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95680DB" w14:textId="7B3F6BF3" w:rsidR="007B1320" w:rsidRDefault="001908B3" w:rsidP="007B1320">
      <w:pPr>
        <w:pStyle w:val="NormalWeb"/>
        <w:spacing w:before="0" w:beforeAutospacing="0" w:after="0" w:afterAutospacing="0"/>
        <w:ind w:left="144"/>
      </w:pPr>
      <w:r>
        <w:rPr>
          <w:b/>
          <w:bCs/>
          <w:color w:val="000000"/>
          <w:shd w:val="clear" w:color="auto" w:fill="D9D9D9"/>
        </w:rPr>
        <w:t>May 4</w:t>
      </w:r>
      <w:r w:rsidR="007B1320">
        <w:rPr>
          <w:b/>
          <w:bCs/>
          <w:color w:val="000000"/>
          <w:shd w:val="clear" w:color="auto" w:fill="D9D9D9"/>
        </w:rPr>
        <w:t>, 2025    </w:t>
      </w:r>
    </w:p>
    <w:p w14:paraId="169A3D02" w14:textId="77777777" w:rsidR="007B1320" w:rsidRDefault="007B1320" w:rsidP="007B1320">
      <w:pPr>
        <w:pStyle w:val="NormalWeb"/>
        <w:spacing w:before="240" w:beforeAutospacing="0" w:after="0" w:afterAutospacing="0"/>
        <w:ind w:left="144" w:right="86"/>
      </w:pPr>
      <w:r>
        <w:rPr>
          <w:b/>
          <w:bCs/>
          <w:color w:val="000000"/>
        </w:rPr>
        <w:t>Welcome!</w:t>
      </w:r>
      <w:r>
        <w:rPr>
          <w:color w:val="000000"/>
        </w:rPr>
        <w:t xml:space="preserve"> </w:t>
      </w:r>
      <w:r>
        <w:rPr>
          <w:i/>
          <w:iCs/>
          <w:color w:val="000000"/>
        </w:rPr>
        <w:t>We are so glad you joined us today. </w:t>
      </w:r>
    </w:p>
    <w:p w14:paraId="36233B56" w14:textId="77777777" w:rsidR="007B1320" w:rsidRDefault="007B1320" w:rsidP="007B1320">
      <w:pPr>
        <w:pStyle w:val="NormalWeb"/>
        <w:spacing w:before="0" w:beforeAutospacing="0" w:after="0" w:afterAutospacing="0"/>
        <w:ind w:left="144" w:right="86"/>
      </w:pPr>
      <w:r>
        <w:rPr>
          <w:rStyle w:val="apple-tab-span"/>
          <w:i/>
          <w:iCs/>
          <w:color w:val="000000"/>
        </w:rPr>
        <w:tab/>
      </w:r>
      <w:r>
        <w:rPr>
          <w:rStyle w:val="apple-tab-span"/>
          <w:i/>
          <w:iCs/>
          <w:color w:val="000000"/>
        </w:rPr>
        <w:tab/>
      </w:r>
      <w:r>
        <w:rPr>
          <w:i/>
          <w:iCs/>
          <w:color w:val="000000"/>
        </w:rPr>
        <w:t xml:space="preserve"> We pray that you will be blessed! </w:t>
      </w:r>
    </w:p>
    <w:p w14:paraId="00A82245" w14:textId="77777777" w:rsidR="007B1320" w:rsidRDefault="007B1320" w:rsidP="007B1320"/>
    <w:p w14:paraId="4D37643E" w14:textId="1A164893" w:rsidR="007B1320" w:rsidRDefault="007B1320" w:rsidP="007B1320">
      <w:pPr>
        <w:pStyle w:val="NormalWeb"/>
        <w:spacing w:before="0" w:beforeAutospacing="0" w:after="0" w:afterAutospacing="0"/>
        <w:ind w:firstLine="144"/>
      </w:pPr>
      <w:r>
        <w:rPr>
          <w:color w:val="000000"/>
        </w:rPr>
        <w:t xml:space="preserve">Speaker: Pastor </w:t>
      </w:r>
      <w:r w:rsidR="00F609AD">
        <w:rPr>
          <w:color w:val="000000"/>
        </w:rPr>
        <w:t xml:space="preserve">Dennis </w:t>
      </w:r>
      <w:proofErr w:type="spellStart"/>
      <w:r w:rsidR="00F609AD">
        <w:rPr>
          <w:color w:val="000000"/>
        </w:rPr>
        <w:t>Wenceslao</w:t>
      </w:r>
      <w:proofErr w:type="spellEnd"/>
    </w:p>
    <w:p w14:paraId="610D7AAF" w14:textId="2CA8B573" w:rsidR="007B1320" w:rsidRDefault="007B1320" w:rsidP="007B1320">
      <w:pPr>
        <w:pStyle w:val="NormalWeb"/>
        <w:spacing w:before="0" w:beforeAutospacing="0" w:after="0" w:afterAutospacing="0"/>
        <w:ind w:left="144"/>
      </w:pPr>
      <w:r>
        <w:rPr>
          <w:color w:val="000000"/>
        </w:rPr>
        <w:t xml:space="preserve">Message: </w:t>
      </w:r>
      <w:r w:rsidR="001908B3">
        <w:rPr>
          <w:color w:val="000000"/>
        </w:rPr>
        <w:t>Freedom in Christ</w:t>
      </w:r>
    </w:p>
    <w:p w14:paraId="5D2880E9" w14:textId="796CF881" w:rsidR="007B1320" w:rsidRDefault="007B1320" w:rsidP="007B1320">
      <w:pPr>
        <w:pStyle w:val="NormalWeb"/>
        <w:spacing w:before="0" w:beforeAutospacing="0" w:after="0" w:afterAutospacing="0"/>
        <w:ind w:left="144"/>
        <w:rPr>
          <w:color w:val="000000"/>
        </w:rPr>
      </w:pPr>
      <w:r>
        <w:rPr>
          <w:color w:val="000000"/>
        </w:rPr>
        <w:t xml:space="preserve">Text: </w:t>
      </w:r>
      <w:r w:rsidR="001908B3">
        <w:rPr>
          <w:color w:val="000000"/>
        </w:rPr>
        <w:t>Galatians 5:1-15</w:t>
      </w:r>
    </w:p>
    <w:p w14:paraId="5E2F8AA8" w14:textId="77777777" w:rsidR="00D678C2" w:rsidRDefault="00D678C2" w:rsidP="007B1320">
      <w:pPr>
        <w:pStyle w:val="NormalWeb"/>
        <w:spacing w:before="0" w:beforeAutospacing="0" w:after="0" w:afterAutospacing="0"/>
        <w:ind w:left="144"/>
        <w:rPr>
          <w:color w:val="000000"/>
        </w:rPr>
      </w:pPr>
    </w:p>
    <w:p w14:paraId="18A3C5CB" w14:textId="10FD2995" w:rsidR="00D678C2" w:rsidRDefault="00D678C2" w:rsidP="007B1320">
      <w:pPr>
        <w:pStyle w:val="NormalWeb"/>
        <w:spacing w:before="0" w:beforeAutospacing="0" w:after="0" w:afterAutospacing="0"/>
        <w:ind w:left="144"/>
        <w:rPr>
          <w:color w:val="000000"/>
        </w:rPr>
      </w:pPr>
      <w:r w:rsidRPr="00D678C2">
        <w:rPr>
          <w:color w:val="000000"/>
        </w:rPr>
        <w:t>5 It is for freedom that Christ has set us free. Stand firm, then, and do not let yourselves be burdened again by a yoke of slavery.</w:t>
      </w:r>
    </w:p>
    <w:p w14:paraId="61B0FEE5" w14:textId="77777777" w:rsidR="00D678C2" w:rsidRDefault="00D678C2" w:rsidP="007B1320">
      <w:pPr>
        <w:pStyle w:val="NormalWeb"/>
        <w:spacing w:before="0" w:beforeAutospacing="0" w:after="0" w:afterAutospacing="0"/>
        <w:ind w:left="144"/>
        <w:rPr>
          <w:color w:val="000000"/>
        </w:rPr>
      </w:pPr>
    </w:p>
    <w:p w14:paraId="5B30FA3E" w14:textId="77777777" w:rsidR="00D678C2" w:rsidRDefault="00D678C2" w:rsidP="007B1320">
      <w:pPr>
        <w:pStyle w:val="NormalWeb"/>
        <w:spacing w:before="0" w:beforeAutospacing="0" w:after="0" w:afterAutospacing="0"/>
        <w:ind w:left="144"/>
        <w:rPr>
          <w:color w:val="000000"/>
        </w:rPr>
      </w:pPr>
    </w:p>
    <w:p w14:paraId="76FCF787" w14:textId="77777777" w:rsidR="00D678C2" w:rsidRDefault="00D678C2" w:rsidP="00D678C2">
      <w:pPr>
        <w:ind w:left="180"/>
        <w:rPr>
          <w:rStyle w:val="text"/>
        </w:rPr>
      </w:pPr>
      <w:r w:rsidRPr="00956E57">
        <w:rPr>
          <w:rStyle w:val="text"/>
        </w:rPr>
        <w:t>13 You, my brothers and sisters, were called to be free. But do not use your freedom to indulge the flesh; rather, serve one another humbly in love. 14 For the entire law is fulfilled in keeping this one command: “Love y</w:t>
      </w:r>
      <w:r>
        <w:rPr>
          <w:rStyle w:val="text"/>
        </w:rPr>
        <w:t xml:space="preserve">our neighbor as yourself.” </w:t>
      </w:r>
      <w:r w:rsidRPr="00956E57">
        <w:rPr>
          <w:rStyle w:val="text"/>
        </w:rPr>
        <w:t>15 If you bite and devour each other, watch out or you will be destroyed by each other.</w:t>
      </w:r>
    </w:p>
    <w:p w14:paraId="00FCF073" w14:textId="77777777" w:rsidR="00D678C2" w:rsidRDefault="00D678C2" w:rsidP="007B1320">
      <w:pPr>
        <w:pStyle w:val="NormalWeb"/>
        <w:spacing w:before="0" w:beforeAutospacing="0" w:after="0" w:afterAutospacing="0"/>
        <w:ind w:left="144"/>
        <w:rPr>
          <w:color w:val="000000"/>
        </w:rPr>
      </w:pPr>
    </w:p>
    <w:p w14:paraId="41F180A9" w14:textId="6361A807" w:rsidR="007B1320" w:rsidRDefault="007B1320" w:rsidP="007B1320">
      <w:pPr>
        <w:pStyle w:val="NormalWeb"/>
        <w:spacing w:before="0" w:beforeAutospacing="0" w:after="120" w:afterAutospacing="0"/>
        <w:ind w:left="144"/>
      </w:pPr>
      <w:r>
        <w:rPr>
          <w:b/>
          <w:bCs/>
          <w:color w:val="000000"/>
          <w:u w:val="single"/>
        </w:rPr>
        <w:t>Announcements</w:t>
      </w:r>
      <w:r>
        <w:rPr>
          <w:b/>
          <w:bCs/>
          <w:color w:val="000000"/>
        </w:rPr>
        <w:t>:</w:t>
      </w:r>
    </w:p>
    <w:p w14:paraId="7083BFCA" w14:textId="68928063" w:rsidR="00F609AD" w:rsidRDefault="007B1320" w:rsidP="00F609AD">
      <w:pPr>
        <w:pStyle w:val="NormalWeb"/>
        <w:spacing w:before="0" w:beforeAutospacing="0" w:after="0" w:afterAutospacing="0"/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 xml:space="preserve">1. </w:t>
      </w:r>
      <w:r w:rsidR="00CE1444" w:rsidRPr="00257E08">
        <w:rPr>
          <w:b/>
          <w:color w:val="000000"/>
          <w:shd w:val="clear" w:color="auto" w:fill="FFFFFF"/>
        </w:rPr>
        <w:t>Mother’s Day Celebration</w:t>
      </w:r>
      <w:r w:rsidR="00CE1444">
        <w:rPr>
          <w:color w:val="000000"/>
          <w:shd w:val="clear" w:color="auto" w:fill="FFFFFF"/>
        </w:rPr>
        <w:t>,</w:t>
      </w:r>
      <w:r w:rsidR="000304E3">
        <w:rPr>
          <w:color w:val="000000"/>
          <w:shd w:val="clear" w:color="auto" w:fill="FFFFFF"/>
        </w:rPr>
        <w:t xml:space="preserve"> May 11– We will have our Mother’s Day </w:t>
      </w:r>
      <w:r w:rsidR="00CE1444">
        <w:rPr>
          <w:color w:val="000000"/>
          <w:shd w:val="clear" w:color="auto" w:fill="FFFFFF"/>
        </w:rPr>
        <w:t>Lunch Fellowship</w:t>
      </w:r>
      <w:r w:rsidR="000304E3">
        <w:rPr>
          <w:color w:val="000000"/>
          <w:shd w:val="clear" w:color="auto" w:fill="FFFFFF"/>
        </w:rPr>
        <w:t xml:space="preserve"> at </w:t>
      </w:r>
      <w:proofErr w:type="spellStart"/>
      <w:r w:rsidR="000304E3">
        <w:rPr>
          <w:color w:val="000000"/>
          <w:shd w:val="clear" w:color="auto" w:fill="FFFFFF"/>
        </w:rPr>
        <w:t>Mikomi</w:t>
      </w:r>
      <w:proofErr w:type="spellEnd"/>
      <w:r w:rsidR="000304E3">
        <w:rPr>
          <w:color w:val="000000"/>
          <w:shd w:val="clear" w:color="auto" w:fill="FFFFFF"/>
        </w:rPr>
        <w:t xml:space="preserve"> Sushi, Myrtle Avenue after service. There will be a $25 contribution per person. Please register and pay </w:t>
      </w:r>
      <w:r w:rsidR="001908B3">
        <w:rPr>
          <w:color w:val="000000"/>
          <w:shd w:val="clear" w:color="auto" w:fill="FFFFFF"/>
        </w:rPr>
        <w:t>today</w:t>
      </w:r>
      <w:r w:rsidR="000304E3">
        <w:rPr>
          <w:color w:val="000000"/>
          <w:shd w:val="clear" w:color="auto" w:fill="FFFFFF"/>
        </w:rPr>
        <w:t>.</w:t>
      </w:r>
    </w:p>
    <w:p w14:paraId="0D552E2B" w14:textId="77777777" w:rsidR="001908B3" w:rsidRDefault="001908B3" w:rsidP="00F609AD">
      <w:pPr>
        <w:pStyle w:val="NormalWeb"/>
        <w:spacing w:before="0" w:beforeAutospacing="0" w:after="0" w:afterAutospacing="0"/>
        <w:rPr>
          <w:color w:val="000000"/>
          <w:shd w:val="clear" w:color="auto" w:fill="FFFFFF"/>
        </w:rPr>
      </w:pPr>
    </w:p>
    <w:p w14:paraId="478396C3" w14:textId="78C8D3F3" w:rsidR="00257E08" w:rsidRPr="00257E08" w:rsidRDefault="001908B3" w:rsidP="00257E08">
      <w:pPr>
        <w:pStyle w:val="NormalWeb"/>
        <w:spacing w:before="0" w:beforeAutospacing="0" w:after="0" w:afterAutospacing="0"/>
        <w:rPr>
          <w:b/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 xml:space="preserve">2. </w:t>
      </w:r>
      <w:r w:rsidR="00257E08" w:rsidRPr="00257E08">
        <w:rPr>
          <w:b/>
          <w:color w:val="000000"/>
          <w:shd w:val="clear" w:color="auto" w:fill="FFFFFF"/>
        </w:rPr>
        <w:t xml:space="preserve">2025 World Vision Global 6K for Water </w:t>
      </w:r>
    </w:p>
    <w:p w14:paraId="1E3B801F" w14:textId="77777777" w:rsidR="00257E08" w:rsidRPr="00257E08" w:rsidRDefault="00257E08" w:rsidP="00257E08">
      <w:pPr>
        <w:pStyle w:val="NormalWeb"/>
        <w:spacing w:before="0" w:beforeAutospacing="0" w:after="0" w:afterAutospacing="0"/>
        <w:rPr>
          <w:color w:val="000000"/>
          <w:shd w:val="clear" w:color="auto" w:fill="FFFFFF"/>
        </w:rPr>
      </w:pPr>
      <w:r w:rsidRPr="00257E08">
        <w:rPr>
          <w:color w:val="000000"/>
          <w:shd w:val="clear" w:color="auto" w:fill="FFFFFF"/>
        </w:rPr>
        <w:t>Date: 5/17/2025 (Saturday, 9:30 am-12:00 pm)</w:t>
      </w:r>
    </w:p>
    <w:p w14:paraId="4A118234" w14:textId="4D4FA153" w:rsidR="00257E08" w:rsidRPr="00257E08" w:rsidRDefault="00257E08" w:rsidP="00257E08">
      <w:pPr>
        <w:pStyle w:val="NormalWeb"/>
        <w:spacing w:before="0" w:beforeAutospacing="0" w:after="0" w:afterAutospacing="0"/>
        <w:rPr>
          <w:color w:val="000000"/>
          <w:shd w:val="clear" w:color="auto" w:fill="FFFFFF"/>
        </w:rPr>
      </w:pPr>
      <w:r w:rsidRPr="00257E08">
        <w:rPr>
          <w:color w:val="000000"/>
          <w:shd w:val="clear" w:color="auto" w:fill="FFFFFF"/>
        </w:rPr>
        <w:t>Registration Fee: Adult</w:t>
      </w:r>
      <w:r>
        <w:rPr>
          <w:color w:val="000000"/>
          <w:shd w:val="clear" w:color="auto" w:fill="FFFFFF"/>
        </w:rPr>
        <w:t>:</w:t>
      </w:r>
      <w:r w:rsidRPr="00257E08">
        <w:rPr>
          <w:color w:val="000000"/>
          <w:shd w:val="clear" w:color="auto" w:fill="FFFFFF"/>
        </w:rPr>
        <w:t xml:space="preserve"> $50 / Youth (18 and under)</w:t>
      </w:r>
      <w:r>
        <w:rPr>
          <w:color w:val="000000"/>
          <w:shd w:val="clear" w:color="auto" w:fill="FFFFFF"/>
        </w:rPr>
        <w:t>:</w:t>
      </w:r>
      <w:r w:rsidRPr="00257E08">
        <w:rPr>
          <w:color w:val="000000"/>
          <w:shd w:val="clear" w:color="auto" w:fill="FFFFFF"/>
        </w:rPr>
        <w:t xml:space="preserve"> $25</w:t>
      </w:r>
    </w:p>
    <w:p w14:paraId="62F1974E" w14:textId="2D7B250B" w:rsidR="001908B3" w:rsidRDefault="00257E08" w:rsidP="00257E08">
      <w:pPr>
        <w:pStyle w:val="NormalWeb"/>
        <w:spacing w:before="0" w:beforeAutospacing="0" w:after="0" w:afterAutospacing="0"/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P</w:t>
      </w:r>
      <w:r w:rsidRPr="00257E08">
        <w:rPr>
          <w:color w:val="000000"/>
          <w:shd w:val="clear" w:color="auto" w:fill="FFFFFF"/>
        </w:rPr>
        <w:t>lease enter the promo code "CLEANWATER"</w:t>
      </w:r>
    </w:p>
    <w:p w14:paraId="60DC8A59" w14:textId="42F23532" w:rsidR="00BF6B36" w:rsidRPr="00BF6B36" w:rsidRDefault="001908B3" w:rsidP="00BF6B36">
      <w:pPr>
        <w:pStyle w:val="NormalWeb"/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3</w:t>
      </w:r>
      <w:r w:rsidR="00BF6B36">
        <w:rPr>
          <w:color w:val="000000"/>
          <w:shd w:val="clear" w:color="auto" w:fill="FFFFFF"/>
        </w:rPr>
        <w:t xml:space="preserve">. </w:t>
      </w:r>
      <w:r w:rsidR="00BF6B36" w:rsidRPr="00257E08">
        <w:rPr>
          <w:b/>
          <w:color w:val="000000"/>
          <w:shd w:val="clear" w:color="auto" w:fill="FFFFFF"/>
        </w:rPr>
        <w:t xml:space="preserve">All-church </w:t>
      </w:r>
      <w:r w:rsidR="00257E08">
        <w:rPr>
          <w:b/>
          <w:color w:val="000000"/>
          <w:shd w:val="clear" w:color="auto" w:fill="FFFFFF"/>
        </w:rPr>
        <w:t>R</w:t>
      </w:r>
      <w:r w:rsidR="00BF6B36" w:rsidRPr="00257E08">
        <w:rPr>
          <w:b/>
          <w:color w:val="000000"/>
          <w:shd w:val="clear" w:color="auto" w:fill="FFFFFF"/>
        </w:rPr>
        <w:t>etreat</w:t>
      </w:r>
      <w:r w:rsidR="00BF6B36" w:rsidRPr="00BF6B36">
        <w:rPr>
          <w:color w:val="000000"/>
          <w:shd w:val="clear" w:color="auto" w:fill="FFFFFF"/>
        </w:rPr>
        <w:t xml:space="preserve"> will be held at Vanguard University from 7/4-6. English speaker</w:t>
      </w:r>
      <w:r w:rsidR="002E0D15">
        <w:rPr>
          <w:color w:val="000000"/>
          <w:shd w:val="clear" w:color="auto" w:fill="FFFFFF"/>
        </w:rPr>
        <w:t xml:space="preserve"> </w:t>
      </w:r>
      <w:r w:rsidR="00BF6B36" w:rsidRPr="00BF6B36">
        <w:rPr>
          <w:color w:val="000000"/>
          <w:shd w:val="clear" w:color="auto" w:fill="FFFFFF"/>
        </w:rPr>
        <w:t>will be Dr. Cameron Lee (MFT Professor at Fuller Seminary). Early bird discount ends on 6/1 (save $30), please register soon.</w:t>
      </w:r>
      <w:r w:rsidR="002E0D15">
        <w:rPr>
          <w:color w:val="000000"/>
          <w:shd w:val="clear" w:color="auto" w:fill="FFFFFF"/>
        </w:rPr>
        <w:t xml:space="preserve"> Please see attached flyer.</w:t>
      </w:r>
    </w:p>
    <w:p w14:paraId="3D448D92" w14:textId="62E3ECE8" w:rsidR="00F609AD" w:rsidRDefault="001908B3" w:rsidP="00F609AD">
      <w:pPr>
        <w:pStyle w:val="NormalWeb"/>
        <w:spacing w:before="0" w:beforeAutospacing="0" w:after="0" w:afterAutospacing="0"/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4</w:t>
      </w:r>
      <w:r w:rsidR="002E0D15">
        <w:rPr>
          <w:color w:val="000000"/>
          <w:shd w:val="clear" w:color="auto" w:fill="FFFFFF"/>
        </w:rPr>
        <w:t xml:space="preserve">. </w:t>
      </w:r>
      <w:r w:rsidR="002E0D15" w:rsidRPr="00257E08">
        <w:rPr>
          <w:b/>
          <w:color w:val="000000"/>
          <w:shd w:val="clear" w:color="auto" w:fill="FFFFFF"/>
        </w:rPr>
        <w:t>National Bible Bee Summer Stud</w:t>
      </w:r>
      <w:r w:rsidR="00CE1444" w:rsidRPr="00257E08">
        <w:rPr>
          <w:b/>
          <w:color w:val="000000"/>
          <w:shd w:val="clear" w:color="auto" w:fill="FFFFFF"/>
        </w:rPr>
        <w:t>y Group</w:t>
      </w:r>
      <w:r w:rsidR="00CE1444">
        <w:rPr>
          <w:color w:val="000000"/>
          <w:shd w:val="clear" w:color="auto" w:fill="FFFFFF"/>
        </w:rPr>
        <w:t xml:space="preserve"> is coming this summer at</w:t>
      </w:r>
      <w:r w:rsidR="002E0D15" w:rsidRPr="002E0D15">
        <w:rPr>
          <w:color w:val="000000"/>
          <w:shd w:val="clear" w:color="auto" w:fill="FFFFFF"/>
        </w:rPr>
        <w:t xml:space="preserve"> FEC Arcadia. </w:t>
      </w:r>
      <w:r w:rsidR="002E0D15">
        <w:rPr>
          <w:color w:val="000000"/>
          <w:shd w:val="clear" w:color="auto" w:fill="FFFFFF"/>
        </w:rPr>
        <w:t xml:space="preserve">You may register your kids </w:t>
      </w:r>
      <w:r w:rsidR="002E0D15" w:rsidRPr="002E0D15">
        <w:rPr>
          <w:color w:val="000000"/>
          <w:shd w:val="clear" w:color="auto" w:fill="FFFFFF"/>
        </w:rPr>
        <w:t>starting 4/28</w:t>
      </w:r>
      <w:r w:rsidR="002E0D15">
        <w:rPr>
          <w:color w:val="000000"/>
          <w:shd w:val="clear" w:color="auto" w:fill="FFFFFF"/>
        </w:rPr>
        <w:t>. Please see attached flyer.</w:t>
      </w:r>
    </w:p>
    <w:p w14:paraId="0F8E7C63" w14:textId="77777777" w:rsidR="007B1320" w:rsidRDefault="007B1320" w:rsidP="007B1320">
      <w:pPr>
        <w:pStyle w:val="NormalWeb"/>
        <w:spacing w:before="0" w:beforeAutospacing="0" w:after="0" w:afterAutospacing="0"/>
        <w:rPr>
          <w:color w:val="000000"/>
          <w:shd w:val="clear" w:color="auto" w:fill="FFFFFF"/>
        </w:rPr>
      </w:pPr>
    </w:p>
    <w:p w14:paraId="7CDF477A" w14:textId="77777777" w:rsidR="00D67100" w:rsidRDefault="00D67100" w:rsidP="007B1320">
      <w:pPr>
        <w:pStyle w:val="NormalWeb"/>
        <w:spacing w:before="0" w:beforeAutospacing="0" w:after="0" w:afterAutospacing="0"/>
        <w:rPr>
          <w:color w:val="000000"/>
          <w:shd w:val="clear" w:color="auto" w:fill="FFFFFF"/>
        </w:rPr>
      </w:pPr>
    </w:p>
    <w:p w14:paraId="77BD37C3" w14:textId="77777777" w:rsidR="007B1320" w:rsidRDefault="007B1320" w:rsidP="007B1320">
      <w:pPr>
        <w:pStyle w:val="NormalWeb"/>
        <w:spacing w:before="0" w:beforeAutospacing="0" w:after="0" w:afterAutospacing="0"/>
      </w:pPr>
    </w:p>
    <w:p w14:paraId="47F81617" w14:textId="77777777" w:rsidR="007B1320" w:rsidRDefault="007B1320" w:rsidP="007B1320">
      <w:pPr>
        <w:spacing w:after="240"/>
      </w:pPr>
    </w:p>
    <w:p w14:paraId="7F0550E0" w14:textId="77777777" w:rsidR="00FC0A98" w:rsidRDefault="007B1320" w:rsidP="007B1320">
      <w:pPr>
        <w:pStyle w:val="NormalWeb"/>
        <w:spacing w:before="0" w:beforeAutospacing="0" w:after="240" w:afterAutospacing="0"/>
        <w:rPr>
          <w:color w:val="000000"/>
          <w:sz w:val="22"/>
          <w:szCs w:val="22"/>
        </w:rPr>
      </w:pPr>
      <w:r>
        <w:rPr>
          <w:b/>
          <w:bCs/>
          <w:color w:val="000000"/>
          <w:sz w:val="28"/>
          <w:szCs w:val="28"/>
        </w:rPr>
        <w:lastRenderedPageBreak/>
        <w:t>First Evangelical Church Association</w:t>
      </w:r>
      <w:r>
        <w:rPr>
          <w:color w:val="000000"/>
          <w:sz w:val="22"/>
          <w:szCs w:val="22"/>
        </w:rPr>
        <w:t>      </w:t>
      </w:r>
    </w:p>
    <w:p w14:paraId="16DABE36" w14:textId="66E8CAD6" w:rsidR="00FC0A98" w:rsidRPr="009236A1" w:rsidRDefault="00FC0A98" w:rsidP="00FC0A98">
      <w:pPr>
        <w:pStyle w:val="ListParagraph"/>
        <w:numPr>
          <w:ilvl w:val="0"/>
          <w:numId w:val="12"/>
        </w:numPr>
        <w:spacing w:line="240" w:lineRule="exact"/>
        <w:ind w:left="630" w:hanging="270"/>
        <w:jc w:val="both"/>
        <w:rPr>
          <w:b/>
          <w:sz w:val="22"/>
          <w:szCs w:val="18"/>
        </w:rPr>
      </w:pPr>
      <w:r w:rsidRPr="009236A1">
        <w:rPr>
          <w:b/>
          <w:sz w:val="22"/>
          <w:szCs w:val="18"/>
        </w:rPr>
        <w:t>The FECA Office Resumed Normal Operations</w:t>
      </w:r>
    </w:p>
    <w:p w14:paraId="60BFCBEC" w14:textId="77777777" w:rsidR="00FC0A98" w:rsidRPr="009236A1" w:rsidRDefault="00FC0A98" w:rsidP="00FC0A98">
      <w:pPr>
        <w:spacing w:line="240" w:lineRule="exact"/>
        <w:ind w:left="630"/>
        <w:rPr>
          <w:b/>
          <w:sz w:val="22"/>
          <w:szCs w:val="18"/>
        </w:rPr>
      </w:pPr>
      <w:r w:rsidRPr="009236A1">
        <w:rPr>
          <w:sz w:val="22"/>
          <w:szCs w:val="18"/>
        </w:rPr>
        <w:t>The FECA office has resumed normal operations on 5/1</w:t>
      </w:r>
      <w:r w:rsidRPr="009236A1">
        <w:rPr>
          <w:rFonts w:asciiTheme="minorEastAsia" w:eastAsiaTheme="minorEastAsia" w:hAnsiTheme="minorEastAsia" w:hint="eastAsia"/>
          <w:sz w:val="22"/>
          <w:szCs w:val="18"/>
        </w:rPr>
        <w:t>,</w:t>
      </w:r>
      <w:r w:rsidRPr="009236A1">
        <w:rPr>
          <w:rFonts w:asciiTheme="minorEastAsia" w:eastAsiaTheme="minorEastAsia" w:hAnsiTheme="minorEastAsia"/>
          <w:sz w:val="22"/>
          <w:szCs w:val="18"/>
        </w:rPr>
        <w:t xml:space="preserve"> </w:t>
      </w:r>
      <w:r w:rsidRPr="009236A1">
        <w:rPr>
          <w:sz w:val="22"/>
          <w:szCs w:val="18"/>
        </w:rPr>
        <w:t xml:space="preserve">Thursday. </w:t>
      </w:r>
      <w:r w:rsidRPr="009236A1">
        <w:rPr>
          <w:sz w:val="22"/>
          <w:szCs w:val="18"/>
        </w:rPr>
        <w:br/>
        <w:t xml:space="preserve">New office address: </w:t>
      </w:r>
      <w:r w:rsidRPr="009236A1">
        <w:rPr>
          <w:b/>
          <w:sz w:val="22"/>
          <w:szCs w:val="18"/>
        </w:rPr>
        <w:t>1520 W. Cameron Ave., Suite 160, West Covina, CA 91790.</w:t>
      </w:r>
    </w:p>
    <w:p w14:paraId="38FF0051" w14:textId="77777777" w:rsidR="00FC0A98" w:rsidRDefault="00FC0A98" w:rsidP="00FC0A98">
      <w:pPr>
        <w:pStyle w:val="ListParagraph"/>
        <w:spacing w:after="60" w:line="240" w:lineRule="exact"/>
        <w:ind w:left="634"/>
        <w:contextualSpacing w:val="0"/>
        <w:rPr>
          <w:sz w:val="22"/>
          <w:szCs w:val="18"/>
        </w:rPr>
      </w:pPr>
      <w:r w:rsidRPr="009236A1">
        <w:rPr>
          <w:sz w:val="22"/>
          <w:szCs w:val="18"/>
        </w:rPr>
        <w:t xml:space="preserve">Phone numbers: 626-814-2773 and 626-814-2774. </w:t>
      </w:r>
      <w:r w:rsidRPr="009236A1">
        <w:rPr>
          <w:sz w:val="22"/>
          <w:szCs w:val="18"/>
        </w:rPr>
        <w:br/>
        <w:t>Thank you for your understanding and support!</w:t>
      </w:r>
    </w:p>
    <w:p w14:paraId="542B9087" w14:textId="77777777" w:rsidR="00E54D57" w:rsidRPr="009236A1" w:rsidRDefault="00E54D57" w:rsidP="00FC0A98">
      <w:pPr>
        <w:pStyle w:val="ListParagraph"/>
        <w:spacing w:after="60" w:line="240" w:lineRule="exact"/>
        <w:ind w:left="634"/>
        <w:contextualSpacing w:val="0"/>
        <w:rPr>
          <w:sz w:val="22"/>
          <w:szCs w:val="18"/>
        </w:rPr>
      </w:pPr>
    </w:p>
    <w:p w14:paraId="29BBE643" w14:textId="77777777" w:rsidR="00FC0A98" w:rsidRPr="009236A1" w:rsidRDefault="00FC0A98" w:rsidP="00FC0A98">
      <w:pPr>
        <w:pStyle w:val="ListParagraph"/>
        <w:numPr>
          <w:ilvl w:val="0"/>
          <w:numId w:val="12"/>
        </w:numPr>
        <w:spacing w:line="240" w:lineRule="exact"/>
        <w:ind w:left="630" w:hanging="270"/>
        <w:rPr>
          <w:rFonts w:eastAsia="Times New Roman"/>
          <w:sz w:val="22"/>
          <w:szCs w:val="18"/>
          <w:lang w:eastAsia="zh-CN"/>
        </w:rPr>
      </w:pPr>
      <w:r w:rsidRPr="009236A1">
        <w:rPr>
          <w:b/>
          <w:bCs/>
          <w:sz w:val="22"/>
          <w:szCs w:val="18"/>
        </w:rPr>
        <w:t>Chinese Heritage Church Collaborative Conference (5/6–5/8)</w:t>
      </w:r>
    </w:p>
    <w:p w14:paraId="287D7314" w14:textId="77777777" w:rsidR="00FC0A98" w:rsidRDefault="00FC0A98" w:rsidP="00FC0A98">
      <w:pPr>
        <w:pStyle w:val="ListParagraph"/>
        <w:spacing w:after="60" w:line="240" w:lineRule="exact"/>
        <w:ind w:left="634"/>
        <w:contextualSpacing w:val="0"/>
        <w:jc w:val="both"/>
        <w:rPr>
          <w:rFonts w:eastAsia="Times New Roman"/>
          <w:sz w:val="22"/>
          <w:szCs w:val="18"/>
          <w:lang w:eastAsia="zh-CN"/>
        </w:rPr>
      </w:pPr>
      <w:r w:rsidRPr="009236A1">
        <w:rPr>
          <w:rFonts w:eastAsia="Times New Roman"/>
          <w:sz w:val="22"/>
          <w:szCs w:val="18"/>
          <w:lang w:eastAsia="zh-CN"/>
        </w:rPr>
        <w:t xml:space="preserve">FECA Lead Pastor Rev. Albert Wong and several English-speaking pastors from FECA member churches will attend the Chinese Heritage Church Collaborative Conference in Dallas, </w:t>
      </w:r>
      <w:r w:rsidRPr="009236A1">
        <w:rPr>
          <w:rFonts w:eastAsia="Times New Roman" w:hint="eastAsia"/>
          <w:sz w:val="22"/>
          <w:szCs w:val="18"/>
          <w:lang w:eastAsia="zh-CN"/>
        </w:rPr>
        <w:t>Texas</w:t>
      </w:r>
      <w:r w:rsidRPr="009236A1">
        <w:rPr>
          <w:rFonts w:eastAsia="Times New Roman"/>
          <w:sz w:val="22"/>
          <w:szCs w:val="18"/>
          <w:lang w:eastAsia="zh-CN"/>
        </w:rPr>
        <w:t>, from Tuesday to Thursday, 5/6–5/8. This year’s conference will focus on the next-generation ministry within the Chinese church. Please pray for fruitful discussions, meaningful connections, and God’s guidance throughout the conference.</w:t>
      </w:r>
    </w:p>
    <w:p w14:paraId="26545FB7" w14:textId="77777777" w:rsidR="00E54D57" w:rsidRPr="009236A1" w:rsidRDefault="00E54D57" w:rsidP="00FC0A98">
      <w:pPr>
        <w:pStyle w:val="ListParagraph"/>
        <w:spacing w:after="60" w:line="240" w:lineRule="exact"/>
        <w:ind w:left="634"/>
        <w:contextualSpacing w:val="0"/>
        <w:jc w:val="both"/>
        <w:rPr>
          <w:rFonts w:eastAsia="Times New Roman"/>
          <w:sz w:val="22"/>
          <w:szCs w:val="18"/>
          <w:lang w:eastAsia="zh-CN"/>
        </w:rPr>
      </w:pPr>
      <w:bookmarkStart w:id="0" w:name="_GoBack"/>
      <w:bookmarkEnd w:id="0"/>
    </w:p>
    <w:p w14:paraId="6FB49ED4" w14:textId="77777777" w:rsidR="00FC0A98" w:rsidRPr="009236A1" w:rsidRDefault="00FC0A98" w:rsidP="00FC0A98">
      <w:pPr>
        <w:pStyle w:val="ListParagraph"/>
        <w:numPr>
          <w:ilvl w:val="0"/>
          <w:numId w:val="12"/>
        </w:numPr>
        <w:spacing w:line="240" w:lineRule="exact"/>
        <w:ind w:left="630" w:hanging="270"/>
        <w:jc w:val="both"/>
        <w:rPr>
          <w:b/>
          <w:sz w:val="22"/>
          <w:szCs w:val="18"/>
        </w:rPr>
      </w:pPr>
      <w:r w:rsidRPr="009236A1">
        <w:rPr>
          <w:rFonts w:hint="eastAsia"/>
          <w:b/>
          <w:sz w:val="22"/>
          <w:szCs w:val="18"/>
        </w:rPr>
        <w:t>M</w:t>
      </w:r>
      <w:r w:rsidRPr="009236A1">
        <w:rPr>
          <w:b/>
          <w:sz w:val="22"/>
          <w:szCs w:val="18"/>
        </w:rPr>
        <w:t xml:space="preserve">usic </w:t>
      </w:r>
      <w:r w:rsidRPr="009236A1">
        <w:rPr>
          <w:rFonts w:hint="eastAsia"/>
          <w:b/>
          <w:sz w:val="22"/>
          <w:szCs w:val="18"/>
        </w:rPr>
        <w:t>M</w:t>
      </w:r>
      <w:r w:rsidRPr="009236A1">
        <w:rPr>
          <w:b/>
          <w:sz w:val="22"/>
          <w:szCs w:val="18"/>
        </w:rPr>
        <w:t xml:space="preserve">inistry </w:t>
      </w:r>
      <w:r w:rsidRPr="009236A1">
        <w:rPr>
          <w:rFonts w:hint="eastAsia"/>
          <w:b/>
          <w:sz w:val="22"/>
          <w:szCs w:val="18"/>
        </w:rPr>
        <w:t>I</w:t>
      </w:r>
      <w:r w:rsidRPr="009236A1">
        <w:rPr>
          <w:b/>
          <w:sz w:val="22"/>
          <w:szCs w:val="18"/>
        </w:rPr>
        <w:t>nternships</w:t>
      </w:r>
    </w:p>
    <w:p w14:paraId="7F3E1FAD" w14:textId="77777777" w:rsidR="00FC0A98" w:rsidRPr="009236A1" w:rsidRDefault="00FC0A98" w:rsidP="00FC0A98">
      <w:pPr>
        <w:pStyle w:val="ListParagraph"/>
        <w:spacing w:after="60" w:line="240" w:lineRule="exact"/>
        <w:ind w:left="634"/>
        <w:contextualSpacing w:val="0"/>
        <w:jc w:val="both"/>
        <w:rPr>
          <w:rFonts w:eastAsia="Times New Roman"/>
          <w:sz w:val="22"/>
          <w:szCs w:val="18"/>
          <w:lang w:eastAsia="zh-CN"/>
        </w:rPr>
      </w:pPr>
      <w:r w:rsidRPr="009236A1">
        <w:rPr>
          <w:rFonts w:eastAsia="Times New Roman"/>
          <w:sz w:val="22"/>
          <w:szCs w:val="18"/>
          <w:lang w:eastAsia="zh-CN"/>
        </w:rPr>
        <w:t xml:space="preserve">MUSECC has both music student and music ministry internships available. The subcommittee has approved the application of Ting Han Lin as a student intern serving in Glendale. Anyone else interested in serving the Lord through music should contact the FECA office or MUSECC chair Joseph </w:t>
      </w:r>
      <w:proofErr w:type="spellStart"/>
      <w:r w:rsidRPr="009236A1">
        <w:rPr>
          <w:rFonts w:eastAsia="Times New Roman"/>
          <w:sz w:val="22"/>
          <w:szCs w:val="18"/>
          <w:lang w:eastAsia="zh-CN"/>
        </w:rPr>
        <w:t>Hsiung</w:t>
      </w:r>
      <w:proofErr w:type="spellEnd"/>
      <w:r w:rsidRPr="009236A1">
        <w:rPr>
          <w:rFonts w:eastAsia="Times New Roman"/>
          <w:sz w:val="22"/>
          <w:szCs w:val="18"/>
          <w:lang w:eastAsia="zh-CN"/>
        </w:rPr>
        <w:t xml:space="preserve"> (jhsiung@sbcglobal.net) for more information. </w:t>
      </w:r>
    </w:p>
    <w:p w14:paraId="3D4A4AAF" w14:textId="6F8CA7DF" w:rsidR="00FC0A98" w:rsidRPr="00FC0A98" w:rsidRDefault="00FC0A98" w:rsidP="00FC0A98">
      <w:pPr>
        <w:pStyle w:val="ListParagraph"/>
        <w:spacing w:line="240" w:lineRule="exact"/>
        <w:ind w:left="634"/>
        <w:contextualSpacing w:val="0"/>
        <w:jc w:val="both"/>
        <w:rPr>
          <w:szCs w:val="18"/>
        </w:rPr>
      </w:pPr>
    </w:p>
    <w:tbl>
      <w:tblPr>
        <w:tblpPr w:leftFromText="180" w:rightFromText="180" w:vertAnchor="text" w:horzAnchor="margin" w:tblpXSpec="right" w:tblpY="207"/>
        <w:tblW w:w="72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91"/>
        <w:gridCol w:w="844"/>
        <w:gridCol w:w="917"/>
        <w:gridCol w:w="275"/>
        <w:gridCol w:w="643"/>
        <w:gridCol w:w="549"/>
        <w:gridCol w:w="643"/>
        <w:gridCol w:w="549"/>
        <w:gridCol w:w="368"/>
        <w:gridCol w:w="733"/>
        <w:gridCol w:w="153"/>
        <w:gridCol w:w="710"/>
      </w:tblGrid>
      <w:tr w:rsidR="00FC0A98" w:rsidRPr="00430845" w14:paraId="74A64333" w14:textId="77777777" w:rsidTr="000652A4">
        <w:trPr>
          <w:cantSplit/>
          <w:trHeight w:hRule="exact" w:val="316"/>
        </w:trPr>
        <w:tc>
          <w:tcPr>
            <w:tcW w:w="7275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1FFFD4" w14:textId="77777777" w:rsidR="00FC0A98" w:rsidRPr="00FE1A53" w:rsidRDefault="00FC0A98" w:rsidP="000652A4">
            <w:pPr>
              <w:spacing w:line="260" w:lineRule="exact"/>
              <w:jc w:val="center"/>
              <w:rPr>
                <w:rFonts w:eastAsia="UWCCKF (Big5)"/>
                <w:b/>
                <w:sz w:val="18"/>
                <w:szCs w:val="18"/>
                <w:lang w:eastAsia="zh-TW"/>
              </w:rPr>
            </w:pPr>
            <w:r w:rsidRPr="00FE1A53">
              <w:rPr>
                <w:rFonts w:eastAsia="UWCCKF (Big5)"/>
                <w:b/>
                <w:sz w:val="18"/>
                <w:szCs w:val="18"/>
                <w:lang w:eastAsia="zh-TW"/>
              </w:rPr>
              <w:t>Last Sunday's Worship In-Person Attendance and Offering</w:t>
            </w:r>
          </w:p>
        </w:tc>
      </w:tr>
      <w:tr w:rsidR="00FC0A98" w:rsidRPr="00430845" w14:paraId="018051FE" w14:textId="77777777" w:rsidTr="000652A4">
        <w:trPr>
          <w:cantSplit/>
          <w:trHeight w:val="248"/>
        </w:trPr>
        <w:tc>
          <w:tcPr>
            <w:tcW w:w="89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96CFDE7" w14:textId="77777777" w:rsidR="00FC0A98" w:rsidRPr="00430845" w:rsidRDefault="00FC0A98" w:rsidP="000652A4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jc w:val="center"/>
              <w:rPr>
                <w:rFonts w:eastAsia="UWCCKF (Big5)"/>
                <w:sz w:val="14"/>
                <w:szCs w:val="14"/>
                <w:lang w:eastAsia="zh-TW"/>
              </w:rPr>
            </w:pPr>
          </w:p>
        </w:tc>
        <w:tc>
          <w:tcPr>
            <w:tcW w:w="844" w:type="dxa"/>
            <w:vMerge w:val="restart"/>
            <w:tcBorders>
              <w:top w:val="single" w:sz="4" w:space="0" w:color="auto"/>
              <w:left w:val="single" w:sz="4" w:space="0" w:color="auto"/>
              <w:right w:val="nil"/>
            </w:tcBorders>
            <w:vAlign w:val="center"/>
          </w:tcPr>
          <w:p w14:paraId="555562DB" w14:textId="77777777" w:rsidR="00FC0A98" w:rsidRPr="00FE1A53" w:rsidRDefault="00FC0A98" w:rsidP="000652A4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left="-43" w:right="-43"/>
              <w:jc w:val="center"/>
              <w:rPr>
                <w:rFonts w:eastAsia="UWCZKF (Big5)"/>
                <w:b/>
                <w:i/>
                <w:sz w:val="16"/>
                <w:szCs w:val="16"/>
                <w:lang w:eastAsia="zh-TW"/>
              </w:rPr>
            </w:pPr>
            <w:r w:rsidRPr="00FE1A53">
              <w:rPr>
                <w:rFonts w:eastAsia="UWCZKF (Big5)"/>
                <w:b/>
                <w:i/>
                <w:sz w:val="16"/>
                <w:szCs w:val="16"/>
                <w:lang w:eastAsia="zh-TW"/>
              </w:rPr>
              <w:t>Glendale</w:t>
            </w:r>
          </w:p>
        </w:tc>
        <w:tc>
          <w:tcPr>
            <w:tcW w:w="1835" w:type="dxa"/>
            <w:gridSpan w:val="3"/>
            <w:tcBorders>
              <w:top w:val="single" w:sz="4" w:space="0" w:color="auto"/>
              <w:left w:val="single" w:sz="4" w:space="0" w:color="auto"/>
              <w:right w:val="nil"/>
            </w:tcBorders>
            <w:vAlign w:val="center"/>
          </w:tcPr>
          <w:p w14:paraId="47BE4087" w14:textId="77777777" w:rsidR="00FC0A98" w:rsidRPr="00FE1A53" w:rsidRDefault="00FC0A98" w:rsidP="000652A4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left="-43" w:right="-43"/>
              <w:jc w:val="center"/>
              <w:rPr>
                <w:rFonts w:eastAsia="UWCZKF (Big5)"/>
                <w:b/>
                <w:i/>
                <w:sz w:val="16"/>
                <w:szCs w:val="16"/>
                <w:lang w:eastAsia="zh-TW"/>
              </w:rPr>
            </w:pPr>
            <w:r w:rsidRPr="00FE1A53">
              <w:rPr>
                <w:rFonts w:eastAsia="UWCZKF (Big5)"/>
                <w:b/>
                <w:i/>
                <w:sz w:val="16"/>
                <w:szCs w:val="16"/>
                <w:lang w:eastAsia="zh-TW"/>
              </w:rPr>
              <w:t>SGV</w:t>
            </w:r>
          </w:p>
        </w:tc>
        <w:tc>
          <w:tcPr>
            <w:tcW w:w="1192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8BE5421" w14:textId="77777777" w:rsidR="00FC0A98" w:rsidRPr="00FE1A53" w:rsidRDefault="00FC0A98" w:rsidP="000652A4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left="-43" w:right="-43"/>
              <w:jc w:val="center"/>
              <w:rPr>
                <w:rFonts w:eastAsia="UWCZKF (Big5)"/>
                <w:b/>
                <w:i/>
                <w:sz w:val="16"/>
                <w:szCs w:val="16"/>
                <w:lang w:eastAsia="zh-TW"/>
              </w:rPr>
            </w:pPr>
            <w:r w:rsidRPr="00FE1A53">
              <w:rPr>
                <w:rFonts w:eastAsia="UWCZKF (Big5)"/>
                <w:b/>
                <w:i/>
                <w:sz w:val="16"/>
                <w:szCs w:val="16"/>
                <w:lang w:eastAsia="zh-TW"/>
              </w:rPr>
              <w:t>Diamond Bar</w:t>
            </w:r>
          </w:p>
        </w:tc>
        <w:tc>
          <w:tcPr>
            <w:tcW w:w="91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8AE7511" w14:textId="77777777" w:rsidR="00FC0A98" w:rsidRPr="00FE1A53" w:rsidRDefault="00FC0A98" w:rsidP="000652A4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left="-154" w:right="-161"/>
              <w:jc w:val="center"/>
              <w:rPr>
                <w:rFonts w:eastAsia="UWCZKF (Big5)"/>
                <w:b/>
                <w:i/>
                <w:sz w:val="16"/>
                <w:szCs w:val="16"/>
                <w:lang w:eastAsia="zh-TW"/>
              </w:rPr>
            </w:pPr>
            <w:r w:rsidRPr="00FE1A53">
              <w:rPr>
                <w:rFonts w:eastAsia="UWCZKF (Big5)"/>
                <w:b/>
                <w:i/>
                <w:sz w:val="16"/>
                <w:szCs w:val="16"/>
                <w:lang w:eastAsia="zh-TW"/>
              </w:rPr>
              <w:t>ACC</w:t>
            </w:r>
          </w:p>
        </w:tc>
        <w:tc>
          <w:tcPr>
            <w:tcW w:w="1596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7CDE96B" w14:textId="77777777" w:rsidR="00FC0A98" w:rsidRPr="00FE1A53" w:rsidRDefault="00FC0A98" w:rsidP="000652A4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left="-43" w:right="-43"/>
              <w:jc w:val="center"/>
              <w:rPr>
                <w:rFonts w:eastAsia="UWCZKF (Big5)"/>
                <w:b/>
                <w:i/>
                <w:sz w:val="16"/>
                <w:szCs w:val="16"/>
                <w:lang w:eastAsia="zh-TW"/>
              </w:rPr>
            </w:pPr>
            <w:r w:rsidRPr="00FE1A53">
              <w:rPr>
                <w:rFonts w:eastAsia="UWCZKF (Big5)"/>
                <w:b/>
                <w:i/>
                <w:sz w:val="16"/>
                <w:szCs w:val="16"/>
                <w:lang w:eastAsia="zh-TW"/>
              </w:rPr>
              <w:t>Arcadia</w:t>
            </w:r>
          </w:p>
        </w:tc>
      </w:tr>
      <w:tr w:rsidR="00FC0A98" w:rsidRPr="00430845" w14:paraId="4A1DDEDB" w14:textId="77777777" w:rsidTr="000652A4">
        <w:trPr>
          <w:cantSplit/>
          <w:trHeight w:val="250"/>
        </w:trPr>
        <w:tc>
          <w:tcPr>
            <w:tcW w:w="89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D61F84" w14:textId="77777777" w:rsidR="00FC0A98" w:rsidRPr="00430845" w:rsidRDefault="00FC0A98" w:rsidP="000652A4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jc w:val="center"/>
              <w:rPr>
                <w:rFonts w:eastAsia="UWCCKF (Big5)"/>
                <w:sz w:val="14"/>
                <w:szCs w:val="14"/>
                <w:lang w:eastAsia="zh-TW"/>
              </w:rPr>
            </w:pPr>
          </w:p>
        </w:tc>
        <w:tc>
          <w:tcPr>
            <w:tcW w:w="844" w:type="dxa"/>
            <w:vMerge/>
            <w:tcBorders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B83E52B" w14:textId="77777777" w:rsidR="00FC0A98" w:rsidRPr="00FE1A53" w:rsidRDefault="00FC0A98" w:rsidP="000652A4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left="-108" w:right="-143"/>
              <w:jc w:val="center"/>
              <w:rPr>
                <w:rFonts w:eastAsia="UWCCKF (Big5)"/>
                <w:sz w:val="14"/>
                <w:szCs w:val="14"/>
                <w:u w:val="single"/>
                <w:lang w:eastAsia="zh-TW"/>
              </w:rPr>
            </w:pPr>
          </w:p>
        </w:tc>
        <w:tc>
          <w:tcPr>
            <w:tcW w:w="917" w:type="dxa"/>
            <w:tcBorders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DFB7C45" w14:textId="77777777" w:rsidR="00FC0A98" w:rsidRPr="00FE1A53" w:rsidRDefault="00FC0A98" w:rsidP="000652A4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right="-62" w:hanging="73"/>
              <w:jc w:val="center"/>
              <w:rPr>
                <w:rFonts w:eastAsia="UWCCKF (Big5)"/>
                <w:b/>
                <w:sz w:val="14"/>
                <w:szCs w:val="14"/>
                <w:lang w:eastAsia="zh-TW"/>
              </w:rPr>
            </w:pPr>
            <w:r w:rsidRPr="00FE1A53">
              <w:rPr>
                <w:rFonts w:eastAsia="UWCZKF (Big5)"/>
                <w:b/>
                <w:i/>
                <w:sz w:val="14"/>
                <w:szCs w:val="14"/>
                <w:lang w:eastAsia="zh-TW"/>
              </w:rPr>
              <w:t>SGV</w:t>
            </w:r>
          </w:p>
        </w:tc>
        <w:tc>
          <w:tcPr>
            <w:tcW w:w="918" w:type="dxa"/>
            <w:gridSpan w:val="2"/>
            <w:tcBorders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3DB5CE6" w14:textId="77777777" w:rsidR="00FC0A98" w:rsidRPr="00FE1A53" w:rsidRDefault="00FC0A98" w:rsidP="000652A4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right="-62" w:hanging="73"/>
              <w:jc w:val="center"/>
              <w:rPr>
                <w:rFonts w:eastAsia="UWCZKF (Big5)"/>
                <w:b/>
                <w:i/>
                <w:sz w:val="14"/>
                <w:szCs w:val="14"/>
                <w:lang w:eastAsia="zh-TW"/>
              </w:rPr>
            </w:pPr>
            <w:r w:rsidRPr="00FE1A53">
              <w:rPr>
                <w:rFonts w:eastAsia="UWCZKF (Big5)"/>
                <w:b/>
                <w:i/>
                <w:sz w:val="14"/>
                <w:szCs w:val="14"/>
                <w:lang w:eastAsia="zh-TW"/>
              </w:rPr>
              <w:t>HOA</w:t>
            </w:r>
          </w:p>
        </w:tc>
        <w:tc>
          <w:tcPr>
            <w:tcW w:w="1192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87CAE1" w14:textId="77777777" w:rsidR="00FC0A98" w:rsidRPr="00FE1A53" w:rsidRDefault="00FC0A98" w:rsidP="000652A4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left="-154" w:right="-161"/>
              <w:jc w:val="center"/>
              <w:rPr>
                <w:rFonts w:eastAsia="UWCZKF (Big5)"/>
                <w:i/>
                <w:sz w:val="12"/>
                <w:szCs w:val="12"/>
                <w:lang w:eastAsia="zh-TW"/>
              </w:rPr>
            </w:pPr>
          </w:p>
        </w:tc>
        <w:tc>
          <w:tcPr>
            <w:tcW w:w="91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7F0617" w14:textId="77777777" w:rsidR="00FC0A98" w:rsidRPr="00FE1A53" w:rsidRDefault="00FC0A98" w:rsidP="000652A4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left="-154" w:right="-161"/>
              <w:jc w:val="center"/>
              <w:rPr>
                <w:rFonts w:eastAsia="UWCZKF (Big5)"/>
                <w:i/>
                <w:sz w:val="12"/>
                <w:szCs w:val="12"/>
                <w:lang w:eastAsia="zh-TW"/>
              </w:rPr>
            </w:pPr>
          </w:p>
        </w:tc>
        <w:tc>
          <w:tcPr>
            <w:tcW w:w="886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1946A6" w14:textId="77777777" w:rsidR="00FC0A98" w:rsidRPr="00FE1A53" w:rsidRDefault="00FC0A98" w:rsidP="000652A4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right="-108" w:hanging="127"/>
              <w:jc w:val="center"/>
              <w:rPr>
                <w:rFonts w:eastAsia="UWCZKF (Big5)"/>
                <w:b/>
                <w:i/>
                <w:sz w:val="14"/>
                <w:szCs w:val="14"/>
                <w:lang w:eastAsia="zh-TW"/>
              </w:rPr>
            </w:pPr>
            <w:r w:rsidRPr="00FE1A53">
              <w:rPr>
                <w:rFonts w:eastAsia="UWCZKF (Big5)"/>
                <w:b/>
                <w:i/>
                <w:sz w:val="14"/>
                <w:szCs w:val="14"/>
                <w:lang w:eastAsia="zh-TW"/>
              </w:rPr>
              <w:t>Arcadia</w:t>
            </w:r>
          </w:p>
        </w:tc>
        <w:tc>
          <w:tcPr>
            <w:tcW w:w="71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B7FAD0" w14:textId="77777777" w:rsidR="00FC0A98" w:rsidRPr="00FE1A53" w:rsidRDefault="00FC0A98" w:rsidP="000652A4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right="-108" w:hanging="127"/>
              <w:jc w:val="center"/>
              <w:rPr>
                <w:rFonts w:eastAsia="UWCZKF (Big5)"/>
                <w:b/>
                <w:i/>
                <w:sz w:val="14"/>
                <w:szCs w:val="14"/>
                <w:lang w:eastAsia="zh-TW"/>
              </w:rPr>
            </w:pPr>
            <w:r w:rsidRPr="00FE1A53">
              <w:rPr>
                <w:rFonts w:eastAsia="UWCZKF (Big5)"/>
                <w:b/>
                <w:i/>
                <w:sz w:val="14"/>
                <w:szCs w:val="14"/>
                <w:lang w:eastAsia="zh-TW"/>
              </w:rPr>
              <w:t>GCDC</w:t>
            </w:r>
          </w:p>
        </w:tc>
      </w:tr>
      <w:tr w:rsidR="00FC0A98" w:rsidRPr="00430845" w14:paraId="663930F9" w14:textId="77777777" w:rsidTr="000652A4">
        <w:trPr>
          <w:cantSplit/>
          <w:trHeight w:val="250"/>
        </w:trPr>
        <w:tc>
          <w:tcPr>
            <w:tcW w:w="891" w:type="dxa"/>
            <w:tcBorders>
              <w:top w:val="single" w:sz="4" w:space="0" w:color="auto"/>
              <w:left w:val="single" w:sz="4" w:space="0" w:color="auto"/>
              <w:bottom w:val="dashSmallGap" w:sz="4" w:space="0" w:color="DBE5F1"/>
              <w:right w:val="single" w:sz="4" w:space="0" w:color="auto"/>
            </w:tcBorders>
            <w:vAlign w:val="center"/>
          </w:tcPr>
          <w:p w14:paraId="76FB4841" w14:textId="77777777" w:rsidR="00FC0A98" w:rsidRPr="00430845" w:rsidRDefault="00FC0A98" w:rsidP="000652A4">
            <w:pPr>
              <w:spacing w:line="260" w:lineRule="exact"/>
              <w:ind w:left="-43" w:right="-43"/>
              <w:jc w:val="center"/>
              <w:rPr>
                <w:rFonts w:eastAsia="PMingLiU"/>
                <w:b/>
                <w:i/>
                <w:sz w:val="14"/>
                <w:szCs w:val="14"/>
                <w:lang w:eastAsia="en-US"/>
              </w:rPr>
            </w:pPr>
            <w:r w:rsidRPr="00430845">
              <w:rPr>
                <w:rFonts w:eastAsia="PMingLiU"/>
                <w:b/>
                <w:i/>
                <w:sz w:val="14"/>
                <w:szCs w:val="14"/>
                <w:lang w:eastAsia="en-US"/>
              </w:rPr>
              <w:t>Mandarin</w:t>
            </w:r>
          </w:p>
        </w:tc>
        <w:tc>
          <w:tcPr>
            <w:tcW w:w="844" w:type="dxa"/>
            <w:tcBorders>
              <w:top w:val="single" w:sz="4" w:space="0" w:color="auto"/>
              <w:left w:val="nil"/>
              <w:bottom w:val="dotted" w:sz="4" w:space="0" w:color="DBE5F1" w:themeColor="accent1" w:themeTint="33"/>
              <w:right w:val="single" w:sz="4" w:space="0" w:color="auto"/>
            </w:tcBorders>
            <w:shd w:val="clear" w:color="auto" w:fill="auto"/>
            <w:vAlign w:val="center"/>
          </w:tcPr>
          <w:p w14:paraId="210FD782" w14:textId="77777777" w:rsidR="00FC0A98" w:rsidRPr="00C135EB" w:rsidRDefault="00FC0A98" w:rsidP="000652A4">
            <w:pPr>
              <w:pStyle w:val="TableText"/>
              <w:tabs>
                <w:tab w:val="left" w:pos="360"/>
                <w:tab w:val="left" w:pos="944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left="-136" w:right="-86"/>
              <w:jc w:val="center"/>
              <w:rPr>
                <w:rFonts w:eastAsia="DFKai-SB"/>
                <w:color w:val="auto"/>
                <w:sz w:val="16"/>
                <w:szCs w:val="16"/>
                <w:lang w:eastAsia="zh-TW"/>
              </w:rPr>
            </w:pPr>
            <w:r>
              <w:rPr>
                <w:rFonts w:eastAsia="DFKai-SB"/>
                <w:color w:val="auto"/>
                <w:sz w:val="16"/>
                <w:szCs w:val="16"/>
                <w:lang w:eastAsia="zh-TW"/>
              </w:rPr>
              <w:t>96</w:t>
            </w:r>
          </w:p>
        </w:tc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DBE5F1" w:themeColor="accent1" w:themeTint="33"/>
              <w:right w:val="single" w:sz="4" w:space="0" w:color="auto"/>
            </w:tcBorders>
            <w:shd w:val="clear" w:color="auto" w:fill="auto"/>
            <w:vAlign w:val="center"/>
          </w:tcPr>
          <w:p w14:paraId="77CB4D4C" w14:textId="77777777" w:rsidR="00FC0A98" w:rsidRPr="008E11A0" w:rsidRDefault="00FC0A98" w:rsidP="000652A4">
            <w:pPr>
              <w:pStyle w:val="TableText"/>
              <w:tabs>
                <w:tab w:val="left" w:pos="360"/>
                <w:tab w:val="left" w:pos="944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left="-136" w:right="-86"/>
              <w:jc w:val="center"/>
              <w:rPr>
                <w:rFonts w:eastAsia="DFKai-SB"/>
                <w:color w:val="auto"/>
                <w:sz w:val="16"/>
                <w:szCs w:val="16"/>
                <w:lang w:eastAsia="zh-TW"/>
              </w:rPr>
            </w:pPr>
            <w:r>
              <w:rPr>
                <w:rFonts w:eastAsia="DFKai-SB"/>
                <w:color w:val="auto"/>
                <w:sz w:val="16"/>
                <w:szCs w:val="16"/>
                <w:lang w:eastAsia="zh-TW"/>
              </w:rPr>
              <w:t>251</w:t>
            </w:r>
          </w:p>
        </w:tc>
        <w:tc>
          <w:tcPr>
            <w:tcW w:w="9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DBE5F1" w:themeColor="accent1" w:themeTint="33"/>
              <w:right w:val="single" w:sz="4" w:space="0" w:color="auto"/>
            </w:tcBorders>
            <w:shd w:val="clear" w:color="auto" w:fill="auto"/>
            <w:vAlign w:val="center"/>
          </w:tcPr>
          <w:p w14:paraId="4D6149DB" w14:textId="77777777" w:rsidR="00FC0A98" w:rsidRPr="008E11A0" w:rsidRDefault="00FC0A98" w:rsidP="000652A4">
            <w:pPr>
              <w:pStyle w:val="TableText"/>
              <w:tabs>
                <w:tab w:val="left" w:pos="360"/>
                <w:tab w:val="left" w:pos="944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left="-136" w:right="-86"/>
              <w:jc w:val="center"/>
              <w:rPr>
                <w:rFonts w:eastAsia="DFKai-SB"/>
                <w:color w:val="auto"/>
                <w:sz w:val="16"/>
                <w:szCs w:val="16"/>
                <w:lang w:eastAsia="zh-TW"/>
              </w:rPr>
            </w:pPr>
            <w:r>
              <w:rPr>
                <w:rFonts w:eastAsia="DFKai-SB"/>
                <w:color w:val="auto"/>
                <w:sz w:val="16"/>
                <w:szCs w:val="16"/>
                <w:lang w:eastAsia="zh-TW"/>
              </w:rPr>
              <w:t>63</w:t>
            </w:r>
          </w:p>
        </w:tc>
        <w:tc>
          <w:tcPr>
            <w:tcW w:w="1192" w:type="dxa"/>
            <w:gridSpan w:val="2"/>
            <w:tcBorders>
              <w:top w:val="single" w:sz="4" w:space="0" w:color="auto"/>
              <w:left w:val="single" w:sz="4" w:space="0" w:color="auto"/>
              <w:bottom w:val="dotted" w:sz="4" w:space="0" w:color="DBE5F1" w:themeColor="accent1" w:themeTint="33"/>
              <w:right w:val="single" w:sz="4" w:space="0" w:color="auto"/>
            </w:tcBorders>
            <w:shd w:val="clear" w:color="auto" w:fill="auto"/>
            <w:vAlign w:val="center"/>
          </w:tcPr>
          <w:p w14:paraId="285B2A1B" w14:textId="77777777" w:rsidR="00FC0A98" w:rsidRPr="008E11A0" w:rsidRDefault="00FC0A98" w:rsidP="000652A4">
            <w:pPr>
              <w:pStyle w:val="TableText"/>
              <w:tabs>
                <w:tab w:val="left" w:pos="360"/>
                <w:tab w:val="left" w:pos="944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left="-136" w:right="-86"/>
              <w:jc w:val="center"/>
              <w:rPr>
                <w:rFonts w:eastAsia="DFKai-SB"/>
                <w:color w:val="auto"/>
                <w:szCs w:val="18"/>
                <w:lang w:eastAsia="zh-TW"/>
              </w:rPr>
            </w:pPr>
            <w:r>
              <w:rPr>
                <w:rFonts w:eastAsia="DFKai-SB"/>
                <w:color w:val="auto"/>
                <w:sz w:val="16"/>
                <w:szCs w:val="16"/>
                <w:lang w:eastAsia="zh-TW"/>
              </w:rPr>
              <w:t>85</w:t>
            </w:r>
          </w:p>
        </w:tc>
        <w:tc>
          <w:tcPr>
            <w:tcW w:w="917" w:type="dxa"/>
            <w:gridSpan w:val="2"/>
            <w:tcBorders>
              <w:top w:val="single" w:sz="4" w:space="0" w:color="auto"/>
              <w:left w:val="single" w:sz="4" w:space="0" w:color="auto"/>
              <w:bottom w:val="dotted" w:sz="4" w:space="0" w:color="DBE5F1" w:themeColor="accent1" w:themeTint="33"/>
              <w:right w:val="single" w:sz="4" w:space="0" w:color="auto"/>
            </w:tcBorders>
            <w:shd w:val="clear" w:color="auto" w:fill="auto"/>
            <w:vAlign w:val="center"/>
          </w:tcPr>
          <w:p w14:paraId="4C6B1597" w14:textId="77777777" w:rsidR="00FC0A98" w:rsidRPr="00C135EB" w:rsidRDefault="00FC0A98" w:rsidP="000652A4">
            <w:pPr>
              <w:pStyle w:val="TableText"/>
              <w:tabs>
                <w:tab w:val="left" w:pos="360"/>
                <w:tab w:val="left" w:pos="944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left="-136" w:right="-86"/>
              <w:jc w:val="center"/>
              <w:rPr>
                <w:rFonts w:eastAsia="DFKai-SB"/>
                <w:color w:val="auto"/>
                <w:sz w:val="16"/>
                <w:szCs w:val="16"/>
                <w:lang w:eastAsia="zh-TW"/>
              </w:rPr>
            </w:pPr>
            <w:r w:rsidRPr="00AE0A21">
              <w:rPr>
                <w:rFonts w:eastAsia="DFKai-SB"/>
                <w:color w:val="auto"/>
                <w:sz w:val="16"/>
                <w:szCs w:val="16"/>
                <w:lang w:eastAsia="zh-TW"/>
              </w:rPr>
              <w:t>--</w:t>
            </w:r>
          </w:p>
        </w:tc>
        <w:tc>
          <w:tcPr>
            <w:tcW w:w="886" w:type="dxa"/>
            <w:gridSpan w:val="2"/>
            <w:tcBorders>
              <w:top w:val="single" w:sz="4" w:space="0" w:color="auto"/>
              <w:left w:val="single" w:sz="4" w:space="0" w:color="auto"/>
              <w:bottom w:val="dotted" w:sz="4" w:space="0" w:color="DBE5F1" w:themeColor="accent1" w:themeTint="33"/>
              <w:right w:val="single" w:sz="4" w:space="0" w:color="auto"/>
            </w:tcBorders>
            <w:shd w:val="clear" w:color="auto" w:fill="auto"/>
            <w:vAlign w:val="center"/>
          </w:tcPr>
          <w:p w14:paraId="43281C25" w14:textId="77777777" w:rsidR="00FC0A98" w:rsidRPr="00C135EB" w:rsidRDefault="00FC0A98" w:rsidP="000652A4">
            <w:pPr>
              <w:pStyle w:val="TableText"/>
              <w:tabs>
                <w:tab w:val="left" w:pos="360"/>
                <w:tab w:val="left" w:pos="944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left="-136" w:right="-86"/>
              <w:jc w:val="center"/>
              <w:rPr>
                <w:rFonts w:eastAsiaTheme="minorEastAsia"/>
                <w:color w:val="auto"/>
                <w:sz w:val="16"/>
                <w:szCs w:val="16"/>
                <w:lang w:eastAsia="zh-TW"/>
              </w:rPr>
            </w:pPr>
            <w:r w:rsidRPr="007A37A1">
              <w:rPr>
                <w:rFonts w:eastAsia="DFKai-SB"/>
                <w:color w:val="auto"/>
                <w:sz w:val="16"/>
                <w:szCs w:val="16"/>
                <w:lang w:eastAsia="zh-TW"/>
              </w:rPr>
              <w:t>39</w:t>
            </w:r>
          </w:p>
        </w:tc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dotted" w:sz="4" w:space="0" w:color="DBE5F1" w:themeColor="accent1" w:themeTint="33"/>
              <w:right w:val="single" w:sz="4" w:space="0" w:color="auto"/>
            </w:tcBorders>
            <w:shd w:val="clear" w:color="auto" w:fill="auto"/>
            <w:vAlign w:val="center"/>
          </w:tcPr>
          <w:p w14:paraId="74CC8C8F" w14:textId="77777777" w:rsidR="00FC0A98" w:rsidRPr="00C135EB" w:rsidRDefault="00FC0A98" w:rsidP="000652A4">
            <w:pPr>
              <w:pStyle w:val="TableText"/>
              <w:tabs>
                <w:tab w:val="left" w:pos="360"/>
                <w:tab w:val="left" w:pos="944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left="-136" w:right="-86"/>
              <w:jc w:val="center"/>
              <w:rPr>
                <w:rFonts w:eastAsiaTheme="minorEastAsia"/>
                <w:color w:val="auto"/>
                <w:sz w:val="16"/>
                <w:szCs w:val="16"/>
                <w:lang w:eastAsia="zh-TW"/>
              </w:rPr>
            </w:pPr>
            <w:r w:rsidRPr="007A37A1">
              <w:rPr>
                <w:rFonts w:eastAsia="DFKai-SB"/>
                <w:color w:val="auto"/>
                <w:sz w:val="16"/>
                <w:szCs w:val="16"/>
                <w:lang w:eastAsia="zh-TW"/>
              </w:rPr>
              <w:t>11</w:t>
            </w:r>
          </w:p>
        </w:tc>
      </w:tr>
      <w:tr w:rsidR="00FC0A98" w:rsidRPr="00430845" w14:paraId="233887FC" w14:textId="77777777" w:rsidTr="000652A4">
        <w:trPr>
          <w:cantSplit/>
          <w:trHeight w:val="250"/>
        </w:trPr>
        <w:tc>
          <w:tcPr>
            <w:tcW w:w="891" w:type="dxa"/>
            <w:tcBorders>
              <w:top w:val="dashSmallGap" w:sz="4" w:space="0" w:color="DBE5F1"/>
              <w:left w:val="single" w:sz="4" w:space="0" w:color="auto"/>
              <w:bottom w:val="dashSmallGap" w:sz="4" w:space="0" w:color="DBE5F1"/>
              <w:right w:val="single" w:sz="4" w:space="0" w:color="auto"/>
            </w:tcBorders>
            <w:vAlign w:val="center"/>
          </w:tcPr>
          <w:p w14:paraId="3B18B75E" w14:textId="77777777" w:rsidR="00FC0A98" w:rsidRPr="009E7618" w:rsidRDefault="00FC0A98" w:rsidP="000652A4">
            <w:pPr>
              <w:spacing w:line="260" w:lineRule="exact"/>
              <w:ind w:left="-43" w:right="-43"/>
              <w:jc w:val="center"/>
              <w:rPr>
                <w:rFonts w:eastAsia="PMingLiU"/>
                <w:b/>
                <w:i/>
                <w:sz w:val="14"/>
                <w:szCs w:val="14"/>
                <w:lang w:eastAsia="en-US"/>
              </w:rPr>
            </w:pPr>
            <w:r w:rsidRPr="009E7618">
              <w:rPr>
                <w:rFonts w:eastAsia="PMingLiU"/>
                <w:b/>
                <w:i/>
                <w:sz w:val="14"/>
                <w:szCs w:val="14"/>
                <w:lang w:eastAsia="en-US"/>
              </w:rPr>
              <w:t>Cantonese</w:t>
            </w:r>
          </w:p>
        </w:tc>
        <w:tc>
          <w:tcPr>
            <w:tcW w:w="844" w:type="dxa"/>
            <w:tcBorders>
              <w:top w:val="dotted" w:sz="4" w:space="0" w:color="DBE5F1" w:themeColor="accent1" w:themeTint="33"/>
              <w:left w:val="nil"/>
              <w:bottom w:val="dotted" w:sz="4" w:space="0" w:color="DBE5F1" w:themeColor="accent1" w:themeTint="33"/>
              <w:right w:val="single" w:sz="4" w:space="0" w:color="auto"/>
            </w:tcBorders>
            <w:shd w:val="clear" w:color="auto" w:fill="auto"/>
            <w:vAlign w:val="center"/>
          </w:tcPr>
          <w:p w14:paraId="3E3F751A" w14:textId="77777777" w:rsidR="00FC0A98" w:rsidRPr="0009289C" w:rsidRDefault="00FC0A98" w:rsidP="000652A4">
            <w:pPr>
              <w:pStyle w:val="TableText"/>
              <w:tabs>
                <w:tab w:val="left" w:pos="360"/>
                <w:tab w:val="left" w:pos="944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left="-136" w:right="-86"/>
              <w:jc w:val="center"/>
              <w:rPr>
                <w:rFonts w:eastAsia="DFKai-SB"/>
                <w:color w:val="auto"/>
                <w:sz w:val="16"/>
                <w:szCs w:val="16"/>
                <w:lang w:eastAsia="zh-TW"/>
              </w:rPr>
            </w:pPr>
            <w:r>
              <w:rPr>
                <w:rFonts w:eastAsia="DFKai-SB"/>
                <w:color w:val="auto"/>
                <w:sz w:val="16"/>
                <w:szCs w:val="16"/>
                <w:lang w:eastAsia="zh-TW"/>
              </w:rPr>
              <w:t>23</w:t>
            </w:r>
          </w:p>
        </w:tc>
        <w:tc>
          <w:tcPr>
            <w:tcW w:w="917" w:type="dxa"/>
            <w:tcBorders>
              <w:top w:val="single" w:sz="4" w:space="0" w:color="DBE5F1" w:themeColor="accent1" w:themeTint="33"/>
              <w:left w:val="single" w:sz="4" w:space="0" w:color="auto"/>
              <w:bottom w:val="single" w:sz="4" w:space="0" w:color="DBE5F1" w:themeColor="accent1" w:themeTint="33"/>
              <w:right w:val="single" w:sz="4" w:space="0" w:color="auto"/>
            </w:tcBorders>
            <w:shd w:val="clear" w:color="auto" w:fill="auto"/>
            <w:vAlign w:val="center"/>
          </w:tcPr>
          <w:p w14:paraId="237C4C20" w14:textId="77777777" w:rsidR="00FC0A98" w:rsidRPr="008E11A0" w:rsidRDefault="00FC0A98" w:rsidP="000652A4">
            <w:pPr>
              <w:pStyle w:val="TableText"/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left="-154" w:right="-161"/>
              <w:jc w:val="center"/>
              <w:rPr>
                <w:rFonts w:eastAsia="DFKai-SB"/>
                <w:color w:val="auto"/>
                <w:sz w:val="16"/>
                <w:szCs w:val="16"/>
                <w:lang w:eastAsia="zh-TW"/>
              </w:rPr>
            </w:pPr>
            <w:r>
              <w:rPr>
                <w:rFonts w:eastAsia="DFKai-SB"/>
                <w:color w:val="auto"/>
                <w:sz w:val="16"/>
                <w:szCs w:val="16"/>
                <w:lang w:eastAsia="zh-TW"/>
              </w:rPr>
              <w:t>115</w:t>
            </w:r>
          </w:p>
        </w:tc>
        <w:tc>
          <w:tcPr>
            <w:tcW w:w="918" w:type="dxa"/>
            <w:gridSpan w:val="2"/>
            <w:tcBorders>
              <w:top w:val="single" w:sz="4" w:space="0" w:color="DBE5F1" w:themeColor="accent1" w:themeTint="33"/>
              <w:left w:val="single" w:sz="4" w:space="0" w:color="auto"/>
              <w:bottom w:val="single" w:sz="4" w:space="0" w:color="DBE5F1" w:themeColor="accent1" w:themeTint="33"/>
              <w:right w:val="single" w:sz="4" w:space="0" w:color="auto"/>
            </w:tcBorders>
            <w:shd w:val="clear" w:color="auto" w:fill="auto"/>
            <w:vAlign w:val="center"/>
          </w:tcPr>
          <w:p w14:paraId="72812DC1" w14:textId="77777777" w:rsidR="00FC0A98" w:rsidRPr="008E11A0" w:rsidRDefault="00FC0A98" w:rsidP="000652A4">
            <w:pPr>
              <w:pStyle w:val="TableText"/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left="-154" w:right="-161"/>
              <w:jc w:val="center"/>
              <w:rPr>
                <w:rFonts w:eastAsia="DFKai-SB"/>
                <w:color w:val="auto"/>
                <w:sz w:val="16"/>
                <w:szCs w:val="16"/>
                <w:lang w:eastAsia="zh-TW"/>
              </w:rPr>
            </w:pPr>
            <w:r w:rsidRPr="00AE0A21">
              <w:rPr>
                <w:rFonts w:eastAsia="DFKai-SB"/>
                <w:color w:val="auto"/>
                <w:sz w:val="16"/>
                <w:szCs w:val="16"/>
                <w:lang w:eastAsia="zh-TW"/>
              </w:rPr>
              <w:t>--</w:t>
            </w:r>
          </w:p>
        </w:tc>
        <w:tc>
          <w:tcPr>
            <w:tcW w:w="1192" w:type="dxa"/>
            <w:gridSpan w:val="2"/>
            <w:tcBorders>
              <w:top w:val="dotted" w:sz="4" w:space="0" w:color="DBE5F1" w:themeColor="accent1" w:themeTint="33"/>
              <w:left w:val="single" w:sz="4" w:space="0" w:color="auto"/>
              <w:bottom w:val="dotted" w:sz="4" w:space="0" w:color="DBE5F1" w:themeColor="accent1" w:themeTint="33"/>
              <w:right w:val="single" w:sz="4" w:space="0" w:color="auto"/>
            </w:tcBorders>
            <w:shd w:val="clear" w:color="auto" w:fill="auto"/>
            <w:vAlign w:val="center"/>
          </w:tcPr>
          <w:p w14:paraId="60C545EA" w14:textId="77777777" w:rsidR="00FC0A98" w:rsidRPr="002B6FB7" w:rsidRDefault="00FC0A98" w:rsidP="000652A4">
            <w:pPr>
              <w:pStyle w:val="TableText"/>
              <w:tabs>
                <w:tab w:val="left" w:pos="360"/>
                <w:tab w:val="left" w:pos="944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left="-136" w:right="-86"/>
              <w:jc w:val="center"/>
              <w:rPr>
                <w:rFonts w:eastAsia="DFKai-SB"/>
                <w:color w:val="auto"/>
                <w:sz w:val="16"/>
                <w:szCs w:val="16"/>
                <w:lang w:eastAsia="zh-TW"/>
              </w:rPr>
            </w:pPr>
            <w:r>
              <w:rPr>
                <w:rFonts w:eastAsia="DFKai-SB"/>
                <w:color w:val="auto"/>
                <w:sz w:val="16"/>
                <w:szCs w:val="16"/>
                <w:lang w:eastAsia="zh-TW"/>
              </w:rPr>
              <w:t>93</w:t>
            </w:r>
          </w:p>
        </w:tc>
        <w:tc>
          <w:tcPr>
            <w:tcW w:w="917" w:type="dxa"/>
            <w:gridSpan w:val="2"/>
            <w:tcBorders>
              <w:top w:val="dotted" w:sz="4" w:space="0" w:color="DBE5F1" w:themeColor="accent1" w:themeTint="33"/>
              <w:left w:val="single" w:sz="4" w:space="0" w:color="auto"/>
              <w:bottom w:val="dotted" w:sz="4" w:space="0" w:color="DBE5F1" w:themeColor="accent1" w:themeTint="33"/>
              <w:right w:val="single" w:sz="4" w:space="0" w:color="auto"/>
            </w:tcBorders>
            <w:shd w:val="clear" w:color="auto" w:fill="auto"/>
            <w:vAlign w:val="center"/>
          </w:tcPr>
          <w:p w14:paraId="0B180524" w14:textId="77777777" w:rsidR="00FC0A98" w:rsidRPr="00C135EB" w:rsidRDefault="00FC0A98" w:rsidP="000652A4">
            <w:pPr>
              <w:pStyle w:val="TableText"/>
              <w:tabs>
                <w:tab w:val="left" w:pos="360"/>
                <w:tab w:val="left" w:pos="944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left="-136" w:right="-86"/>
              <w:jc w:val="center"/>
              <w:rPr>
                <w:rFonts w:eastAsia="DFKai-SB"/>
                <w:color w:val="auto"/>
                <w:sz w:val="16"/>
                <w:szCs w:val="16"/>
                <w:lang w:eastAsia="zh-TW"/>
              </w:rPr>
            </w:pPr>
            <w:r w:rsidRPr="00AE0A21">
              <w:rPr>
                <w:rFonts w:eastAsia="DFKai-SB"/>
                <w:color w:val="auto"/>
                <w:sz w:val="16"/>
                <w:szCs w:val="16"/>
                <w:lang w:eastAsia="zh-TW"/>
              </w:rPr>
              <w:t>--</w:t>
            </w:r>
          </w:p>
        </w:tc>
        <w:tc>
          <w:tcPr>
            <w:tcW w:w="886" w:type="dxa"/>
            <w:gridSpan w:val="2"/>
            <w:tcBorders>
              <w:top w:val="dotted" w:sz="4" w:space="0" w:color="DBE5F1" w:themeColor="accent1" w:themeTint="33"/>
              <w:left w:val="single" w:sz="4" w:space="0" w:color="auto"/>
              <w:bottom w:val="dotted" w:sz="4" w:space="0" w:color="DBE5F1" w:themeColor="accent1" w:themeTint="33"/>
              <w:right w:val="single" w:sz="4" w:space="0" w:color="auto"/>
            </w:tcBorders>
            <w:shd w:val="clear" w:color="auto" w:fill="auto"/>
            <w:vAlign w:val="center"/>
          </w:tcPr>
          <w:p w14:paraId="3389F578" w14:textId="77777777" w:rsidR="00FC0A98" w:rsidRPr="00C135EB" w:rsidRDefault="00FC0A98" w:rsidP="000652A4">
            <w:pPr>
              <w:pStyle w:val="TableText"/>
              <w:tabs>
                <w:tab w:val="left" w:pos="360"/>
                <w:tab w:val="left" w:pos="944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left="-136" w:right="-86"/>
              <w:jc w:val="center"/>
              <w:rPr>
                <w:rFonts w:eastAsia="DFKai-SB"/>
                <w:color w:val="auto"/>
                <w:sz w:val="16"/>
                <w:szCs w:val="16"/>
                <w:lang w:eastAsia="zh-TW"/>
              </w:rPr>
            </w:pPr>
            <w:r>
              <w:rPr>
                <w:rFonts w:eastAsia="DFKai-SB"/>
                <w:color w:val="auto"/>
                <w:sz w:val="16"/>
                <w:szCs w:val="16"/>
                <w:lang w:eastAsia="zh-TW"/>
              </w:rPr>
              <w:t>121</w:t>
            </w:r>
          </w:p>
        </w:tc>
        <w:tc>
          <w:tcPr>
            <w:tcW w:w="710" w:type="dxa"/>
            <w:tcBorders>
              <w:top w:val="dotted" w:sz="4" w:space="0" w:color="DBE5F1" w:themeColor="accent1" w:themeTint="33"/>
              <w:left w:val="single" w:sz="4" w:space="0" w:color="auto"/>
              <w:bottom w:val="dotted" w:sz="4" w:space="0" w:color="DBE5F1" w:themeColor="accent1" w:themeTint="33"/>
              <w:right w:val="single" w:sz="4" w:space="0" w:color="auto"/>
            </w:tcBorders>
            <w:shd w:val="clear" w:color="auto" w:fill="auto"/>
            <w:vAlign w:val="center"/>
          </w:tcPr>
          <w:p w14:paraId="4E9AC9B2" w14:textId="77777777" w:rsidR="00FC0A98" w:rsidRPr="00C135EB" w:rsidRDefault="00FC0A98" w:rsidP="000652A4">
            <w:pPr>
              <w:pStyle w:val="TableText"/>
              <w:tabs>
                <w:tab w:val="left" w:pos="360"/>
                <w:tab w:val="left" w:pos="944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left="-136" w:right="-86"/>
              <w:jc w:val="center"/>
              <w:rPr>
                <w:rFonts w:eastAsia="DFKai-SB"/>
                <w:color w:val="auto"/>
                <w:sz w:val="16"/>
                <w:szCs w:val="16"/>
                <w:lang w:eastAsia="zh-TW"/>
              </w:rPr>
            </w:pPr>
            <w:r>
              <w:rPr>
                <w:rFonts w:eastAsia="DFKai-SB"/>
                <w:color w:val="auto"/>
                <w:sz w:val="16"/>
                <w:szCs w:val="16"/>
                <w:lang w:eastAsia="zh-TW"/>
              </w:rPr>
              <w:t>--</w:t>
            </w:r>
          </w:p>
        </w:tc>
      </w:tr>
      <w:tr w:rsidR="00FC0A98" w:rsidRPr="00430845" w14:paraId="367F8052" w14:textId="77777777" w:rsidTr="000652A4">
        <w:trPr>
          <w:cantSplit/>
          <w:trHeight w:val="229"/>
        </w:trPr>
        <w:tc>
          <w:tcPr>
            <w:tcW w:w="891" w:type="dxa"/>
            <w:tcBorders>
              <w:top w:val="dashSmallGap" w:sz="4" w:space="0" w:color="DBE5F1"/>
              <w:left w:val="single" w:sz="4" w:space="0" w:color="auto"/>
              <w:bottom w:val="dashSmallGap" w:sz="4" w:space="0" w:color="DBE5F1"/>
              <w:right w:val="single" w:sz="4" w:space="0" w:color="auto"/>
            </w:tcBorders>
            <w:vAlign w:val="center"/>
          </w:tcPr>
          <w:p w14:paraId="4AC58B9D" w14:textId="77777777" w:rsidR="00FC0A98" w:rsidRPr="00430845" w:rsidRDefault="00FC0A98" w:rsidP="000652A4">
            <w:pPr>
              <w:spacing w:line="260" w:lineRule="exact"/>
              <w:ind w:left="-43" w:right="-43"/>
              <w:jc w:val="center"/>
              <w:rPr>
                <w:rFonts w:eastAsia="UWCZKF (Big5)"/>
                <w:b/>
                <w:i/>
                <w:sz w:val="14"/>
                <w:szCs w:val="14"/>
                <w:lang w:eastAsia="zh-TW"/>
              </w:rPr>
            </w:pPr>
            <w:r w:rsidRPr="00430845">
              <w:rPr>
                <w:rFonts w:eastAsia="PMingLiU"/>
                <w:b/>
                <w:i/>
                <w:sz w:val="14"/>
                <w:szCs w:val="14"/>
                <w:lang w:eastAsia="en-US"/>
              </w:rPr>
              <w:t>Eng</w:t>
            </w:r>
            <w:r w:rsidRPr="00430845">
              <w:rPr>
                <w:rFonts w:eastAsia="SimSun"/>
                <w:b/>
                <w:i/>
                <w:sz w:val="14"/>
                <w:szCs w:val="14"/>
              </w:rPr>
              <w:t>lish</w:t>
            </w:r>
          </w:p>
        </w:tc>
        <w:tc>
          <w:tcPr>
            <w:tcW w:w="844" w:type="dxa"/>
            <w:tcBorders>
              <w:top w:val="dotted" w:sz="4" w:space="0" w:color="DBE5F1" w:themeColor="accent1" w:themeTint="33"/>
              <w:left w:val="nil"/>
              <w:bottom w:val="dotted" w:sz="4" w:space="0" w:color="DBE5F1" w:themeColor="accent1" w:themeTint="33"/>
              <w:right w:val="single" w:sz="4" w:space="0" w:color="auto"/>
            </w:tcBorders>
            <w:shd w:val="clear" w:color="auto" w:fill="auto"/>
            <w:vAlign w:val="center"/>
          </w:tcPr>
          <w:p w14:paraId="1789E14D" w14:textId="77777777" w:rsidR="00FC0A98" w:rsidRPr="00C135EB" w:rsidRDefault="00FC0A98" w:rsidP="000652A4">
            <w:pPr>
              <w:pStyle w:val="TableText"/>
              <w:tabs>
                <w:tab w:val="left" w:pos="360"/>
                <w:tab w:val="left" w:pos="944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left="-136" w:right="-86"/>
              <w:jc w:val="center"/>
              <w:rPr>
                <w:rFonts w:eastAsia="DFKai-SB"/>
                <w:color w:val="auto"/>
                <w:sz w:val="16"/>
                <w:szCs w:val="16"/>
                <w:lang w:eastAsia="zh-TW"/>
              </w:rPr>
            </w:pPr>
            <w:r>
              <w:rPr>
                <w:rFonts w:eastAsia="DFKai-SB"/>
                <w:color w:val="auto"/>
                <w:sz w:val="16"/>
                <w:szCs w:val="16"/>
                <w:lang w:eastAsia="zh-TW"/>
              </w:rPr>
              <w:t>121</w:t>
            </w:r>
          </w:p>
        </w:tc>
        <w:tc>
          <w:tcPr>
            <w:tcW w:w="917" w:type="dxa"/>
            <w:tcBorders>
              <w:top w:val="single" w:sz="4" w:space="0" w:color="DBE5F1" w:themeColor="accent1" w:themeTint="33"/>
              <w:left w:val="single" w:sz="4" w:space="0" w:color="auto"/>
              <w:bottom w:val="single" w:sz="4" w:space="0" w:color="DBE5F1" w:themeColor="accent1" w:themeTint="33"/>
              <w:right w:val="single" w:sz="4" w:space="0" w:color="auto"/>
            </w:tcBorders>
            <w:shd w:val="clear" w:color="auto" w:fill="auto"/>
            <w:vAlign w:val="center"/>
          </w:tcPr>
          <w:p w14:paraId="1F950398" w14:textId="77777777" w:rsidR="00FC0A98" w:rsidRPr="008E11A0" w:rsidRDefault="00FC0A98" w:rsidP="000652A4">
            <w:pPr>
              <w:pStyle w:val="TableText"/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left="-154" w:right="-161"/>
              <w:jc w:val="center"/>
              <w:rPr>
                <w:rFonts w:eastAsia="DFKai-SB"/>
                <w:color w:val="auto"/>
                <w:sz w:val="16"/>
                <w:szCs w:val="16"/>
                <w:lang w:eastAsia="zh-TW"/>
              </w:rPr>
            </w:pPr>
            <w:r>
              <w:rPr>
                <w:rFonts w:eastAsia="DFKai-SB"/>
                <w:color w:val="auto"/>
                <w:sz w:val="16"/>
                <w:szCs w:val="16"/>
                <w:lang w:eastAsia="zh-TW"/>
              </w:rPr>
              <w:t>75</w:t>
            </w:r>
          </w:p>
        </w:tc>
        <w:tc>
          <w:tcPr>
            <w:tcW w:w="918" w:type="dxa"/>
            <w:gridSpan w:val="2"/>
            <w:tcBorders>
              <w:top w:val="single" w:sz="4" w:space="0" w:color="DBE5F1" w:themeColor="accent1" w:themeTint="33"/>
              <w:left w:val="single" w:sz="4" w:space="0" w:color="auto"/>
              <w:bottom w:val="single" w:sz="4" w:space="0" w:color="DBE5F1" w:themeColor="accent1" w:themeTint="33"/>
              <w:right w:val="single" w:sz="4" w:space="0" w:color="auto"/>
            </w:tcBorders>
            <w:shd w:val="clear" w:color="auto" w:fill="auto"/>
            <w:vAlign w:val="center"/>
          </w:tcPr>
          <w:p w14:paraId="32B78FAC" w14:textId="77777777" w:rsidR="00FC0A98" w:rsidRPr="008E11A0" w:rsidRDefault="00FC0A98" w:rsidP="000652A4">
            <w:pPr>
              <w:pStyle w:val="TableText"/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left="-154" w:right="-161"/>
              <w:jc w:val="center"/>
              <w:rPr>
                <w:rFonts w:eastAsia="DFKai-SB"/>
                <w:color w:val="auto"/>
                <w:sz w:val="16"/>
                <w:szCs w:val="16"/>
                <w:lang w:eastAsia="zh-TW"/>
              </w:rPr>
            </w:pPr>
            <w:r w:rsidRPr="00AE0A21">
              <w:rPr>
                <w:rFonts w:eastAsia="DFKai-SB"/>
                <w:color w:val="auto"/>
                <w:sz w:val="16"/>
                <w:szCs w:val="16"/>
                <w:lang w:eastAsia="zh-TW"/>
              </w:rPr>
              <w:t>--</w:t>
            </w:r>
          </w:p>
        </w:tc>
        <w:tc>
          <w:tcPr>
            <w:tcW w:w="1192" w:type="dxa"/>
            <w:gridSpan w:val="2"/>
            <w:tcBorders>
              <w:top w:val="dotted" w:sz="4" w:space="0" w:color="DBE5F1" w:themeColor="accent1" w:themeTint="33"/>
              <w:left w:val="single" w:sz="4" w:space="0" w:color="auto"/>
              <w:bottom w:val="dotted" w:sz="4" w:space="0" w:color="DBE5F1" w:themeColor="accent1" w:themeTint="33"/>
              <w:right w:val="single" w:sz="4" w:space="0" w:color="auto"/>
            </w:tcBorders>
            <w:shd w:val="clear" w:color="auto" w:fill="auto"/>
            <w:vAlign w:val="center"/>
          </w:tcPr>
          <w:p w14:paraId="470F8ED4" w14:textId="77777777" w:rsidR="00FC0A98" w:rsidRPr="002B6FB7" w:rsidRDefault="00FC0A98" w:rsidP="000652A4">
            <w:pPr>
              <w:pStyle w:val="TableText"/>
              <w:tabs>
                <w:tab w:val="left" w:pos="360"/>
                <w:tab w:val="left" w:pos="944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left="-136" w:right="-86"/>
              <w:jc w:val="center"/>
              <w:rPr>
                <w:rFonts w:eastAsia="DFKai-SB"/>
                <w:color w:val="auto"/>
                <w:sz w:val="16"/>
                <w:szCs w:val="16"/>
                <w:lang w:eastAsia="zh-TW"/>
              </w:rPr>
            </w:pPr>
            <w:r w:rsidRPr="00AE0A21">
              <w:rPr>
                <w:rFonts w:eastAsia="DFKai-SB"/>
                <w:color w:val="auto"/>
                <w:sz w:val="16"/>
                <w:szCs w:val="16"/>
                <w:lang w:eastAsia="zh-TW"/>
              </w:rPr>
              <w:t>--</w:t>
            </w:r>
          </w:p>
        </w:tc>
        <w:tc>
          <w:tcPr>
            <w:tcW w:w="917" w:type="dxa"/>
            <w:gridSpan w:val="2"/>
            <w:tcBorders>
              <w:top w:val="dotted" w:sz="4" w:space="0" w:color="DBE5F1" w:themeColor="accent1" w:themeTint="33"/>
              <w:left w:val="single" w:sz="4" w:space="0" w:color="auto"/>
              <w:bottom w:val="dotted" w:sz="4" w:space="0" w:color="DBE5F1" w:themeColor="accent1" w:themeTint="33"/>
              <w:right w:val="single" w:sz="4" w:space="0" w:color="auto"/>
            </w:tcBorders>
            <w:shd w:val="clear" w:color="auto" w:fill="auto"/>
            <w:vAlign w:val="center"/>
          </w:tcPr>
          <w:p w14:paraId="3AE73096" w14:textId="77777777" w:rsidR="00FC0A98" w:rsidRPr="008E11A0" w:rsidRDefault="00FC0A98" w:rsidP="000652A4">
            <w:pPr>
              <w:pStyle w:val="TableText"/>
              <w:tabs>
                <w:tab w:val="left" w:pos="360"/>
                <w:tab w:val="left" w:pos="944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left="-136" w:right="-86"/>
              <w:jc w:val="center"/>
              <w:rPr>
                <w:rFonts w:eastAsia="DFKai-SB"/>
                <w:color w:val="auto"/>
                <w:sz w:val="16"/>
                <w:szCs w:val="16"/>
                <w:lang w:eastAsia="zh-TW"/>
              </w:rPr>
            </w:pPr>
            <w:r>
              <w:rPr>
                <w:rFonts w:eastAsia="DFKai-SB"/>
                <w:color w:val="auto"/>
                <w:sz w:val="16"/>
                <w:szCs w:val="16"/>
                <w:lang w:eastAsia="zh-TW"/>
              </w:rPr>
              <w:t>107</w:t>
            </w:r>
          </w:p>
        </w:tc>
        <w:tc>
          <w:tcPr>
            <w:tcW w:w="886" w:type="dxa"/>
            <w:gridSpan w:val="2"/>
            <w:tcBorders>
              <w:top w:val="dotted" w:sz="4" w:space="0" w:color="DBE5F1" w:themeColor="accent1" w:themeTint="33"/>
              <w:left w:val="single" w:sz="4" w:space="0" w:color="auto"/>
              <w:bottom w:val="dotted" w:sz="4" w:space="0" w:color="DBE5F1" w:themeColor="accent1" w:themeTint="33"/>
              <w:right w:val="single" w:sz="4" w:space="0" w:color="auto"/>
            </w:tcBorders>
            <w:shd w:val="clear" w:color="auto" w:fill="auto"/>
            <w:vAlign w:val="center"/>
          </w:tcPr>
          <w:p w14:paraId="523FAE9A" w14:textId="77777777" w:rsidR="00FC0A98" w:rsidRPr="00C135EB" w:rsidRDefault="00FC0A98" w:rsidP="000652A4">
            <w:pPr>
              <w:pStyle w:val="TableText"/>
              <w:tabs>
                <w:tab w:val="left" w:pos="360"/>
                <w:tab w:val="left" w:pos="944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left="-136" w:right="-86"/>
              <w:jc w:val="center"/>
              <w:rPr>
                <w:rFonts w:eastAsia="DFKai-SB"/>
                <w:color w:val="auto"/>
                <w:sz w:val="16"/>
                <w:szCs w:val="16"/>
                <w:lang w:eastAsia="zh-TW"/>
              </w:rPr>
            </w:pPr>
            <w:r>
              <w:rPr>
                <w:rFonts w:eastAsia="DFKai-SB"/>
                <w:color w:val="auto"/>
                <w:sz w:val="16"/>
                <w:szCs w:val="16"/>
                <w:lang w:eastAsia="zh-TW"/>
              </w:rPr>
              <w:t>84</w:t>
            </w:r>
          </w:p>
        </w:tc>
        <w:tc>
          <w:tcPr>
            <w:tcW w:w="710" w:type="dxa"/>
            <w:tcBorders>
              <w:top w:val="dotted" w:sz="4" w:space="0" w:color="DBE5F1" w:themeColor="accent1" w:themeTint="33"/>
              <w:left w:val="single" w:sz="4" w:space="0" w:color="auto"/>
              <w:bottom w:val="dotted" w:sz="4" w:space="0" w:color="DBE5F1" w:themeColor="accent1" w:themeTint="33"/>
              <w:right w:val="single" w:sz="4" w:space="0" w:color="auto"/>
            </w:tcBorders>
            <w:shd w:val="clear" w:color="auto" w:fill="auto"/>
            <w:vAlign w:val="center"/>
          </w:tcPr>
          <w:p w14:paraId="701A280D" w14:textId="77777777" w:rsidR="00FC0A98" w:rsidRPr="00C135EB" w:rsidRDefault="00FC0A98" w:rsidP="000652A4">
            <w:pPr>
              <w:pStyle w:val="TableText"/>
              <w:tabs>
                <w:tab w:val="left" w:pos="360"/>
                <w:tab w:val="left" w:pos="944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left="-136" w:right="-86"/>
              <w:jc w:val="center"/>
              <w:rPr>
                <w:rFonts w:eastAsia="DFKai-SB"/>
                <w:color w:val="auto"/>
                <w:sz w:val="16"/>
                <w:szCs w:val="16"/>
                <w:lang w:eastAsia="zh-TW"/>
              </w:rPr>
            </w:pPr>
            <w:r>
              <w:rPr>
                <w:rFonts w:eastAsia="DFKai-SB"/>
                <w:color w:val="auto"/>
                <w:sz w:val="16"/>
                <w:szCs w:val="16"/>
                <w:lang w:eastAsia="zh-TW"/>
              </w:rPr>
              <w:t>--</w:t>
            </w:r>
          </w:p>
        </w:tc>
      </w:tr>
      <w:tr w:rsidR="00FC0A98" w:rsidRPr="00430845" w14:paraId="68777A6C" w14:textId="77777777" w:rsidTr="000652A4">
        <w:trPr>
          <w:cantSplit/>
          <w:trHeight w:val="250"/>
        </w:trPr>
        <w:tc>
          <w:tcPr>
            <w:tcW w:w="891" w:type="dxa"/>
            <w:tcBorders>
              <w:top w:val="dashSmallGap" w:sz="4" w:space="0" w:color="DBE5F1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6A9E88" w14:textId="77777777" w:rsidR="00FC0A98" w:rsidRPr="00430845" w:rsidRDefault="00FC0A98" w:rsidP="000652A4">
            <w:pPr>
              <w:spacing w:line="260" w:lineRule="exact"/>
              <w:ind w:left="-43" w:right="-43"/>
              <w:jc w:val="center"/>
              <w:rPr>
                <w:rFonts w:eastAsia="UWCZKF (Big5)"/>
                <w:b/>
                <w:i/>
                <w:sz w:val="14"/>
                <w:szCs w:val="14"/>
                <w:lang w:eastAsia="zh-TW"/>
              </w:rPr>
            </w:pPr>
            <w:r w:rsidRPr="00430845">
              <w:rPr>
                <w:rFonts w:eastAsia="UWCZKF (Big5)" w:hint="eastAsia"/>
                <w:b/>
                <w:i/>
                <w:sz w:val="14"/>
                <w:szCs w:val="14"/>
                <w:lang w:eastAsia="zh-TW"/>
              </w:rPr>
              <w:t>Youth</w:t>
            </w:r>
          </w:p>
        </w:tc>
        <w:tc>
          <w:tcPr>
            <w:tcW w:w="844" w:type="dxa"/>
            <w:tcBorders>
              <w:top w:val="dotted" w:sz="4" w:space="0" w:color="DBE5F1" w:themeColor="accent1" w:themeTint="33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50B1F5" w14:textId="77777777" w:rsidR="00FC0A98" w:rsidRPr="00C135EB" w:rsidRDefault="00FC0A98" w:rsidP="000652A4">
            <w:pPr>
              <w:pStyle w:val="TableText"/>
              <w:tabs>
                <w:tab w:val="left" w:pos="360"/>
                <w:tab w:val="left" w:pos="944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left="-136" w:right="-86"/>
              <w:jc w:val="center"/>
              <w:rPr>
                <w:rFonts w:eastAsiaTheme="minorEastAsia"/>
                <w:color w:val="auto"/>
                <w:sz w:val="16"/>
                <w:szCs w:val="16"/>
                <w:lang w:eastAsia="zh-CN"/>
              </w:rPr>
            </w:pPr>
            <w:r>
              <w:rPr>
                <w:rFonts w:eastAsia="DFKai-SB" w:hint="eastAsia"/>
                <w:color w:val="auto"/>
                <w:sz w:val="16"/>
                <w:szCs w:val="16"/>
                <w:lang w:eastAsia="zh-TW"/>
              </w:rPr>
              <w:t>w</w:t>
            </w:r>
            <w:r>
              <w:rPr>
                <w:rFonts w:eastAsia="DFKai-SB"/>
                <w:color w:val="auto"/>
                <w:sz w:val="16"/>
                <w:szCs w:val="16"/>
                <w:lang w:eastAsia="zh-TW"/>
              </w:rPr>
              <w:t>/English</w:t>
            </w:r>
          </w:p>
        </w:tc>
        <w:tc>
          <w:tcPr>
            <w:tcW w:w="917" w:type="dxa"/>
            <w:tcBorders>
              <w:top w:val="single" w:sz="4" w:space="0" w:color="DBE5F1" w:themeColor="accent1" w:themeTint="33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C7C2B8" w14:textId="77777777" w:rsidR="00FC0A98" w:rsidRPr="00BB3D82" w:rsidRDefault="00FC0A98" w:rsidP="000652A4">
            <w:pPr>
              <w:pStyle w:val="TableText"/>
              <w:tabs>
                <w:tab w:val="left" w:pos="360"/>
                <w:tab w:val="left" w:pos="944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left="-136" w:right="-86"/>
              <w:jc w:val="center"/>
              <w:rPr>
                <w:rFonts w:eastAsiaTheme="minorEastAsia"/>
                <w:color w:val="auto"/>
                <w:sz w:val="16"/>
                <w:szCs w:val="16"/>
                <w:lang w:eastAsia="zh-CN"/>
              </w:rPr>
            </w:pPr>
            <w:r>
              <w:rPr>
                <w:rFonts w:eastAsia="DFKai-SB" w:hint="eastAsia"/>
                <w:color w:val="auto"/>
                <w:sz w:val="16"/>
                <w:szCs w:val="16"/>
                <w:lang w:eastAsia="zh-TW"/>
              </w:rPr>
              <w:t>w</w:t>
            </w:r>
            <w:r>
              <w:rPr>
                <w:rFonts w:eastAsia="DFKai-SB"/>
                <w:color w:val="auto"/>
                <w:sz w:val="16"/>
                <w:szCs w:val="16"/>
                <w:lang w:eastAsia="zh-TW"/>
              </w:rPr>
              <w:t>/English</w:t>
            </w:r>
          </w:p>
        </w:tc>
        <w:tc>
          <w:tcPr>
            <w:tcW w:w="918" w:type="dxa"/>
            <w:gridSpan w:val="2"/>
            <w:tcBorders>
              <w:top w:val="single" w:sz="4" w:space="0" w:color="DBE5F1" w:themeColor="accent1" w:themeTint="33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85E7F5" w14:textId="77777777" w:rsidR="00FC0A98" w:rsidRPr="008E11A0" w:rsidRDefault="00FC0A98" w:rsidP="000652A4">
            <w:pPr>
              <w:pStyle w:val="TableText"/>
              <w:tabs>
                <w:tab w:val="left" w:pos="360"/>
                <w:tab w:val="left" w:pos="944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left="-136" w:right="-86"/>
              <w:jc w:val="center"/>
              <w:rPr>
                <w:rFonts w:eastAsiaTheme="minorEastAsia"/>
                <w:color w:val="auto"/>
                <w:sz w:val="16"/>
                <w:szCs w:val="16"/>
                <w:lang w:eastAsia="zh-CN"/>
              </w:rPr>
            </w:pPr>
            <w:r>
              <w:rPr>
                <w:rFonts w:eastAsia="DFKai-SB"/>
                <w:color w:val="auto"/>
                <w:sz w:val="16"/>
                <w:szCs w:val="16"/>
                <w:lang w:eastAsia="zh-TW"/>
              </w:rPr>
              <w:t>8</w:t>
            </w:r>
          </w:p>
        </w:tc>
        <w:tc>
          <w:tcPr>
            <w:tcW w:w="1192" w:type="dxa"/>
            <w:gridSpan w:val="2"/>
            <w:tcBorders>
              <w:top w:val="dotted" w:sz="4" w:space="0" w:color="DBE5F1" w:themeColor="accent1" w:themeTint="33"/>
              <w:left w:val="single" w:sz="4" w:space="0" w:color="auto"/>
              <w:bottom w:val="dotted" w:sz="4" w:space="0" w:color="DBE5F1" w:themeColor="accent1" w:themeTint="33"/>
              <w:right w:val="single" w:sz="4" w:space="0" w:color="auto"/>
            </w:tcBorders>
            <w:shd w:val="clear" w:color="auto" w:fill="auto"/>
            <w:vAlign w:val="center"/>
          </w:tcPr>
          <w:p w14:paraId="0D20770D" w14:textId="77777777" w:rsidR="00FC0A98" w:rsidRPr="002B6FB7" w:rsidRDefault="00FC0A98" w:rsidP="000652A4">
            <w:pPr>
              <w:pStyle w:val="TableText"/>
              <w:tabs>
                <w:tab w:val="left" w:pos="360"/>
                <w:tab w:val="left" w:pos="944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left="-136" w:right="-86"/>
              <w:jc w:val="center"/>
              <w:rPr>
                <w:rFonts w:eastAsiaTheme="minorEastAsia"/>
                <w:color w:val="auto"/>
                <w:sz w:val="16"/>
                <w:szCs w:val="16"/>
                <w:lang w:eastAsia="zh-CN"/>
              </w:rPr>
            </w:pPr>
            <w:r>
              <w:rPr>
                <w:rFonts w:eastAsia="DFKai-SB"/>
                <w:color w:val="auto"/>
                <w:sz w:val="16"/>
                <w:szCs w:val="16"/>
                <w:lang w:eastAsia="zh-TW"/>
              </w:rPr>
              <w:t>12</w:t>
            </w:r>
          </w:p>
        </w:tc>
        <w:tc>
          <w:tcPr>
            <w:tcW w:w="917" w:type="dxa"/>
            <w:gridSpan w:val="2"/>
            <w:tcBorders>
              <w:top w:val="dotted" w:sz="4" w:space="0" w:color="DBE5F1" w:themeColor="accent1" w:themeTint="33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83E76B" w14:textId="77777777" w:rsidR="00FC0A98" w:rsidRPr="00C135EB" w:rsidRDefault="00FC0A98" w:rsidP="000652A4">
            <w:pPr>
              <w:pStyle w:val="TableText"/>
              <w:tabs>
                <w:tab w:val="left" w:pos="360"/>
                <w:tab w:val="left" w:pos="944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left="-136" w:right="-86"/>
              <w:jc w:val="center"/>
              <w:rPr>
                <w:rFonts w:eastAsia="DFKai-SB"/>
                <w:color w:val="auto"/>
                <w:sz w:val="16"/>
                <w:szCs w:val="16"/>
                <w:lang w:eastAsia="zh-TW"/>
              </w:rPr>
            </w:pPr>
            <w:r w:rsidRPr="00AE0A21">
              <w:rPr>
                <w:rFonts w:eastAsia="DFKai-SB"/>
                <w:color w:val="auto"/>
                <w:sz w:val="16"/>
                <w:szCs w:val="16"/>
                <w:lang w:eastAsia="zh-TW"/>
              </w:rPr>
              <w:t>--</w:t>
            </w:r>
          </w:p>
        </w:tc>
        <w:tc>
          <w:tcPr>
            <w:tcW w:w="886" w:type="dxa"/>
            <w:gridSpan w:val="2"/>
            <w:tcBorders>
              <w:top w:val="dotted" w:sz="4" w:space="0" w:color="DBE5F1" w:themeColor="accent1" w:themeTint="33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C51C877" w14:textId="77777777" w:rsidR="00FC0A98" w:rsidRPr="00C135EB" w:rsidRDefault="00FC0A98" w:rsidP="000652A4">
            <w:pPr>
              <w:pStyle w:val="TableText"/>
              <w:tabs>
                <w:tab w:val="left" w:pos="360"/>
                <w:tab w:val="left" w:pos="944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left="-136" w:right="-86"/>
              <w:jc w:val="center"/>
              <w:rPr>
                <w:rFonts w:eastAsia="DFKai-SB"/>
                <w:color w:val="auto"/>
                <w:sz w:val="16"/>
                <w:szCs w:val="16"/>
                <w:lang w:eastAsia="zh-TW"/>
              </w:rPr>
            </w:pPr>
            <w:r>
              <w:rPr>
                <w:rFonts w:eastAsia="DFKai-SB"/>
                <w:color w:val="auto"/>
                <w:sz w:val="16"/>
                <w:szCs w:val="16"/>
                <w:lang w:eastAsia="zh-TW"/>
              </w:rPr>
              <w:t>9</w:t>
            </w:r>
          </w:p>
        </w:tc>
        <w:tc>
          <w:tcPr>
            <w:tcW w:w="710" w:type="dxa"/>
            <w:tcBorders>
              <w:top w:val="dotted" w:sz="4" w:space="0" w:color="DBE5F1" w:themeColor="accent1" w:themeTint="33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88459D7" w14:textId="77777777" w:rsidR="00FC0A98" w:rsidRPr="00C135EB" w:rsidRDefault="00FC0A98" w:rsidP="000652A4">
            <w:pPr>
              <w:pStyle w:val="TableText"/>
              <w:tabs>
                <w:tab w:val="left" w:pos="360"/>
                <w:tab w:val="left" w:pos="944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left="-136" w:right="-86"/>
              <w:jc w:val="center"/>
              <w:rPr>
                <w:rFonts w:eastAsia="DFKai-SB"/>
                <w:color w:val="auto"/>
                <w:sz w:val="16"/>
                <w:szCs w:val="16"/>
                <w:lang w:eastAsia="zh-TW"/>
              </w:rPr>
            </w:pPr>
            <w:r>
              <w:rPr>
                <w:rFonts w:eastAsia="DFKai-SB"/>
                <w:color w:val="auto"/>
                <w:sz w:val="16"/>
                <w:szCs w:val="16"/>
                <w:lang w:eastAsia="zh-TW"/>
              </w:rPr>
              <w:t>--</w:t>
            </w:r>
          </w:p>
        </w:tc>
      </w:tr>
      <w:tr w:rsidR="00FC0A98" w:rsidRPr="00430845" w14:paraId="0AA69675" w14:textId="77777777" w:rsidTr="000652A4">
        <w:trPr>
          <w:cantSplit/>
          <w:trHeight w:hRule="exact" w:val="248"/>
        </w:trPr>
        <w:tc>
          <w:tcPr>
            <w:tcW w:w="7275" w:type="dxa"/>
            <w:gridSpan w:val="1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AA081F6" w14:textId="77777777" w:rsidR="00FC0A98" w:rsidRPr="00FE1A53" w:rsidRDefault="00FC0A98" w:rsidP="000652A4">
            <w:pPr>
              <w:spacing w:line="260" w:lineRule="exact"/>
              <w:jc w:val="both"/>
              <w:rPr>
                <w:b/>
                <w:sz w:val="18"/>
                <w:szCs w:val="18"/>
              </w:rPr>
            </w:pPr>
            <w:r w:rsidRPr="00FE1A53">
              <w:rPr>
                <w:b/>
                <w:sz w:val="18"/>
                <w:szCs w:val="18"/>
              </w:rPr>
              <w:t xml:space="preserve">                                                                                                                                       Total:</w:t>
            </w:r>
            <w:r>
              <w:rPr>
                <w:b/>
                <w:sz w:val="18"/>
                <w:szCs w:val="18"/>
              </w:rPr>
              <w:t xml:space="preserve"> 1,313</w:t>
            </w:r>
          </w:p>
        </w:tc>
      </w:tr>
      <w:tr w:rsidR="00FC0A98" w:rsidRPr="00430845" w14:paraId="04ACF473" w14:textId="77777777" w:rsidTr="000652A4">
        <w:trPr>
          <w:cantSplit/>
          <w:trHeight w:hRule="exact" w:val="248"/>
        </w:trPr>
        <w:tc>
          <w:tcPr>
            <w:tcW w:w="17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33E6C30C" w14:textId="77777777" w:rsidR="00FC0A98" w:rsidRPr="00FE1A53" w:rsidRDefault="00FC0A98" w:rsidP="000652A4">
            <w:pPr>
              <w:tabs>
                <w:tab w:val="left" w:pos="486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hanging="54"/>
              <w:jc w:val="center"/>
              <w:rPr>
                <w:rFonts w:eastAsia="UWCCKF (Big5)"/>
                <w:sz w:val="18"/>
                <w:szCs w:val="18"/>
                <w:lang w:eastAsia="zh-TW"/>
              </w:rPr>
            </w:pPr>
          </w:p>
        </w:tc>
        <w:tc>
          <w:tcPr>
            <w:tcW w:w="1192" w:type="dxa"/>
            <w:gridSpan w:val="2"/>
            <w:tcBorders>
              <w:top w:val="single" w:sz="4" w:space="0" w:color="auto"/>
              <w:left w:val="single" w:sz="6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</w:tcPr>
          <w:p w14:paraId="36D57435" w14:textId="77777777" w:rsidR="00FC0A98" w:rsidRPr="00FE1A53" w:rsidRDefault="00FC0A98" w:rsidP="000652A4">
            <w:pPr>
              <w:tabs>
                <w:tab w:val="left" w:pos="472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jc w:val="center"/>
              <w:rPr>
                <w:rFonts w:eastAsia="SimSun"/>
                <w:b/>
                <w:sz w:val="16"/>
                <w:szCs w:val="16"/>
              </w:rPr>
            </w:pPr>
            <w:r w:rsidRPr="00FE1A53">
              <w:rPr>
                <w:rFonts w:eastAsia="SimSun"/>
                <w:b/>
                <w:i/>
                <w:sz w:val="16"/>
                <w:szCs w:val="16"/>
              </w:rPr>
              <w:t>Glendale</w:t>
            </w:r>
          </w:p>
        </w:tc>
        <w:tc>
          <w:tcPr>
            <w:tcW w:w="1192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</w:tcPr>
          <w:p w14:paraId="35D7EEB8" w14:textId="77777777" w:rsidR="00FC0A98" w:rsidRPr="00FE1A53" w:rsidRDefault="00FC0A98" w:rsidP="000652A4">
            <w:pPr>
              <w:tabs>
                <w:tab w:val="left" w:pos="40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jc w:val="center"/>
              <w:rPr>
                <w:rFonts w:eastAsia="SimSun"/>
                <w:b/>
                <w:sz w:val="16"/>
                <w:szCs w:val="16"/>
              </w:rPr>
            </w:pPr>
            <w:r w:rsidRPr="00FE1A53">
              <w:rPr>
                <w:rFonts w:eastAsia="SimSun"/>
                <w:b/>
                <w:i/>
                <w:sz w:val="16"/>
                <w:szCs w:val="16"/>
              </w:rPr>
              <w:t>SGV</w:t>
            </w:r>
          </w:p>
        </w:tc>
        <w:tc>
          <w:tcPr>
            <w:tcW w:w="1192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EDDE0A" w14:textId="77777777" w:rsidR="00FC0A98" w:rsidRPr="00FE1A53" w:rsidRDefault="00FC0A98" w:rsidP="000652A4">
            <w:pPr>
              <w:tabs>
                <w:tab w:val="left" w:pos="40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jc w:val="center"/>
              <w:rPr>
                <w:rFonts w:eastAsia="SimSun"/>
                <w:b/>
                <w:i/>
                <w:sz w:val="16"/>
                <w:szCs w:val="16"/>
              </w:rPr>
            </w:pPr>
            <w:r w:rsidRPr="00FE1A53">
              <w:rPr>
                <w:rFonts w:eastAsia="SimSun"/>
                <w:b/>
                <w:i/>
                <w:sz w:val="16"/>
                <w:szCs w:val="16"/>
              </w:rPr>
              <w:t>Diamond Bar</w:t>
            </w:r>
          </w:p>
        </w:tc>
        <w:tc>
          <w:tcPr>
            <w:tcW w:w="1101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6BED44" w14:textId="77777777" w:rsidR="00FC0A98" w:rsidRPr="00FE1A53" w:rsidRDefault="00FC0A98" w:rsidP="000652A4">
            <w:pPr>
              <w:tabs>
                <w:tab w:val="left" w:pos="40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jc w:val="center"/>
              <w:rPr>
                <w:rFonts w:eastAsia="SimSun"/>
                <w:b/>
                <w:i/>
                <w:sz w:val="16"/>
                <w:szCs w:val="16"/>
              </w:rPr>
            </w:pPr>
            <w:r w:rsidRPr="00FE1A53">
              <w:rPr>
                <w:rFonts w:eastAsia="SimSun"/>
                <w:b/>
                <w:i/>
                <w:sz w:val="16"/>
                <w:szCs w:val="16"/>
              </w:rPr>
              <w:t>ACC</w:t>
            </w:r>
          </w:p>
        </w:tc>
        <w:tc>
          <w:tcPr>
            <w:tcW w:w="863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</w:tcPr>
          <w:p w14:paraId="367A160E" w14:textId="77777777" w:rsidR="00FC0A98" w:rsidRPr="00FE1A53" w:rsidRDefault="00FC0A98" w:rsidP="000652A4">
            <w:pPr>
              <w:tabs>
                <w:tab w:val="left" w:pos="513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jc w:val="center"/>
              <w:rPr>
                <w:rFonts w:eastAsia="SimSun"/>
                <w:b/>
                <w:sz w:val="16"/>
                <w:szCs w:val="16"/>
              </w:rPr>
            </w:pPr>
            <w:r w:rsidRPr="00FE1A53">
              <w:rPr>
                <w:rFonts w:eastAsia="SimSun"/>
                <w:b/>
                <w:i/>
                <w:sz w:val="16"/>
                <w:szCs w:val="16"/>
              </w:rPr>
              <w:t>Arcadia</w:t>
            </w:r>
          </w:p>
        </w:tc>
      </w:tr>
      <w:tr w:rsidR="00FC0A98" w:rsidRPr="00430845" w14:paraId="4DD9D33C" w14:textId="77777777" w:rsidTr="000652A4">
        <w:trPr>
          <w:cantSplit/>
          <w:trHeight w:hRule="exact" w:val="299"/>
        </w:trPr>
        <w:tc>
          <w:tcPr>
            <w:tcW w:w="1735" w:type="dxa"/>
            <w:gridSpan w:val="2"/>
            <w:tcBorders>
              <w:top w:val="single" w:sz="4" w:space="0" w:color="auto"/>
              <w:left w:val="single" w:sz="4" w:space="0" w:color="auto"/>
              <w:right w:val="single" w:sz="8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7A2A9FB0" w14:textId="77777777" w:rsidR="00FC0A98" w:rsidRDefault="00FC0A98" w:rsidP="000652A4">
            <w:pPr>
              <w:spacing w:line="260" w:lineRule="exact"/>
              <w:ind w:left="-43" w:right="-43"/>
              <w:jc w:val="center"/>
              <w:rPr>
                <w:rFonts w:eastAsia="UWCXMF (Big5)"/>
                <w:b/>
                <w:i/>
                <w:sz w:val="14"/>
                <w:szCs w:val="14"/>
                <w:lang w:eastAsia="zh-TW"/>
              </w:rPr>
            </w:pPr>
            <w:r w:rsidRPr="00FE1A53">
              <w:rPr>
                <w:rFonts w:eastAsia="PMingLiU"/>
                <w:b/>
                <w:i/>
                <w:sz w:val="15"/>
                <w:szCs w:val="15"/>
                <w:lang w:eastAsia="en-US"/>
              </w:rPr>
              <w:t>General Fund</w:t>
            </w:r>
          </w:p>
        </w:tc>
        <w:tc>
          <w:tcPr>
            <w:tcW w:w="11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</w:tcPr>
          <w:p w14:paraId="503D20D1" w14:textId="77777777" w:rsidR="00FC0A98" w:rsidRPr="004C5CD4" w:rsidRDefault="00FC0A98" w:rsidP="000652A4">
            <w:pPr>
              <w:spacing w:line="260" w:lineRule="exact"/>
              <w:jc w:val="center"/>
              <w:rPr>
                <w:rFonts w:eastAsiaTheme="minorEastAsia"/>
                <w:sz w:val="16"/>
                <w:szCs w:val="16"/>
              </w:rPr>
            </w:pPr>
            <w:r w:rsidRPr="00901316">
              <w:rPr>
                <w:rFonts w:eastAsia="DFKai-SB"/>
                <w:sz w:val="16"/>
                <w:szCs w:val="16"/>
                <w:lang w:eastAsia="zh-TW"/>
              </w:rPr>
              <w:t>23,376.36</w:t>
            </w:r>
          </w:p>
        </w:tc>
        <w:tc>
          <w:tcPr>
            <w:tcW w:w="1192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</w:tcPr>
          <w:p w14:paraId="5420D1C2" w14:textId="77777777" w:rsidR="00FC0A98" w:rsidRPr="00E83194" w:rsidRDefault="00FC0A98" w:rsidP="000652A4">
            <w:pPr>
              <w:spacing w:line="260" w:lineRule="exact"/>
              <w:jc w:val="center"/>
              <w:rPr>
                <w:rFonts w:eastAsia="DFKai-SB"/>
                <w:sz w:val="16"/>
                <w:szCs w:val="16"/>
                <w:lang w:eastAsia="zh-TW"/>
              </w:rPr>
            </w:pPr>
            <w:r w:rsidRPr="00901316">
              <w:rPr>
                <w:rFonts w:eastAsia="DFKai-SB"/>
                <w:sz w:val="16"/>
                <w:szCs w:val="16"/>
                <w:lang w:eastAsia="zh-TW"/>
              </w:rPr>
              <w:t>15,447.65</w:t>
            </w:r>
          </w:p>
        </w:tc>
        <w:tc>
          <w:tcPr>
            <w:tcW w:w="1192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A1BE588" w14:textId="77777777" w:rsidR="00FC0A98" w:rsidRPr="00E83194" w:rsidRDefault="00FC0A98" w:rsidP="000652A4">
            <w:pPr>
              <w:spacing w:line="260" w:lineRule="exact"/>
              <w:jc w:val="center"/>
              <w:rPr>
                <w:rFonts w:eastAsia="DFKai-SB"/>
                <w:sz w:val="16"/>
                <w:szCs w:val="16"/>
                <w:lang w:eastAsia="zh-TW"/>
              </w:rPr>
            </w:pPr>
            <w:r w:rsidRPr="00901316">
              <w:rPr>
                <w:rFonts w:eastAsia="DFKai-SB"/>
                <w:sz w:val="16"/>
                <w:szCs w:val="16"/>
                <w:lang w:eastAsia="zh-TW"/>
              </w:rPr>
              <w:t>6,865.25</w:t>
            </w:r>
          </w:p>
        </w:tc>
        <w:tc>
          <w:tcPr>
            <w:tcW w:w="1101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B415504" w14:textId="77777777" w:rsidR="00FC0A98" w:rsidRPr="00E83194" w:rsidRDefault="00FC0A98" w:rsidP="000652A4">
            <w:pPr>
              <w:spacing w:line="260" w:lineRule="exact"/>
              <w:jc w:val="center"/>
              <w:rPr>
                <w:rFonts w:eastAsia="DFKai-SB"/>
                <w:sz w:val="16"/>
                <w:szCs w:val="16"/>
                <w:lang w:eastAsia="zh-TW"/>
              </w:rPr>
            </w:pPr>
            <w:r w:rsidRPr="00901316">
              <w:rPr>
                <w:rFonts w:eastAsia="DFKai-SB"/>
                <w:sz w:val="16"/>
                <w:szCs w:val="16"/>
                <w:lang w:eastAsia="zh-TW"/>
              </w:rPr>
              <w:t>8,832.50</w:t>
            </w:r>
          </w:p>
        </w:tc>
        <w:tc>
          <w:tcPr>
            <w:tcW w:w="863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</w:tcPr>
          <w:p w14:paraId="446766A6" w14:textId="77777777" w:rsidR="00FC0A98" w:rsidRPr="00E83194" w:rsidRDefault="00FC0A98" w:rsidP="000652A4">
            <w:pPr>
              <w:spacing w:line="260" w:lineRule="exact"/>
              <w:jc w:val="center"/>
              <w:rPr>
                <w:rFonts w:eastAsia="DFKai-SB"/>
                <w:sz w:val="16"/>
                <w:szCs w:val="16"/>
                <w:lang w:eastAsia="zh-TW"/>
              </w:rPr>
            </w:pPr>
            <w:r w:rsidRPr="00901316">
              <w:rPr>
                <w:rFonts w:eastAsia="DFKai-SB"/>
                <w:sz w:val="16"/>
                <w:szCs w:val="16"/>
                <w:lang w:eastAsia="zh-TW"/>
              </w:rPr>
              <w:t>10,483.67</w:t>
            </w:r>
          </w:p>
        </w:tc>
      </w:tr>
      <w:tr w:rsidR="00FC0A98" w:rsidRPr="00430845" w14:paraId="5620FC0F" w14:textId="77777777" w:rsidTr="000652A4">
        <w:trPr>
          <w:cantSplit/>
          <w:trHeight w:hRule="exact" w:val="299"/>
        </w:trPr>
        <w:tc>
          <w:tcPr>
            <w:tcW w:w="17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388971F9" w14:textId="77777777" w:rsidR="00FC0A98" w:rsidRDefault="00FC0A98" w:rsidP="000652A4">
            <w:pPr>
              <w:spacing w:line="260" w:lineRule="exact"/>
              <w:ind w:left="-43" w:right="-43"/>
              <w:jc w:val="center"/>
              <w:rPr>
                <w:rFonts w:eastAsia="UWCXMF (Big5)"/>
                <w:b/>
                <w:i/>
                <w:sz w:val="14"/>
                <w:szCs w:val="14"/>
                <w:lang w:eastAsia="zh-TW"/>
              </w:rPr>
            </w:pPr>
            <w:r w:rsidRPr="00FE1A53">
              <w:rPr>
                <w:rFonts w:eastAsia="PMingLiU"/>
                <w:b/>
                <w:i/>
                <w:sz w:val="14"/>
                <w:szCs w:val="14"/>
                <w:lang w:eastAsia="en-US"/>
              </w:rPr>
              <w:t>FECA Mission</w:t>
            </w:r>
            <w:r w:rsidRPr="00FE1A53">
              <w:rPr>
                <w:rFonts w:eastAsia="UWCXMF (Big5)"/>
                <w:b/>
                <w:i/>
                <w:sz w:val="14"/>
                <w:szCs w:val="14"/>
                <w:lang w:eastAsia="en-US"/>
              </w:rPr>
              <w:t xml:space="preserve"> Fund</w:t>
            </w:r>
          </w:p>
        </w:tc>
        <w:tc>
          <w:tcPr>
            <w:tcW w:w="1192" w:type="dxa"/>
            <w:gridSpan w:val="2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</w:tcPr>
          <w:p w14:paraId="0BE63ABF" w14:textId="77777777" w:rsidR="00FC0A98" w:rsidRPr="004C5CD4" w:rsidRDefault="00FC0A98" w:rsidP="000652A4">
            <w:pPr>
              <w:spacing w:line="260" w:lineRule="exact"/>
              <w:jc w:val="center"/>
              <w:rPr>
                <w:rFonts w:eastAsiaTheme="minorEastAsia"/>
                <w:sz w:val="16"/>
                <w:szCs w:val="16"/>
              </w:rPr>
            </w:pPr>
            <w:r w:rsidRPr="00901316">
              <w:rPr>
                <w:rFonts w:eastAsia="DFKai-SB"/>
                <w:sz w:val="16"/>
                <w:szCs w:val="16"/>
                <w:lang w:eastAsia="zh-TW"/>
              </w:rPr>
              <w:t>1,130.00</w:t>
            </w:r>
          </w:p>
        </w:tc>
        <w:tc>
          <w:tcPr>
            <w:tcW w:w="1192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</w:tcPr>
          <w:p w14:paraId="1A686A56" w14:textId="77777777" w:rsidR="00FC0A98" w:rsidRPr="00E83194" w:rsidRDefault="00FC0A98" w:rsidP="000652A4">
            <w:pPr>
              <w:spacing w:line="260" w:lineRule="exact"/>
              <w:jc w:val="center"/>
              <w:rPr>
                <w:rFonts w:eastAsia="DFKai-SB"/>
                <w:sz w:val="16"/>
                <w:szCs w:val="16"/>
                <w:lang w:eastAsia="zh-TW"/>
              </w:rPr>
            </w:pPr>
            <w:r w:rsidRPr="00901316">
              <w:rPr>
                <w:rFonts w:eastAsia="DFKai-SB"/>
                <w:sz w:val="16"/>
                <w:szCs w:val="16"/>
                <w:lang w:eastAsia="zh-TW"/>
              </w:rPr>
              <w:t>372.00</w:t>
            </w:r>
          </w:p>
        </w:tc>
        <w:tc>
          <w:tcPr>
            <w:tcW w:w="1192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2C41A84" w14:textId="77777777" w:rsidR="00FC0A98" w:rsidRPr="00E83194" w:rsidRDefault="00FC0A98" w:rsidP="000652A4">
            <w:pPr>
              <w:spacing w:line="260" w:lineRule="exact"/>
              <w:jc w:val="center"/>
              <w:rPr>
                <w:rFonts w:eastAsia="DFKai-SB"/>
                <w:sz w:val="16"/>
                <w:szCs w:val="16"/>
                <w:lang w:eastAsia="zh-TW"/>
              </w:rPr>
            </w:pPr>
            <w:r w:rsidRPr="00901316">
              <w:rPr>
                <w:rFonts w:eastAsia="DFKai-SB"/>
                <w:sz w:val="16"/>
                <w:szCs w:val="16"/>
                <w:lang w:eastAsia="zh-TW"/>
              </w:rPr>
              <w:t>50.00</w:t>
            </w:r>
          </w:p>
        </w:tc>
        <w:tc>
          <w:tcPr>
            <w:tcW w:w="1101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83A196A" w14:textId="77777777" w:rsidR="00FC0A98" w:rsidRPr="00E83194" w:rsidRDefault="00FC0A98" w:rsidP="000652A4">
            <w:pPr>
              <w:spacing w:line="260" w:lineRule="exact"/>
              <w:jc w:val="center"/>
              <w:rPr>
                <w:rFonts w:eastAsia="DFKai-SB"/>
                <w:sz w:val="16"/>
                <w:szCs w:val="16"/>
                <w:lang w:eastAsia="zh-TW"/>
              </w:rPr>
            </w:pPr>
            <w:r w:rsidRPr="00901316">
              <w:rPr>
                <w:rFonts w:eastAsia="DFKai-SB"/>
                <w:sz w:val="16"/>
                <w:szCs w:val="16"/>
                <w:lang w:eastAsia="zh-TW"/>
              </w:rPr>
              <w:t> </w:t>
            </w:r>
            <w:r>
              <w:rPr>
                <w:rFonts w:eastAsia="DFKai-SB"/>
                <w:sz w:val="16"/>
                <w:szCs w:val="16"/>
                <w:lang w:eastAsia="zh-TW"/>
              </w:rPr>
              <w:t>--</w:t>
            </w:r>
          </w:p>
        </w:tc>
        <w:tc>
          <w:tcPr>
            <w:tcW w:w="863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</w:tcPr>
          <w:p w14:paraId="57EDBAB8" w14:textId="77777777" w:rsidR="00FC0A98" w:rsidRPr="00E83194" w:rsidRDefault="00FC0A98" w:rsidP="000652A4">
            <w:pPr>
              <w:spacing w:line="260" w:lineRule="exact"/>
              <w:jc w:val="center"/>
              <w:rPr>
                <w:rFonts w:eastAsia="DFKai-SB"/>
                <w:sz w:val="16"/>
                <w:szCs w:val="16"/>
                <w:lang w:eastAsia="zh-TW"/>
              </w:rPr>
            </w:pPr>
            <w:r w:rsidRPr="00901316">
              <w:rPr>
                <w:rFonts w:eastAsia="DFKai-SB"/>
                <w:sz w:val="16"/>
                <w:szCs w:val="16"/>
                <w:lang w:eastAsia="zh-TW"/>
              </w:rPr>
              <w:t>50.00</w:t>
            </w:r>
          </w:p>
        </w:tc>
      </w:tr>
      <w:tr w:rsidR="00FC0A98" w:rsidRPr="00430845" w14:paraId="34986E9B" w14:textId="77777777" w:rsidTr="000652A4">
        <w:trPr>
          <w:cantSplit/>
          <w:trHeight w:hRule="exact" w:val="299"/>
        </w:trPr>
        <w:tc>
          <w:tcPr>
            <w:tcW w:w="1735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8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4A72B5C6" w14:textId="77777777" w:rsidR="00FC0A98" w:rsidRDefault="00FC0A98" w:rsidP="000652A4">
            <w:pPr>
              <w:spacing w:line="260" w:lineRule="exact"/>
              <w:ind w:left="-43" w:right="-43"/>
              <w:jc w:val="center"/>
              <w:rPr>
                <w:rFonts w:eastAsia="UWCXMF (Big5)"/>
                <w:b/>
                <w:i/>
                <w:sz w:val="14"/>
                <w:szCs w:val="14"/>
                <w:lang w:eastAsia="zh-TW"/>
              </w:rPr>
            </w:pPr>
            <w:r w:rsidRPr="00FE1A53">
              <w:rPr>
                <w:rFonts w:eastAsia="PMingLiU"/>
                <w:b/>
                <w:i/>
                <w:sz w:val="15"/>
                <w:szCs w:val="15"/>
                <w:lang w:eastAsia="en-US"/>
              </w:rPr>
              <w:t>Others</w:t>
            </w:r>
          </w:p>
        </w:tc>
        <w:tc>
          <w:tcPr>
            <w:tcW w:w="1192" w:type="dxa"/>
            <w:gridSpan w:val="2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</w:tcPr>
          <w:p w14:paraId="2DB43D1B" w14:textId="77777777" w:rsidR="00FC0A98" w:rsidRPr="00C37A14" w:rsidRDefault="00FC0A98" w:rsidP="000652A4">
            <w:pPr>
              <w:spacing w:line="260" w:lineRule="exact"/>
              <w:jc w:val="center"/>
              <w:rPr>
                <w:rFonts w:eastAsiaTheme="minorEastAsia"/>
                <w:sz w:val="16"/>
                <w:szCs w:val="16"/>
              </w:rPr>
            </w:pPr>
            <w:r w:rsidRPr="00901316">
              <w:rPr>
                <w:rFonts w:eastAsia="DFKai-SB"/>
                <w:sz w:val="16"/>
                <w:szCs w:val="16"/>
                <w:lang w:eastAsia="zh-TW"/>
              </w:rPr>
              <w:t>1,485.00</w:t>
            </w:r>
          </w:p>
        </w:tc>
        <w:tc>
          <w:tcPr>
            <w:tcW w:w="1192" w:type="dxa"/>
            <w:gridSpan w:val="2"/>
            <w:tcBorders>
              <w:top w:val="single" w:sz="4" w:space="0" w:color="000000"/>
              <w:left w:val="nil"/>
              <w:bottom w:val="single" w:sz="12" w:space="0" w:color="000000"/>
              <w:right w:val="single" w:sz="4" w:space="0" w:color="000000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</w:tcPr>
          <w:p w14:paraId="7698F5EB" w14:textId="77777777" w:rsidR="00FC0A98" w:rsidRPr="00E83194" w:rsidRDefault="00FC0A98" w:rsidP="000652A4">
            <w:pPr>
              <w:spacing w:line="260" w:lineRule="exact"/>
              <w:jc w:val="center"/>
              <w:rPr>
                <w:rFonts w:eastAsia="DFKai-SB"/>
                <w:sz w:val="16"/>
                <w:szCs w:val="16"/>
                <w:lang w:eastAsia="zh-TW"/>
              </w:rPr>
            </w:pPr>
            <w:r w:rsidRPr="00901316">
              <w:rPr>
                <w:rFonts w:eastAsia="DFKai-SB"/>
                <w:sz w:val="16"/>
                <w:szCs w:val="16"/>
                <w:lang w:eastAsia="zh-TW"/>
              </w:rPr>
              <w:t>3,938.00</w:t>
            </w:r>
          </w:p>
        </w:tc>
        <w:tc>
          <w:tcPr>
            <w:tcW w:w="1192" w:type="dxa"/>
            <w:gridSpan w:val="2"/>
            <w:tcBorders>
              <w:top w:val="single" w:sz="4" w:space="0" w:color="000000"/>
              <w:left w:val="nil"/>
              <w:bottom w:val="single" w:sz="12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51F32A7" w14:textId="77777777" w:rsidR="00FC0A98" w:rsidRPr="00E83194" w:rsidRDefault="00FC0A98" w:rsidP="000652A4">
            <w:pPr>
              <w:spacing w:line="260" w:lineRule="exact"/>
              <w:jc w:val="center"/>
              <w:rPr>
                <w:rFonts w:eastAsia="DFKai-SB"/>
                <w:sz w:val="16"/>
                <w:szCs w:val="16"/>
                <w:lang w:eastAsia="zh-TW"/>
              </w:rPr>
            </w:pPr>
            <w:r w:rsidRPr="00901316">
              <w:rPr>
                <w:rFonts w:eastAsia="DFKai-SB"/>
                <w:sz w:val="16"/>
                <w:szCs w:val="16"/>
                <w:lang w:eastAsia="zh-TW"/>
              </w:rPr>
              <w:t> </w:t>
            </w:r>
            <w:r>
              <w:rPr>
                <w:rFonts w:eastAsia="DFKai-SB"/>
                <w:sz w:val="16"/>
                <w:szCs w:val="16"/>
                <w:lang w:eastAsia="zh-TW"/>
              </w:rPr>
              <w:t>--</w:t>
            </w:r>
          </w:p>
        </w:tc>
        <w:tc>
          <w:tcPr>
            <w:tcW w:w="1101" w:type="dxa"/>
            <w:gridSpan w:val="2"/>
            <w:tcBorders>
              <w:top w:val="single" w:sz="4" w:space="0" w:color="000000"/>
              <w:left w:val="nil"/>
              <w:bottom w:val="single" w:sz="12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8E71B4A" w14:textId="77777777" w:rsidR="00FC0A98" w:rsidRPr="00E83194" w:rsidRDefault="00FC0A98" w:rsidP="000652A4">
            <w:pPr>
              <w:spacing w:line="260" w:lineRule="exact"/>
              <w:jc w:val="center"/>
              <w:rPr>
                <w:rFonts w:eastAsia="DFKai-SB"/>
                <w:sz w:val="16"/>
                <w:szCs w:val="16"/>
                <w:lang w:eastAsia="zh-TW"/>
              </w:rPr>
            </w:pPr>
            <w:r w:rsidRPr="00901316">
              <w:rPr>
                <w:rFonts w:eastAsia="DFKai-SB"/>
                <w:sz w:val="16"/>
                <w:szCs w:val="16"/>
                <w:lang w:eastAsia="zh-TW"/>
              </w:rPr>
              <w:t>10.05</w:t>
            </w:r>
          </w:p>
        </w:tc>
        <w:tc>
          <w:tcPr>
            <w:tcW w:w="863" w:type="dxa"/>
            <w:gridSpan w:val="2"/>
            <w:tcBorders>
              <w:top w:val="single" w:sz="4" w:space="0" w:color="000000"/>
              <w:left w:val="nil"/>
              <w:bottom w:val="single" w:sz="12" w:space="0" w:color="000000"/>
              <w:right w:val="single" w:sz="4" w:space="0" w:color="000000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</w:tcPr>
          <w:p w14:paraId="550ED1EE" w14:textId="77777777" w:rsidR="00FC0A98" w:rsidRPr="00E83194" w:rsidRDefault="00FC0A98" w:rsidP="000652A4">
            <w:pPr>
              <w:spacing w:line="260" w:lineRule="exact"/>
              <w:jc w:val="center"/>
              <w:rPr>
                <w:rFonts w:eastAsia="DFKai-SB"/>
                <w:sz w:val="16"/>
                <w:szCs w:val="16"/>
                <w:lang w:eastAsia="zh-TW"/>
              </w:rPr>
            </w:pPr>
            <w:r w:rsidRPr="00901316">
              <w:rPr>
                <w:rFonts w:eastAsia="DFKai-SB"/>
                <w:sz w:val="16"/>
                <w:szCs w:val="16"/>
                <w:lang w:eastAsia="zh-TW"/>
              </w:rPr>
              <w:t>1,810.00</w:t>
            </w:r>
          </w:p>
        </w:tc>
      </w:tr>
      <w:tr w:rsidR="00FC0A98" w:rsidRPr="00430845" w14:paraId="10FD3441" w14:textId="77777777" w:rsidTr="000652A4">
        <w:trPr>
          <w:cantSplit/>
          <w:trHeight w:hRule="exact" w:val="299"/>
        </w:trPr>
        <w:tc>
          <w:tcPr>
            <w:tcW w:w="17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56D7ED4D" w14:textId="77777777" w:rsidR="00FC0A98" w:rsidRPr="001048DA" w:rsidRDefault="00FC0A98" w:rsidP="000652A4">
            <w:pPr>
              <w:spacing w:line="260" w:lineRule="exact"/>
              <w:ind w:left="-43" w:right="-43"/>
              <w:jc w:val="center"/>
              <w:rPr>
                <w:rFonts w:eastAsia="UWCXMF (Big5)"/>
                <w:b/>
                <w:i/>
                <w:sz w:val="14"/>
                <w:szCs w:val="14"/>
                <w:lang w:eastAsia="zh-TW"/>
              </w:rPr>
            </w:pPr>
            <w:r>
              <w:rPr>
                <w:rFonts w:eastAsia="UWCXMF (Big5)"/>
                <w:b/>
                <w:i/>
                <w:sz w:val="14"/>
                <w:szCs w:val="14"/>
                <w:lang w:eastAsia="zh-TW"/>
              </w:rPr>
              <w:t>03</w:t>
            </w:r>
            <w:r w:rsidRPr="00FE1A53">
              <w:rPr>
                <w:rFonts w:eastAsia="UWCXMF (Big5)"/>
                <w:b/>
                <w:i/>
                <w:sz w:val="14"/>
                <w:szCs w:val="14"/>
                <w:lang w:eastAsia="zh-TW"/>
              </w:rPr>
              <w:t>/2</w:t>
            </w:r>
            <w:r>
              <w:rPr>
                <w:rFonts w:eastAsia="UWCXMF (Big5)"/>
                <w:b/>
                <w:i/>
                <w:sz w:val="14"/>
                <w:szCs w:val="14"/>
                <w:lang w:eastAsia="zh-TW"/>
              </w:rPr>
              <w:t>5</w:t>
            </w:r>
            <w:r w:rsidRPr="00FE1A53">
              <w:rPr>
                <w:rFonts w:eastAsia="UWCXMF (Big5)"/>
                <w:b/>
                <w:i/>
                <w:sz w:val="14"/>
                <w:szCs w:val="14"/>
                <w:lang w:eastAsia="zh-TW"/>
              </w:rPr>
              <w:t xml:space="preserve"> Sur./Def.</w:t>
            </w:r>
          </w:p>
        </w:tc>
        <w:tc>
          <w:tcPr>
            <w:tcW w:w="11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34B77745" w14:textId="77777777" w:rsidR="00FC0A98" w:rsidRPr="00BA2CFE" w:rsidRDefault="00FC0A98" w:rsidP="000652A4">
            <w:pPr>
              <w:spacing w:line="260" w:lineRule="exact"/>
              <w:jc w:val="center"/>
              <w:rPr>
                <w:rFonts w:eastAsiaTheme="minorEastAsia"/>
                <w:sz w:val="16"/>
                <w:szCs w:val="16"/>
              </w:rPr>
            </w:pPr>
            <w:r w:rsidRPr="00C306D6">
              <w:rPr>
                <w:rFonts w:eastAsia="DFKai-SB"/>
                <w:sz w:val="16"/>
                <w:szCs w:val="16"/>
                <w:lang w:eastAsia="zh-TW"/>
              </w:rPr>
              <w:t xml:space="preserve">16,656 </w:t>
            </w:r>
          </w:p>
        </w:tc>
        <w:tc>
          <w:tcPr>
            <w:tcW w:w="1192" w:type="dxa"/>
            <w:gridSpan w:val="2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7D6752CD" w14:textId="77777777" w:rsidR="00FC0A98" w:rsidRPr="00837D6A" w:rsidRDefault="00FC0A98" w:rsidP="000652A4">
            <w:pPr>
              <w:spacing w:line="260" w:lineRule="exact"/>
              <w:jc w:val="center"/>
              <w:rPr>
                <w:rFonts w:eastAsiaTheme="minorEastAsia"/>
                <w:sz w:val="16"/>
                <w:szCs w:val="16"/>
              </w:rPr>
            </w:pPr>
            <w:r w:rsidRPr="0020112F">
              <w:rPr>
                <w:rFonts w:eastAsia="DFKai-SB"/>
                <w:sz w:val="16"/>
                <w:szCs w:val="16"/>
                <w:lang w:eastAsia="zh-TW"/>
              </w:rPr>
              <w:t>(71,787)</w:t>
            </w:r>
          </w:p>
        </w:tc>
        <w:tc>
          <w:tcPr>
            <w:tcW w:w="1192" w:type="dxa"/>
            <w:gridSpan w:val="2"/>
            <w:tcBorders>
              <w:top w:val="single" w:sz="12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</w:tcPr>
          <w:p w14:paraId="7FE08046" w14:textId="77777777" w:rsidR="00FC0A98" w:rsidRPr="00837D6A" w:rsidRDefault="00FC0A98" w:rsidP="000652A4">
            <w:pPr>
              <w:spacing w:line="260" w:lineRule="exact"/>
              <w:jc w:val="center"/>
              <w:rPr>
                <w:rFonts w:eastAsiaTheme="minorEastAsia"/>
                <w:sz w:val="16"/>
                <w:szCs w:val="16"/>
              </w:rPr>
            </w:pPr>
            <w:r w:rsidRPr="0020112F">
              <w:rPr>
                <w:rFonts w:eastAsia="DFKai-SB"/>
                <w:sz w:val="16"/>
                <w:szCs w:val="16"/>
                <w:lang w:eastAsia="zh-TW"/>
              </w:rPr>
              <w:t>(8,451)</w:t>
            </w:r>
          </w:p>
        </w:tc>
        <w:tc>
          <w:tcPr>
            <w:tcW w:w="1101" w:type="dxa"/>
            <w:gridSpan w:val="2"/>
            <w:tcBorders>
              <w:top w:val="single" w:sz="12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</w:tcPr>
          <w:p w14:paraId="62A5FCBB" w14:textId="77777777" w:rsidR="00FC0A98" w:rsidRPr="00837D6A" w:rsidRDefault="00FC0A98" w:rsidP="000652A4">
            <w:pPr>
              <w:spacing w:line="260" w:lineRule="exact"/>
              <w:jc w:val="center"/>
              <w:rPr>
                <w:rFonts w:eastAsiaTheme="minorEastAsia"/>
                <w:sz w:val="16"/>
                <w:szCs w:val="16"/>
              </w:rPr>
            </w:pPr>
            <w:r w:rsidRPr="0020112F">
              <w:rPr>
                <w:rFonts w:eastAsia="DFKai-SB"/>
                <w:sz w:val="16"/>
                <w:szCs w:val="16"/>
                <w:lang w:eastAsia="zh-TW"/>
              </w:rPr>
              <w:t xml:space="preserve">15,803 </w:t>
            </w:r>
          </w:p>
        </w:tc>
        <w:tc>
          <w:tcPr>
            <w:tcW w:w="863" w:type="dxa"/>
            <w:gridSpan w:val="2"/>
            <w:tcBorders>
              <w:top w:val="single" w:sz="12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14:paraId="14DD8327" w14:textId="77777777" w:rsidR="00FC0A98" w:rsidRPr="00837D6A" w:rsidRDefault="00FC0A98" w:rsidP="000652A4">
            <w:pPr>
              <w:spacing w:line="260" w:lineRule="exact"/>
              <w:jc w:val="center"/>
              <w:rPr>
                <w:rFonts w:eastAsiaTheme="minorEastAsia"/>
                <w:sz w:val="16"/>
                <w:szCs w:val="16"/>
              </w:rPr>
            </w:pPr>
            <w:r w:rsidRPr="0020112F">
              <w:rPr>
                <w:rFonts w:eastAsia="DFKai-SB"/>
                <w:sz w:val="16"/>
                <w:szCs w:val="16"/>
                <w:lang w:eastAsia="zh-TW"/>
              </w:rPr>
              <w:t xml:space="preserve">7,614 </w:t>
            </w:r>
          </w:p>
        </w:tc>
      </w:tr>
      <w:tr w:rsidR="00FC0A98" w:rsidRPr="00430845" w14:paraId="0348ACE0" w14:textId="77777777" w:rsidTr="000652A4">
        <w:trPr>
          <w:cantSplit/>
          <w:trHeight w:hRule="exact" w:val="299"/>
        </w:trPr>
        <w:tc>
          <w:tcPr>
            <w:tcW w:w="17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5CCA6738" w14:textId="77777777" w:rsidR="00FC0A98" w:rsidRPr="00FE1A53" w:rsidRDefault="00FC0A98" w:rsidP="000652A4">
            <w:pPr>
              <w:spacing w:line="260" w:lineRule="exact"/>
              <w:jc w:val="center"/>
              <w:rPr>
                <w:rFonts w:eastAsia="UWCXMF (Big5)"/>
                <w:b/>
                <w:i/>
                <w:sz w:val="14"/>
                <w:szCs w:val="14"/>
                <w:lang w:eastAsia="zh-TW"/>
              </w:rPr>
            </w:pPr>
            <w:r w:rsidRPr="001048DA">
              <w:rPr>
                <w:rFonts w:eastAsia="UWCXMF (Big5)"/>
                <w:b/>
                <w:i/>
                <w:sz w:val="14"/>
                <w:szCs w:val="14"/>
                <w:lang w:eastAsia="zh-TW"/>
              </w:rPr>
              <w:t>01</w:t>
            </w:r>
            <w:r>
              <w:rPr>
                <w:rFonts w:eastAsia="UWCXMF (Big5)"/>
                <w:b/>
                <w:i/>
                <w:sz w:val="14"/>
                <w:szCs w:val="14"/>
                <w:lang w:eastAsia="zh-TW"/>
              </w:rPr>
              <w:t>-03</w:t>
            </w:r>
            <w:r w:rsidRPr="00FE1A53">
              <w:rPr>
                <w:rFonts w:eastAsia="UWCXMF (Big5)"/>
                <w:b/>
                <w:i/>
                <w:sz w:val="14"/>
                <w:szCs w:val="14"/>
                <w:lang w:eastAsia="zh-TW"/>
              </w:rPr>
              <w:t>/2</w:t>
            </w:r>
            <w:r>
              <w:rPr>
                <w:rFonts w:eastAsia="UWCXMF (Big5)"/>
                <w:b/>
                <w:i/>
                <w:sz w:val="14"/>
                <w:szCs w:val="14"/>
                <w:lang w:eastAsia="zh-TW"/>
              </w:rPr>
              <w:t>5</w:t>
            </w:r>
            <w:r w:rsidRPr="00FE1A53">
              <w:rPr>
                <w:rFonts w:eastAsia="UWCXMF (Big5)"/>
                <w:b/>
                <w:i/>
                <w:sz w:val="14"/>
                <w:szCs w:val="14"/>
                <w:lang w:eastAsia="zh-TW"/>
              </w:rPr>
              <w:t xml:space="preserve"> Sur./Def.</w:t>
            </w:r>
          </w:p>
        </w:tc>
        <w:tc>
          <w:tcPr>
            <w:tcW w:w="1192" w:type="dxa"/>
            <w:gridSpan w:val="2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</w:tcPr>
          <w:p w14:paraId="5BE6C5BB" w14:textId="77777777" w:rsidR="00FC0A98" w:rsidRPr="00BA2CFE" w:rsidRDefault="00FC0A98" w:rsidP="000652A4">
            <w:pPr>
              <w:spacing w:line="260" w:lineRule="exact"/>
              <w:jc w:val="center"/>
              <w:rPr>
                <w:rFonts w:eastAsiaTheme="minorEastAsia"/>
                <w:sz w:val="16"/>
                <w:szCs w:val="16"/>
              </w:rPr>
            </w:pPr>
            <w:r w:rsidRPr="00C306D6">
              <w:rPr>
                <w:rFonts w:eastAsia="DFKai-SB"/>
                <w:sz w:val="16"/>
                <w:szCs w:val="16"/>
                <w:lang w:eastAsia="zh-TW"/>
              </w:rPr>
              <w:t xml:space="preserve">49,595 </w:t>
            </w:r>
          </w:p>
        </w:tc>
        <w:tc>
          <w:tcPr>
            <w:tcW w:w="1192" w:type="dxa"/>
            <w:gridSpan w:val="2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</w:tcPr>
          <w:p w14:paraId="3F3C7079" w14:textId="77777777" w:rsidR="00FC0A98" w:rsidRPr="00837D6A" w:rsidRDefault="00FC0A98" w:rsidP="000652A4">
            <w:pPr>
              <w:spacing w:line="260" w:lineRule="exact"/>
              <w:jc w:val="center"/>
              <w:rPr>
                <w:rFonts w:eastAsiaTheme="minorEastAsia"/>
                <w:sz w:val="16"/>
                <w:szCs w:val="16"/>
              </w:rPr>
            </w:pPr>
            <w:r w:rsidRPr="0020112F">
              <w:rPr>
                <w:rFonts w:eastAsia="DFKai-SB"/>
                <w:sz w:val="16"/>
                <w:szCs w:val="16"/>
                <w:lang w:eastAsia="zh-TW"/>
              </w:rPr>
              <w:t>(117,901)</w:t>
            </w:r>
          </w:p>
        </w:tc>
        <w:tc>
          <w:tcPr>
            <w:tcW w:w="1192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</w:tcPr>
          <w:p w14:paraId="0CB3AE1F" w14:textId="77777777" w:rsidR="00FC0A98" w:rsidRPr="00837D6A" w:rsidRDefault="00FC0A98" w:rsidP="000652A4">
            <w:pPr>
              <w:spacing w:line="260" w:lineRule="exact"/>
              <w:jc w:val="center"/>
              <w:rPr>
                <w:rFonts w:eastAsiaTheme="minorEastAsia"/>
                <w:sz w:val="16"/>
                <w:szCs w:val="16"/>
              </w:rPr>
            </w:pPr>
            <w:r w:rsidRPr="0020112F">
              <w:rPr>
                <w:rFonts w:eastAsia="DFKai-SB"/>
                <w:sz w:val="16"/>
                <w:szCs w:val="16"/>
                <w:lang w:eastAsia="zh-TW"/>
              </w:rPr>
              <w:t>(44,683)</w:t>
            </w:r>
          </w:p>
        </w:tc>
        <w:tc>
          <w:tcPr>
            <w:tcW w:w="1101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</w:tcPr>
          <w:p w14:paraId="642B9EC5" w14:textId="77777777" w:rsidR="00FC0A98" w:rsidRPr="00837D6A" w:rsidRDefault="00FC0A98" w:rsidP="000652A4">
            <w:pPr>
              <w:spacing w:line="260" w:lineRule="exact"/>
              <w:jc w:val="center"/>
              <w:rPr>
                <w:rFonts w:eastAsiaTheme="minorEastAsia"/>
                <w:sz w:val="16"/>
                <w:szCs w:val="16"/>
              </w:rPr>
            </w:pPr>
            <w:r w:rsidRPr="0020112F">
              <w:rPr>
                <w:rFonts w:eastAsia="DFKai-SB"/>
                <w:sz w:val="16"/>
                <w:szCs w:val="16"/>
                <w:lang w:eastAsia="zh-TW"/>
              </w:rPr>
              <w:t xml:space="preserve">13,404 </w:t>
            </w:r>
          </w:p>
        </w:tc>
        <w:tc>
          <w:tcPr>
            <w:tcW w:w="863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</w:tcPr>
          <w:p w14:paraId="7876DEA7" w14:textId="77777777" w:rsidR="00FC0A98" w:rsidRPr="00837D6A" w:rsidRDefault="00FC0A98" w:rsidP="000652A4">
            <w:pPr>
              <w:spacing w:line="260" w:lineRule="exact"/>
              <w:jc w:val="center"/>
              <w:rPr>
                <w:rFonts w:eastAsiaTheme="minorEastAsia"/>
                <w:sz w:val="16"/>
                <w:szCs w:val="16"/>
              </w:rPr>
            </w:pPr>
            <w:r w:rsidRPr="0020112F">
              <w:rPr>
                <w:rFonts w:eastAsia="DFKai-SB"/>
                <w:sz w:val="16"/>
                <w:szCs w:val="16"/>
                <w:lang w:eastAsia="zh-TW"/>
              </w:rPr>
              <w:t>(14,872)</w:t>
            </w:r>
          </w:p>
        </w:tc>
      </w:tr>
    </w:tbl>
    <w:p w14:paraId="63527110" w14:textId="77777777" w:rsidR="00F67AFF" w:rsidRDefault="00F67AFF" w:rsidP="00D70862">
      <w:pPr>
        <w:pStyle w:val="NormalWeb"/>
        <w:spacing w:before="0" w:beforeAutospacing="0" w:after="240" w:afterAutospacing="0"/>
      </w:pPr>
    </w:p>
    <w:sectPr w:rsidR="00F67AFF" w:rsidSect="002F39A8">
      <w:headerReference w:type="default" r:id="rId9"/>
      <w:pgSz w:w="15840" w:h="12240" w:orient="landscape" w:code="1"/>
      <w:pgMar w:top="0" w:right="270" w:bottom="180" w:left="270" w:header="0" w:footer="0" w:gutter="0"/>
      <w:paperSrc w:first="15" w:other="15"/>
      <w:cols w:num="2" w:space="720" w:equalWidth="0">
        <w:col w:w="7380" w:space="720"/>
        <w:col w:w="7200"/>
      </w:cols>
      <w:noEndnote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CD4B6E8" w14:textId="77777777" w:rsidR="009E50DA" w:rsidRDefault="009E50DA">
      <w:r>
        <w:separator/>
      </w:r>
    </w:p>
  </w:endnote>
  <w:endnote w:type="continuationSeparator" w:id="0">
    <w:p w14:paraId="71B1BFC5" w14:textId="77777777" w:rsidR="009E50DA" w:rsidRDefault="009E50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Ác¤¤·¢ UWCZKF">
    <w:altName w:val="MS Gothic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ヒラギノ角ゴ Pro W3">
    <w:charset w:val="80"/>
    <w:family w:val="swiss"/>
    <w:pitch w:val="variable"/>
    <w:sig w:usb0="E00002FF" w:usb1="7AC7FFFF" w:usb2="00000012" w:usb3="00000000" w:csb0="0002000D" w:csb1="00000000"/>
  </w:font>
  <w:font w:name="Helvetica Neue">
    <w:altName w:val="Corbel"/>
    <w:charset w:val="00"/>
    <w:family w:val="auto"/>
    <w:pitch w:val="variable"/>
    <w:sig w:usb0="00000003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UWCCKF (Big5)">
    <w:altName w:val="Microsoft JhengHei"/>
    <w:charset w:val="88"/>
    <w:family w:val="auto"/>
    <w:pitch w:val="variable"/>
    <w:sig w:usb0="00000000" w:usb1="08080000" w:usb2="00000010" w:usb3="00000000" w:csb0="00100000" w:csb1="00000000"/>
  </w:font>
  <w:font w:name="UWCZKF (Big5)">
    <w:altName w:val="Microsoft JhengHei"/>
    <w:charset w:val="88"/>
    <w:family w:val="auto"/>
    <w:pitch w:val="variable"/>
    <w:sig w:usb0="00000001" w:usb1="08080000" w:usb2="00000010" w:usb3="00000000" w:csb0="00100000" w:csb1="00000000"/>
  </w:font>
  <w:font w:name="DFKai-SB">
    <w:altName w:val="Microsoft JhengHei Light"/>
    <w:charset w:val="88"/>
    <w:family w:val="script"/>
    <w:pitch w:val="fixed"/>
    <w:sig w:usb0="00000003" w:usb1="080E0000" w:usb2="00000016" w:usb3="00000000" w:csb0="00100001" w:csb1="00000000"/>
  </w:font>
  <w:font w:name="UWCXMF (Big5)">
    <w:altName w:val="Microsoft JhengHei"/>
    <w:charset w:val="88"/>
    <w:family w:val="auto"/>
    <w:pitch w:val="variable"/>
    <w:sig w:usb0="00000000" w:usb1="08080000" w:usb2="00000010" w:usb3="00000000" w:csb0="00100000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1C49640" w14:textId="77777777" w:rsidR="009E50DA" w:rsidRDefault="009E50DA">
      <w:r>
        <w:separator/>
      </w:r>
    </w:p>
  </w:footnote>
  <w:footnote w:type="continuationSeparator" w:id="0">
    <w:p w14:paraId="2831AA60" w14:textId="77777777" w:rsidR="009E50DA" w:rsidRDefault="009E50D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DFDCBBB" w14:textId="77777777" w:rsidR="00E77100" w:rsidRPr="00E77100" w:rsidRDefault="00E77100">
    <w:pPr>
      <w:pStyle w:val="Header"/>
      <w:rPr>
        <w:rFonts w:ascii="Lucida Calligraphy" w:hAnsi="Lucida Calligraphy"/>
        <w:b/>
        <w:sz w:val="16"/>
        <w:szCs w:val="16"/>
      </w:rPr>
    </w:pPr>
    <w:r>
      <w:tab/>
    </w:r>
    <w:r>
      <w:tab/>
    </w:r>
    <w:r>
      <w:tab/>
    </w:r>
    <w:r>
      <w:tab/>
    </w:r>
    <w:r>
      <w:tab/>
    </w:r>
    <w:r>
      <w:tab/>
    </w:r>
    <w:r>
      <w:br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B59492E4"/>
    <w:lvl w:ilvl="0">
      <w:start w:val="1"/>
      <w:numFmt w:val="decimal"/>
      <w:pStyle w:val="ListNumber5"/>
      <w:lvlText w:val="%1."/>
      <w:lvlJc w:val="left"/>
      <w:pPr>
        <w:tabs>
          <w:tab w:val="num" w:pos="8110"/>
        </w:tabs>
        <w:ind w:left="8110" w:hanging="360"/>
      </w:pPr>
    </w:lvl>
  </w:abstractNum>
  <w:abstractNum w:abstractNumId="1">
    <w:nsid w:val="FFFFFF7D"/>
    <w:multiLevelType w:val="singleLevel"/>
    <w:tmpl w:val="0D502C8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3ECEDB70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DC24E144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4C828A4E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1930CAA6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D340EF5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11CE20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3400360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589E38A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15FF0EEA"/>
    <w:multiLevelType w:val="multilevel"/>
    <w:tmpl w:val="B5809F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30B37688"/>
    <w:multiLevelType w:val="multilevel"/>
    <w:tmpl w:val="2054C04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52512329"/>
    <w:multiLevelType w:val="hybridMultilevel"/>
    <w:tmpl w:val="69A8CDC8"/>
    <w:lvl w:ilvl="0" w:tplc="7A36F7EC">
      <w:start w:val="1"/>
      <w:numFmt w:val="decimal"/>
      <w:lvlText w:val="%1."/>
      <w:lvlJc w:val="left"/>
      <w:pPr>
        <w:ind w:left="10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E630877"/>
    <w:multiLevelType w:val="multilevel"/>
    <w:tmpl w:val="EEE437D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732E7ACA"/>
    <w:multiLevelType w:val="multilevel"/>
    <w:tmpl w:val="B420AC9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1"/>
    <w:lvlOverride w:ilvl="0">
      <w:lvl w:ilvl="0">
        <w:numFmt w:val="decimal"/>
        <w:lvlText w:val="%1."/>
        <w:lvlJc w:val="left"/>
      </w:lvl>
    </w:lvlOverride>
  </w:num>
  <w:num w:numId="12">
    <w:abstractNumId w:val="12"/>
  </w:num>
  <w:num w:numId="13">
    <w:abstractNumId w:val="10"/>
  </w:num>
  <w:num w:numId="14">
    <w:abstractNumId w:val="14"/>
    <w:lvlOverride w:ilvl="0">
      <w:lvl w:ilvl="0">
        <w:numFmt w:val="decimal"/>
        <w:lvlText w:val="%1."/>
        <w:lvlJc w:val="left"/>
      </w:lvl>
    </w:lvlOverride>
  </w:num>
  <w:num w:numId="15">
    <w:abstractNumId w:val="13"/>
    <w:lvlOverride w:ilvl="0">
      <w:lvl w:ilvl="0">
        <w:numFmt w:val="decimal"/>
        <w:lvlText w:val="%1."/>
        <w:lvlJc w:val="left"/>
      </w:lvl>
    </w:lvlOverride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mirrorMargins/>
  <w:hideSpellingErrors/>
  <w:hideGrammaticalErrors/>
  <w:activeWritingStyle w:appName="MSWord" w:lang="en-US" w:vendorID="8" w:dllVersion="513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76"/>
  <w:doNotHyphenateCaps/>
  <w:drawingGridHorizontalSpacing w:val="100"/>
  <w:drawingGridVerticalSpacing w:val="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1NzEzMLEwNTI3MzBQ0lEKTi0uzszPAykwqgUAdR0eMSwAAAA="/>
  </w:docVars>
  <w:rsids>
    <w:rsidRoot w:val="007F56DE"/>
    <w:rsid w:val="00000245"/>
    <w:rsid w:val="00000307"/>
    <w:rsid w:val="00000CFC"/>
    <w:rsid w:val="00000D16"/>
    <w:rsid w:val="00000DB1"/>
    <w:rsid w:val="00001458"/>
    <w:rsid w:val="00001D62"/>
    <w:rsid w:val="00001D77"/>
    <w:rsid w:val="0000226D"/>
    <w:rsid w:val="000026C5"/>
    <w:rsid w:val="00002B1B"/>
    <w:rsid w:val="000030AE"/>
    <w:rsid w:val="000031EA"/>
    <w:rsid w:val="00003322"/>
    <w:rsid w:val="000033C4"/>
    <w:rsid w:val="0000381A"/>
    <w:rsid w:val="0000383E"/>
    <w:rsid w:val="00003A5D"/>
    <w:rsid w:val="00003A7C"/>
    <w:rsid w:val="00003CE2"/>
    <w:rsid w:val="00004636"/>
    <w:rsid w:val="000048CF"/>
    <w:rsid w:val="00004A5C"/>
    <w:rsid w:val="000050F8"/>
    <w:rsid w:val="0000516C"/>
    <w:rsid w:val="00005905"/>
    <w:rsid w:val="00005F3B"/>
    <w:rsid w:val="00006027"/>
    <w:rsid w:val="0000652F"/>
    <w:rsid w:val="0000689A"/>
    <w:rsid w:val="000069B6"/>
    <w:rsid w:val="00006F29"/>
    <w:rsid w:val="0000716C"/>
    <w:rsid w:val="0000763E"/>
    <w:rsid w:val="000079A5"/>
    <w:rsid w:val="000079D0"/>
    <w:rsid w:val="00007A43"/>
    <w:rsid w:val="00010409"/>
    <w:rsid w:val="000104AA"/>
    <w:rsid w:val="00010F05"/>
    <w:rsid w:val="00011079"/>
    <w:rsid w:val="000110F3"/>
    <w:rsid w:val="00011316"/>
    <w:rsid w:val="00011586"/>
    <w:rsid w:val="00011987"/>
    <w:rsid w:val="00011AAE"/>
    <w:rsid w:val="00011BAC"/>
    <w:rsid w:val="00011E49"/>
    <w:rsid w:val="00012120"/>
    <w:rsid w:val="00012696"/>
    <w:rsid w:val="000126A5"/>
    <w:rsid w:val="00012774"/>
    <w:rsid w:val="00012A4E"/>
    <w:rsid w:val="00012A64"/>
    <w:rsid w:val="00013187"/>
    <w:rsid w:val="0001343A"/>
    <w:rsid w:val="00013D75"/>
    <w:rsid w:val="00013F0C"/>
    <w:rsid w:val="000140C9"/>
    <w:rsid w:val="00014316"/>
    <w:rsid w:val="00014756"/>
    <w:rsid w:val="00014767"/>
    <w:rsid w:val="00014C62"/>
    <w:rsid w:val="00014D1D"/>
    <w:rsid w:val="000154B2"/>
    <w:rsid w:val="000155AD"/>
    <w:rsid w:val="00015645"/>
    <w:rsid w:val="00015784"/>
    <w:rsid w:val="0001594D"/>
    <w:rsid w:val="000159FE"/>
    <w:rsid w:val="00015A1D"/>
    <w:rsid w:val="00015A21"/>
    <w:rsid w:val="00015A69"/>
    <w:rsid w:val="00015DE3"/>
    <w:rsid w:val="000160A1"/>
    <w:rsid w:val="00016599"/>
    <w:rsid w:val="0001697C"/>
    <w:rsid w:val="00017145"/>
    <w:rsid w:val="0001718E"/>
    <w:rsid w:val="00017822"/>
    <w:rsid w:val="0001783F"/>
    <w:rsid w:val="00017C0E"/>
    <w:rsid w:val="00017C73"/>
    <w:rsid w:val="00017F7F"/>
    <w:rsid w:val="00020142"/>
    <w:rsid w:val="00020819"/>
    <w:rsid w:val="000209D3"/>
    <w:rsid w:val="00020CD2"/>
    <w:rsid w:val="00020DCE"/>
    <w:rsid w:val="00020FA0"/>
    <w:rsid w:val="000210DB"/>
    <w:rsid w:val="00021A8A"/>
    <w:rsid w:val="00021CD3"/>
    <w:rsid w:val="00021D7C"/>
    <w:rsid w:val="00021ED8"/>
    <w:rsid w:val="000223D8"/>
    <w:rsid w:val="000225BC"/>
    <w:rsid w:val="000226AC"/>
    <w:rsid w:val="00022909"/>
    <w:rsid w:val="00023818"/>
    <w:rsid w:val="00023B1A"/>
    <w:rsid w:val="00023D57"/>
    <w:rsid w:val="00024E06"/>
    <w:rsid w:val="00025152"/>
    <w:rsid w:val="0002539D"/>
    <w:rsid w:val="00025437"/>
    <w:rsid w:val="0002583E"/>
    <w:rsid w:val="00025BD1"/>
    <w:rsid w:val="00025CDF"/>
    <w:rsid w:val="0002613D"/>
    <w:rsid w:val="0002621C"/>
    <w:rsid w:val="0002637D"/>
    <w:rsid w:val="000264F6"/>
    <w:rsid w:val="00026BF9"/>
    <w:rsid w:val="00027186"/>
    <w:rsid w:val="00027555"/>
    <w:rsid w:val="00027945"/>
    <w:rsid w:val="00027F60"/>
    <w:rsid w:val="00027FBC"/>
    <w:rsid w:val="00030046"/>
    <w:rsid w:val="00030276"/>
    <w:rsid w:val="000304E3"/>
    <w:rsid w:val="00030625"/>
    <w:rsid w:val="00030882"/>
    <w:rsid w:val="000308F3"/>
    <w:rsid w:val="0003092A"/>
    <w:rsid w:val="00030949"/>
    <w:rsid w:val="00030BCE"/>
    <w:rsid w:val="00030BFF"/>
    <w:rsid w:val="00030C3E"/>
    <w:rsid w:val="00030F17"/>
    <w:rsid w:val="00031175"/>
    <w:rsid w:val="0003134C"/>
    <w:rsid w:val="000316A9"/>
    <w:rsid w:val="00031946"/>
    <w:rsid w:val="00031DB6"/>
    <w:rsid w:val="00031E22"/>
    <w:rsid w:val="00031E8C"/>
    <w:rsid w:val="00031E93"/>
    <w:rsid w:val="00031F00"/>
    <w:rsid w:val="000324A9"/>
    <w:rsid w:val="0003254D"/>
    <w:rsid w:val="00032D02"/>
    <w:rsid w:val="00032DFF"/>
    <w:rsid w:val="00033847"/>
    <w:rsid w:val="00033CD3"/>
    <w:rsid w:val="00033D2B"/>
    <w:rsid w:val="00034043"/>
    <w:rsid w:val="000341CB"/>
    <w:rsid w:val="00034201"/>
    <w:rsid w:val="00034363"/>
    <w:rsid w:val="00034386"/>
    <w:rsid w:val="000344C5"/>
    <w:rsid w:val="000344DB"/>
    <w:rsid w:val="000346F4"/>
    <w:rsid w:val="000347B8"/>
    <w:rsid w:val="0003507C"/>
    <w:rsid w:val="000351FB"/>
    <w:rsid w:val="00035323"/>
    <w:rsid w:val="00035373"/>
    <w:rsid w:val="00035713"/>
    <w:rsid w:val="00035C3B"/>
    <w:rsid w:val="00036497"/>
    <w:rsid w:val="0003650D"/>
    <w:rsid w:val="00036799"/>
    <w:rsid w:val="00036EB9"/>
    <w:rsid w:val="00036F9A"/>
    <w:rsid w:val="00037234"/>
    <w:rsid w:val="00037442"/>
    <w:rsid w:val="000374D5"/>
    <w:rsid w:val="00037578"/>
    <w:rsid w:val="0003771A"/>
    <w:rsid w:val="000378CE"/>
    <w:rsid w:val="00037946"/>
    <w:rsid w:val="000379C0"/>
    <w:rsid w:val="00037C80"/>
    <w:rsid w:val="00040129"/>
    <w:rsid w:val="0004024E"/>
    <w:rsid w:val="000404A4"/>
    <w:rsid w:val="000406B7"/>
    <w:rsid w:val="00040C75"/>
    <w:rsid w:val="00040FBE"/>
    <w:rsid w:val="000411BE"/>
    <w:rsid w:val="00041495"/>
    <w:rsid w:val="00041834"/>
    <w:rsid w:val="00041E5E"/>
    <w:rsid w:val="00041F69"/>
    <w:rsid w:val="0004220F"/>
    <w:rsid w:val="0004232C"/>
    <w:rsid w:val="00042444"/>
    <w:rsid w:val="00042C60"/>
    <w:rsid w:val="00042EE3"/>
    <w:rsid w:val="00042FC5"/>
    <w:rsid w:val="00043338"/>
    <w:rsid w:val="000438AC"/>
    <w:rsid w:val="0004424E"/>
    <w:rsid w:val="0004445F"/>
    <w:rsid w:val="00044AC3"/>
    <w:rsid w:val="00044AD9"/>
    <w:rsid w:val="00044F20"/>
    <w:rsid w:val="000459E4"/>
    <w:rsid w:val="00045A52"/>
    <w:rsid w:val="00045B59"/>
    <w:rsid w:val="00045D21"/>
    <w:rsid w:val="0004618B"/>
    <w:rsid w:val="0004647F"/>
    <w:rsid w:val="00046712"/>
    <w:rsid w:val="000469F1"/>
    <w:rsid w:val="00046DF8"/>
    <w:rsid w:val="000476B0"/>
    <w:rsid w:val="000479DB"/>
    <w:rsid w:val="00047A7A"/>
    <w:rsid w:val="00047DB9"/>
    <w:rsid w:val="0005021A"/>
    <w:rsid w:val="00050718"/>
    <w:rsid w:val="00050FFB"/>
    <w:rsid w:val="00051302"/>
    <w:rsid w:val="00051349"/>
    <w:rsid w:val="0005136B"/>
    <w:rsid w:val="00051442"/>
    <w:rsid w:val="000515BC"/>
    <w:rsid w:val="0005173A"/>
    <w:rsid w:val="0005188A"/>
    <w:rsid w:val="00051941"/>
    <w:rsid w:val="000519BB"/>
    <w:rsid w:val="00051A66"/>
    <w:rsid w:val="00051AEA"/>
    <w:rsid w:val="00051F8E"/>
    <w:rsid w:val="00052928"/>
    <w:rsid w:val="000529FC"/>
    <w:rsid w:val="00052A22"/>
    <w:rsid w:val="00052D49"/>
    <w:rsid w:val="00052E20"/>
    <w:rsid w:val="0005311C"/>
    <w:rsid w:val="000531C7"/>
    <w:rsid w:val="0005332F"/>
    <w:rsid w:val="000534D0"/>
    <w:rsid w:val="000534F7"/>
    <w:rsid w:val="000536D8"/>
    <w:rsid w:val="00053E44"/>
    <w:rsid w:val="0005411C"/>
    <w:rsid w:val="00054586"/>
    <w:rsid w:val="000545CA"/>
    <w:rsid w:val="000545D4"/>
    <w:rsid w:val="00054706"/>
    <w:rsid w:val="00054DFC"/>
    <w:rsid w:val="00054F04"/>
    <w:rsid w:val="000557F7"/>
    <w:rsid w:val="00055BBE"/>
    <w:rsid w:val="00055C99"/>
    <w:rsid w:val="00056101"/>
    <w:rsid w:val="000566A5"/>
    <w:rsid w:val="00057C2A"/>
    <w:rsid w:val="00057F57"/>
    <w:rsid w:val="000600A9"/>
    <w:rsid w:val="000602EC"/>
    <w:rsid w:val="0006053F"/>
    <w:rsid w:val="00060641"/>
    <w:rsid w:val="00060E3A"/>
    <w:rsid w:val="00061B35"/>
    <w:rsid w:val="00061FAD"/>
    <w:rsid w:val="000622BC"/>
    <w:rsid w:val="0006248C"/>
    <w:rsid w:val="000628D3"/>
    <w:rsid w:val="00062BB8"/>
    <w:rsid w:val="00062C03"/>
    <w:rsid w:val="00062D1D"/>
    <w:rsid w:val="00062E91"/>
    <w:rsid w:val="00062FDE"/>
    <w:rsid w:val="000631C2"/>
    <w:rsid w:val="000636E7"/>
    <w:rsid w:val="00063ABD"/>
    <w:rsid w:val="00064236"/>
    <w:rsid w:val="000647EF"/>
    <w:rsid w:val="000648EF"/>
    <w:rsid w:val="00064B73"/>
    <w:rsid w:val="00064DEF"/>
    <w:rsid w:val="00065276"/>
    <w:rsid w:val="00065363"/>
    <w:rsid w:val="00065509"/>
    <w:rsid w:val="00066007"/>
    <w:rsid w:val="0006628F"/>
    <w:rsid w:val="000662BD"/>
    <w:rsid w:val="00066489"/>
    <w:rsid w:val="0006671A"/>
    <w:rsid w:val="000669E9"/>
    <w:rsid w:val="00066F82"/>
    <w:rsid w:val="000673EF"/>
    <w:rsid w:val="00067988"/>
    <w:rsid w:val="00067B97"/>
    <w:rsid w:val="00067E47"/>
    <w:rsid w:val="000702BF"/>
    <w:rsid w:val="0007030B"/>
    <w:rsid w:val="00070903"/>
    <w:rsid w:val="00070D46"/>
    <w:rsid w:val="00071133"/>
    <w:rsid w:val="000712CD"/>
    <w:rsid w:val="00071A72"/>
    <w:rsid w:val="00071E56"/>
    <w:rsid w:val="000722C8"/>
    <w:rsid w:val="000722F9"/>
    <w:rsid w:val="000723F6"/>
    <w:rsid w:val="0007240C"/>
    <w:rsid w:val="00072C2E"/>
    <w:rsid w:val="000731EF"/>
    <w:rsid w:val="00073330"/>
    <w:rsid w:val="00073545"/>
    <w:rsid w:val="000739CC"/>
    <w:rsid w:val="00073D3A"/>
    <w:rsid w:val="00073D9A"/>
    <w:rsid w:val="00073E17"/>
    <w:rsid w:val="000740AD"/>
    <w:rsid w:val="00074196"/>
    <w:rsid w:val="0007448C"/>
    <w:rsid w:val="00074523"/>
    <w:rsid w:val="00074570"/>
    <w:rsid w:val="00074CE3"/>
    <w:rsid w:val="0007502E"/>
    <w:rsid w:val="00075044"/>
    <w:rsid w:val="000753BE"/>
    <w:rsid w:val="000753D1"/>
    <w:rsid w:val="000754FD"/>
    <w:rsid w:val="000756E8"/>
    <w:rsid w:val="00075760"/>
    <w:rsid w:val="00075768"/>
    <w:rsid w:val="00075B79"/>
    <w:rsid w:val="000762D7"/>
    <w:rsid w:val="000765B4"/>
    <w:rsid w:val="00076D0F"/>
    <w:rsid w:val="0007750B"/>
    <w:rsid w:val="00077878"/>
    <w:rsid w:val="00077D41"/>
    <w:rsid w:val="00077DFE"/>
    <w:rsid w:val="00077F1E"/>
    <w:rsid w:val="000802AF"/>
    <w:rsid w:val="000808EC"/>
    <w:rsid w:val="0008091A"/>
    <w:rsid w:val="000809BF"/>
    <w:rsid w:val="0008137F"/>
    <w:rsid w:val="00081542"/>
    <w:rsid w:val="000818E3"/>
    <w:rsid w:val="000819B8"/>
    <w:rsid w:val="00081A1A"/>
    <w:rsid w:val="00081C73"/>
    <w:rsid w:val="00081E9E"/>
    <w:rsid w:val="000821E1"/>
    <w:rsid w:val="00082B9F"/>
    <w:rsid w:val="00082E1B"/>
    <w:rsid w:val="0008381C"/>
    <w:rsid w:val="00083821"/>
    <w:rsid w:val="000839B0"/>
    <w:rsid w:val="00083EEB"/>
    <w:rsid w:val="000842F6"/>
    <w:rsid w:val="000844E0"/>
    <w:rsid w:val="00084A4A"/>
    <w:rsid w:val="00084AA5"/>
    <w:rsid w:val="00084C5E"/>
    <w:rsid w:val="00084E06"/>
    <w:rsid w:val="00085304"/>
    <w:rsid w:val="00085A5D"/>
    <w:rsid w:val="00086224"/>
    <w:rsid w:val="00086BF3"/>
    <w:rsid w:val="00086FA6"/>
    <w:rsid w:val="0008775E"/>
    <w:rsid w:val="00087794"/>
    <w:rsid w:val="00087925"/>
    <w:rsid w:val="00087EB6"/>
    <w:rsid w:val="00087F70"/>
    <w:rsid w:val="000900BC"/>
    <w:rsid w:val="000905CC"/>
    <w:rsid w:val="000909D0"/>
    <w:rsid w:val="000912C9"/>
    <w:rsid w:val="00091406"/>
    <w:rsid w:val="000919B1"/>
    <w:rsid w:val="00091B08"/>
    <w:rsid w:val="00091E66"/>
    <w:rsid w:val="00091E69"/>
    <w:rsid w:val="00092858"/>
    <w:rsid w:val="00092874"/>
    <w:rsid w:val="00092A6C"/>
    <w:rsid w:val="00092A83"/>
    <w:rsid w:val="00092DE0"/>
    <w:rsid w:val="00092ED0"/>
    <w:rsid w:val="00093277"/>
    <w:rsid w:val="000933CD"/>
    <w:rsid w:val="0009368F"/>
    <w:rsid w:val="0009371A"/>
    <w:rsid w:val="00093A86"/>
    <w:rsid w:val="00093BA3"/>
    <w:rsid w:val="00093DFE"/>
    <w:rsid w:val="0009441C"/>
    <w:rsid w:val="000946B7"/>
    <w:rsid w:val="0009477C"/>
    <w:rsid w:val="00094BD4"/>
    <w:rsid w:val="000952CD"/>
    <w:rsid w:val="00095442"/>
    <w:rsid w:val="0009564D"/>
    <w:rsid w:val="000957D7"/>
    <w:rsid w:val="00095853"/>
    <w:rsid w:val="00095DF3"/>
    <w:rsid w:val="0009601A"/>
    <w:rsid w:val="00096124"/>
    <w:rsid w:val="000961F8"/>
    <w:rsid w:val="00096317"/>
    <w:rsid w:val="000965BB"/>
    <w:rsid w:val="00096E3D"/>
    <w:rsid w:val="00096ED0"/>
    <w:rsid w:val="0009728D"/>
    <w:rsid w:val="00097534"/>
    <w:rsid w:val="00097A0A"/>
    <w:rsid w:val="00097B3B"/>
    <w:rsid w:val="00097F51"/>
    <w:rsid w:val="000A02F3"/>
    <w:rsid w:val="000A0732"/>
    <w:rsid w:val="000A16CC"/>
    <w:rsid w:val="000A1D56"/>
    <w:rsid w:val="000A216F"/>
    <w:rsid w:val="000A226E"/>
    <w:rsid w:val="000A265E"/>
    <w:rsid w:val="000A2994"/>
    <w:rsid w:val="000A2F3A"/>
    <w:rsid w:val="000A3A6D"/>
    <w:rsid w:val="000A3B0C"/>
    <w:rsid w:val="000A3C20"/>
    <w:rsid w:val="000A3C29"/>
    <w:rsid w:val="000A3F80"/>
    <w:rsid w:val="000A40B0"/>
    <w:rsid w:val="000A44A0"/>
    <w:rsid w:val="000A45D6"/>
    <w:rsid w:val="000A49F1"/>
    <w:rsid w:val="000A4A69"/>
    <w:rsid w:val="000A4F0D"/>
    <w:rsid w:val="000A6054"/>
    <w:rsid w:val="000A61C4"/>
    <w:rsid w:val="000A6283"/>
    <w:rsid w:val="000A62D7"/>
    <w:rsid w:val="000A6376"/>
    <w:rsid w:val="000A63CF"/>
    <w:rsid w:val="000A6BDB"/>
    <w:rsid w:val="000A6D33"/>
    <w:rsid w:val="000A6E54"/>
    <w:rsid w:val="000A705A"/>
    <w:rsid w:val="000A7532"/>
    <w:rsid w:val="000B052A"/>
    <w:rsid w:val="000B05F9"/>
    <w:rsid w:val="000B0642"/>
    <w:rsid w:val="000B0650"/>
    <w:rsid w:val="000B0C56"/>
    <w:rsid w:val="000B114B"/>
    <w:rsid w:val="000B197B"/>
    <w:rsid w:val="000B2214"/>
    <w:rsid w:val="000B25B3"/>
    <w:rsid w:val="000B284B"/>
    <w:rsid w:val="000B2D19"/>
    <w:rsid w:val="000B304B"/>
    <w:rsid w:val="000B32A0"/>
    <w:rsid w:val="000B339C"/>
    <w:rsid w:val="000B3431"/>
    <w:rsid w:val="000B345D"/>
    <w:rsid w:val="000B37B2"/>
    <w:rsid w:val="000B3BED"/>
    <w:rsid w:val="000B3C4E"/>
    <w:rsid w:val="000B3D97"/>
    <w:rsid w:val="000B3EAE"/>
    <w:rsid w:val="000B3F01"/>
    <w:rsid w:val="000B400C"/>
    <w:rsid w:val="000B4097"/>
    <w:rsid w:val="000B45CB"/>
    <w:rsid w:val="000B4AAF"/>
    <w:rsid w:val="000B4D3B"/>
    <w:rsid w:val="000B5232"/>
    <w:rsid w:val="000B560B"/>
    <w:rsid w:val="000B561F"/>
    <w:rsid w:val="000B565D"/>
    <w:rsid w:val="000B59F0"/>
    <w:rsid w:val="000B60DA"/>
    <w:rsid w:val="000B6616"/>
    <w:rsid w:val="000B67D6"/>
    <w:rsid w:val="000B67E9"/>
    <w:rsid w:val="000B69CD"/>
    <w:rsid w:val="000B6C0A"/>
    <w:rsid w:val="000B6D51"/>
    <w:rsid w:val="000B6D81"/>
    <w:rsid w:val="000B76FF"/>
    <w:rsid w:val="000B7BBB"/>
    <w:rsid w:val="000B7C16"/>
    <w:rsid w:val="000B7D3E"/>
    <w:rsid w:val="000B7D58"/>
    <w:rsid w:val="000C020D"/>
    <w:rsid w:val="000C0581"/>
    <w:rsid w:val="000C08F0"/>
    <w:rsid w:val="000C0C62"/>
    <w:rsid w:val="000C0EC2"/>
    <w:rsid w:val="000C0F5D"/>
    <w:rsid w:val="000C134F"/>
    <w:rsid w:val="000C1357"/>
    <w:rsid w:val="000C1477"/>
    <w:rsid w:val="000C234C"/>
    <w:rsid w:val="000C29BE"/>
    <w:rsid w:val="000C2ABA"/>
    <w:rsid w:val="000C2BFA"/>
    <w:rsid w:val="000C32B0"/>
    <w:rsid w:val="000C3405"/>
    <w:rsid w:val="000C3413"/>
    <w:rsid w:val="000C4568"/>
    <w:rsid w:val="000C4584"/>
    <w:rsid w:val="000C4CAF"/>
    <w:rsid w:val="000C53A5"/>
    <w:rsid w:val="000C5768"/>
    <w:rsid w:val="000C585A"/>
    <w:rsid w:val="000C59D6"/>
    <w:rsid w:val="000C59FB"/>
    <w:rsid w:val="000C5DEF"/>
    <w:rsid w:val="000C5E82"/>
    <w:rsid w:val="000C6098"/>
    <w:rsid w:val="000C6201"/>
    <w:rsid w:val="000C644A"/>
    <w:rsid w:val="000C68AD"/>
    <w:rsid w:val="000C68D9"/>
    <w:rsid w:val="000C6DA0"/>
    <w:rsid w:val="000C6E6A"/>
    <w:rsid w:val="000C74EB"/>
    <w:rsid w:val="000C7888"/>
    <w:rsid w:val="000C79E3"/>
    <w:rsid w:val="000C7BA2"/>
    <w:rsid w:val="000C7C52"/>
    <w:rsid w:val="000C7CEA"/>
    <w:rsid w:val="000C7EC4"/>
    <w:rsid w:val="000D02A8"/>
    <w:rsid w:val="000D0508"/>
    <w:rsid w:val="000D0618"/>
    <w:rsid w:val="000D063F"/>
    <w:rsid w:val="000D075A"/>
    <w:rsid w:val="000D07CB"/>
    <w:rsid w:val="000D091E"/>
    <w:rsid w:val="000D0C0E"/>
    <w:rsid w:val="000D129C"/>
    <w:rsid w:val="000D1320"/>
    <w:rsid w:val="000D144E"/>
    <w:rsid w:val="000D17CB"/>
    <w:rsid w:val="000D1B14"/>
    <w:rsid w:val="000D1DFA"/>
    <w:rsid w:val="000D1DFB"/>
    <w:rsid w:val="000D2373"/>
    <w:rsid w:val="000D2778"/>
    <w:rsid w:val="000D2895"/>
    <w:rsid w:val="000D2A55"/>
    <w:rsid w:val="000D2BD7"/>
    <w:rsid w:val="000D2F8E"/>
    <w:rsid w:val="000D2FB8"/>
    <w:rsid w:val="000D325A"/>
    <w:rsid w:val="000D3367"/>
    <w:rsid w:val="000D37FE"/>
    <w:rsid w:val="000D3C5F"/>
    <w:rsid w:val="000D3DDF"/>
    <w:rsid w:val="000D3FD1"/>
    <w:rsid w:val="000D412C"/>
    <w:rsid w:val="000D41B6"/>
    <w:rsid w:val="000D42F7"/>
    <w:rsid w:val="000D4535"/>
    <w:rsid w:val="000D4749"/>
    <w:rsid w:val="000D47A4"/>
    <w:rsid w:val="000D4C71"/>
    <w:rsid w:val="000D4D82"/>
    <w:rsid w:val="000D513C"/>
    <w:rsid w:val="000D594A"/>
    <w:rsid w:val="000D5F0A"/>
    <w:rsid w:val="000D6300"/>
    <w:rsid w:val="000D64E2"/>
    <w:rsid w:val="000D64F4"/>
    <w:rsid w:val="000D66E6"/>
    <w:rsid w:val="000D699B"/>
    <w:rsid w:val="000D74E9"/>
    <w:rsid w:val="000D7581"/>
    <w:rsid w:val="000E009B"/>
    <w:rsid w:val="000E09D2"/>
    <w:rsid w:val="000E0B60"/>
    <w:rsid w:val="000E0CF6"/>
    <w:rsid w:val="000E1280"/>
    <w:rsid w:val="000E1B23"/>
    <w:rsid w:val="000E1C97"/>
    <w:rsid w:val="000E267F"/>
    <w:rsid w:val="000E2697"/>
    <w:rsid w:val="000E2A70"/>
    <w:rsid w:val="000E2B50"/>
    <w:rsid w:val="000E3134"/>
    <w:rsid w:val="000E3758"/>
    <w:rsid w:val="000E3760"/>
    <w:rsid w:val="000E376C"/>
    <w:rsid w:val="000E3C27"/>
    <w:rsid w:val="000E3F35"/>
    <w:rsid w:val="000E3F82"/>
    <w:rsid w:val="000E40B8"/>
    <w:rsid w:val="000E43E2"/>
    <w:rsid w:val="000E46F8"/>
    <w:rsid w:val="000E490B"/>
    <w:rsid w:val="000E4AE5"/>
    <w:rsid w:val="000E4C33"/>
    <w:rsid w:val="000E4D15"/>
    <w:rsid w:val="000E4FF5"/>
    <w:rsid w:val="000E53C4"/>
    <w:rsid w:val="000E587A"/>
    <w:rsid w:val="000E58D9"/>
    <w:rsid w:val="000E5927"/>
    <w:rsid w:val="000E5A80"/>
    <w:rsid w:val="000E5C24"/>
    <w:rsid w:val="000E63E2"/>
    <w:rsid w:val="000E6459"/>
    <w:rsid w:val="000E6679"/>
    <w:rsid w:val="000E66EA"/>
    <w:rsid w:val="000E680C"/>
    <w:rsid w:val="000E6C01"/>
    <w:rsid w:val="000E6D78"/>
    <w:rsid w:val="000E70E6"/>
    <w:rsid w:val="000E7123"/>
    <w:rsid w:val="000E7225"/>
    <w:rsid w:val="000E72B7"/>
    <w:rsid w:val="000E7326"/>
    <w:rsid w:val="000E7388"/>
    <w:rsid w:val="000E76DE"/>
    <w:rsid w:val="000F0004"/>
    <w:rsid w:val="000F0D4A"/>
    <w:rsid w:val="000F0E41"/>
    <w:rsid w:val="000F0F51"/>
    <w:rsid w:val="000F0FFD"/>
    <w:rsid w:val="000F1774"/>
    <w:rsid w:val="000F17BD"/>
    <w:rsid w:val="000F1893"/>
    <w:rsid w:val="000F19C3"/>
    <w:rsid w:val="000F1B9F"/>
    <w:rsid w:val="000F2018"/>
    <w:rsid w:val="000F24C2"/>
    <w:rsid w:val="000F2C6A"/>
    <w:rsid w:val="000F2D8F"/>
    <w:rsid w:val="000F2EE3"/>
    <w:rsid w:val="000F2F17"/>
    <w:rsid w:val="000F323F"/>
    <w:rsid w:val="000F343F"/>
    <w:rsid w:val="000F41D7"/>
    <w:rsid w:val="000F4311"/>
    <w:rsid w:val="000F4845"/>
    <w:rsid w:val="000F4B20"/>
    <w:rsid w:val="000F4B26"/>
    <w:rsid w:val="000F4D26"/>
    <w:rsid w:val="000F4D66"/>
    <w:rsid w:val="000F55D7"/>
    <w:rsid w:val="000F5CFA"/>
    <w:rsid w:val="000F5D7A"/>
    <w:rsid w:val="000F6A79"/>
    <w:rsid w:val="000F6C70"/>
    <w:rsid w:val="000F7401"/>
    <w:rsid w:val="000F7551"/>
    <w:rsid w:val="000F77A0"/>
    <w:rsid w:val="000F798A"/>
    <w:rsid w:val="000F7CEC"/>
    <w:rsid w:val="000F7F09"/>
    <w:rsid w:val="0010012B"/>
    <w:rsid w:val="00100365"/>
    <w:rsid w:val="00100957"/>
    <w:rsid w:val="0010096B"/>
    <w:rsid w:val="00100F1D"/>
    <w:rsid w:val="00101051"/>
    <w:rsid w:val="00101228"/>
    <w:rsid w:val="001012EE"/>
    <w:rsid w:val="00101373"/>
    <w:rsid w:val="0010145D"/>
    <w:rsid w:val="001016D5"/>
    <w:rsid w:val="0010181E"/>
    <w:rsid w:val="0010182B"/>
    <w:rsid w:val="00101E61"/>
    <w:rsid w:val="0010234B"/>
    <w:rsid w:val="00102619"/>
    <w:rsid w:val="0010264F"/>
    <w:rsid w:val="00102B95"/>
    <w:rsid w:val="00102BB7"/>
    <w:rsid w:val="00102C6E"/>
    <w:rsid w:val="00103570"/>
    <w:rsid w:val="00103797"/>
    <w:rsid w:val="00103A81"/>
    <w:rsid w:val="00103CDA"/>
    <w:rsid w:val="0010402D"/>
    <w:rsid w:val="0010449A"/>
    <w:rsid w:val="0010451C"/>
    <w:rsid w:val="0010464B"/>
    <w:rsid w:val="00104801"/>
    <w:rsid w:val="001048DA"/>
    <w:rsid w:val="00104D69"/>
    <w:rsid w:val="001052F5"/>
    <w:rsid w:val="00105AA2"/>
    <w:rsid w:val="00105B16"/>
    <w:rsid w:val="00105D38"/>
    <w:rsid w:val="0010669E"/>
    <w:rsid w:val="001071D8"/>
    <w:rsid w:val="001075CF"/>
    <w:rsid w:val="00107AD1"/>
    <w:rsid w:val="00107F05"/>
    <w:rsid w:val="0011009E"/>
    <w:rsid w:val="00110144"/>
    <w:rsid w:val="00110179"/>
    <w:rsid w:val="00110746"/>
    <w:rsid w:val="00110A46"/>
    <w:rsid w:val="00110A66"/>
    <w:rsid w:val="00110C7C"/>
    <w:rsid w:val="00110F42"/>
    <w:rsid w:val="00110FA5"/>
    <w:rsid w:val="00110FD6"/>
    <w:rsid w:val="00111270"/>
    <w:rsid w:val="00111A40"/>
    <w:rsid w:val="00111E61"/>
    <w:rsid w:val="0011223B"/>
    <w:rsid w:val="00112826"/>
    <w:rsid w:val="00112B61"/>
    <w:rsid w:val="001132A4"/>
    <w:rsid w:val="001139A6"/>
    <w:rsid w:val="00113A28"/>
    <w:rsid w:val="00113F8F"/>
    <w:rsid w:val="001142E1"/>
    <w:rsid w:val="00114463"/>
    <w:rsid w:val="00114470"/>
    <w:rsid w:val="001145F9"/>
    <w:rsid w:val="001146A4"/>
    <w:rsid w:val="001146BB"/>
    <w:rsid w:val="001148DC"/>
    <w:rsid w:val="00114FEA"/>
    <w:rsid w:val="0011531F"/>
    <w:rsid w:val="00115686"/>
    <w:rsid w:val="0011582B"/>
    <w:rsid w:val="00115C0C"/>
    <w:rsid w:val="00115D4D"/>
    <w:rsid w:val="00116031"/>
    <w:rsid w:val="001168A3"/>
    <w:rsid w:val="00116AA0"/>
    <w:rsid w:val="001170A5"/>
    <w:rsid w:val="00117354"/>
    <w:rsid w:val="00117A2F"/>
    <w:rsid w:val="00117A4D"/>
    <w:rsid w:val="00117B71"/>
    <w:rsid w:val="00117C6F"/>
    <w:rsid w:val="00117E31"/>
    <w:rsid w:val="00117F91"/>
    <w:rsid w:val="00120072"/>
    <w:rsid w:val="00120078"/>
    <w:rsid w:val="0012011F"/>
    <w:rsid w:val="00120201"/>
    <w:rsid w:val="00120202"/>
    <w:rsid w:val="00120271"/>
    <w:rsid w:val="001203EA"/>
    <w:rsid w:val="00120500"/>
    <w:rsid w:val="001206AF"/>
    <w:rsid w:val="00120F55"/>
    <w:rsid w:val="00121166"/>
    <w:rsid w:val="00121508"/>
    <w:rsid w:val="00121FB7"/>
    <w:rsid w:val="00122021"/>
    <w:rsid w:val="001224C5"/>
    <w:rsid w:val="0012285F"/>
    <w:rsid w:val="00122A9F"/>
    <w:rsid w:val="00122BCB"/>
    <w:rsid w:val="00122C63"/>
    <w:rsid w:val="00122FEC"/>
    <w:rsid w:val="00124229"/>
    <w:rsid w:val="00124525"/>
    <w:rsid w:val="00124655"/>
    <w:rsid w:val="001257E7"/>
    <w:rsid w:val="001259CB"/>
    <w:rsid w:val="00125D6A"/>
    <w:rsid w:val="00125EF0"/>
    <w:rsid w:val="00125F1B"/>
    <w:rsid w:val="001267D4"/>
    <w:rsid w:val="00126A37"/>
    <w:rsid w:val="00126B3E"/>
    <w:rsid w:val="00126BC6"/>
    <w:rsid w:val="00126C06"/>
    <w:rsid w:val="00127376"/>
    <w:rsid w:val="00127730"/>
    <w:rsid w:val="00127760"/>
    <w:rsid w:val="0012794F"/>
    <w:rsid w:val="00127B4E"/>
    <w:rsid w:val="001309E3"/>
    <w:rsid w:val="00130BE1"/>
    <w:rsid w:val="00130CA7"/>
    <w:rsid w:val="00130D87"/>
    <w:rsid w:val="0013167C"/>
    <w:rsid w:val="00131A8E"/>
    <w:rsid w:val="00131C69"/>
    <w:rsid w:val="00131D6F"/>
    <w:rsid w:val="001320A3"/>
    <w:rsid w:val="0013216C"/>
    <w:rsid w:val="001322C8"/>
    <w:rsid w:val="00132CAC"/>
    <w:rsid w:val="00132EBF"/>
    <w:rsid w:val="00132EE7"/>
    <w:rsid w:val="001337BF"/>
    <w:rsid w:val="00133A09"/>
    <w:rsid w:val="00133C96"/>
    <w:rsid w:val="00133FDB"/>
    <w:rsid w:val="001346B7"/>
    <w:rsid w:val="00134BDF"/>
    <w:rsid w:val="00134FBF"/>
    <w:rsid w:val="001352F0"/>
    <w:rsid w:val="00135647"/>
    <w:rsid w:val="00135791"/>
    <w:rsid w:val="001359E3"/>
    <w:rsid w:val="00135C71"/>
    <w:rsid w:val="00135E5E"/>
    <w:rsid w:val="0013610C"/>
    <w:rsid w:val="00136684"/>
    <w:rsid w:val="001371C6"/>
    <w:rsid w:val="0013727F"/>
    <w:rsid w:val="001372C5"/>
    <w:rsid w:val="00137341"/>
    <w:rsid w:val="001374DA"/>
    <w:rsid w:val="00137A83"/>
    <w:rsid w:val="00137CFB"/>
    <w:rsid w:val="00137F5F"/>
    <w:rsid w:val="00137F9D"/>
    <w:rsid w:val="001407C3"/>
    <w:rsid w:val="001417BA"/>
    <w:rsid w:val="00141BAC"/>
    <w:rsid w:val="00141EFA"/>
    <w:rsid w:val="00141F2C"/>
    <w:rsid w:val="00142D83"/>
    <w:rsid w:val="0014304D"/>
    <w:rsid w:val="00143064"/>
    <w:rsid w:val="0014345D"/>
    <w:rsid w:val="0014386B"/>
    <w:rsid w:val="001438BC"/>
    <w:rsid w:val="00143DA2"/>
    <w:rsid w:val="00143F59"/>
    <w:rsid w:val="0014477E"/>
    <w:rsid w:val="001448F9"/>
    <w:rsid w:val="001449C2"/>
    <w:rsid w:val="00144E96"/>
    <w:rsid w:val="00144F6C"/>
    <w:rsid w:val="00145094"/>
    <w:rsid w:val="00145270"/>
    <w:rsid w:val="001454AD"/>
    <w:rsid w:val="0014553D"/>
    <w:rsid w:val="00145562"/>
    <w:rsid w:val="00145621"/>
    <w:rsid w:val="00145C00"/>
    <w:rsid w:val="00145C16"/>
    <w:rsid w:val="00146018"/>
    <w:rsid w:val="001463AA"/>
    <w:rsid w:val="00146620"/>
    <w:rsid w:val="001467D7"/>
    <w:rsid w:val="001467F4"/>
    <w:rsid w:val="00146923"/>
    <w:rsid w:val="00146978"/>
    <w:rsid w:val="00146C94"/>
    <w:rsid w:val="0014703C"/>
    <w:rsid w:val="00147308"/>
    <w:rsid w:val="00147695"/>
    <w:rsid w:val="001502C1"/>
    <w:rsid w:val="00150448"/>
    <w:rsid w:val="00150C96"/>
    <w:rsid w:val="00151450"/>
    <w:rsid w:val="00151527"/>
    <w:rsid w:val="00151C52"/>
    <w:rsid w:val="00151EAE"/>
    <w:rsid w:val="00151F10"/>
    <w:rsid w:val="00152934"/>
    <w:rsid w:val="00152CCF"/>
    <w:rsid w:val="00152D69"/>
    <w:rsid w:val="0015384F"/>
    <w:rsid w:val="00153898"/>
    <w:rsid w:val="00153B48"/>
    <w:rsid w:val="001540FE"/>
    <w:rsid w:val="00154110"/>
    <w:rsid w:val="00154B92"/>
    <w:rsid w:val="00154CCC"/>
    <w:rsid w:val="00155281"/>
    <w:rsid w:val="001552A9"/>
    <w:rsid w:val="00155410"/>
    <w:rsid w:val="00155A6A"/>
    <w:rsid w:val="00155FB9"/>
    <w:rsid w:val="001565B6"/>
    <w:rsid w:val="001567CE"/>
    <w:rsid w:val="00156D63"/>
    <w:rsid w:val="00157799"/>
    <w:rsid w:val="00157C42"/>
    <w:rsid w:val="00157EDC"/>
    <w:rsid w:val="00160802"/>
    <w:rsid w:val="001611A1"/>
    <w:rsid w:val="001611A9"/>
    <w:rsid w:val="0016187E"/>
    <w:rsid w:val="00161900"/>
    <w:rsid w:val="001619C9"/>
    <w:rsid w:val="001619CB"/>
    <w:rsid w:val="00161A3C"/>
    <w:rsid w:val="00161C7C"/>
    <w:rsid w:val="001620B4"/>
    <w:rsid w:val="00162E2F"/>
    <w:rsid w:val="00162F54"/>
    <w:rsid w:val="00163028"/>
    <w:rsid w:val="0016330D"/>
    <w:rsid w:val="00163B11"/>
    <w:rsid w:val="001641A0"/>
    <w:rsid w:val="00164A8A"/>
    <w:rsid w:val="00164B57"/>
    <w:rsid w:val="00164D97"/>
    <w:rsid w:val="001655FF"/>
    <w:rsid w:val="00165625"/>
    <w:rsid w:val="00166495"/>
    <w:rsid w:val="0016669E"/>
    <w:rsid w:val="0016691B"/>
    <w:rsid w:val="00166A9D"/>
    <w:rsid w:val="00166F20"/>
    <w:rsid w:val="00167260"/>
    <w:rsid w:val="00167372"/>
    <w:rsid w:val="0016782A"/>
    <w:rsid w:val="001678DB"/>
    <w:rsid w:val="00167ABE"/>
    <w:rsid w:val="00167E8B"/>
    <w:rsid w:val="00170021"/>
    <w:rsid w:val="001705A0"/>
    <w:rsid w:val="00170900"/>
    <w:rsid w:val="0017091B"/>
    <w:rsid w:val="00170CAC"/>
    <w:rsid w:val="00170D17"/>
    <w:rsid w:val="00170D55"/>
    <w:rsid w:val="00170EE0"/>
    <w:rsid w:val="00171296"/>
    <w:rsid w:val="0017151A"/>
    <w:rsid w:val="00171569"/>
    <w:rsid w:val="001715EA"/>
    <w:rsid w:val="0017164A"/>
    <w:rsid w:val="001717C7"/>
    <w:rsid w:val="00171B4B"/>
    <w:rsid w:val="00171DFD"/>
    <w:rsid w:val="00172296"/>
    <w:rsid w:val="001722B3"/>
    <w:rsid w:val="00172FD9"/>
    <w:rsid w:val="001730D3"/>
    <w:rsid w:val="001733C6"/>
    <w:rsid w:val="00173AC9"/>
    <w:rsid w:val="00173C6E"/>
    <w:rsid w:val="00173F82"/>
    <w:rsid w:val="001741AF"/>
    <w:rsid w:val="00174BA1"/>
    <w:rsid w:val="00174C8A"/>
    <w:rsid w:val="00174DA2"/>
    <w:rsid w:val="00174E61"/>
    <w:rsid w:val="0017501F"/>
    <w:rsid w:val="00175143"/>
    <w:rsid w:val="001753E8"/>
    <w:rsid w:val="00175A0E"/>
    <w:rsid w:val="00175AC4"/>
    <w:rsid w:val="00175AD6"/>
    <w:rsid w:val="00175C54"/>
    <w:rsid w:val="00175ECD"/>
    <w:rsid w:val="0017608A"/>
    <w:rsid w:val="00176300"/>
    <w:rsid w:val="00176693"/>
    <w:rsid w:val="00176700"/>
    <w:rsid w:val="00176AFE"/>
    <w:rsid w:val="001771E5"/>
    <w:rsid w:val="001772F2"/>
    <w:rsid w:val="00177442"/>
    <w:rsid w:val="001776A6"/>
    <w:rsid w:val="00177773"/>
    <w:rsid w:val="00177CDF"/>
    <w:rsid w:val="00177F98"/>
    <w:rsid w:val="0018043F"/>
    <w:rsid w:val="0018051F"/>
    <w:rsid w:val="001806C4"/>
    <w:rsid w:val="00180AD7"/>
    <w:rsid w:val="00180B74"/>
    <w:rsid w:val="0018181D"/>
    <w:rsid w:val="00181AF4"/>
    <w:rsid w:val="00182338"/>
    <w:rsid w:val="00182350"/>
    <w:rsid w:val="001825A6"/>
    <w:rsid w:val="00182A8A"/>
    <w:rsid w:val="00182B67"/>
    <w:rsid w:val="00182B86"/>
    <w:rsid w:val="00182F46"/>
    <w:rsid w:val="00183133"/>
    <w:rsid w:val="00183288"/>
    <w:rsid w:val="0018359F"/>
    <w:rsid w:val="001839FA"/>
    <w:rsid w:val="00183A3E"/>
    <w:rsid w:val="00184218"/>
    <w:rsid w:val="001846B8"/>
    <w:rsid w:val="00184EBF"/>
    <w:rsid w:val="00185378"/>
    <w:rsid w:val="00185727"/>
    <w:rsid w:val="00185C38"/>
    <w:rsid w:val="00185EB5"/>
    <w:rsid w:val="00185FC8"/>
    <w:rsid w:val="00186653"/>
    <w:rsid w:val="0018673B"/>
    <w:rsid w:val="001867C4"/>
    <w:rsid w:val="00186F36"/>
    <w:rsid w:val="0018705C"/>
    <w:rsid w:val="00187346"/>
    <w:rsid w:val="001874AF"/>
    <w:rsid w:val="001874D0"/>
    <w:rsid w:val="0018783A"/>
    <w:rsid w:val="00187936"/>
    <w:rsid w:val="00187DC0"/>
    <w:rsid w:val="0019050B"/>
    <w:rsid w:val="0019055E"/>
    <w:rsid w:val="001907B7"/>
    <w:rsid w:val="00190897"/>
    <w:rsid w:val="001908B3"/>
    <w:rsid w:val="00190C53"/>
    <w:rsid w:val="00190DB0"/>
    <w:rsid w:val="00190FE2"/>
    <w:rsid w:val="001916A4"/>
    <w:rsid w:val="00191757"/>
    <w:rsid w:val="00191A95"/>
    <w:rsid w:val="00191EDF"/>
    <w:rsid w:val="00191F53"/>
    <w:rsid w:val="001922EC"/>
    <w:rsid w:val="00192579"/>
    <w:rsid w:val="00192787"/>
    <w:rsid w:val="00192937"/>
    <w:rsid w:val="001929B9"/>
    <w:rsid w:val="00192A6C"/>
    <w:rsid w:val="00193907"/>
    <w:rsid w:val="00193A24"/>
    <w:rsid w:val="00194231"/>
    <w:rsid w:val="001944A1"/>
    <w:rsid w:val="001944CA"/>
    <w:rsid w:val="00194E5F"/>
    <w:rsid w:val="00194EB6"/>
    <w:rsid w:val="00194F3D"/>
    <w:rsid w:val="00194FD8"/>
    <w:rsid w:val="0019500E"/>
    <w:rsid w:val="0019530B"/>
    <w:rsid w:val="001954A4"/>
    <w:rsid w:val="001956C9"/>
    <w:rsid w:val="00195812"/>
    <w:rsid w:val="00195E9B"/>
    <w:rsid w:val="0019661D"/>
    <w:rsid w:val="00196720"/>
    <w:rsid w:val="001967E6"/>
    <w:rsid w:val="00196AAF"/>
    <w:rsid w:val="00196C98"/>
    <w:rsid w:val="001973B6"/>
    <w:rsid w:val="001974C7"/>
    <w:rsid w:val="00197C4F"/>
    <w:rsid w:val="001A0870"/>
    <w:rsid w:val="001A09DE"/>
    <w:rsid w:val="001A1224"/>
    <w:rsid w:val="001A1296"/>
    <w:rsid w:val="001A134B"/>
    <w:rsid w:val="001A1424"/>
    <w:rsid w:val="001A1679"/>
    <w:rsid w:val="001A1DB4"/>
    <w:rsid w:val="001A1F36"/>
    <w:rsid w:val="001A2096"/>
    <w:rsid w:val="001A232F"/>
    <w:rsid w:val="001A2388"/>
    <w:rsid w:val="001A2430"/>
    <w:rsid w:val="001A2C36"/>
    <w:rsid w:val="001A2C67"/>
    <w:rsid w:val="001A2EA6"/>
    <w:rsid w:val="001A2EDE"/>
    <w:rsid w:val="001A2F27"/>
    <w:rsid w:val="001A2F40"/>
    <w:rsid w:val="001A2FE2"/>
    <w:rsid w:val="001A305F"/>
    <w:rsid w:val="001A3DDA"/>
    <w:rsid w:val="001A3E61"/>
    <w:rsid w:val="001A4165"/>
    <w:rsid w:val="001A4456"/>
    <w:rsid w:val="001A4D6A"/>
    <w:rsid w:val="001A510F"/>
    <w:rsid w:val="001A59F7"/>
    <w:rsid w:val="001A5C6F"/>
    <w:rsid w:val="001A60ED"/>
    <w:rsid w:val="001A6B35"/>
    <w:rsid w:val="001A6E74"/>
    <w:rsid w:val="001A71DE"/>
    <w:rsid w:val="001A72CC"/>
    <w:rsid w:val="001A76AF"/>
    <w:rsid w:val="001A7B55"/>
    <w:rsid w:val="001A7DB5"/>
    <w:rsid w:val="001B005F"/>
    <w:rsid w:val="001B066C"/>
    <w:rsid w:val="001B097A"/>
    <w:rsid w:val="001B0B56"/>
    <w:rsid w:val="001B0CD3"/>
    <w:rsid w:val="001B1268"/>
    <w:rsid w:val="001B1397"/>
    <w:rsid w:val="001B13E5"/>
    <w:rsid w:val="001B1434"/>
    <w:rsid w:val="001B14ED"/>
    <w:rsid w:val="001B162D"/>
    <w:rsid w:val="001B16EB"/>
    <w:rsid w:val="001B17B0"/>
    <w:rsid w:val="001B1968"/>
    <w:rsid w:val="001B1A41"/>
    <w:rsid w:val="001B1CBC"/>
    <w:rsid w:val="001B1DB1"/>
    <w:rsid w:val="001B21E0"/>
    <w:rsid w:val="001B224D"/>
    <w:rsid w:val="001B2291"/>
    <w:rsid w:val="001B241E"/>
    <w:rsid w:val="001B3710"/>
    <w:rsid w:val="001B3870"/>
    <w:rsid w:val="001B3923"/>
    <w:rsid w:val="001B395E"/>
    <w:rsid w:val="001B39E4"/>
    <w:rsid w:val="001B4160"/>
    <w:rsid w:val="001B456F"/>
    <w:rsid w:val="001B4777"/>
    <w:rsid w:val="001B4B5F"/>
    <w:rsid w:val="001B4FDE"/>
    <w:rsid w:val="001B52A6"/>
    <w:rsid w:val="001B539A"/>
    <w:rsid w:val="001B58B6"/>
    <w:rsid w:val="001B599B"/>
    <w:rsid w:val="001B5E48"/>
    <w:rsid w:val="001B5F8E"/>
    <w:rsid w:val="001B6421"/>
    <w:rsid w:val="001B643A"/>
    <w:rsid w:val="001B6581"/>
    <w:rsid w:val="001B6772"/>
    <w:rsid w:val="001B68B3"/>
    <w:rsid w:val="001B6A75"/>
    <w:rsid w:val="001B6CE9"/>
    <w:rsid w:val="001B72A5"/>
    <w:rsid w:val="001B79C3"/>
    <w:rsid w:val="001B79FA"/>
    <w:rsid w:val="001B7B3F"/>
    <w:rsid w:val="001B7F00"/>
    <w:rsid w:val="001B7F56"/>
    <w:rsid w:val="001B7FF3"/>
    <w:rsid w:val="001C00D8"/>
    <w:rsid w:val="001C0942"/>
    <w:rsid w:val="001C0A54"/>
    <w:rsid w:val="001C1952"/>
    <w:rsid w:val="001C1C3F"/>
    <w:rsid w:val="001C1EA6"/>
    <w:rsid w:val="001C1EFA"/>
    <w:rsid w:val="001C226F"/>
    <w:rsid w:val="001C2817"/>
    <w:rsid w:val="001C285B"/>
    <w:rsid w:val="001C2A69"/>
    <w:rsid w:val="001C320A"/>
    <w:rsid w:val="001C33CC"/>
    <w:rsid w:val="001C41C9"/>
    <w:rsid w:val="001C4205"/>
    <w:rsid w:val="001C45CC"/>
    <w:rsid w:val="001C4654"/>
    <w:rsid w:val="001C47E7"/>
    <w:rsid w:val="001C4BE9"/>
    <w:rsid w:val="001C4CB6"/>
    <w:rsid w:val="001C4EF2"/>
    <w:rsid w:val="001C4FBC"/>
    <w:rsid w:val="001C5009"/>
    <w:rsid w:val="001C585B"/>
    <w:rsid w:val="001C5A18"/>
    <w:rsid w:val="001C5C77"/>
    <w:rsid w:val="001C6490"/>
    <w:rsid w:val="001C676E"/>
    <w:rsid w:val="001C6A63"/>
    <w:rsid w:val="001C7617"/>
    <w:rsid w:val="001C7A84"/>
    <w:rsid w:val="001C7E1D"/>
    <w:rsid w:val="001D0082"/>
    <w:rsid w:val="001D0489"/>
    <w:rsid w:val="001D04D1"/>
    <w:rsid w:val="001D0588"/>
    <w:rsid w:val="001D0FDB"/>
    <w:rsid w:val="001D105B"/>
    <w:rsid w:val="001D106B"/>
    <w:rsid w:val="001D1BC7"/>
    <w:rsid w:val="001D1D19"/>
    <w:rsid w:val="001D2099"/>
    <w:rsid w:val="001D2211"/>
    <w:rsid w:val="001D2679"/>
    <w:rsid w:val="001D26F5"/>
    <w:rsid w:val="001D2BBD"/>
    <w:rsid w:val="001D2BBE"/>
    <w:rsid w:val="001D2D7B"/>
    <w:rsid w:val="001D2E40"/>
    <w:rsid w:val="001D2FFA"/>
    <w:rsid w:val="001D34AD"/>
    <w:rsid w:val="001D3776"/>
    <w:rsid w:val="001D39EB"/>
    <w:rsid w:val="001D40EB"/>
    <w:rsid w:val="001D40FC"/>
    <w:rsid w:val="001D4352"/>
    <w:rsid w:val="001D443E"/>
    <w:rsid w:val="001D4516"/>
    <w:rsid w:val="001D479C"/>
    <w:rsid w:val="001D50CD"/>
    <w:rsid w:val="001D5393"/>
    <w:rsid w:val="001D5804"/>
    <w:rsid w:val="001D5910"/>
    <w:rsid w:val="001D5C91"/>
    <w:rsid w:val="001D5CAB"/>
    <w:rsid w:val="001D645C"/>
    <w:rsid w:val="001D64D5"/>
    <w:rsid w:val="001D65FE"/>
    <w:rsid w:val="001D6972"/>
    <w:rsid w:val="001D7371"/>
    <w:rsid w:val="001D748A"/>
    <w:rsid w:val="001D770F"/>
    <w:rsid w:val="001D77B3"/>
    <w:rsid w:val="001D795C"/>
    <w:rsid w:val="001D79C8"/>
    <w:rsid w:val="001D7CDF"/>
    <w:rsid w:val="001E04F2"/>
    <w:rsid w:val="001E0528"/>
    <w:rsid w:val="001E0890"/>
    <w:rsid w:val="001E10AF"/>
    <w:rsid w:val="001E11E7"/>
    <w:rsid w:val="001E1475"/>
    <w:rsid w:val="001E18E9"/>
    <w:rsid w:val="001E1B4A"/>
    <w:rsid w:val="001E1EF4"/>
    <w:rsid w:val="001E1F28"/>
    <w:rsid w:val="001E21E2"/>
    <w:rsid w:val="001E233D"/>
    <w:rsid w:val="001E2761"/>
    <w:rsid w:val="001E29D8"/>
    <w:rsid w:val="001E2B29"/>
    <w:rsid w:val="001E2BA6"/>
    <w:rsid w:val="001E2D87"/>
    <w:rsid w:val="001E324C"/>
    <w:rsid w:val="001E3394"/>
    <w:rsid w:val="001E33BB"/>
    <w:rsid w:val="001E3A56"/>
    <w:rsid w:val="001E3FE8"/>
    <w:rsid w:val="001E4107"/>
    <w:rsid w:val="001E4370"/>
    <w:rsid w:val="001E45E8"/>
    <w:rsid w:val="001E46DE"/>
    <w:rsid w:val="001E475D"/>
    <w:rsid w:val="001E4EB0"/>
    <w:rsid w:val="001E55A0"/>
    <w:rsid w:val="001E5C20"/>
    <w:rsid w:val="001E6686"/>
    <w:rsid w:val="001E6F0E"/>
    <w:rsid w:val="001E71AE"/>
    <w:rsid w:val="001E7204"/>
    <w:rsid w:val="001E77BE"/>
    <w:rsid w:val="001F0656"/>
    <w:rsid w:val="001F06B1"/>
    <w:rsid w:val="001F0734"/>
    <w:rsid w:val="001F0EB4"/>
    <w:rsid w:val="001F1AB1"/>
    <w:rsid w:val="001F1F41"/>
    <w:rsid w:val="001F1F4A"/>
    <w:rsid w:val="001F222F"/>
    <w:rsid w:val="001F2443"/>
    <w:rsid w:val="001F25FC"/>
    <w:rsid w:val="001F2905"/>
    <w:rsid w:val="001F2A09"/>
    <w:rsid w:val="001F2D64"/>
    <w:rsid w:val="001F45F3"/>
    <w:rsid w:val="001F4660"/>
    <w:rsid w:val="001F4A11"/>
    <w:rsid w:val="001F4AF4"/>
    <w:rsid w:val="001F50C0"/>
    <w:rsid w:val="001F5236"/>
    <w:rsid w:val="001F53D5"/>
    <w:rsid w:val="001F5749"/>
    <w:rsid w:val="001F57D2"/>
    <w:rsid w:val="001F58F4"/>
    <w:rsid w:val="001F5D32"/>
    <w:rsid w:val="001F6265"/>
    <w:rsid w:val="001F6331"/>
    <w:rsid w:val="001F6377"/>
    <w:rsid w:val="001F638C"/>
    <w:rsid w:val="001F655B"/>
    <w:rsid w:val="001F7A54"/>
    <w:rsid w:val="001F7B62"/>
    <w:rsid w:val="001F7D55"/>
    <w:rsid w:val="001F7F7A"/>
    <w:rsid w:val="002000BC"/>
    <w:rsid w:val="0020019B"/>
    <w:rsid w:val="0020052F"/>
    <w:rsid w:val="002005F6"/>
    <w:rsid w:val="0020068E"/>
    <w:rsid w:val="0020074E"/>
    <w:rsid w:val="00200D60"/>
    <w:rsid w:val="00200E4D"/>
    <w:rsid w:val="00201529"/>
    <w:rsid w:val="002018EF"/>
    <w:rsid w:val="00201928"/>
    <w:rsid w:val="002021AA"/>
    <w:rsid w:val="0020288C"/>
    <w:rsid w:val="002029AF"/>
    <w:rsid w:val="00202D55"/>
    <w:rsid w:val="0020328C"/>
    <w:rsid w:val="002037C2"/>
    <w:rsid w:val="002039F0"/>
    <w:rsid w:val="00203B70"/>
    <w:rsid w:val="00203DD8"/>
    <w:rsid w:val="00203E5F"/>
    <w:rsid w:val="00204189"/>
    <w:rsid w:val="00204442"/>
    <w:rsid w:val="002045F1"/>
    <w:rsid w:val="002046DA"/>
    <w:rsid w:val="00204922"/>
    <w:rsid w:val="00204FA9"/>
    <w:rsid w:val="00205821"/>
    <w:rsid w:val="0020594D"/>
    <w:rsid w:val="002059F6"/>
    <w:rsid w:val="00206905"/>
    <w:rsid w:val="00206B0F"/>
    <w:rsid w:val="00206B75"/>
    <w:rsid w:val="00206F50"/>
    <w:rsid w:val="0020732A"/>
    <w:rsid w:val="00207370"/>
    <w:rsid w:val="00207419"/>
    <w:rsid w:val="0020752B"/>
    <w:rsid w:val="00207682"/>
    <w:rsid w:val="00207896"/>
    <w:rsid w:val="00210276"/>
    <w:rsid w:val="002102F4"/>
    <w:rsid w:val="00210553"/>
    <w:rsid w:val="00210AB6"/>
    <w:rsid w:val="0021151F"/>
    <w:rsid w:val="0021193C"/>
    <w:rsid w:val="002120FD"/>
    <w:rsid w:val="0021220D"/>
    <w:rsid w:val="0021224A"/>
    <w:rsid w:val="00212D20"/>
    <w:rsid w:val="00213046"/>
    <w:rsid w:val="002136F2"/>
    <w:rsid w:val="00213929"/>
    <w:rsid w:val="0021399E"/>
    <w:rsid w:val="00213B57"/>
    <w:rsid w:val="00213B59"/>
    <w:rsid w:val="00213F4C"/>
    <w:rsid w:val="002145CE"/>
    <w:rsid w:val="0021462B"/>
    <w:rsid w:val="00214925"/>
    <w:rsid w:val="00214AEA"/>
    <w:rsid w:val="002150DE"/>
    <w:rsid w:val="00215460"/>
    <w:rsid w:val="00215755"/>
    <w:rsid w:val="00215873"/>
    <w:rsid w:val="00215927"/>
    <w:rsid w:val="00215EE0"/>
    <w:rsid w:val="00215EFB"/>
    <w:rsid w:val="00216095"/>
    <w:rsid w:val="002161A4"/>
    <w:rsid w:val="002164C0"/>
    <w:rsid w:val="002167D8"/>
    <w:rsid w:val="002169F1"/>
    <w:rsid w:val="00216AAC"/>
    <w:rsid w:val="00216C76"/>
    <w:rsid w:val="00216F25"/>
    <w:rsid w:val="00216F3C"/>
    <w:rsid w:val="002174D5"/>
    <w:rsid w:val="00217956"/>
    <w:rsid w:val="00217A47"/>
    <w:rsid w:val="00217A87"/>
    <w:rsid w:val="00217AC9"/>
    <w:rsid w:val="00217E3F"/>
    <w:rsid w:val="0022058E"/>
    <w:rsid w:val="002205FE"/>
    <w:rsid w:val="00220733"/>
    <w:rsid w:val="00220AFE"/>
    <w:rsid w:val="00220C44"/>
    <w:rsid w:val="00220C4C"/>
    <w:rsid w:val="00221008"/>
    <w:rsid w:val="002210EA"/>
    <w:rsid w:val="0022184C"/>
    <w:rsid w:val="00221FD4"/>
    <w:rsid w:val="002222AE"/>
    <w:rsid w:val="00222844"/>
    <w:rsid w:val="00222AAB"/>
    <w:rsid w:val="00222B14"/>
    <w:rsid w:val="00222C99"/>
    <w:rsid w:val="002235E7"/>
    <w:rsid w:val="00223701"/>
    <w:rsid w:val="0022379B"/>
    <w:rsid w:val="0022399D"/>
    <w:rsid w:val="002239F5"/>
    <w:rsid w:val="00223CEB"/>
    <w:rsid w:val="00223DE1"/>
    <w:rsid w:val="00224042"/>
    <w:rsid w:val="00224333"/>
    <w:rsid w:val="002244CF"/>
    <w:rsid w:val="00224596"/>
    <w:rsid w:val="00224739"/>
    <w:rsid w:val="002249C4"/>
    <w:rsid w:val="00224AA8"/>
    <w:rsid w:val="00224B50"/>
    <w:rsid w:val="00224D59"/>
    <w:rsid w:val="00224FBE"/>
    <w:rsid w:val="0022587E"/>
    <w:rsid w:val="0022589B"/>
    <w:rsid w:val="00226106"/>
    <w:rsid w:val="00226122"/>
    <w:rsid w:val="00226227"/>
    <w:rsid w:val="002264A9"/>
    <w:rsid w:val="00226C0D"/>
    <w:rsid w:val="00227496"/>
    <w:rsid w:val="002278EB"/>
    <w:rsid w:val="0022793F"/>
    <w:rsid w:val="00227E2E"/>
    <w:rsid w:val="00227EAB"/>
    <w:rsid w:val="00227FF9"/>
    <w:rsid w:val="00230312"/>
    <w:rsid w:val="00230490"/>
    <w:rsid w:val="00230859"/>
    <w:rsid w:val="00230B6E"/>
    <w:rsid w:val="0023117A"/>
    <w:rsid w:val="002313B1"/>
    <w:rsid w:val="002315D7"/>
    <w:rsid w:val="00231681"/>
    <w:rsid w:val="00231CFD"/>
    <w:rsid w:val="00232026"/>
    <w:rsid w:val="0023209E"/>
    <w:rsid w:val="00232123"/>
    <w:rsid w:val="002322E7"/>
    <w:rsid w:val="0023239C"/>
    <w:rsid w:val="00232C9C"/>
    <w:rsid w:val="00232F72"/>
    <w:rsid w:val="00233040"/>
    <w:rsid w:val="00233619"/>
    <w:rsid w:val="002338B6"/>
    <w:rsid w:val="00233BC8"/>
    <w:rsid w:val="00233DA3"/>
    <w:rsid w:val="00233FC4"/>
    <w:rsid w:val="00234089"/>
    <w:rsid w:val="002343F0"/>
    <w:rsid w:val="00234464"/>
    <w:rsid w:val="00234749"/>
    <w:rsid w:val="00234A5C"/>
    <w:rsid w:val="0023509F"/>
    <w:rsid w:val="002350C4"/>
    <w:rsid w:val="00235337"/>
    <w:rsid w:val="0023567B"/>
    <w:rsid w:val="00235931"/>
    <w:rsid w:val="00235A1F"/>
    <w:rsid w:val="00235D9F"/>
    <w:rsid w:val="002361EB"/>
    <w:rsid w:val="002366EA"/>
    <w:rsid w:val="00236855"/>
    <w:rsid w:val="00236C86"/>
    <w:rsid w:val="00237BC9"/>
    <w:rsid w:val="00237FB6"/>
    <w:rsid w:val="00237FEB"/>
    <w:rsid w:val="002402F7"/>
    <w:rsid w:val="00240A6F"/>
    <w:rsid w:val="00240C1F"/>
    <w:rsid w:val="00240DBE"/>
    <w:rsid w:val="00240EC1"/>
    <w:rsid w:val="002417F3"/>
    <w:rsid w:val="00241A4D"/>
    <w:rsid w:val="00241AFF"/>
    <w:rsid w:val="00241D8B"/>
    <w:rsid w:val="00242128"/>
    <w:rsid w:val="0024224C"/>
    <w:rsid w:val="00242323"/>
    <w:rsid w:val="00242640"/>
    <w:rsid w:val="00242AD5"/>
    <w:rsid w:val="00242BB1"/>
    <w:rsid w:val="00242EEF"/>
    <w:rsid w:val="00242FD8"/>
    <w:rsid w:val="002431E0"/>
    <w:rsid w:val="002432BE"/>
    <w:rsid w:val="002438AC"/>
    <w:rsid w:val="002438DC"/>
    <w:rsid w:val="00243A4F"/>
    <w:rsid w:val="00243AE9"/>
    <w:rsid w:val="00243C50"/>
    <w:rsid w:val="00244453"/>
    <w:rsid w:val="00244576"/>
    <w:rsid w:val="00244891"/>
    <w:rsid w:val="002449FA"/>
    <w:rsid w:val="00244BD1"/>
    <w:rsid w:val="00244CAA"/>
    <w:rsid w:val="00244D72"/>
    <w:rsid w:val="00245604"/>
    <w:rsid w:val="00246142"/>
    <w:rsid w:val="00246182"/>
    <w:rsid w:val="00246571"/>
    <w:rsid w:val="002465AA"/>
    <w:rsid w:val="00246A23"/>
    <w:rsid w:val="00246BA7"/>
    <w:rsid w:val="002470E4"/>
    <w:rsid w:val="00247515"/>
    <w:rsid w:val="00247585"/>
    <w:rsid w:val="00247C1E"/>
    <w:rsid w:val="00250233"/>
    <w:rsid w:val="00250348"/>
    <w:rsid w:val="002506EC"/>
    <w:rsid w:val="0025086E"/>
    <w:rsid w:val="0025097B"/>
    <w:rsid w:val="00250D90"/>
    <w:rsid w:val="00250EE6"/>
    <w:rsid w:val="002512E9"/>
    <w:rsid w:val="00251640"/>
    <w:rsid w:val="00251800"/>
    <w:rsid w:val="00252133"/>
    <w:rsid w:val="0025214A"/>
    <w:rsid w:val="00252587"/>
    <w:rsid w:val="0025264C"/>
    <w:rsid w:val="00252757"/>
    <w:rsid w:val="0025290A"/>
    <w:rsid w:val="0025292C"/>
    <w:rsid w:val="00252A29"/>
    <w:rsid w:val="00252C7F"/>
    <w:rsid w:val="00252DE1"/>
    <w:rsid w:val="00252EDB"/>
    <w:rsid w:val="002531B5"/>
    <w:rsid w:val="0025333C"/>
    <w:rsid w:val="002537F3"/>
    <w:rsid w:val="0025422F"/>
    <w:rsid w:val="00254277"/>
    <w:rsid w:val="0025441C"/>
    <w:rsid w:val="00254504"/>
    <w:rsid w:val="00254AE1"/>
    <w:rsid w:val="00254ECE"/>
    <w:rsid w:val="0025527A"/>
    <w:rsid w:val="002554CE"/>
    <w:rsid w:val="00255733"/>
    <w:rsid w:val="00255E69"/>
    <w:rsid w:val="00255EBE"/>
    <w:rsid w:val="002567A1"/>
    <w:rsid w:val="00256888"/>
    <w:rsid w:val="00256A1B"/>
    <w:rsid w:val="00256B8B"/>
    <w:rsid w:val="00256EE0"/>
    <w:rsid w:val="00256F43"/>
    <w:rsid w:val="00256F86"/>
    <w:rsid w:val="0025707A"/>
    <w:rsid w:val="00257371"/>
    <w:rsid w:val="00257401"/>
    <w:rsid w:val="002575E3"/>
    <w:rsid w:val="00257768"/>
    <w:rsid w:val="002578A6"/>
    <w:rsid w:val="00257B01"/>
    <w:rsid w:val="00257C09"/>
    <w:rsid w:val="00257E08"/>
    <w:rsid w:val="00257F09"/>
    <w:rsid w:val="0026022B"/>
    <w:rsid w:val="00260336"/>
    <w:rsid w:val="002607F9"/>
    <w:rsid w:val="00260924"/>
    <w:rsid w:val="0026118E"/>
    <w:rsid w:val="002612E2"/>
    <w:rsid w:val="00261426"/>
    <w:rsid w:val="002614D9"/>
    <w:rsid w:val="0026155E"/>
    <w:rsid w:val="00261561"/>
    <w:rsid w:val="00261562"/>
    <w:rsid w:val="002617C5"/>
    <w:rsid w:val="00261857"/>
    <w:rsid w:val="00261868"/>
    <w:rsid w:val="00262298"/>
    <w:rsid w:val="00262742"/>
    <w:rsid w:val="00262C34"/>
    <w:rsid w:val="002631F4"/>
    <w:rsid w:val="002634B1"/>
    <w:rsid w:val="00263926"/>
    <w:rsid w:val="00263CA8"/>
    <w:rsid w:val="0026437F"/>
    <w:rsid w:val="00264395"/>
    <w:rsid w:val="002647BB"/>
    <w:rsid w:val="00264C86"/>
    <w:rsid w:val="00264F42"/>
    <w:rsid w:val="00265229"/>
    <w:rsid w:val="002652A0"/>
    <w:rsid w:val="0026541F"/>
    <w:rsid w:val="002659EC"/>
    <w:rsid w:val="00265C86"/>
    <w:rsid w:val="00265C87"/>
    <w:rsid w:val="00265CE4"/>
    <w:rsid w:val="0026640D"/>
    <w:rsid w:val="00266819"/>
    <w:rsid w:val="00266DE5"/>
    <w:rsid w:val="00266F12"/>
    <w:rsid w:val="002672EA"/>
    <w:rsid w:val="00267C93"/>
    <w:rsid w:val="00267E08"/>
    <w:rsid w:val="002701E1"/>
    <w:rsid w:val="00270433"/>
    <w:rsid w:val="002705FF"/>
    <w:rsid w:val="002707DA"/>
    <w:rsid w:val="00270979"/>
    <w:rsid w:val="002709E5"/>
    <w:rsid w:val="00270DDD"/>
    <w:rsid w:val="00271076"/>
    <w:rsid w:val="002712CC"/>
    <w:rsid w:val="00271542"/>
    <w:rsid w:val="00271812"/>
    <w:rsid w:val="00271956"/>
    <w:rsid w:val="00271D48"/>
    <w:rsid w:val="00271E7D"/>
    <w:rsid w:val="00271F74"/>
    <w:rsid w:val="00271FCC"/>
    <w:rsid w:val="002722A5"/>
    <w:rsid w:val="0027270F"/>
    <w:rsid w:val="002727D6"/>
    <w:rsid w:val="0027285D"/>
    <w:rsid w:val="0027295B"/>
    <w:rsid w:val="00272A2D"/>
    <w:rsid w:val="00272B87"/>
    <w:rsid w:val="00272E97"/>
    <w:rsid w:val="00273165"/>
    <w:rsid w:val="00273AFD"/>
    <w:rsid w:val="00273E6C"/>
    <w:rsid w:val="00273F38"/>
    <w:rsid w:val="002740F7"/>
    <w:rsid w:val="00274258"/>
    <w:rsid w:val="002743DB"/>
    <w:rsid w:val="0027446A"/>
    <w:rsid w:val="002745BC"/>
    <w:rsid w:val="002745F0"/>
    <w:rsid w:val="00274A18"/>
    <w:rsid w:val="00274AE6"/>
    <w:rsid w:val="00275107"/>
    <w:rsid w:val="0027522D"/>
    <w:rsid w:val="0027531E"/>
    <w:rsid w:val="002754B8"/>
    <w:rsid w:val="00275A6B"/>
    <w:rsid w:val="00275CB7"/>
    <w:rsid w:val="002760DC"/>
    <w:rsid w:val="0027629B"/>
    <w:rsid w:val="002762F3"/>
    <w:rsid w:val="00276369"/>
    <w:rsid w:val="00276717"/>
    <w:rsid w:val="0027692B"/>
    <w:rsid w:val="00276D7F"/>
    <w:rsid w:val="00276D86"/>
    <w:rsid w:val="00277412"/>
    <w:rsid w:val="0027748E"/>
    <w:rsid w:val="00277515"/>
    <w:rsid w:val="00277556"/>
    <w:rsid w:val="002775DA"/>
    <w:rsid w:val="002779D2"/>
    <w:rsid w:val="00277D32"/>
    <w:rsid w:val="00277E94"/>
    <w:rsid w:val="00280275"/>
    <w:rsid w:val="0028085A"/>
    <w:rsid w:val="00280AB7"/>
    <w:rsid w:val="00280E0D"/>
    <w:rsid w:val="00281515"/>
    <w:rsid w:val="00281775"/>
    <w:rsid w:val="002817AF"/>
    <w:rsid w:val="00281B84"/>
    <w:rsid w:val="00281DC6"/>
    <w:rsid w:val="002821B1"/>
    <w:rsid w:val="0028225D"/>
    <w:rsid w:val="00282519"/>
    <w:rsid w:val="002826A3"/>
    <w:rsid w:val="0028280E"/>
    <w:rsid w:val="00282AF9"/>
    <w:rsid w:val="00282F3B"/>
    <w:rsid w:val="00283084"/>
    <w:rsid w:val="0028364B"/>
    <w:rsid w:val="00283EA7"/>
    <w:rsid w:val="002845C8"/>
    <w:rsid w:val="0028532A"/>
    <w:rsid w:val="00285388"/>
    <w:rsid w:val="00285472"/>
    <w:rsid w:val="002855F7"/>
    <w:rsid w:val="00285C14"/>
    <w:rsid w:val="00285F59"/>
    <w:rsid w:val="00285F6A"/>
    <w:rsid w:val="0028663D"/>
    <w:rsid w:val="00286A01"/>
    <w:rsid w:val="00286B63"/>
    <w:rsid w:val="00286CAA"/>
    <w:rsid w:val="00287C5F"/>
    <w:rsid w:val="00287CF0"/>
    <w:rsid w:val="00287DD4"/>
    <w:rsid w:val="00287E11"/>
    <w:rsid w:val="00287F10"/>
    <w:rsid w:val="00290144"/>
    <w:rsid w:val="00290336"/>
    <w:rsid w:val="002903D9"/>
    <w:rsid w:val="00290412"/>
    <w:rsid w:val="0029057E"/>
    <w:rsid w:val="0029147B"/>
    <w:rsid w:val="00291654"/>
    <w:rsid w:val="00291AB6"/>
    <w:rsid w:val="00291DE5"/>
    <w:rsid w:val="00291EF9"/>
    <w:rsid w:val="002922E7"/>
    <w:rsid w:val="002923B5"/>
    <w:rsid w:val="00292412"/>
    <w:rsid w:val="002925DB"/>
    <w:rsid w:val="00292CAA"/>
    <w:rsid w:val="002935E4"/>
    <w:rsid w:val="0029384B"/>
    <w:rsid w:val="00293DD7"/>
    <w:rsid w:val="00293ED5"/>
    <w:rsid w:val="00294CA9"/>
    <w:rsid w:val="00294E33"/>
    <w:rsid w:val="00294F6F"/>
    <w:rsid w:val="00295A32"/>
    <w:rsid w:val="002965D3"/>
    <w:rsid w:val="00296C29"/>
    <w:rsid w:val="00297026"/>
    <w:rsid w:val="002971F9"/>
    <w:rsid w:val="00297408"/>
    <w:rsid w:val="00297649"/>
    <w:rsid w:val="0029769E"/>
    <w:rsid w:val="00297A57"/>
    <w:rsid w:val="00297CDB"/>
    <w:rsid w:val="002A0DBE"/>
    <w:rsid w:val="002A0F63"/>
    <w:rsid w:val="002A1915"/>
    <w:rsid w:val="002A1DA4"/>
    <w:rsid w:val="002A204A"/>
    <w:rsid w:val="002A22A4"/>
    <w:rsid w:val="002A292A"/>
    <w:rsid w:val="002A295E"/>
    <w:rsid w:val="002A2E01"/>
    <w:rsid w:val="002A2E21"/>
    <w:rsid w:val="002A35FB"/>
    <w:rsid w:val="002A38CF"/>
    <w:rsid w:val="002A3B7C"/>
    <w:rsid w:val="002A3C63"/>
    <w:rsid w:val="002A3D83"/>
    <w:rsid w:val="002A3FCC"/>
    <w:rsid w:val="002A4308"/>
    <w:rsid w:val="002A484D"/>
    <w:rsid w:val="002A49BD"/>
    <w:rsid w:val="002A4DA9"/>
    <w:rsid w:val="002A5538"/>
    <w:rsid w:val="002A5F7F"/>
    <w:rsid w:val="002A6330"/>
    <w:rsid w:val="002A64A0"/>
    <w:rsid w:val="002A6B24"/>
    <w:rsid w:val="002A6C50"/>
    <w:rsid w:val="002A6C64"/>
    <w:rsid w:val="002A6F7D"/>
    <w:rsid w:val="002A6FDF"/>
    <w:rsid w:val="002A70DD"/>
    <w:rsid w:val="002A7203"/>
    <w:rsid w:val="002A7428"/>
    <w:rsid w:val="002A7D2E"/>
    <w:rsid w:val="002A7FAB"/>
    <w:rsid w:val="002B01BE"/>
    <w:rsid w:val="002B036F"/>
    <w:rsid w:val="002B04CD"/>
    <w:rsid w:val="002B05C4"/>
    <w:rsid w:val="002B0661"/>
    <w:rsid w:val="002B066E"/>
    <w:rsid w:val="002B072E"/>
    <w:rsid w:val="002B0931"/>
    <w:rsid w:val="002B0980"/>
    <w:rsid w:val="002B09A0"/>
    <w:rsid w:val="002B0D9D"/>
    <w:rsid w:val="002B0F58"/>
    <w:rsid w:val="002B0FF5"/>
    <w:rsid w:val="002B1171"/>
    <w:rsid w:val="002B14C8"/>
    <w:rsid w:val="002B15AF"/>
    <w:rsid w:val="002B18BB"/>
    <w:rsid w:val="002B1964"/>
    <w:rsid w:val="002B1AB4"/>
    <w:rsid w:val="002B1CF7"/>
    <w:rsid w:val="002B2574"/>
    <w:rsid w:val="002B2A1F"/>
    <w:rsid w:val="002B35B7"/>
    <w:rsid w:val="002B3645"/>
    <w:rsid w:val="002B3798"/>
    <w:rsid w:val="002B392D"/>
    <w:rsid w:val="002B3E43"/>
    <w:rsid w:val="002B49E9"/>
    <w:rsid w:val="002B4A7A"/>
    <w:rsid w:val="002B513B"/>
    <w:rsid w:val="002B53E3"/>
    <w:rsid w:val="002B5477"/>
    <w:rsid w:val="002B5525"/>
    <w:rsid w:val="002B5580"/>
    <w:rsid w:val="002B55E8"/>
    <w:rsid w:val="002B59AB"/>
    <w:rsid w:val="002B600C"/>
    <w:rsid w:val="002B627F"/>
    <w:rsid w:val="002B62EB"/>
    <w:rsid w:val="002B63A3"/>
    <w:rsid w:val="002B6581"/>
    <w:rsid w:val="002B667A"/>
    <w:rsid w:val="002B674D"/>
    <w:rsid w:val="002B68AF"/>
    <w:rsid w:val="002B696C"/>
    <w:rsid w:val="002B6D1D"/>
    <w:rsid w:val="002B6F68"/>
    <w:rsid w:val="002B7426"/>
    <w:rsid w:val="002B75BA"/>
    <w:rsid w:val="002B7CCB"/>
    <w:rsid w:val="002B7D6E"/>
    <w:rsid w:val="002C0019"/>
    <w:rsid w:val="002C0129"/>
    <w:rsid w:val="002C03A6"/>
    <w:rsid w:val="002C0727"/>
    <w:rsid w:val="002C08AA"/>
    <w:rsid w:val="002C0FEB"/>
    <w:rsid w:val="002C1660"/>
    <w:rsid w:val="002C1808"/>
    <w:rsid w:val="002C1A5A"/>
    <w:rsid w:val="002C1D27"/>
    <w:rsid w:val="002C1D4B"/>
    <w:rsid w:val="002C1E5B"/>
    <w:rsid w:val="002C1EA7"/>
    <w:rsid w:val="002C1F96"/>
    <w:rsid w:val="002C216C"/>
    <w:rsid w:val="002C25AD"/>
    <w:rsid w:val="002C2AFE"/>
    <w:rsid w:val="002C309D"/>
    <w:rsid w:val="002C31FD"/>
    <w:rsid w:val="002C32B5"/>
    <w:rsid w:val="002C34B2"/>
    <w:rsid w:val="002C355F"/>
    <w:rsid w:val="002C3701"/>
    <w:rsid w:val="002C3A7E"/>
    <w:rsid w:val="002C3AF2"/>
    <w:rsid w:val="002C3DFB"/>
    <w:rsid w:val="002C4159"/>
    <w:rsid w:val="002C42E8"/>
    <w:rsid w:val="002C4509"/>
    <w:rsid w:val="002C4A83"/>
    <w:rsid w:val="002C4D3B"/>
    <w:rsid w:val="002C4EF4"/>
    <w:rsid w:val="002C54B4"/>
    <w:rsid w:val="002C5725"/>
    <w:rsid w:val="002C678B"/>
    <w:rsid w:val="002C6EED"/>
    <w:rsid w:val="002C711A"/>
    <w:rsid w:val="002C76EC"/>
    <w:rsid w:val="002C7843"/>
    <w:rsid w:val="002C79A3"/>
    <w:rsid w:val="002C7EA9"/>
    <w:rsid w:val="002D0020"/>
    <w:rsid w:val="002D04F8"/>
    <w:rsid w:val="002D072A"/>
    <w:rsid w:val="002D0BDD"/>
    <w:rsid w:val="002D11A4"/>
    <w:rsid w:val="002D1613"/>
    <w:rsid w:val="002D1680"/>
    <w:rsid w:val="002D1A70"/>
    <w:rsid w:val="002D2086"/>
    <w:rsid w:val="002D2301"/>
    <w:rsid w:val="002D261B"/>
    <w:rsid w:val="002D2625"/>
    <w:rsid w:val="002D2A0B"/>
    <w:rsid w:val="002D2DEC"/>
    <w:rsid w:val="002D332A"/>
    <w:rsid w:val="002D3414"/>
    <w:rsid w:val="002D342A"/>
    <w:rsid w:val="002D3452"/>
    <w:rsid w:val="002D35AC"/>
    <w:rsid w:val="002D3C9C"/>
    <w:rsid w:val="002D3D3D"/>
    <w:rsid w:val="002D3EA2"/>
    <w:rsid w:val="002D3F19"/>
    <w:rsid w:val="002D4055"/>
    <w:rsid w:val="002D445E"/>
    <w:rsid w:val="002D44B6"/>
    <w:rsid w:val="002D477A"/>
    <w:rsid w:val="002D480C"/>
    <w:rsid w:val="002D4A46"/>
    <w:rsid w:val="002D50D1"/>
    <w:rsid w:val="002D54E4"/>
    <w:rsid w:val="002D5860"/>
    <w:rsid w:val="002D5CE9"/>
    <w:rsid w:val="002D6558"/>
    <w:rsid w:val="002D66ED"/>
    <w:rsid w:val="002D66FB"/>
    <w:rsid w:val="002D66FD"/>
    <w:rsid w:val="002D6CB3"/>
    <w:rsid w:val="002D72CC"/>
    <w:rsid w:val="002D73C0"/>
    <w:rsid w:val="002D770A"/>
    <w:rsid w:val="002E0151"/>
    <w:rsid w:val="002E03F1"/>
    <w:rsid w:val="002E06A1"/>
    <w:rsid w:val="002E0D08"/>
    <w:rsid w:val="002E0D15"/>
    <w:rsid w:val="002E1301"/>
    <w:rsid w:val="002E13CF"/>
    <w:rsid w:val="002E164F"/>
    <w:rsid w:val="002E1954"/>
    <w:rsid w:val="002E19F1"/>
    <w:rsid w:val="002E201E"/>
    <w:rsid w:val="002E2179"/>
    <w:rsid w:val="002E2305"/>
    <w:rsid w:val="002E284B"/>
    <w:rsid w:val="002E2ABA"/>
    <w:rsid w:val="002E2F0F"/>
    <w:rsid w:val="002E2F59"/>
    <w:rsid w:val="002E2F5D"/>
    <w:rsid w:val="002E31AB"/>
    <w:rsid w:val="002E3215"/>
    <w:rsid w:val="002E32CA"/>
    <w:rsid w:val="002E32F0"/>
    <w:rsid w:val="002E35AC"/>
    <w:rsid w:val="002E35B3"/>
    <w:rsid w:val="002E390E"/>
    <w:rsid w:val="002E3D74"/>
    <w:rsid w:val="002E49C4"/>
    <w:rsid w:val="002E4BFD"/>
    <w:rsid w:val="002E4F0B"/>
    <w:rsid w:val="002E4F55"/>
    <w:rsid w:val="002E519F"/>
    <w:rsid w:val="002E51CA"/>
    <w:rsid w:val="002E5696"/>
    <w:rsid w:val="002E57E1"/>
    <w:rsid w:val="002E5954"/>
    <w:rsid w:val="002E5D26"/>
    <w:rsid w:val="002E6159"/>
    <w:rsid w:val="002E644E"/>
    <w:rsid w:val="002E6516"/>
    <w:rsid w:val="002E66E5"/>
    <w:rsid w:val="002E6788"/>
    <w:rsid w:val="002E6E77"/>
    <w:rsid w:val="002E7454"/>
    <w:rsid w:val="002E74AD"/>
    <w:rsid w:val="002E7C29"/>
    <w:rsid w:val="002E7C60"/>
    <w:rsid w:val="002E7DBF"/>
    <w:rsid w:val="002F0F8B"/>
    <w:rsid w:val="002F13D9"/>
    <w:rsid w:val="002F15A8"/>
    <w:rsid w:val="002F1632"/>
    <w:rsid w:val="002F1673"/>
    <w:rsid w:val="002F1752"/>
    <w:rsid w:val="002F281E"/>
    <w:rsid w:val="002F31FA"/>
    <w:rsid w:val="002F33E2"/>
    <w:rsid w:val="002F3944"/>
    <w:rsid w:val="002F39A8"/>
    <w:rsid w:val="002F3D4E"/>
    <w:rsid w:val="002F3F05"/>
    <w:rsid w:val="002F3F4C"/>
    <w:rsid w:val="002F3F94"/>
    <w:rsid w:val="002F4A68"/>
    <w:rsid w:val="002F4C6E"/>
    <w:rsid w:val="002F4F86"/>
    <w:rsid w:val="002F4FDB"/>
    <w:rsid w:val="002F5081"/>
    <w:rsid w:val="002F51D8"/>
    <w:rsid w:val="002F51FE"/>
    <w:rsid w:val="002F534E"/>
    <w:rsid w:val="002F561D"/>
    <w:rsid w:val="002F566D"/>
    <w:rsid w:val="002F5AD0"/>
    <w:rsid w:val="002F5C33"/>
    <w:rsid w:val="002F5D6A"/>
    <w:rsid w:val="002F61BD"/>
    <w:rsid w:val="002F6532"/>
    <w:rsid w:val="002F683B"/>
    <w:rsid w:val="002F6C23"/>
    <w:rsid w:val="002F6CCF"/>
    <w:rsid w:val="002F6D97"/>
    <w:rsid w:val="002F705D"/>
    <w:rsid w:val="002F7111"/>
    <w:rsid w:val="002F7192"/>
    <w:rsid w:val="002F75F3"/>
    <w:rsid w:val="002F7D54"/>
    <w:rsid w:val="002F7E00"/>
    <w:rsid w:val="002F7ECB"/>
    <w:rsid w:val="003004BA"/>
    <w:rsid w:val="003010F5"/>
    <w:rsid w:val="003019F5"/>
    <w:rsid w:val="00301B6D"/>
    <w:rsid w:val="00301F79"/>
    <w:rsid w:val="00302364"/>
    <w:rsid w:val="00302399"/>
    <w:rsid w:val="003026D4"/>
    <w:rsid w:val="003026D8"/>
    <w:rsid w:val="003028F7"/>
    <w:rsid w:val="00302D00"/>
    <w:rsid w:val="00302EEC"/>
    <w:rsid w:val="0030325A"/>
    <w:rsid w:val="00303458"/>
    <w:rsid w:val="00303E3A"/>
    <w:rsid w:val="003043FD"/>
    <w:rsid w:val="00304632"/>
    <w:rsid w:val="0030488A"/>
    <w:rsid w:val="0030497C"/>
    <w:rsid w:val="00304CF7"/>
    <w:rsid w:val="00304D41"/>
    <w:rsid w:val="00305B3F"/>
    <w:rsid w:val="00305F9C"/>
    <w:rsid w:val="0030627C"/>
    <w:rsid w:val="00306B03"/>
    <w:rsid w:val="00306EAB"/>
    <w:rsid w:val="00307636"/>
    <w:rsid w:val="00307B0B"/>
    <w:rsid w:val="00307F5D"/>
    <w:rsid w:val="0031014E"/>
    <w:rsid w:val="003102DE"/>
    <w:rsid w:val="00310360"/>
    <w:rsid w:val="00310821"/>
    <w:rsid w:val="003110AF"/>
    <w:rsid w:val="003112E0"/>
    <w:rsid w:val="00311DDE"/>
    <w:rsid w:val="00311E57"/>
    <w:rsid w:val="00312293"/>
    <w:rsid w:val="0031282C"/>
    <w:rsid w:val="00312959"/>
    <w:rsid w:val="00312C03"/>
    <w:rsid w:val="00312C54"/>
    <w:rsid w:val="0031349D"/>
    <w:rsid w:val="003135FC"/>
    <w:rsid w:val="003137F5"/>
    <w:rsid w:val="00313C8A"/>
    <w:rsid w:val="003140ED"/>
    <w:rsid w:val="0031427F"/>
    <w:rsid w:val="00314815"/>
    <w:rsid w:val="00314D3C"/>
    <w:rsid w:val="00314DBB"/>
    <w:rsid w:val="00314F27"/>
    <w:rsid w:val="00314F7C"/>
    <w:rsid w:val="003151B8"/>
    <w:rsid w:val="0031594B"/>
    <w:rsid w:val="00315A41"/>
    <w:rsid w:val="00315B90"/>
    <w:rsid w:val="00315F2C"/>
    <w:rsid w:val="003163BD"/>
    <w:rsid w:val="0031641B"/>
    <w:rsid w:val="00316B13"/>
    <w:rsid w:val="003171AE"/>
    <w:rsid w:val="003179B3"/>
    <w:rsid w:val="00320070"/>
    <w:rsid w:val="00320090"/>
    <w:rsid w:val="003204A2"/>
    <w:rsid w:val="003205D9"/>
    <w:rsid w:val="00321264"/>
    <w:rsid w:val="00321741"/>
    <w:rsid w:val="00321832"/>
    <w:rsid w:val="003219EF"/>
    <w:rsid w:val="00321BD0"/>
    <w:rsid w:val="003223F8"/>
    <w:rsid w:val="00322406"/>
    <w:rsid w:val="00322699"/>
    <w:rsid w:val="003226BC"/>
    <w:rsid w:val="00322A90"/>
    <w:rsid w:val="00322C50"/>
    <w:rsid w:val="0032316C"/>
    <w:rsid w:val="00323535"/>
    <w:rsid w:val="00323975"/>
    <w:rsid w:val="00323B05"/>
    <w:rsid w:val="00323DE3"/>
    <w:rsid w:val="00323DE4"/>
    <w:rsid w:val="003242C9"/>
    <w:rsid w:val="003246BB"/>
    <w:rsid w:val="003247C0"/>
    <w:rsid w:val="00324800"/>
    <w:rsid w:val="00324AC2"/>
    <w:rsid w:val="00324D76"/>
    <w:rsid w:val="00324F84"/>
    <w:rsid w:val="0032537B"/>
    <w:rsid w:val="0032563E"/>
    <w:rsid w:val="00325BA6"/>
    <w:rsid w:val="00325BD4"/>
    <w:rsid w:val="00325E2E"/>
    <w:rsid w:val="00325F01"/>
    <w:rsid w:val="003264A0"/>
    <w:rsid w:val="003264FC"/>
    <w:rsid w:val="00326815"/>
    <w:rsid w:val="00327D01"/>
    <w:rsid w:val="003301E2"/>
    <w:rsid w:val="00330207"/>
    <w:rsid w:val="00331262"/>
    <w:rsid w:val="0033126B"/>
    <w:rsid w:val="0033156F"/>
    <w:rsid w:val="00331657"/>
    <w:rsid w:val="003319B8"/>
    <w:rsid w:val="00331A16"/>
    <w:rsid w:val="00331C5D"/>
    <w:rsid w:val="00331F58"/>
    <w:rsid w:val="003328A9"/>
    <w:rsid w:val="00332C5F"/>
    <w:rsid w:val="00332FA1"/>
    <w:rsid w:val="00333271"/>
    <w:rsid w:val="00333509"/>
    <w:rsid w:val="00334100"/>
    <w:rsid w:val="003342F2"/>
    <w:rsid w:val="00334393"/>
    <w:rsid w:val="00334AE5"/>
    <w:rsid w:val="00334DD9"/>
    <w:rsid w:val="0033502C"/>
    <w:rsid w:val="00335490"/>
    <w:rsid w:val="003355A7"/>
    <w:rsid w:val="0033561D"/>
    <w:rsid w:val="003357D0"/>
    <w:rsid w:val="00335D30"/>
    <w:rsid w:val="00336222"/>
    <w:rsid w:val="0033640A"/>
    <w:rsid w:val="00336842"/>
    <w:rsid w:val="00336A90"/>
    <w:rsid w:val="00336CEF"/>
    <w:rsid w:val="00336DB5"/>
    <w:rsid w:val="00336E76"/>
    <w:rsid w:val="0033746A"/>
    <w:rsid w:val="00337EFD"/>
    <w:rsid w:val="00337FDA"/>
    <w:rsid w:val="00340149"/>
    <w:rsid w:val="003405DE"/>
    <w:rsid w:val="003409A1"/>
    <w:rsid w:val="00340BD3"/>
    <w:rsid w:val="00340F6F"/>
    <w:rsid w:val="003411EB"/>
    <w:rsid w:val="00341368"/>
    <w:rsid w:val="003414A8"/>
    <w:rsid w:val="0034198F"/>
    <w:rsid w:val="00341EF2"/>
    <w:rsid w:val="0034221A"/>
    <w:rsid w:val="0034269B"/>
    <w:rsid w:val="00342EA1"/>
    <w:rsid w:val="00343048"/>
    <w:rsid w:val="003431CD"/>
    <w:rsid w:val="0034342B"/>
    <w:rsid w:val="003438FA"/>
    <w:rsid w:val="003439E3"/>
    <w:rsid w:val="00343B3E"/>
    <w:rsid w:val="00343C59"/>
    <w:rsid w:val="0034485C"/>
    <w:rsid w:val="00344D2C"/>
    <w:rsid w:val="00344D67"/>
    <w:rsid w:val="00344ED4"/>
    <w:rsid w:val="003451E0"/>
    <w:rsid w:val="00345203"/>
    <w:rsid w:val="003453C0"/>
    <w:rsid w:val="003453ED"/>
    <w:rsid w:val="0034540A"/>
    <w:rsid w:val="00345591"/>
    <w:rsid w:val="003455FE"/>
    <w:rsid w:val="00345E5C"/>
    <w:rsid w:val="0034611D"/>
    <w:rsid w:val="00346550"/>
    <w:rsid w:val="0034660A"/>
    <w:rsid w:val="003467C3"/>
    <w:rsid w:val="00346892"/>
    <w:rsid w:val="00346A99"/>
    <w:rsid w:val="00346B21"/>
    <w:rsid w:val="00346C20"/>
    <w:rsid w:val="0034755C"/>
    <w:rsid w:val="00347A65"/>
    <w:rsid w:val="00347A9A"/>
    <w:rsid w:val="00347CCE"/>
    <w:rsid w:val="0035008F"/>
    <w:rsid w:val="0035018D"/>
    <w:rsid w:val="00350640"/>
    <w:rsid w:val="003506AF"/>
    <w:rsid w:val="00350C37"/>
    <w:rsid w:val="003510EF"/>
    <w:rsid w:val="003511AC"/>
    <w:rsid w:val="00351281"/>
    <w:rsid w:val="00351A9F"/>
    <w:rsid w:val="00351B05"/>
    <w:rsid w:val="00351D3F"/>
    <w:rsid w:val="00352619"/>
    <w:rsid w:val="00352742"/>
    <w:rsid w:val="00352D5C"/>
    <w:rsid w:val="00353F85"/>
    <w:rsid w:val="003540AE"/>
    <w:rsid w:val="0035483F"/>
    <w:rsid w:val="00354C1F"/>
    <w:rsid w:val="00354ED9"/>
    <w:rsid w:val="00355362"/>
    <w:rsid w:val="0035576F"/>
    <w:rsid w:val="00356757"/>
    <w:rsid w:val="003567EF"/>
    <w:rsid w:val="00356844"/>
    <w:rsid w:val="00356ABF"/>
    <w:rsid w:val="00356D15"/>
    <w:rsid w:val="003571A0"/>
    <w:rsid w:val="003579BB"/>
    <w:rsid w:val="003600A1"/>
    <w:rsid w:val="00360350"/>
    <w:rsid w:val="00360429"/>
    <w:rsid w:val="003604BE"/>
    <w:rsid w:val="00360DC0"/>
    <w:rsid w:val="00360EA5"/>
    <w:rsid w:val="00361400"/>
    <w:rsid w:val="003614B8"/>
    <w:rsid w:val="0036153F"/>
    <w:rsid w:val="003617B5"/>
    <w:rsid w:val="003617E2"/>
    <w:rsid w:val="00361812"/>
    <w:rsid w:val="00362DC9"/>
    <w:rsid w:val="00362F6A"/>
    <w:rsid w:val="003636DB"/>
    <w:rsid w:val="00363ACA"/>
    <w:rsid w:val="00363B9D"/>
    <w:rsid w:val="00363ED3"/>
    <w:rsid w:val="003642D4"/>
    <w:rsid w:val="003644F1"/>
    <w:rsid w:val="003644F7"/>
    <w:rsid w:val="0036458A"/>
    <w:rsid w:val="00364626"/>
    <w:rsid w:val="00364FAB"/>
    <w:rsid w:val="0036509B"/>
    <w:rsid w:val="003650B3"/>
    <w:rsid w:val="003655E4"/>
    <w:rsid w:val="0036589A"/>
    <w:rsid w:val="0036596F"/>
    <w:rsid w:val="00365CD0"/>
    <w:rsid w:val="00365E11"/>
    <w:rsid w:val="00365E20"/>
    <w:rsid w:val="00366043"/>
    <w:rsid w:val="003661E6"/>
    <w:rsid w:val="00366F42"/>
    <w:rsid w:val="003672B8"/>
    <w:rsid w:val="0036736B"/>
    <w:rsid w:val="0036757B"/>
    <w:rsid w:val="003676FC"/>
    <w:rsid w:val="00367740"/>
    <w:rsid w:val="0036784D"/>
    <w:rsid w:val="003679DB"/>
    <w:rsid w:val="00367A17"/>
    <w:rsid w:val="003702EC"/>
    <w:rsid w:val="0037070A"/>
    <w:rsid w:val="00370892"/>
    <w:rsid w:val="003708D5"/>
    <w:rsid w:val="003711DA"/>
    <w:rsid w:val="003715E3"/>
    <w:rsid w:val="00371718"/>
    <w:rsid w:val="00371749"/>
    <w:rsid w:val="003717B3"/>
    <w:rsid w:val="0037187F"/>
    <w:rsid w:val="00371CDC"/>
    <w:rsid w:val="00372146"/>
    <w:rsid w:val="00372232"/>
    <w:rsid w:val="00372331"/>
    <w:rsid w:val="00372374"/>
    <w:rsid w:val="0037252C"/>
    <w:rsid w:val="0037278F"/>
    <w:rsid w:val="00372C2F"/>
    <w:rsid w:val="00372C34"/>
    <w:rsid w:val="00372F87"/>
    <w:rsid w:val="00373427"/>
    <w:rsid w:val="0037349A"/>
    <w:rsid w:val="0037389A"/>
    <w:rsid w:val="003739B5"/>
    <w:rsid w:val="00373FB1"/>
    <w:rsid w:val="00374373"/>
    <w:rsid w:val="00374517"/>
    <w:rsid w:val="00374AEE"/>
    <w:rsid w:val="00374C10"/>
    <w:rsid w:val="00374E88"/>
    <w:rsid w:val="00375050"/>
    <w:rsid w:val="0037526A"/>
    <w:rsid w:val="00375529"/>
    <w:rsid w:val="0037562C"/>
    <w:rsid w:val="00375C3A"/>
    <w:rsid w:val="00375F24"/>
    <w:rsid w:val="00376EAA"/>
    <w:rsid w:val="00376F28"/>
    <w:rsid w:val="003771D7"/>
    <w:rsid w:val="003775DE"/>
    <w:rsid w:val="0037793A"/>
    <w:rsid w:val="00377F16"/>
    <w:rsid w:val="003800F2"/>
    <w:rsid w:val="00380B7E"/>
    <w:rsid w:val="00380ECB"/>
    <w:rsid w:val="00380F65"/>
    <w:rsid w:val="00381092"/>
    <w:rsid w:val="003813FC"/>
    <w:rsid w:val="00381695"/>
    <w:rsid w:val="0038175D"/>
    <w:rsid w:val="00381D05"/>
    <w:rsid w:val="00381D5F"/>
    <w:rsid w:val="00382280"/>
    <w:rsid w:val="003823E3"/>
    <w:rsid w:val="00382AA5"/>
    <w:rsid w:val="00382E69"/>
    <w:rsid w:val="00382FAF"/>
    <w:rsid w:val="00383671"/>
    <w:rsid w:val="003836F6"/>
    <w:rsid w:val="003837A9"/>
    <w:rsid w:val="00383A48"/>
    <w:rsid w:val="00383B02"/>
    <w:rsid w:val="00383BA1"/>
    <w:rsid w:val="00384466"/>
    <w:rsid w:val="003848E6"/>
    <w:rsid w:val="00385859"/>
    <w:rsid w:val="00385E2D"/>
    <w:rsid w:val="00385EA9"/>
    <w:rsid w:val="00385F0F"/>
    <w:rsid w:val="00386280"/>
    <w:rsid w:val="00386290"/>
    <w:rsid w:val="003863A2"/>
    <w:rsid w:val="003867E5"/>
    <w:rsid w:val="00386CC5"/>
    <w:rsid w:val="003871ED"/>
    <w:rsid w:val="003876B8"/>
    <w:rsid w:val="0039005F"/>
    <w:rsid w:val="003901CD"/>
    <w:rsid w:val="003906D9"/>
    <w:rsid w:val="003909A9"/>
    <w:rsid w:val="00390BF0"/>
    <w:rsid w:val="00390C25"/>
    <w:rsid w:val="003912BB"/>
    <w:rsid w:val="003916F1"/>
    <w:rsid w:val="003917EC"/>
    <w:rsid w:val="00391DF4"/>
    <w:rsid w:val="00391FA3"/>
    <w:rsid w:val="00392631"/>
    <w:rsid w:val="00392B2B"/>
    <w:rsid w:val="0039339E"/>
    <w:rsid w:val="003936CD"/>
    <w:rsid w:val="00393794"/>
    <w:rsid w:val="0039452A"/>
    <w:rsid w:val="003946A9"/>
    <w:rsid w:val="0039496B"/>
    <w:rsid w:val="00394C38"/>
    <w:rsid w:val="0039536A"/>
    <w:rsid w:val="0039551C"/>
    <w:rsid w:val="00395555"/>
    <w:rsid w:val="003957D7"/>
    <w:rsid w:val="00395CB7"/>
    <w:rsid w:val="0039639F"/>
    <w:rsid w:val="0039654E"/>
    <w:rsid w:val="003965FC"/>
    <w:rsid w:val="00396982"/>
    <w:rsid w:val="00396F51"/>
    <w:rsid w:val="00396FC1"/>
    <w:rsid w:val="00397076"/>
    <w:rsid w:val="00397447"/>
    <w:rsid w:val="00397462"/>
    <w:rsid w:val="003974C8"/>
    <w:rsid w:val="0039786C"/>
    <w:rsid w:val="003A045A"/>
    <w:rsid w:val="003A0DEA"/>
    <w:rsid w:val="003A0ECA"/>
    <w:rsid w:val="003A0ED1"/>
    <w:rsid w:val="003A0F1B"/>
    <w:rsid w:val="003A1278"/>
    <w:rsid w:val="003A12E0"/>
    <w:rsid w:val="003A131C"/>
    <w:rsid w:val="003A1C66"/>
    <w:rsid w:val="003A1E81"/>
    <w:rsid w:val="003A2AF1"/>
    <w:rsid w:val="003A2B11"/>
    <w:rsid w:val="003A2BF9"/>
    <w:rsid w:val="003A2FD5"/>
    <w:rsid w:val="003A302E"/>
    <w:rsid w:val="003A3940"/>
    <w:rsid w:val="003A3A88"/>
    <w:rsid w:val="003A3D03"/>
    <w:rsid w:val="003A40AE"/>
    <w:rsid w:val="003A4575"/>
    <w:rsid w:val="003A45CA"/>
    <w:rsid w:val="003A4667"/>
    <w:rsid w:val="003A467B"/>
    <w:rsid w:val="003A4A2A"/>
    <w:rsid w:val="003A4F4B"/>
    <w:rsid w:val="003A50F4"/>
    <w:rsid w:val="003A51C6"/>
    <w:rsid w:val="003A5518"/>
    <w:rsid w:val="003A5582"/>
    <w:rsid w:val="003A561E"/>
    <w:rsid w:val="003A5F8B"/>
    <w:rsid w:val="003A6721"/>
    <w:rsid w:val="003A684A"/>
    <w:rsid w:val="003A6C1B"/>
    <w:rsid w:val="003A6C37"/>
    <w:rsid w:val="003A713C"/>
    <w:rsid w:val="003A7492"/>
    <w:rsid w:val="003A79A7"/>
    <w:rsid w:val="003A7B3F"/>
    <w:rsid w:val="003B0021"/>
    <w:rsid w:val="003B026E"/>
    <w:rsid w:val="003B02A5"/>
    <w:rsid w:val="003B0CEA"/>
    <w:rsid w:val="003B0E53"/>
    <w:rsid w:val="003B0EDD"/>
    <w:rsid w:val="003B10B3"/>
    <w:rsid w:val="003B123C"/>
    <w:rsid w:val="003B1315"/>
    <w:rsid w:val="003B1A90"/>
    <w:rsid w:val="003B1B9B"/>
    <w:rsid w:val="003B1D39"/>
    <w:rsid w:val="003B26B8"/>
    <w:rsid w:val="003B28C9"/>
    <w:rsid w:val="003B2F2C"/>
    <w:rsid w:val="003B321C"/>
    <w:rsid w:val="003B3414"/>
    <w:rsid w:val="003B39B9"/>
    <w:rsid w:val="003B3BBD"/>
    <w:rsid w:val="003B3DD5"/>
    <w:rsid w:val="003B400A"/>
    <w:rsid w:val="003B40B9"/>
    <w:rsid w:val="003B42FC"/>
    <w:rsid w:val="003B4E74"/>
    <w:rsid w:val="003B52B8"/>
    <w:rsid w:val="003B52E0"/>
    <w:rsid w:val="003B5502"/>
    <w:rsid w:val="003B553D"/>
    <w:rsid w:val="003B5BC5"/>
    <w:rsid w:val="003B6109"/>
    <w:rsid w:val="003B65AC"/>
    <w:rsid w:val="003B6F72"/>
    <w:rsid w:val="003B70A4"/>
    <w:rsid w:val="003B796A"/>
    <w:rsid w:val="003B79B1"/>
    <w:rsid w:val="003C031F"/>
    <w:rsid w:val="003C0380"/>
    <w:rsid w:val="003C090A"/>
    <w:rsid w:val="003C0D6A"/>
    <w:rsid w:val="003C17F9"/>
    <w:rsid w:val="003C1831"/>
    <w:rsid w:val="003C1ABF"/>
    <w:rsid w:val="003C1DEE"/>
    <w:rsid w:val="003C1E80"/>
    <w:rsid w:val="003C23C3"/>
    <w:rsid w:val="003C2A6A"/>
    <w:rsid w:val="003C2B53"/>
    <w:rsid w:val="003C2C46"/>
    <w:rsid w:val="003C30C3"/>
    <w:rsid w:val="003C30C9"/>
    <w:rsid w:val="003C36DE"/>
    <w:rsid w:val="003C37AC"/>
    <w:rsid w:val="003C3AFA"/>
    <w:rsid w:val="003C3EA9"/>
    <w:rsid w:val="003C5408"/>
    <w:rsid w:val="003C5A91"/>
    <w:rsid w:val="003C5DDD"/>
    <w:rsid w:val="003C6206"/>
    <w:rsid w:val="003C688A"/>
    <w:rsid w:val="003C756A"/>
    <w:rsid w:val="003C7783"/>
    <w:rsid w:val="003C7839"/>
    <w:rsid w:val="003C7CB6"/>
    <w:rsid w:val="003D0029"/>
    <w:rsid w:val="003D025C"/>
    <w:rsid w:val="003D05A2"/>
    <w:rsid w:val="003D0711"/>
    <w:rsid w:val="003D14F8"/>
    <w:rsid w:val="003D19AA"/>
    <w:rsid w:val="003D1FA2"/>
    <w:rsid w:val="003D1FBC"/>
    <w:rsid w:val="003D2346"/>
    <w:rsid w:val="003D29D8"/>
    <w:rsid w:val="003D2A7E"/>
    <w:rsid w:val="003D2D0D"/>
    <w:rsid w:val="003D2D81"/>
    <w:rsid w:val="003D2FD6"/>
    <w:rsid w:val="003D3141"/>
    <w:rsid w:val="003D3313"/>
    <w:rsid w:val="003D3790"/>
    <w:rsid w:val="003D38EB"/>
    <w:rsid w:val="003D3982"/>
    <w:rsid w:val="003D3BD1"/>
    <w:rsid w:val="003D3C14"/>
    <w:rsid w:val="003D3DAD"/>
    <w:rsid w:val="003D42DA"/>
    <w:rsid w:val="003D47F6"/>
    <w:rsid w:val="003D4870"/>
    <w:rsid w:val="003D4B08"/>
    <w:rsid w:val="003D4DF3"/>
    <w:rsid w:val="003D4F2C"/>
    <w:rsid w:val="003D574A"/>
    <w:rsid w:val="003D5B00"/>
    <w:rsid w:val="003D5E56"/>
    <w:rsid w:val="003D656B"/>
    <w:rsid w:val="003D6872"/>
    <w:rsid w:val="003D6A0D"/>
    <w:rsid w:val="003D6DBF"/>
    <w:rsid w:val="003D7151"/>
    <w:rsid w:val="003D7672"/>
    <w:rsid w:val="003D7918"/>
    <w:rsid w:val="003D7BEC"/>
    <w:rsid w:val="003D7FC0"/>
    <w:rsid w:val="003E0694"/>
    <w:rsid w:val="003E0BBB"/>
    <w:rsid w:val="003E0BC2"/>
    <w:rsid w:val="003E0F51"/>
    <w:rsid w:val="003E178A"/>
    <w:rsid w:val="003E1839"/>
    <w:rsid w:val="003E19F1"/>
    <w:rsid w:val="003E1A36"/>
    <w:rsid w:val="003E1CB8"/>
    <w:rsid w:val="003E1D59"/>
    <w:rsid w:val="003E262A"/>
    <w:rsid w:val="003E270F"/>
    <w:rsid w:val="003E2C79"/>
    <w:rsid w:val="003E2DEE"/>
    <w:rsid w:val="003E3196"/>
    <w:rsid w:val="003E3342"/>
    <w:rsid w:val="003E334F"/>
    <w:rsid w:val="003E383A"/>
    <w:rsid w:val="003E3CA8"/>
    <w:rsid w:val="003E3D95"/>
    <w:rsid w:val="003E3E59"/>
    <w:rsid w:val="003E4146"/>
    <w:rsid w:val="003E43EB"/>
    <w:rsid w:val="003E45E6"/>
    <w:rsid w:val="003E4CEC"/>
    <w:rsid w:val="003E5698"/>
    <w:rsid w:val="003E57D5"/>
    <w:rsid w:val="003E5D3D"/>
    <w:rsid w:val="003E61C2"/>
    <w:rsid w:val="003E6457"/>
    <w:rsid w:val="003E6701"/>
    <w:rsid w:val="003E6B21"/>
    <w:rsid w:val="003E6E80"/>
    <w:rsid w:val="003E6FD9"/>
    <w:rsid w:val="003E734B"/>
    <w:rsid w:val="003E73B3"/>
    <w:rsid w:val="003E74E4"/>
    <w:rsid w:val="003E7B32"/>
    <w:rsid w:val="003E7B82"/>
    <w:rsid w:val="003F018A"/>
    <w:rsid w:val="003F06BB"/>
    <w:rsid w:val="003F06BD"/>
    <w:rsid w:val="003F09EF"/>
    <w:rsid w:val="003F0B8C"/>
    <w:rsid w:val="003F0BB3"/>
    <w:rsid w:val="003F0D3D"/>
    <w:rsid w:val="003F0E1E"/>
    <w:rsid w:val="003F11A3"/>
    <w:rsid w:val="003F1264"/>
    <w:rsid w:val="003F2017"/>
    <w:rsid w:val="003F2548"/>
    <w:rsid w:val="003F2AED"/>
    <w:rsid w:val="003F2D1F"/>
    <w:rsid w:val="003F3610"/>
    <w:rsid w:val="003F399A"/>
    <w:rsid w:val="003F3F65"/>
    <w:rsid w:val="003F40FE"/>
    <w:rsid w:val="003F42AB"/>
    <w:rsid w:val="003F43B5"/>
    <w:rsid w:val="003F45AE"/>
    <w:rsid w:val="003F5307"/>
    <w:rsid w:val="003F5AE5"/>
    <w:rsid w:val="003F5B64"/>
    <w:rsid w:val="003F5C14"/>
    <w:rsid w:val="003F60AB"/>
    <w:rsid w:val="003F6500"/>
    <w:rsid w:val="003F67FA"/>
    <w:rsid w:val="003F6A84"/>
    <w:rsid w:val="003F6C8A"/>
    <w:rsid w:val="003F7758"/>
    <w:rsid w:val="003F7A78"/>
    <w:rsid w:val="003F7C6B"/>
    <w:rsid w:val="00400766"/>
    <w:rsid w:val="00400E6B"/>
    <w:rsid w:val="00401620"/>
    <w:rsid w:val="00401625"/>
    <w:rsid w:val="004018DB"/>
    <w:rsid w:val="00401F59"/>
    <w:rsid w:val="00401FB8"/>
    <w:rsid w:val="00402147"/>
    <w:rsid w:val="004022CA"/>
    <w:rsid w:val="00402440"/>
    <w:rsid w:val="00402452"/>
    <w:rsid w:val="00402BFD"/>
    <w:rsid w:val="004033E5"/>
    <w:rsid w:val="0040341B"/>
    <w:rsid w:val="00403926"/>
    <w:rsid w:val="0040429D"/>
    <w:rsid w:val="004042FD"/>
    <w:rsid w:val="00404628"/>
    <w:rsid w:val="00404676"/>
    <w:rsid w:val="004046DB"/>
    <w:rsid w:val="00404B4A"/>
    <w:rsid w:val="00405296"/>
    <w:rsid w:val="00405409"/>
    <w:rsid w:val="0040557F"/>
    <w:rsid w:val="00405C1B"/>
    <w:rsid w:val="00405D6B"/>
    <w:rsid w:val="0040666C"/>
    <w:rsid w:val="00406852"/>
    <w:rsid w:val="00406958"/>
    <w:rsid w:val="00406CD2"/>
    <w:rsid w:val="00406CFD"/>
    <w:rsid w:val="00406D95"/>
    <w:rsid w:val="00407A47"/>
    <w:rsid w:val="00407A83"/>
    <w:rsid w:val="00410020"/>
    <w:rsid w:val="0041030B"/>
    <w:rsid w:val="0041035D"/>
    <w:rsid w:val="004103F3"/>
    <w:rsid w:val="004104B0"/>
    <w:rsid w:val="00410540"/>
    <w:rsid w:val="00410E09"/>
    <w:rsid w:val="00411C26"/>
    <w:rsid w:val="004120E9"/>
    <w:rsid w:val="00412689"/>
    <w:rsid w:val="0041284C"/>
    <w:rsid w:val="00412A21"/>
    <w:rsid w:val="00412FAF"/>
    <w:rsid w:val="0041350B"/>
    <w:rsid w:val="004136D5"/>
    <w:rsid w:val="004138B0"/>
    <w:rsid w:val="004139E3"/>
    <w:rsid w:val="00413BF9"/>
    <w:rsid w:val="00413C39"/>
    <w:rsid w:val="00414273"/>
    <w:rsid w:val="004143D4"/>
    <w:rsid w:val="004144BE"/>
    <w:rsid w:val="004147B0"/>
    <w:rsid w:val="004147BD"/>
    <w:rsid w:val="00414952"/>
    <w:rsid w:val="00414BF7"/>
    <w:rsid w:val="00414D66"/>
    <w:rsid w:val="00415253"/>
    <w:rsid w:val="00415F00"/>
    <w:rsid w:val="00416165"/>
    <w:rsid w:val="00416332"/>
    <w:rsid w:val="004164AD"/>
    <w:rsid w:val="00416F9F"/>
    <w:rsid w:val="00417460"/>
    <w:rsid w:val="00417738"/>
    <w:rsid w:val="00417793"/>
    <w:rsid w:val="00417816"/>
    <w:rsid w:val="00417BF6"/>
    <w:rsid w:val="00417C73"/>
    <w:rsid w:val="00417F01"/>
    <w:rsid w:val="00420925"/>
    <w:rsid w:val="00420D4C"/>
    <w:rsid w:val="00420F8F"/>
    <w:rsid w:val="004210C2"/>
    <w:rsid w:val="004218D9"/>
    <w:rsid w:val="00421EEF"/>
    <w:rsid w:val="00422690"/>
    <w:rsid w:val="00422B85"/>
    <w:rsid w:val="00422DD6"/>
    <w:rsid w:val="00423272"/>
    <w:rsid w:val="00423419"/>
    <w:rsid w:val="004236DF"/>
    <w:rsid w:val="00423895"/>
    <w:rsid w:val="00423AB9"/>
    <w:rsid w:val="00423AC8"/>
    <w:rsid w:val="00423B37"/>
    <w:rsid w:val="004246B1"/>
    <w:rsid w:val="0042491D"/>
    <w:rsid w:val="00424D4E"/>
    <w:rsid w:val="00425233"/>
    <w:rsid w:val="00425268"/>
    <w:rsid w:val="004254F4"/>
    <w:rsid w:val="004255EC"/>
    <w:rsid w:val="00425775"/>
    <w:rsid w:val="0042591B"/>
    <w:rsid w:val="00425A35"/>
    <w:rsid w:val="00425AB5"/>
    <w:rsid w:val="00425F91"/>
    <w:rsid w:val="00425FCB"/>
    <w:rsid w:val="00425FED"/>
    <w:rsid w:val="00426280"/>
    <w:rsid w:val="00426981"/>
    <w:rsid w:val="004269B3"/>
    <w:rsid w:val="00426BB8"/>
    <w:rsid w:val="00426CC7"/>
    <w:rsid w:val="00426CCA"/>
    <w:rsid w:val="00426DF0"/>
    <w:rsid w:val="0042734E"/>
    <w:rsid w:val="00427626"/>
    <w:rsid w:val="00427C27"/>
    <w:rsid w:val="00427ED0"/>
    <w:rsid w:val="00427F44"/>
    <w:rsid w:val="00430740"/>
    <w:rsid w:val="004307DC"/>
    <w:rsid w:val="00430AE4"/>
    <w:rsid w:val="00430BD0"/>
    <w:rsid w:val="004313CC"/>
    <w:rsid w:val="004319F1"/>
    <w:rsid w:val="00431AF2"/>
    <w:rsid w:val="0043288A"/>
    <w:rsid w:val="00432E04"/>
    <w:rsid w:val="00432F5D"/>
    <w:rsid w:val="00432F8A"/>
    <w:rsid w:val="00433163"/>
    <w:rsid w:val="00433169"/>
    <w:rsid w:val="00433322"/>
    <w:rsid w:val="00433B57"/>
    <w:rsid w:val="00433D27"/>
    <w:rsid w:val="004340B4"/>
    <w:rsid w:val="0043438B"/>
    <w:rsid w:val="004344CB"/>
    <w:rsid w:val="004356D2"/>
    <w:rsid w:val="0043575A"/>
    <w:rsid w:val="004359A7"/>
    <w:rsid w:val="00435A93"/>
    <w:rsid w:val="00436070"/>
    <w:rsid w:val="004361B0"/>
    <w:rsid w:val="00436356"/>
    <w:rsid w:val="00436997"/>
    <w:rsid w:val="004369C0"/>
    <w:rsid w:val="00436F27"/>
    <w:rsid w:val="004373B1"/>
    <w:rsid w:val="004379CB"/>
    <w:rsid w:val="004405CA"/>
    <w:rsid w:val="00440672"/>
    <w:rsid w:val="00440878"/>
    <w:rsid w:val="00440941"/>
    <w:rsid w:val="0044116C"/>
    <w:rsid w:val="0044127C"/>
    <w:rsid w:val="004412F0"/>
    <w:rsid w:val="004413D1"/>
    <w:rsid w:val="004416F7"/>
    <w:rsid w:val="00441772"/>
    <w:rsid w:val="004418A5"/>
    <w:rsid w:val="00441DFA"/>
    <w:rsid w:val="00441F59"/>
    <w:rsid w:val="004425CE"/>
    <w:rsid w:val="00442ABB"/>
    <w:rsid w:val="00442F8E"/>
    <w:rsid w:val="0044331B"/>
    <w:rsid w:val="0044375B"/>
    <w:rsid w:val="004438FB"/>
    <w:rsid w:val="00443A3F"/>
    <w:rsid w:val="0044440E"/>
    <w:rsid w:val="0044449F"/>
    <w:rsid w:val="004447B6"/>
    <w:rsid w:val="0044496F"/>
    <w:rsid w:val="0044523C"/>
    <w:rsid w:val="00445315"/>
    <w:rsid w:val="0044548A"/>
    <w:rsid w:val="00445711"/>
    <w:rsid w:val="00445A2C"/>
    <w:rsid w:val="00445BF9"/>
    <w:rsid w:val="004462E5"/>
    <w:rsid w:val="004463A6"/>
    <w:rsid w:val="004464CA"/>
    <w:rsid w:val="00447E96"/>
    <w:rsid w:val="00447F80"/>
    <w:rsid w:val="00450150"/>
    <w:rsid w:val="00450C4F"/>
    <w:rsid w:val="00450CB8"/>
    <w:rsid w:val="004511EA"/>
    <w:rsid w:val="004511F9"/>
    <w:rsid w:val="004516E8"/>
    <w:rsid w:val="00451D71"/>
    <w:rsid w:val="0045224F"/>
    <w:rsid w:val="004523CF"/>
    <w:rsid w:val="00452480"/>
    <w:rsid w:val="0045268F"/>
    <w:rsid w:val="00452712"/>
    <w:rsid w:val="0045298F"/>
    <w:rsid w:val="004529D3"/>
    <w:rsid w:val="00452AA5"/>
    <w:rsid w:val="00452B3B"/>
    <w:rsid w:val="00452D8F"/>
    <w:rsid w:val="00453055"/>
    <w:rsid w:val="004530E7"/>
    <w:rsid w:val="0045312B"/>
    <w:rsid w:val="00453451"/>
    <w:rsid w:val="00453729"/>
    <w:rsid w:val="0045433B"/>
    <w:rsid w:val="00454428"/>
    <w:rsid w:val="0045449D"/>
    <w:rsid w:val="00454562"/>
    <w:rsid w:val="00454977"/>
    <w:rsid w:val="00454AD9"/>
    <w:rsid w:val="00454AF0"/>
    <w:rsid w:val="00455548"/>
    <w:rsid w:val="0045555B"/>
    <w:rsid w:val="0045559A"/>
    <w:rsid w:val="00455610"/>
    <w:rsid w:val="0045576A"/>
    <w:rsid w:val="0045607B"/>
    <w:rsid w:val="004560BC"/>
    <w:rsid w:val="004560E9"/>
    <w:rsid w:val="00456427"/>
    <w:rsid w:val="004564F5"/>
    <w:rsid w:val="00456715"/>
    <w:rsid w:val="00456987"/>
    <w:rsid w:val="00456A11"/>
    <w:rsid w:val="00456E60"/>
    <w:rsid w:val="00456FD8"/>
    <w:rsid w:val="00457154"/>
    <w:rsid w:val="0045741B"/>
    <w:rsid w:val="0045753A"/>
    <w:rsid w:val="0045756A"/>
    <w:rsid w:val="00457861"/>
    <w:rsid w:val="00457CA1"/>
    <w:rsid w:val="00457D2C"/>
    <w:rsid w:val="00457F59"/>
    <w:rsid w:val="00457FFD"/>
    <w:rsid w:val="004600D3"/>
    <w:rsid w:val="0046016D"/>
    <w:rsid w:val="00460DC7"/>
    <w:rsid w:val="00461158"/>
    <w:rsid w:val="0046161C"/>
    <w:rsid w:val="00461A3D"/>
    <w:rsid w:val="00461B71"/>
    <w:rsid w:val="00462427"/>
    <w:rsid w:val="00462795"/>
    <w:rsid w:val="00462796"/>
    <w:rsid w:val="004629BE"/>
    <w:rsid w:val="00462B9A"/>
    <w:rsid w:val="00462C04"/>
    <w:rsid w:val="00462F6B"/>
    <w:rsid w:val="00462FAA"/>
    <w:rsid w:val="00463245"/>
    <w:rsid w:val="004637E5"/>
    <w:rsid w:val="004639E4"/>
    <w:rsid w:val="00463A53"/>
    <w:rsid w:val="00464C6F"/>
    <w:rsid w:val="00464D9A"/>
    <w:rsid w:val="0046510E"/>
    <w:rsid w:val="00465291"/>
    <w:rsid w:val="00465370"/>
    <w:rsid w:val="00465943"/>
    <w:rsid w:val="0046608C"/>
    <w:rsid w:val="00466451"/>
    <w:rsid w:val="0046649C"/>
    <w:rsid w:val="004666F3"/>
    <w:rsid w:val="0046685C"/>
    <w:rsid w:val="0046694E"/>
    <w:rsid w:val="00466C11"/>
    <w:rsid w:val="00467094"/>
    <w:rsid w:val="00467A00"/>
    <w:rsid w:val="00467A90"/>
    <w:rsid w:val="00467B60"/>
    <w:rsid w:val="00467F39"/>
    <w:rsid w:val="00470113"/>
    <w:rsid w:val="00470156"/>
    <w:rsid w:val="0047050B"/>
    <w:rsid w:val="0047066F"/>
    <w:rsid w:val="00470921"/>
    <w:rsid w:val="00470C0A"/>
    <w:rsid w:val="00470EA2"/>
    <w:rsid w:val="00470F83"/>
    <w:rsid w:val="00470FB1"/>
    <w:rsid w:val="004711E3"/>
    <w:rsid w:val="0047136A"/>
    <w:rsid w:val="00471375"/>
    <w:rsid w:val="00471430"/>
    <w:rsid w:val="0047181B"/>
    <w:rsid w:val="00471A36"/>
    <w:rsid w:val="00471CF2"/>
    <w:rsid w:val="00471DC1"/>
    <w:rsid w:val="00471FF8"/>
    <w:rsid w:val="004727DF"/>
    <w:rsid w:val="00472863"/>
    <w:rsid w:val="00472A10"/>
    <w:rsid w:val="00472DCD"/>
    <w:rsid w:val="00473569"/>
    <w:rsid w:val="004739CC"/>
    <w:rsid w:val="00473D84"/>
    <w:rsid w:val="00473E03"/>
    <w:rsid w:val="0047453E"/>
    <w:rsid w:val="004745A0"/>
    <w:rsid w:val="004747E1"/>
    <w:rsid w:val="00474DFE"/>
    <w:rsid w:val="004751C3"/>
    <w:rsid w:val="004758C3"/>
    <w:rsid w:val="00476252"/>
    <w:rsid w:val="00476297"/>
    <w:rsid w:val="0047668E"/>
    <w:rsid w:val="0047681C"/>
    <w:rsid w:val="00476D52"/>
    <w:rsid w:val="00476DF8"/>
    <w:rsid w:val="00477207"/>
    <w:rsid w:val="0047733A"/>
    <w:rsid w:val="00477428"/>
    <w:rsid w:val="004776D2"/>
    <w:rsid w:val="00477716"/>
    <w:rsid w:val="0047795E"/>
    <w:rsid w:val="00477D7B"/>
    <w:rsid w:val="0048088C"/>
    <w:rsid w:val="00480C01"/>
    <w:rsid w:val="00480DE5"/>
    <w:rsid w:val="00480E12"/>
    <w:rsid w:val="00481055"/>
    <w:rsid w:val="00481786"/>
    <w:rsid w:val="0048187A"/>
    <w:rsid w:val="00481B4A"/>
    <w:rsid w:val="00481DF7"/>
    <w:rsid w:val="0048228D"/>
    <w:rsid w:val="00482732"/>
    <w:rsid w:val="00482B1D"/>
    <w:rsid w:val="00483544"/>
    <w:rsid w:val="0048364E"/>
    <w:rsid w:val="004837F7"/>
    <w:rsid w:val="00483E0A"/>
    <w:rsid w:val="00483E96"/>
    <w:rsid w:val="00483EAB"/>
    <w:rsid w:val="004841DC"/>
    <w:rsid w:val="0048441C"/>
    <w:rsid w:val="004844A1"/>
    <w:rsid w:val="0048489E"/>
    <w:rsid w:val="00484B91"/>
    <w:rsid w:val="00484C35"/>
    <w:rsid w:val="00484CC3"/>
    <w:rsid w:val="00484DBF"/>
    <w:rsid w:val="00484F0D"/>
    <w:rsid w:val="004855AF"/>
    <w:rsid w:val="00485BD2"/>
    <w:rsid w:val="00486263"/>
    <w:rsid w:val="0048627F"/>
    <w:rsid w:val="00486D11"/>
    <w:rsid w:val="00486DF9"/>
    <w:rsid w:val="00486E32"/>
    <w:rsid w:val="00486F71"/>
    <w:rsid w:val="00486F7C"/>
    <w:rsid w:val="004870FB"/>
    <w:rsid w:val="004874A9"/>
    <w:rsid w:val="004876E2"/>
    <w:rsid w:val="00487926"/>
    <w:rsid w:val="00487986"/>
    <w:rsid w:val="00487E33"/>
    <w:rsid w:val="00490BD1"/>
    <w:rsid w:val="00491092"/>
    <w:rsid w:val="00491130"/>
    <w:rsid w:val="00491324"/>
    <w:rsid w:val="004914F2"/>
    <w:rsid w:val="004915D6"/>
    <w:rsid w:val="00491625"/>
    <w:rsid w:val="004918E4"/>
    <w:rsid w:val="00491D9B"/>
    <w:rsid w:val="00492298"/>
    <w:rsid w:val="00492467"/>
    <w:rsid w:val="00492632"/>
    <w:rsid w:val="004926AC"/>
    <w:rsid w:val="004929B2"/>
    <w:rsid w:val="004929C5"/>
    <w:rsid w:val="00492DEB"/>
    <w:rsid w:val="00492E25"/>
    <w:rsid w:val="00493336"/>
    <w:rsid w:val="0049378E"/>
    <w:rsid w:val="00493940"/>
    <w:rsid w:val="00493D29"/>
    <w:rsid w:val="00493E74"/>
    <w:rsid w:val="00494032"/>
    <w:rsid w:val="004944CB"/>
    <w:rsid w:val="00494CAD"/>
    <w:rsid w:val="00494D68"/>
    <w:rsid w:val="00495986"/>
    <w:rsid w:val="00495B3E"/>
    <w:rsid w:val="00495B5A"/>
    <w:rsid w:val="00495F01"/>
    <w:rsid w:val="00495F95"/>
    <w:rsid w:val="00495FEC"/>
    <w:rsid w:val="004965CE"/>
    <w:rsid w:val="0049689F"/>
    <w:rsid w:val="00496B5E"/>
    <w:rsid w:val="00496D87"/>
    <w:rsid w:val="00496D88"/>
    <w:rsid w:val="00497428"/>
    <w:rsid w:val="004974F5"/>
    <w:rsid w:val="004975AC"/>
    <w:rsid w:val="0049796E"/>
    <w:rsid w:val="00497CE9"/>
    <w:rsid w:val="004A001E"/>
    <w:rsid w:val="004A032D"/>
    <w:rsid w:val="004A0755"/>
    <w:rsid w:val="004A08DF"/>
    <w:rsid w:val="004A0D43"/>
    <w:rsid w:val="004A0EF4"/>
    <w:rsid w:val="004A0F1C"/>
    <w:rsid w:val="004A12A3"/>
    <w:rsid w:val="004A1AD9"/>
    <w:rsid w:val="004A1D80"/>
    <w:rsid w:val="004A1E8F"/>
    <w:rsid w:val="004A21BC"/>
    <w:rsid w:val="004A253C"/>
    <w:rsid w:val="004A26DB"/>
    <w:rsid w:val="004A2C3F"/>
    <w:rsid w:val="004A2DE0"/>
    <w:rsid w:val="004A32DF"/>
    <w:rsid w:val="004A338F"/>
    <w:rsid w:val="004A39B1"/>
    <w:rsid w:val="004A3F17"/>
    <w:rsid w:val="004A417A"/>
    <w:rsid w:val="004A46DF"/>
    <w:rsid w:val="004A48D6"/>
    <w:rsid w:val="004A4AB8"/>
    <w:rsid w:val="004A5187"/>
    <w:rsid w:val="004A51FF"/>
    <w:rsid w:val="004A5E9B"/>
    <w:rsid w:val="004A5F33"/>
    <w:rsid w:val="004A5F51"/>
    <w:rsid w:val="004A602B"/>
    <w:rsid w:val="004A6097"/>
    <w:rsid w:val="004A6487"/>
    <w:rsid w:val="004A64E9"/>
    <w:rsid w:val="004A6615"/>
    <w:rsid w:val="004A6BE8"/>
    <w:rsid w:val="004A714F"/>
    <w:rsid w:val="004A734E"/>
    <w:rsid w:val="004A74A7"/>
    <w:rsid w:val="004A74E1"/>
    <w:rsid w:val="004A79E6"/>
    <w:rsid w:val="004A7A2E"/>
    <w:rsid w:val="004A7CB0"/>
    <w:rsid w:val="004A7D06"/>
    <w:rsid w:val="004A7F93"/>
    <w:rsid w:val="004B0132"/>
    <w:rsid w:val="004B0488"/>
    <w:rsid w:val="004B0B37"/>
    <w:rsid w:val="004B0E21"/>
    <w:rsid w:val="004B1153"/>
    <w:rsid w:val="004B1256"/>
    <w:rsid w:val="004B272B"/>
    <w:rsid w:val="004B27B0"/>
    <w:rsid w:val="004B2817"/>
    <w:rsid w:val="004B2946"/>
    <w:rsid w:val="004B2985"/>
    <w:rsid w:val="004B3006"/>
    <w:rsid w:val="004B30F3"/>
    <w:rsid w:val="004B3CB5"/>
    <w:rsid w:val="004B419F"/>
    <w:rsid w:val="004B4359"/>
    <w:rsid w:val="004B4AD6"/>
    <w:rsid w:val="004B4C42"/>
    <w:rsid w:val="004B547C"/>
    <w:rsid w:val="004B55AC"/>
    <w:rsid w:val="004B565B"/>
    <w:rsid w:val="004B597D"/>
    <w:rsid w:val="004B5BBD"/>
    <w:rsid w:val="004B5C2D"/>
    <w:rsid w:val="004B5ECE"/>
    <w:rsid w:val="004B6134"/>
    <w:rsid w:val="004B648B"/>
    <w:rsid w:val="004B69FA"/>
    <w:rsid w:val="004B6A87"/>
    <w:rsid w:val="004B6B23"/>
    <w:rsid w:val="004B6BDE"/>
    <w:rsid w:val="004B6C71"/>
    <w:rsid w:val="004B70B8"/>
    <w:rsid w:val="004B7209"/>
    <w:rsid w:val="004B765C"/>
    <w:rsid w:val="004B7695"/>
    <w:rsid w:val="004B7B35"/>
    <w:rsid w:val="004C0B70"/>
    <w:rsid w:val="004C0CEC"/>
    <w:rsid w:val="004C0F7D"/>
    <w:rsid w:val="004C104E"/>
    <w:rsid w:val="004C135A"/>
    <w:rsid w:val="004C180A"/>
    <w:rsid w:val="004C184A"/>
    <w:rsid w:val="004C1E59"/>
    <w:rsid w:val="004C2121"/>
    <w:rsid w:val="004C222B"/>
    <w:rsid w:val="004C2293"/>
    <w:rsid w:val="004C344B"/>
    <w:rsid w:val="004C37F8"/>
    <w:rsid w:val="004C3FB7"/>
    <w:rsid w:val="004C43F5"/>
    <w:rsid w:val="004C4739"/>
    <w:rsid w:val="004C49FD"/>
    <w:rsid w:val="004C4CC9"/>
    <w:rsid w:val="004C4E35"/>
    <w:rsid w:val="004C4ED4"/>
    <w:rsid w:val="004C520C"/>
    <w:rsid w:val="004C536F"/>
    <w:rsid w:val="004C58FE"/>
    <w:rsid w:val="004C5953"/>
    <w:rsid w:val="004C5E83"/>
    <w:rsid w:val="004C6035"/>
    <w:rsid w:val="004C6392"/>
    <w:rsid w:val="004C64EE"/>
    <w:rsid w:val="004C655A"/>
    <w:rsid w:val="004C6818"/>
    <w:rsid w:val="004C6828"/>
    <w:rsid w:val="004C6CA2"/>
    <w:rsid w:val="004C70A7"/>
    <w:rsid w:val="004C7487"/>
    <w:rsid w:val="004C763C"/>
    <w:rsid w:val="004C77FB"/>
    <w:rsid w:val="004C7C80"/>
    <w:rsid w:val="004C7E1B"/>
    <w:rsid w:val="004C7FA1"/>
    <w:rsid w:val="004D0008"/>
    <w:rsid w:val="004D01A9"/>
    <w:rsid w:val="004D0401"/>
    <w:rsid w:val="004D05E7"/>
    <w:rsid w:val="004D10D4"/>
    <w:rsid w:val="004D1130"/>
    <w:rsid w:val="004D1A89"/>
    <w:rsid w:val="004D1F77"/>
    <w:rsid w:val="004D2086"/>
    <w:rsid w:val="004D2C60"/>
    <w:rsid w:val="004D3674"/>
    <w:rsid w:val="004D3EE7"/>
    <w:rsid w:val="004D3F2F"/>
    <w:rsid w:val="004D4081"/>
    <w:rsid w:val="004D4103"/>
    <w:rsid w:val="004D4506"/>
    <w:rsid w:val="004D4575"/>
    <w:rsid w:val="004D45D7"/>
    <w:rsid w:val="004D4CCC"/>
    <w:rsid w:val="004D5297"/>
    <w:rsid w:val="004D5B19"/>
    <w:rsid w:val="004D5CA1"/>
    <w:rsid w:val="004D60CC"/>
    <w:rsid w:val="004D62E9"/>
    <w:rsid w:val="004D63E2"/>
    <w:rsid w:val="004D63F5"/>
    <w:rsid w:val="004D6447"/>
    <w:rsid w:val="004D652A"/>
    <w:rsid w:val="004D6536"/>
    <w:rsid w:val="004D6674"/>
    <w:rsid w:val="004D66B2"/>
    <w:rsid w:val="004D672B"/>
    <w:rsid w:val="004D6A23"/>
    <w:rsid w:val="004D6A9F"/>
    <w:rsid w:val="004D6EC3"/>
    <w:rsid w:val="004D729B"/>
    <w:rsid w:val="004D732F"/>
    <w:rsid w:val="004D7368"/>
    <w:rsid w:val="004D77D1"/>
    <w:rsid w:val="004D7971"/>
    <w:rsid w:val="004D7E44"/>
    <w:rsid w:val="004E02A9"/>
    <w:rsid w:val="004E06B2"/>
    <w:rsid w:val="004E16AA"/>
    <w:rsid w:val="004E16F1"/>
    <w:rsid w:val="004E1CCA"/>
    <w:rsid w:val="004E2074"/>
    <w:rsid w:val="004E22C7"/>
    <w:rsid w:val="004E2797"/>
    <w:rsid w:val="004E2A5A"/>
    <w:rsid w:val="004E2D0C"/>
    <w:rsid w:val="004E2F56"/>
    <w:rsid w:val="004E313C"/>
    <w:rsid w:val="004E31D9"/>
    <w:rsid w:val="004E349C"/>
    <w:rsid w:val="004E3542"/>
    <w:rsid w:val="004E37B4"/>
    <w:rsid w:val="004E3800"/>
    <w:rsid w:val="004E3984"/>
    <w:rsid w:val="004E3985"/>
    <w:rsid w:val="004E3A4D"/>
    <w:rsid w:val="004E3B25"/>
    <w:rsid w:val="004E3E02"/>
    <w:rsid w:val="004E3FF8"/>
    <w:rsid w:val="004E4172"/>
    <w:rsid w:val="004E4486"/>
    <w:rsid w:val="004E4BE8"/>
    <w:rsid w:val="004E4C8A"/>
    <w:rsid w:val="004E4D82"/>
    <w:rsid w:val="004E4E21"/>
    <w:rsid w:val="004E5037"/>
    <w:rsid w:val="004E575B"/>
    <w:rsid w:val="004E5A8C"/>
    <w:rsid w:val="004E5E41"/>
    <w:rsid w:val="004E5E7E"/>
    <w:rsid w:val="004E6CD7"/>
    <w:rsid w:val="004E6CF1"/>
    <w:rsid w:val="004E6DBA"/>
    <w:rsid w:val="004E713E"/>
    <w:rsid w:val="004E774F"/>
    <w:rsid w:val="004F0036"/>
    <w:rsid w:val="004F026F"/>
    <w:rsid w:val="004F030D"/>
    <w:rsid w:val="004F094F"/>
    <w:rsid w:val="004F0D5F"/>
    <w:rsid w:val="004F0D8E"/>
    <w:rsid w:val="004F0DA8"/>
    <w:rsid w:val="004F1D9A"/>
    <w:rsid w:val="004F1FA4"/>
    <w:rsid w:val="004F1FDF"/>
    <w:rsid w:val="004F23F8"/>
    <w:rsid w:val="004F241E"/>
    <w:rsid w:val="004F2BE4"/>
    <w:rsid w:val="004F2D9E"/>
    <w:rsid w:val="004F312E"/>
    <w:rsid w:val="004F34D8"/>
    <w:rsid w:val="004F3688"/>
    <w:rsid w:val="004F38AE"/>
    <w:rsid w:val="004F392C"/>
    <w:rsid w:val="004F3BD9"/>
    <w:rsid w:val="004F3CB9"/>
    <w:rsid w:val="004F44BB"/>
    <w:rsid w:val="004F452E"/>
    <w:rsid w:val="004F51DF"/>
    <w:rsid w:val="004F5357"/>
    <w:rsid w:val="004F54B9"/>
    <w:rsid w:val="004F5A70"/>
    <w:rsid w:val="004F67BC"/>
    <w:rsid w:val="004F6918"/>
    <w:rsid w:val="004F6B75"/>
    <w:rsid w:val="004F71C5"/>
    <w:rsid w:val="004F7738"/>
    <w:rsid w:val="004F77C9"/>
    <w:rsid w:val="004F79DE"/>
    <w:rsid w:val="004F7BC7"/>
    <w:rsid w:val="005004C4"/>
    <w:rsid w:val="005005BE"/>
    <w:rsid w:val="005005EF"/>
    <w:rsid w:val="00500A73"/>
    <w:rsid w:val="00500F72"/>
    <w:rsid w:val="0050134D"/>
    <w:rsid w:val="005014C1"/>
    <w:rsid w:val="005015B5"/>
    <w:rsid w:val="00501B1E"/>
    <w:rsid w:val="00501F64"/>
    <w:rsid w:val="00502BCE"/>
    <w:rsid w:val="00502DBF"/>
    <w:rsid w:val="0050380D"/>
    <w:rsid w:val="005039EA"/>
    <w:rsid w:val="00503A77"/>
    <w:rsid w:val="00503A9A"/>
    <w:rsid w:val="00503B83"/>
    <w:rsid w:val="00503D62"/>
    <w:rsid w:val="00504154"/>
    <w:rsid w:val="005041D0"/>
    <w:rsid w:val="005045E8"/>
    <w:rsid w:val="0050479C"/>
    <w:rsid w:val="005049BA"/>
    <w:rsid w:val="00504A2C"/>
    <w:rsid w:val="00504FFE"/>
    <w:rsid w:val="0050592A"/>
    <w:rsid w:val="00505A0E"/>
    <w:rsid w:val="005061C3"/>
    <w:rsid w:val="00506ADA"/>
    <w:rsid w:val="00506C92"/>
    <w:rsid w:val="00506D0D"/>
    <w:rsid w:val="005079FB"/>
    <w:rsid w:val="00507C0A"/>
    <w:rsid w:val="00507EAD"/>
    <w:rsid w:val="005101CC"/>
    <w:rsid w:val="00510813"/>
    <w:rsid w:val="00510F4C"/>
    <w:rsid w:val="00511F62"/>
    <w:rsid w:val="0051211D"/>
    <w:rsid w:val="005121CE"/>
    <w:rsid w:val="005122B3"/>
    <w:rsid w:val="005126E2"/>
    <w:rsid w:val="005127EF"/>
    <w:rsid w:val="00512DFD"/>
    <w:rsid w:val="0051357C"/>
    <w:rsid w:val="0051395F"/>
    <w:rsid w:val="00513A69"/>
    <w:rsid w:val="00513C44"/>
    <w:rsid w:val="00513E71"/>
    <w:rsid w:val="005141B6"/>
    <w:rsid w:val="00514369"/>
    <w:rsid w:val="00514581"/>
    <w:rsid w:val="00514B6F"/>
    <w:rsid w:val="00514B76"/>
    <w:rsid w:val="00514DB6"/>
    <w:rsid w:val="005153C5"/>
    <w:rsid w:val="0051553C"/>
    <w:rsid w:val="00515AD9"/>
    <w:rsid w:val="00515C73"/>
    <w:rsid w:val="00515DF8"/>
    <w:rsid w:val="00515E6A"/>
    <w:rsid w:val="0051615E"/>
    <w:rsid w:val="005163ED"/>
    <w:rsid w:val="00516517"/>
    <w:rsid w:val="00516614"/>
    <w:rsid w:val="005169EB"/>
    <w:rsid w:val="00516E58"/>
    <w:rsid w:val="00516F7C"/>
    <w:rsid w:val="00517042"/>
    <w:rsid w:val="00517299"/>
    <w:rsid w:val="00517C6A"/>
    <w:rsid w:val="00517CAB"/>
    <w:rsid w:val="00517CB2"/>
    <w:rsid w:val="00517F74"/>
    <w:rsid w:val="00520EB3"/>
    <w:rsid w:val="0052117F"/>
    <w:rsid w:val="00521727"/>
    <w:rsid w:val="005217A3"/>
    <w:rsid w:val="005217E8"/>
    <w:rsid w:val="00521810"/>
    <w:rsid w:val="00521B8D"/>
    <w:rsid w:val="00521D3E"/>
    <w:rsid w:val="00522346"/>
    <w:rsid w:val="00522348"/>
    <w:rsid w:val="0052246C"/>
    <w:rsid w:val="00522511"/>
    <w:rsid w:val="0052251E"/>
    <w:rsid w:val="00522556"/>
    <w:rsid w:val="0052292D"/>
    <w:rsid w:val="005229BE"/>
    <w:rsid w:val="005229C9"/>
    <w:rsid w:val="005229CE"/>
    <w:rsid w:val="00522B1C"/>
    <w:rsid w:val="00522EE8"/>
    <w:rsid w:val="005230C6"/>
    <w:rsid w:val="005239C3"/>
    <w:rsid w:val="00523CD1"/>
    <w:rsid w:val="0052435A"/>
    <w:rsid w:val="005243C9"/>
    <w:rsid w:val="005245F1"/>
    <w:rsid w:val="00524729"/>
    <w:rsid w:val="0052472F"/>
    <w:rsid w:val="00524CB3"/>
    <w:rsid w:val="0052513C"/>
    <w:rsid w:val="005253B1"/>
    <w:rsid w:val="0052554E"/>
    <w:rsid w:val="00525B3A"/>
    <w:rsid w:val="00525CAA"/>
    <w:rsid w:val="00525CE8"/>
    <w:rsid w:val="00526540"/>
    <w:rsid w:val="0052657E"/>
    <w:rsid w:val="005265A6"/>
    <w:rsid w:val="00526A57"/>
    <w:rsid w:val="00526E7B"/>
    <w:rsid w:val="00527439"/>
    <w:rsid w:val="00527531"/>
    <w:rsid w:val="0052759A"/>
    <w:rsid w:val="00527744"/>
    <w:rsid w:val="00527766"/>
    <w:rsid w:val="00530736"/>
    <w:rsid w:val="00530D4E"/>
    <w:rsid w:val="00530D9C"/>
    <w:rsid w:val="005322CE"/>
    <w:rsid w:val="0053258A"/>
    <w:rsid w:val="005330B7"/>
    <w:rsid w:val="00533234"/>
    <w:rsid w:val="00533349"/>
    <w:rsid w:val="00533C07"/>
    <w:rsid w:val="00534007"/>
    <w:rsid w:val="00534383"/>
    <w:rsid w:val="0053494B"/>
    <w:rsid w:val="00534E7F"/>
    <w:rsid w:val="00535011"/>
    <w:rsid w:val="005350FF"/>
    <w:rsid w:val="00535920"/>
    <w:rsid w:val="005365C9"/>
    <w:rsid w:val="00536772"/>
    <w:rsid w:val="005367F7"/>
    <w:rsid w:val="00536874"/>
    <w:rsid w:val="00536C0A"/>
    <w:rsid w:val="00537355"/>
    <w:rsid w:val="00537450"/>
    <w:rsid w:val="005374A2"/>
    <w:rsid w:val="0053788D"/>
    <w:rsid w:val="00537C3C"/>
    <w:rsid w:val="005402DA"/>
    <w:rsid w:val="0054042F"/>
    <w:rsid w:val="005407BB"/>
    <w:rsid w:val="00540A5E"/>
    <w:rsid w:val="00540A90"/>
    <w:rsid w:val="00541221"/>
    <w:rsid w:val="005415C9"/>
    <w:rsid w:val="005417A5"/>
    <w:rsid w:val="005418C2"/>
    <w:rsid w:val="00541D3B"/>
    <w:rsid w:val="00541E1B"/>
    <w:rsid w:val="005424B9"/>
    <w:rsid w:val="005426A4"/>
    <w:rsid w:val="00543150"/>
    <w:rsid w:val="005432A4"/>
    <w:rsid w:val="005440DD"/>
    <w:rsid w:val="00544283"/>
    <w:rsid w:val="0054432F"/>
    <w:rsid w:val="00544B85"/>
    <w:rsid w:val="00544E22"/>
    <w:rsid w:val="00544FA6"/>
    <w:rsid w:val="005455B3"/>
    <w:rsid w:val="005459BD"/>
    <w:rsid w:val="00545B64"/>
    <w:rsid w:val="00545D2E"/>
    <w:rsid w:val="00545DAA"/>
    <w:rsid w:val="00545E1B"/>
    <w:rsid w:val="00545FB9"/>
    <w:rsid w:val="0054641D"/>
    <w:rsid w:val="0054653F"/>
    <w:rsid w:val="0054658E"/>
    <w:rsid w:val="005467A2"/>
    <w:rsid w:val="00546E01"/>
    <w:rsid w:val="0054734D"/>
    <w:rsid w:val="00547446"/>
    <w:rsid w:val="00547495"/>
    <w:rsid w:val="00547598"/>
    <w:rsid w:val="00547ED0"/>
    <w:rsid w:val="00547F07"/>
    <w:rsid w:val="00550342"/>
    <w:rsid w:val="00550443"/>
    <w:rsid w:val="005504CB"/>
    <w:rsid w:val="005508F4"/>
    <w:rsid w:val="00550B2B"/>
    <w:rsid w:val="005515BA"/>
    <w:rsid w:val="0055168B"/>
    <w:rsid w:val="0055187E"/>
    <w:rsid w:val="00551E55"/>
    <w:rsid w:val="00552136"/>
    <w:rsid w:val="00552632"/>
    <w:rsid w:val="00553084"/>
    <w:rsid w:val="00553112"/>
    <w:rsid w:val="005532CE"/>
    <w:rsid w:val="005534AA"/>
    <w:rsid w:val="00553577"/>
    <w:rsid w:val="00553B66"/>
    <w:rsid w:val="00553CE6"/>
    <w:rsid w:val="00553F08"/>
    <w:rsid w:val="0055415F"/>
    <w:rsid w:val="00554392"/>
    <w:rsid w:val="0055458D"/>
    <w:rsid w:val="00554841"/>
    <w:rsid w:val="0055489E"/>
    <w:rsid w:val="00554CB0"/>
    <w:rsid w:val="00554DB5"/>
    <w:rsid w:val="00555816"/>
    <w:rsid w:val="00555863"/>
    <w:rsid w:val="00555AA4"/>
    <w:rsid w:val="00555B05"/>
    <w:rsid w:val="005561AF"/>
    <w:rsid w:val="005563A4"/>
    <w:rsid w:val="00556526"/>
    <w:rsid w:val="005568CD"/>
    <w:rsid w:val="00556928"/>
    <w:rsid w:val="00556DC6"/>
    <w:rsid w:val="0055701C"/>
    <w:rsid w:val="00557372"/>
    <w:rsid w:val="005577D5"/>
    <w:rsid w:val="00557CA0"/>
    <w:rsid w:val="00560115"/>
    <w:rsid w:val="005605D6"/>
    <w:rsid w:val="00560AF4"/>
    <w:rsid w:val="00560C8F"/>
    <w:rsid w:val="00560DDB"/>
    <w:rsid w:val="00560E55"/>
    <w:rsid w:val="00561085"/>
    <w:rsid w:val="005611D8"/>
    <w:rsid w:val="0056147C"/>
    <w:rsid w:val="005617D3"/>
    <w:rsid w:val="005618F7"/>
    <w:rsid w:val="005625EE"/>
    <w:rsid w:val="00562887"/>
    <w:rsid w:val="00562B6A"/>
    <w:rsid w:val="00562CB7"/>
    <w:rsid w:val="00562EBD"/>
    <w:rsid w:val="0056311F"/>
    <w:rsid w:val="00563298"/>
    <w:rsid w:val="005633F0"/>
    <w:rsid w:val="0056374C"/>
    <w:rsid w:val="005638E7"/>
    <w:rsid w:val="00563B5B"/>
    <w:rsid w:val="00563B9C"/>
    <w:rsid w:val="0056467F"/>
    <w:rsid w:val="00564756"/>
    <w:rsid w:val="005649E1"/>
    <w:rsid w:val="00564BD2"/>
    <w:rsid w:val="00564D87"/>
    <w:rsid w:val="00564E71"/>
    <w:rsid w:val="00564F7C"/>
    <w:rsid w:val="00565269"/>
    <w:rsid w:val="00565A01"/>
    <w:rsid w:val="00565D7E"/>
    <w:rsid w:val="00565D94"/>
    <w:rsid w:val="00566B52"/>
    <w:rsid w:val="00566BE2"/>
    <w:rsid w:val="00566E5C"/>
    <w:rsid w:val="00566FC2"/>
    <w:rsid w:val="005670F8"/>
    <w:rsid w:val="005674DE"/>
    <w:rsid w:val="005677C7"/>
    <w:rsid w:val="005679AA"/>
    <w:rsid w:val="00567DE4"/>
    <w:rsid w:val="00567F55"/>
    <w:rsid w:val="00567FDD"/>
    <w:rsid w:val="005704EC"/>
    <w:rsid w:val="0057060D"/>
    <w:rsid w:val="00570706"/>
    <w:rsid w:val="00570E57"/>
    <w:rsid w:val="00570E8A"/>
    <w:rsid w:val="00571DB0"/>
    <w:rsid w:val="0057219D"/>
    <w:rsid w:val="005721B8"/>
    <w:rsid w:val="00572297"/>
    <w:rsid w:val="005723F3"/>
    <w:rsid w:val="0057270F"/>
    <w:rsid w:val="00572AA6"/>
    <w:rsid w:val="00572B88"/>
    <w:rsid w:val="00572E22"/>
    <w:rsid w:val="00573011"/>
    <w:rsid w:val="0057311A"/>
    <w:rsid w:val="005735EA"/>
    <w:rsid w:val="00573EAD"/>
    <w:rsid w:val="005746AA"/>
    <w:rsid w:val="005747D1"/>
    <w:rsid w:val="00574A42"/>
    <w:rsid w:val="005753B7"/>
    <w:rsid w:val="00575D16"/>
    <w:rsid w:val="00576134"/>
    <w:rsid w:val="00576308"/>
    <w:rsid w:val="00576528"/>
    <w:rsid w:val="0057653F"/>
    <w:rsid w:val="005765C1"/>
    <w:rsid w:val="005765C3"/>
    <w:rsid w:val="00576C72"/>
    <w:rsid w:val="00576E33"/>
    <w:rsid w:val="0057732E"/>
    <w:rsid w:val="00577DCB"/>
    <w:rsid w:val="00577FA8"/>
    <w:rsid w:val="0058004F"/>
    <w:rsid w:val="005801EF"/>
    <w:rsid w:val="00580326"/>
    <w:rsid w:val="005803C6"/>
    <w:rsid w:val="00580B70"/>
    <w:rsid w:val="00580EDC"/>
    <w:rsid w:val="00580F08"/>
    <w:rsid w:val="005813A6"/>
    <w:rsid w:val="00581429"/>
    <w:rsid w:val="00581654"/>
    <w:rsid w:val="0058186D"/>
    <w:rsid w:val="00581D80"/>
    <w:rsid w:val="0058207A"/>
    <w:rsid w:val="00582733"/>
    <w:rsid w:val="00582846"/>
    <w:rsid w:val="005829EC"/>
    <w:rsid w:val="00582E22"/>
    <w:rsid w:val="0058324C"/>
    <w:rsid w:val="005833A6"/>
    <w:rsid w:val="00583546"/>
    <w:rsid w:val="005836CC"/>
    <w:rsid w:val="005837E3"/>
    <w:rsid w:val="00583B6B"/>
    <w:rsid w:val="00583C4D"/>
    <w:rsid w:val="0058417E"/>
    <w:rsid w:val="005842F6"/>
    <w:rsid w:val="0058433D"/>
    <w:rsid w:val="00584564"/>
    <w:rsid w:val="00584A7C"/>
    <w:rsid w:val="00584DDE"/>
    <w:rsid w:val="00584EE2"/>
    <w:rsid w:val="00585770"/>
    <w:rsid w:val="00585E37"/>
    <w:rsid w:val="00585E4F"/>
    <w:rsid w:val="00585E70"/>
    <w:rsid w:val="00585F49"/>
    <w:rsid w:val="005861AC"/>
    <w:rsid w:val="005865CC"/>
    <w:rsid w:val="005875AE"/>
    <w:rsid w:val="0058760A"/>
    <w:rsid w:val="005876F3"/>
    <w:rsid w:val="005877E6"/>
    <w:rsid w:val="00587E3C"/>
    <w:rsid w:val="00587F7E"/>
    <w:rsid w:val="0059025D"/>
    <w:rsid w:val="0059058A"/>
    <w:rsid w:val="00590E2D"/>
    <w:rsid w:val="00590E6C"/>
    <w:rsid w:val="00591134"/>
    <w:rsid w:val="00591410"/>
    <w:rsid w:val="00591780"/>
    <w:rsid w:val="0059180D"/>
    <w:rsid w:val="00591CE7"/>
    <w:rsid w:val="0059201E"/>
    <w:rsid w:val="0059211A"/>
    <w:rsid w:val="00592E71"/>
    <w:rsid w:val="00593121"/>
    <w:rsid w:val="005933EE"/>
    <w:rsid w:val="00593A35"/>
    <w:rsid w:val="00593BAA"/>
    <w:rsid w:val="00593E3B"/>
    <w:rsid w:val="005940E2"/>
    <w:rsid w:val="00594AFC"/>
    <w:rsid w:val="00594FC3"/>
    <w:rsid w:val="00595158"/>
    <w:rsid w:val="005953CB"/>
    <w:rsid w:val="00595426"/>
    <w:rsid w:val="0059576C"/>
    <w:rsid w:val="00595825"/>
    <w:rsid w:val="00595ECE"/>
    <w:rsid w:val="00596712"/>
    <w:rsid w:val="005967B5"/>
    <w:rsid w:val="00597416"/>
    <w:rsid w:val="00597444"/>
    <w:rsid w:val="005975FD"/>
    <w:rsid w:val="0059771B"/>
    <w:rsid w:val="0059788C"/>
    <w:rsid w:val="00597C58"/>
    <w:rsid w:val="00597CC4"/>
    <w:rsid w:val="00597D34"/>
    <w:rsid w:val="00597E6F"/>
    <w:rsid w:val="005A0475"/>
    <w:rsid w:val="005A0C2D"/>
    <w:rsid w:val="005A0C51"/>
    <w:rsid w:val="005A0DFE"/>
    <w:rsid w:val="005A0F15"/>
    <w:rsid w:val="005A0FEB"/>
    <w:rsid w:val="005A1410"/>
    <w:rsid w:val="005A14BD"/>
    <w:rsid w:val="005A1597"/>
    <w:rsid w:val="005A1A71"/>
    <w:rsid w:val="005A1D50"/>
    <w:rsid w:val="005A1D8C"/>
    <w:rsid w:val="005A1EE1"/>
    <w:rsid w:val="005A23CC"/>
    <w:rsid w:val="005A27C1"/>
    <w:rsid w:val="005A2C50"/>
    <w:rsid w:val="005A2CB4"/>
    <w:rsid w:val="005A2EE3"/>
    <w:rsid w:val="005A32DB"/>
    <w:rsid w:val="005A3372"/>
    <w:rsid w:val="005A392A"/>
    <w:rsid w:val="005A3978"/>
    <w:rsid w:val="005A3BBD"/>
    <w:rsid w:val="005A3EB9"/>
    <w:rsid w:val="005A41F3"/>
    <w:rsid w:val="005A427A"/>
    <w:rsid w:val="005A4439"/>
    <w:rsid w:val="005A4F2E"/>
    <w:rsid w:val="005A5116"/>
    <w:rsid w:val="005A5171"/>
    <w:rsid w:val="005A5461"/>
    <w:rsid w:val="005A5818"/>
    <w:rsid w:val="005A5DD8"/>
    <w:rsid w:val="005A622D"/>
    <w:rsid w:val="005A6650"/>
    <w:rsid w:val="005A674B"/>
    <w:rsid w:val="005A67F8"/>
    <w:rsid w:val="005A6CA4"/>
    <w:rsid w:val="005A6D3B"/>
    <w:rsid w:val="005A6FB6"/>
    <w:rsid w:val="005A7608"/>
    <w:rsid w:val="005A7A8B"/>
    <w:rsid w:val="005A7BE6"/>
    <w:rsid w:val="005A7C28"/>
    <w:rsid w:val="005A7C9D"/>
    <w:rsid w:val="005A7FF0"/>
    <w:rsid w:val="005B02F8"/>
    <w:rsid w:val="005B05D4"/>
    <w:rsid w:val="005B072A"/>
    <w:rsid w:val="005B0ABA"/>
    <w:rsid w:val="005B0C75"/>
    <w:rsid w:val="005B0D12"/>
    <w:rsid w:val="005B0D65"/>
    <w:rsid w:val="005B1A01"/>
    <w:rsid w:val="005B1B84"/>
    <w:rsid w:val="005B1BA3"/>
    <w:rsid w:val="005B1ED7"/>
    <w:rsid w:val="005B1F28"/>
    <w:rsid w:val="005B2022"/>
    <w:rsid w:val="005B2191"/>
    <w:rsid w:val="005B2355"/>
    <w:rsid w:val="005B2429"/>
    <w:rsid w:val="005B262A"/>
    <w:rsid w:val="005B272F"/>
    <w:rsid w:val="005B29CB"/>
    <w:rsid w:val="005B2E50"/>
    <w:rsid w:val="005B2ED0"/>
    <w:rsid w:val="005B30BD"/>
    <w:rsid w:val="005B318F"/>
    <w:rsid w:val="005B3585"/>
    <w:rsid w:val="005B379D"/>
    <w:rsid w:val="005B386F"/>
    <w:rsid w:val="005B3A66"/>
    <w:rsid w:val="005B3E0F"/>
    <w:rsid w:val="005B3FB3"/>
    <w:rsid w:val="005B3FC0"/>
    <w:rsid w:val="005B4012"/>
    <w:rsid w:val="005B45BD"/>
    <w:rsid w:val="005B460B"/>
    <w:rsid w:val="005B4CBE"/>
    <w:rsid w:val="005B4CD2"/>
    <w:rsid w:val="005B4D6A"/>
    <w:rsid w:val="005B4EA9"/>
    <w:rsid w:val="005B4F61"/>
    <w:rsid w:val="005B509E"/>
    <w:rsid w:val="005B534D"/>
    <w:rsid w:val="005B53E1"/>
    <w:rsid w:val="005B5477"/>
    <w:rsid w:val="005B6087"/>
    <w:rsid w:val="005B623D"/>
    <w:rsid w:val="005B6820"/>
    <w:rsid w:val="005B6B9E"/>
    <w:rsid w:val="005B6F05"/>
    <w:rsid w:val="005B7249"/>
    <w:rsid w:val="005B77F6"/>
    <w:rsid w:val="005B7CA0"/>
    <w:rsid w:val="005B7CE0"/>
    <w:rsid w:val="005B7DF8"/>
    <w:rsid w:val="005C00DE"/>
    <w:rsid w:val="005C0143"/>
    <w:rsid w:val="005C066A"/>
    <w:rsid w:val="005C0E48"/>
    <w:rsid w:val="005C128A"/>
    <w:rsid w:val="005C1655"/>
    <w:rsid w:val="005C1929"/>
    <w:rsid w:val="005C1985"/>
    <w:rsid w:val="005C1C16"/>
    <w:rsid w:val="005C1D14"/>
    <w:rsid w:val="005C1E67"/>
    <w:rsid w:val="005C21F0"/>
    <w:rsid w:val="005C2429"/>
    <w:rsid w:val="005C25EF"/>
    <w:rsid w:val="005C260A"/>
    <w:rsid w:val="005C2D84"/>
    <w:rsid w:val="005C2DCD"/>
    <w:rsid w:val="005C3194"/>
    <w:rsid w:val="005C3303"/>
    <w:rsid w:val="005C3995"/>
    <w:rsid w:val="005C3A22"/>
    <w:rsid w:val="005C3E07"/>
    <w:rsid w:val="005C3E6A"/>
    <w:rsid w:val="005C3EEC"/>
    <w:rsid w:val="005C4029"/>
    <w:rsid w:val="005C4186"/>
    <w:rsid w:val="005C45EE"/>
    <w:rsid w:val="005C4677"/>
    <w:rsid w:val="005C48A5"/>
    <w:rsid w:val="005C49EA"/>
    <w:rsid w:val="005C4A1E"/>
    <w:rsid w:val="005C4BFC"/>
    <w:rsid w:val="005C4C03"/>
    <w:rsid w:val="005C4E6A"/>
    <w:rsid w:val="005C5805"/>
    <w:rsid w:val="005C5846"/>
    <w:rsid w:val="005C5936"/>
    <w:rsid w:val="005C61B9"/>
    <w:rsid w:val="005C6884"/>
    <w:rsid w:val="005C6E14"/>
    <w:rsid w:val="005C6EA6"/>
    <w:rsid w:val="005C6F1A"/>
    <w:rsid w:val="005C745A"/>
    <w:rsid w:val="005C7C05"/>
    <w:rsid w:val="005D0314"/>
    <w:rsid w:val="005D045C"/>
    <w:rsid w:val="005D0482"/>
    <w:rsid w:val="005D0711"/>
    <w:rsid w:val="005D157F"/>
    <w:rsid w:val="005D1D77"/>
    <w:rsid w:val="005D256D"/>
    <w:rsid w:val="005D2746"/>
    <w:rsid w:val="005D283A"/>
    <w:rsid w:val="005D28BC"/>
    <w:rsid w:val="005D2A54"/>
    <w:rsid w:val="005D2D7E"/>
    <w:rsid w:val="005D3078"/>
    <w:rsid w:val="005D30B3"/>
    <w:rsid w:val="005D3204"/>
    <w:rsid w:val="005D3210"/>
    <w:rsid w:val="005D335B"/>
    <w:rsid w:val="005D3757"/>
    <w:rsid w:val="005D398D"/>
    <w:rsid w:val="005D3D8D"/>
    <w:rsid w:val="005D3D9C"/>
    <w:rsid w:val="005D3DA0"/>
    <w:rsid w:val="005D4232"/>
    <w:rsid w:val="005D43B5"/>
    <w:rsid w:val="005D454F"/>
    <w:rsid w:val="005D458C"/>
    <w:rsid w:val="005D46D4"/>
    <w:rsid w:val="005D489D"/>
    <w:rsid w:val="005D49F2"/>
    <w:rsid w:val="005D4CC9"/>
    <w:rsid w:val="005D4E0C"/>
    <w:rsid w:val="005D4EEE"/>
    <w:rsid w:val="005D5591"/>
    <w:rsid w:val="005D5A94"/>
    <w:rsid w:val="005D61D9"/>
    <w:rsid w:val="005D7248"/>
    <w:rsid w:val="005D75B9"/>
    <w:rsid w:val="005D79A6"/>
    <w:rsid w:val="005D7E97"/>
    <w:rsid w:val="005E0484"/>
    <w:rsid w:val="005E0544"/>
    <w:rsid w:val="005E0671"/>
    <w:rsid w:val="005E0925"/>
    <w:rsid w:val="005E0D1F"/>
    <w:rsid w:val="005E1029"/>
    <w:rsid w:val="005E123D"/>
    <w:rsid w:val="005E1888"/>
    <w:rsid w:val="005E1940"/>
    <w:rsid w:val="005E1C1B"/>
    <w:rsid w:val="005E262F"/>
    <w:rsid w:val="005E2651"/>
    <w:rsid w:val="005E2A6B"/>
    <w:rsid w:val="005E2DCA"/>
    <w:rsid w:val="005E2E1B"/>
    <w:rsid w:val="005E3032"/>
    <w:rsid w:val="005E31F9"/>
    <w:rsid w:val="005E3233"/>
    <w:rsid w:val="005E3407"/>
    <w:rsid w:val="005E36BD"/>
    <w:rsid w:val="005E3881"/>
    <w:rsid w:val="005E39A4"/>
    <w:rsid w:val="005E3BA9"/>
    <w:rsid w:val="005E40DF"/>
    <w:rsid w:val="005E414D"/>
    <w:rsid w:val="005E46A6"/>
    <w:rsid w:val="005E5073"/>
    <w:rsid w:val="005E5152"/>
    <w:rsid w:val="005E5BC8"/>
    <w:rsid w:val="005E5C0C"/>
    <w:rsid w:val="005E5CFD"/>
    <w:rsid w:val="005E63FA"/>
    <w:rsid w:val="005E6715"/>
    <w:rsid w:val="005E6DEA"/>
    <w:rsid w:val="005E729F"/>
    <w:rsid w:val="005E74F7"/>
    <w:rsid w:val="005E7EDA"/>
    <w:rsid w:val="005F05F9"/>
    <w:rsid w:val="005F06C8"/>
    <w:rsid w:val="005F117B"/>
    <w:rsid w:val="005F14DB"/>
    <w:rsid w:val="005F19DB"/>
    <w:rsid w:val="005F2352"/>
    <w:rsid w:val="005F23A6"/>
    <w:rsid w:val="005F24AF"/>
    <w:rsid w:val="005F2E40"/>
    <w:rsid w:val="005F34E3"/>
    <w:rsid w:val="005F39D7"/>
    <w:rsid w:val="005F4BAA"/>
    <w:rsid w:val="005F5163"/>
    <w:rsid w:val="005F5BB9"/>
    <w:rsid w:val="005F5EB3"/>
    <w:rsid w:val="005F6199"/>
    <w:rsid w:val="005F6343"/>
    <w:rsid w:val="005F6BA4"/>
    <w:rsid w:val="005F6D17"/>
    <w:rsid w:val="005F78B9"/>
    <w:rsid w:val="005F78F1"/>
    <w:rsid w:val="005F7E89"/>
    <w:rsid w:val="0060065F"/>
    <w:rsid w:val="006007C6"/>
    <w:rsid w:val="00600A43"/>
    <w:rsid w:val="00600AC2"/>
    <w:rsid w:val="00600C39"/>
    <w:rsid w:val="00600DB3"/>
    <w:rsid w:val="00600FC5"/>
    <w:rsid w:val="00601020"/>
    <w:rsid w:val="0060119A"/>
    <w:rsid w:val="00601395"/>
    <w:rsid w:val="006019F4"/>
    <w:rsid w:val="00601E53"/>
    <w:rsid w:val="00601E55"/>
    <w:rsid w:val="00601EEA"/>
    <w:rsid w:val="006022A2"/>
    <w:rsid w:val="00602392"/>
    <w:rsid w:val="006025FE"/>
    <w:rsid w:val="0060307D"/>
    <w:rsid w:val="006033A5"/>
    <w:rsid w:val="00603CD8"/>
    <w:rsid w:val="0060430B"/>
    <w:rsid w:val="00604468"/>
    <w:rsid w:val="00604707"/>
    <w:rsid w:val="00604DEF"/>
    <w:rsid w:val="0060520B"/>
    <w:rsid w:val="006053DD"/>
    <w:rsid w:val="00605465"/>
    <w:rsid w:val="006055EE"/>
    <w:rsid w:val="00605BB7"/>
    <w:rsid w:val="0060684A"/>
    <w:rsid w:val="00606C4B"/>
    <w:rsid w:val="00606D3D"/>
    <w:rsid w:val="00606E86"/>
    <w:rsid w:val="00607764"/>
    <w:rsid w:val="00607849"/>
    <w:rsid w:val="00607C7E"/>
    <w:rsid w:val="00607DEA"/>
    <w:rsid w:val="0061005F"/>
    <w:rsid w:val="0061074C"/>
    <w:rsid w:val="00610852"/>
    <w:rsid w:val="00610910"/>
    <w:rsid w:val="00610A65"/>
    <w:rsid w:val="00611448"/>
    <w:rsid w:val="006117CE"/>
    <w:rsid w:val="00612973"/>
    <w:rsid w:val="00612DE0"/>
    <w:rsid w:val="00612FE5"/>
    <w:rsid w:val="0061346C"/>
    <w:rsid w:val="0061383B"/>
    <w:rsid w:val="0061385E"/>
    <w:rsid w:val="006140E7"/>
    <w:rsid w:val="00614322"/>
    <w:rsid w:val="006148A5"/>
    <w:rsid w:val="00614B14"/>
    <w:rsid w:val="00614F37"/>
    <w:rsid w:val="00615077"/>
    <w:rsid w:val="0061560E"/>
    <w:rsid w:val="00615614"/>
    <w:rsid w:val="00615CE4"/>
    <w:rsid w:val="00616043"/>
    <w:rsid w:val="00616436"/>
    <w:rsid w:val="006164A7"/>
    <w:rsid w:val="00616570"/>
    <w:rsid w:val="006165A4"/>
    <w:rsid w:val="0061665C"/>
    <w:rsid w:val="00616671"/>
    <w:rsid w:val="0061689C"/>
    <w:rsid w:val="00616B58"/>
    <w:rsid w:val="00616B71"/>
    <w:rsid w:val="00616C27"/>
    <w:rsid w:val="00616CFD"/>
    <w:rsid w:val="00616ED7"/>
    <w:rsid w:val="00617121"/>
    <w:rsid w:val="00617719"/>
    <w:rsid w:val="0061775C"/>
    <w:rsid w:val="00617923"/>
    <w:rsid w:val="00617F02"/>
    <w:rsid w:val="0062008C"/>
    <w:rsid w:val="006201AF"/>
    <w:rsid w:val="006203C1"/>
    <w:rsid w:val="006203D0"/>
    <w:rsid w:val="006216DD"/>
    <w:rsid w:val="006219B6"/>
    <w:rsid w:val="00621C62"/>
    <w:rsid w:val="00622309"/>
    <w:rsid w:val="00622397"/>
    <w:rsid w:val="00622666"/>
    <w:rsid w:val="006228E6"/>
    <w:rsid w:val="00622940"/>
    <w:rsid w:val="00622AB6"/>
    <w:rsid w:val="00622AD3"/>
    <w:rsid w:val="00622CBD"/>
    <w:rsid w:val="00622F2C"/>
    <w:rsid w:val="00623091"/>
    <w:rsid w:val="00623098"/>
    <w:rsid w:val="0062315C"/>
    <w:rsid w:val="00623252"/>
    <w:rsid w:val="006233A2"/>
    <w:rsid w:val="00623937"/>
    <w:rsid w:val="00623CCA"/>
    <w:rsid w:val="00623ED8"/>
    <w:rsid w:val="0062436A"/>
    <w:rsid w:val="006247BC"/>
    <w:rsid w:val="006249F9"/>
    <w:rsid w:val="00624D11"/>
    <w:rsid w:val="00624FDC"/>
    <w:rsid w:val="006251FC"/>
    <w:rsid w:val="00625309"/>
    <w:rsid w:val="006256B3"/>
    <w:rsid w:val="006257E3"/>
    <w:rsid w:val="0062588F"/>
    <w:rsid w:val="006258E2"/>
    <w:rsid w:val="00625B5B"/>
    <w:rsid w:val="00625B68"/>
    <w:rsid w:val="00625BE8"/>
    <w:rsid w:val="006261B6"/>
    <w:rsid w:val="006261DF"/>
    <w:rsid w:val="00626286"/>
    <w:rsid w:val="00626782"/>
    <w:rsid w:val="0062723A"/>
    <w:rsid w:val="006277EB"/>
    <w:rsid w:val="00627EFC"/>
    <w:rsid w:val="00630430"/>
    <w:rsid w:val="00630A68"/>
    <w:rsid w:val="00630BAE"/>
    <w:rsid w:val="00631157"/>
    <w:rsid w:val="00631587"/>
    <w:rsid w:val="00631609"/>
    <w:rsid w:val="00631A39"/>
    <w:rsid w:val="00631F00"/>
    <w:rsid w:val="00632002"/>
    <w:rsid w:val="00632126"/>
    <w:rsid w:val="006323EB"/>
    <w:rsid w:val="006326B2"/>
    <w:rsid w:val="00632FA0"/>
    <w:rsid w:val="00633140"/>
    <w:rsid w:val="00633505"/>
    <w:rsid w:val="00633CCE"/>
    <w:rsid w:val="00633D9C"/>
    <w:rsid w:val="00634214"/>
    <w:rsid w:val="00634726"/>
    <w:rsid w:val="00634DAC"/>
    <w:rsid w:val="00634F1E"/>
    <w:rsid w:val="00635159"/>
    <w:rsid w:val="006352A3"/>
    <w:rsid w:val="006358A7"/>
    <w:rsid w:val="00635C38"/>
    <w:rsid w:val="00635D60"/>
    <w:rsid w:val="00635FE4"/>
    <w:rsid w:val="00636125"/>
    <w:rsid w:val="006361C1"/>
    <w:rsid w:val="006363C1"/>
    <w:rsid w:val="0063669C"/>
    <w:rsid w:val="006369AE"/>
    <w:rsid w:val="00636AEF"/>
    <w:rsid w:val="00637435"/>
    <w:rsid w:val="0063787D"/>
    <w:rsid w:val="0063789F"/>
    <w:rsid w:val="00637DAB"/>
    <w:rsid w:val="00637FE5"/>
    <w:rsid w:val="00640246"/>
    <w:rsid w:val="006407B3"/>
    <w:rsid w:val="00640AC4"/>
    <w:rsid w:val="00640D29"/>
    <w:rsid w:val="00640E62"/>
    <w:rsid w:val="00641229"/>
    <w:rsid w:val="006414DD"/>
    <w:rsid w:val="00641571"/>
    <w:rsid w:val="00641616"/>
    <w:rsid w:val="00641E20"/>
    <w:rsid w:val="00642275"/>
    <w:rsid w:val="0064228B"/>
    <w:rsid w:val="0064267E"/>
    <w:rsid w:val="006429A5"/>
    <w:rsid w:val="00643126"/>
    <w:rsid w:val="006432FB"/>
    <w:rsid w:val="00643331"/>
    <w:rsid w:val="00643386"/>
    <w:rsid w:val="006433CA"/>
    <w:rsid w:val="00643907"/>
    <w:rsid w:val="00643A59"/>
    <w:rsid w:val="00643A8D"/>
    <w:rsid w:val="00643AB2"/>
    <w:rsid w:val="00643ABF"/>
    <w:rsid w:val="00643B53"/>
    <w:rsid w:val="00643BCE"/>
    <w:rsid w:val="00643F1B"/>
    <w:rsid w:val="006440E5"/>
    <w:rsid w:val="006442FE"/>
    <w:rsid w:val="006443E5"/>
    <w:rsid w:val="006445FE"/>
    <w:rsid w:val="006449FE"/>
    <w:rsid w:val="00644B3C"/>
    <w:rsid w:val="00645195"/>
    <w:rsid w:val="006456AC"/>
    <w:rsid w:val="00645D3A"/>
    <w:rsid w:val="00646015"/>
    <w:rsid w:val="006460A6"/>
    <w:rsid w:val="00646567"/>
    <w:rsid w:val="00646663"/>
    <w:rsid w:val="006466EA"/>
    <w:rsid w:val="00647145"/>
    <w:rsid w:val="006477D4"/>
    <w:rsid w:val="00647FFC"/>
    <w:rsid w:val="006502B3"/>
    <w:rsid w:val="006503A7"/>
    <w:rsid w:val="006504F1"/>
    <w:rsid w:val="00650677"/>
    <w:rsid w:val="00650A7C"/>
    <w:rsid w:val="00650C0F"/>
    <w:rsid w:val="00650E94"/>
    <w:rsid w:val="006513D9"/>
    <w:rsid w:val="0065145A"/>
    <w:rsid w:val="006516C5"/>
    <w:rsid w:val="0065175F"/>
    <w:rsid w:val="00651A66"/>
    <w:rsid w:val="00651AA6"/>
    <w:rsid w:val="00651C11"/>
    <w:rsid w:val="00651F25"/>
    <w:rsid w:val="00651F7C"/>
    <w:rsid w:val="006520F6"/>
    <w:rsid w:val="0065248D"/>
    <w:rsid w:val="00653129"/>
    <w:rsid w:val="0065388C"/>
    <w:rsid w:val="00654293"/>
    <w:rsid w:val="006542A1"/>
    <w:rsid w:val="00654C13"/>
    <w:rsid w:val="00654CF6"/>
    <w:rsid w:val="006551BF"/>
    <w:rsid w:val="006559E2"/>
    <w:rsid w:val="00655AA5"/>
    <w:rsid w:val="00655AD3"/>
    <w:rsid w:val="00655C73"/>
    <w:rsid w:val="00655DDC"/>
    <w:rsid w:val="00656229"/>
    <w:rsid w:val="0065643D"/>
    <w:rsid w:val="006566BE"/>
    <w:rsid w:val="00656A7D"/>
    <w:rsid w:val="00656C18"/>
    <w:rsid w:val="00656C34"/>
    <w:rsid w:val="00656E2A"/>
    <w:rsid w:val="00657006"/>
    <w:rsid w:val="006570F8"/>
    <w:rsid w:val="00657985"/>
    <w:rsid w:val="00660A4C"/>
    <w:rsid w:val="00660B3C"/>
    <w:rsid w:val="00660C87"/>
    <w:rsid w:val="0066149B"/>
    <w:rsid w:val="006616B0"/>
    <w:rsid w:val="0066175D"/>
    <w:rsid w:val="00661A92"/>
    <w:rsid w:val="00661D91"/>
    <w:rsid w:val="00661DAB"/>
    <w:rsid w:val="00662517"/>
    <w:rsid w:val="0066253C"/>
    <w:rsid w:val="006628C9"/>
    <w:rsid w:val="00662DC6"/>
    <w:rsid w:val="00662FE4"/>
    <w:rsid w:val="00663597"/>
    <w:rsid w:val="006635D8"/>
    <w:rsid w:val="006639ED"/>
    <w:rsid w:val="00663BBE"/>
    <w:rsid w:val="00663D8E"/>
    <w:rsid w:val="0066408A"/>
    <w:rsid w:val="00664266"/>
    <w:rsid w:val="00664888"/>
    <w:rsid w:val="00664A52"/>
    <w:rsid w:val="00666744"/>
    <w:rsid w:val="00666A0A"/>
    <w:rsid w:val="00666B7C"/>
    <w:rsid w:val="00666F6E"/>
    <w:rsid w:val="006676B9"/>
    <w:rsid w:val="0066785B"/>
    <w:rsid w:val="00670085"/>
    <w:rsid w:val="006701A7"/>
    <w:rsid w:val="0067084C"/>
    <w:rsid w:val="00671019"/>
    <w:rsid w:val="00671419"/>
    <w:rsid w:val="00671858"/>
    <w:rsid w:val="00671959"/>
    <w:rsid w:val="0067196D"/>
    <w:rsid w:val="00671D0C"/>
    <w:rsid w:val="00671E1C"/>
    <w:rsid w:val="00671EDB"/>
    <w:rsid w:val="0067200C"/>
    <w:rsid w:val="006725D2"/>
    <w:rsid w:val="00672C97"/>
    <w:rsid w:val="00672C9E"/>
    <w:rsid w:val="00672F81"/>
    <w:rsid w:val="006738A6"/>
    <w:rsid w:val="0067398A"/>
    <w:rsid w:val="00673A26"/>
    <w:rsid w:val="00673A94"/>
    <w:rsid w:val="00673AD5"/>
    <w:rsid w:val="00673C71"/>
    <w:rsid w:val="006747CE"/>
    <w:rsid w:val="006749D1"/>
    <w:rsid w:val="00674A4E"/>
    <w:rsid w:val="00674BC8"/>
    <w:rsid w:val="0067503D"/>
    <w:rsid w:val="00675435"/>
    <w:rsid w:val="00675717"/>
    <w:rsid w:val="006757ED"/>
    <w:rsid w:val="006758A9"/>
    <w:rsid w:val="00676606"/>
    <w:rsid w:val="00676F0B"/>
    <w:rsid w:val="006779F2"/>
    <w:rsid w:val="006779FD"/>
    <w:rsid w:val="00677CB1"/>
    <w:rsid w:val="006802E4"/>
    <w:rsid w:val="00680CE9"/>
    <w:rsid w:val="00680E76"/>
    <w:rsid w:val="0068121D"/>
    <w:rsid w:val="006815B3"/>
    <w:rsid w:val="006817D0"/>
    <w:rsid w:val="00681AAB"/>
    <w:rsid w:val="00681BD1"/>
    <w:rsid w:val="00681C20"/>
    <w:rsid w:val="006820C3"/>
    <w:rsid w:val="00682344"/>
    <w:rsid w:val="0068253A"/>
    <w:rsid w:val="00682629"/>
    <w:rsid w:val="006829F2"/>
    <w:rsid w:val="00682A85"/>
    <w:rsid w:val="006833AE"/>
    <w:rsid w:val="0068370F"/>
    <w:rsid w:val="00683710"/>
    <w:rsid w:val="00683E01"/>
    <w:rsid w:val="006842AD"/>
    <w:rsid w:val="00684C69"/>
    <w:rsid w:val="00684EB2"/>
    <w:rsid w:val="00684EC1"/>
    <w:rsid w:val="0068510A"/>
    <w:rsid w:val="00685935"/>
    <w:rsid w:val="00686023"/>
    <w:rsid w:val="006861BA"/>
    <w:rsid w:val="00686302"/>
    <w:rsid w:val="0068677D"/>
    <w:rsid w:val="006868F0"/>
    <w:rsid w:val="006872FD"/>
    <w:rsid w:val="00687368"/>
    <w:rsid w:val="006878F1"/>
    <w:rsid w:val="00690A67"/>
    <w:rsid w:val="00690C60"/>
    <w:rsid w:val="006911A8"/>
    <w:rsid w:val="00691255"/>
    <w:rsid w:val="00691297"/>
    <w:rsid w:val="0069172E"/>
    <w:rsid w:val="006917A1"/>
    <w:rsid w:val="00691F03"/>
    <w:rsid w:val="00691F39"/>
    <w:rsid w:val="0069217E"/>
    <w:rsid w:val="006923B7"/>
    <w:rsid w:val="006924A9"/>
    <w:rsid w:val="006929D6"/>
    <w:rsid w:val="00692A03"/>
    <w:rsid w:val="00692A36"/>
    <w:rsid w:val="00692C40"/>
    <w:rsid w:val="00692DA5"/>
    <w:rsid w:val="00693327"/>
    <w:rsid w:val="0069344A"/>
    <w:rsid w:val="0069347F"/>
    <w:rsid w:val="00694202"/>
    <w:rsid w:val="0069436A"/>
    <w:rsid w:val="0069473D"/>
    <w:rsid w:val="00694976"/>
    <w:rsid w:val="00694FC7"/>
    <w:rsid w:val="006950D0"/>
    <w:rsid w:val="00695780"/>
    <w:rsid w:val="0069596E"/>
    <w:rsid w:val="00695F63"/>
    <w:rsid w:val="006961E0"/>
    <w:rsid w:val="006963D3"/>
    <w:rsid w:val="006964DF"/>
    <w:rsid w:val="0069662D"/>
    <w:rsid w:val="00696A2E"/>
    <w:rsid w:val="00696D19"/>
    <w:rsid w:val="00696FBA"/>
    <w:rsid w:val="006970CE"/>
    <w:rsid w:val="00697259"/>
    <w:rsid w:val="006974EE"/>
    <w:rsid w:val="006975EB"/>
    <w:rsid w:val="00697D39"/>
    <w:rsid w:val="00697FE8"/>
    <w:rsid w:val="006A04C1"/>
    <w:rsid w:val="006A067C"/>
    <w:rsid w:val="006A094F"/>
    <w:rsid w:val="006A0C71"/>
    <w:rsid w:val="006A0C78"/>
    <w:rsid w:val="006A0E46"/>
    <w:rsid w:val="006A0FFE"/>
    <w:rsid w:val="006A10C7"/>
    <w:rsid w:val="006A1481"/>
    <w:rsid w:val="006A18E4"/>
    <w:rsid w:val="006A1ADB"/>
    <w:rsid w:val="006A2457"/>
    <w:rsid w:val="006A2635"/>
    <w:rsid w:val="006A2A3C"/>
    <w:rsid w:val="006A2C9C"/>
    <w:rsid w:val="006A34E2"/>
    <w:rsid w:val="006A36BC"/>
    <w:rsid w:val="006A39F6"/>
    <w:rsid w:val="006A3CAE"/>
    <w:rsid w:val="006A3CF0"/>
    <w:rsid w:val="006A43DA"/>
    <w:rsid w:val="006A4A24"/>
    <w:rsid w:val="006A4DDD"/>
    <w:rsid w:val="006A507F"/>
    <w:rsid w:val="006A551B"/>
    <w:rsid w:val="006A586B"/>
    <w:rsid w:val="006A5A85"/>
    <w:rsid w:val="006A635E"/>
    <w:rsid w:val="006A6430"/>
    <w:rsid w:val="006A66EC"/>
    <w:rsid w:val="006A6729"/>
    <w:rsid w:val="006A6735"/>
    <w:rsid w:val="006A676A"/>
    <w:rsid w:val="006A67B2"/>
    <w:rsid w:val="006A68BB"/>
    <w:rsid w:val="006A69CE"/>
    <w:rsid w:val="006A6A2A"/>
    <w:rsid w:val="006A6A39"/>
    <w:rsid w:val="006A6AC1"/>
    <w:rsid w:val="006A6D38"/>
    <w:rsid w:val="006A784E"/>
    <w:rsid w:val="006A79F5"/>
    <w:rsid w:val="006A7B0F"/>
    <w:rsid w:val="006A7C96"/>
    <w:rsid w:val="006A7E7C"/>
    <w:rsid w:val="006B0438"/>
    <w:rsid w:val="006B0A9F"/>
    <w:rsid w:val="006B0DD6"/>
    <w:rsid w:val="006B10A3"/>
    <w:rsid w:val="006B12DE"/>
    <w:rsid w:val="006B1489"/>
    <w:rsid w:val="006B17E0"/>
    <w:rsid w:val="006B1EDC"/>
    <w:rsid w:val="006B2A09"/>
    <w:rsid w:val="006B3CBD"/>
    <w:rsid w:val="006B3D07"/>
    <w:rsid w:val="006B3D92"/>
    <w:rsid w:val="006B42FD"/>
    <w:rsid w:val="006B4496"/>
    <w:rsid w:val="006B44F6"/>
    <w:rsid w:val="006B4801"/>
    <w:rsid w:val="006B48C6"/>
    <w:rsid w:val="006B4B9B"/>
    <w:rsid w:val="006B4C21"/>
    <w:rsid w:val="006B4C65"/>
    <w:rsid w:val="006B5503"/>
    <w:rsid w:val="006B5518"/>
    <w:rsid w:val="006B5816"/>
    <w:rsid w:val="006B5AB2"/>
    <w:rsid w:val="006B5C81"/>
    <w:rsid w:val="006B5D05"/>
    <w:rsid w:val="006B5D38"/>
    <w:rsid w:val="006B5E51"/>
    <w:rsid w:val="006B60A7"/>
    <w:rsid w:val="006B641D"/>
    <w:rsid w:val="006B66B6"/>
    <w:rsid w:val="006B6A81"/>
    <w:rsid w:val="006B6DD3"/>
    <w:rsid w:val="006B6F3B"/>
    <w:rsid w:val="006B6F42"/>
    <w:rsid w:val="006B708D"/>
    <w:rsid w:val="006B7853"/>
    <w:rsid w:val="006B7934"/>
    <w:rsid w:val="006C069B"/>
    <w:rsid w:val="006C0824"/>
    <w:rsid w:val="006C09A7"/>
    <w:rsid w:val="006C0B60"/>
    <w:rsid w:val="006C0B77"/>
    <w:rsid w:val="006C0BBA"/>
    <w:rsid w:val="006C0DE5"/>
    <w:rsid w:val="006C1990"/>
    <w:rsid w:val="006C1BEA"/>
    <w:rsid w:val="006C205A"/>
    <w:rsid w:val="006C236C"/>
    <w:rsid w:val="006C23B3"/>
    <w:rsid w:val="006C2C66"/>
    <w:rsid w:val="006C2C83"/>
    <w:rsid w:val="006C2D15"/>
    <w:rsid w:val="006C2D36"/>
    <w:rsid w:val="006C3147"/>
    <w:rsid w:val="006C321C"/>
    <w:rsid w:val="006C3397"/>
    <w:rsid w:val="006C3572"/>
    <w:rsid w:val="006C396B"/>
    <w:rsid w:val="006C3D2E"/>
    <w:rsid w:val="006C3E6F"/>
    <w:rsid w:val="006C3EB2"/>
    <w:rsid w:val="006C42EA"/>
    <w:rsid w:val="006C42F2"/>
    <w:rsid w:val="006C45F8"/>
    <w:rsid w:val="006C46AD"/>
    <w:rsid w:val="006C478F"/>
    <w:rsid w:val="006C4BE3"/>
    <w:rsid w:val="006C5067"/>
    <w:rsid w:val="006C56C9"/>
    <w:rsid w:val="006C5837"/>
    <w:rsid w:val="006C591D"/>
    <w:rsid w:val="006C5BE2"/>
    <w:rsid w:val="006C6162"/>
    <w:rsid w:val="006C66F5"/>
    <w:rsid w:val="006C7365"/>
    <w:rsid w:val="006C7CB5"/>
    <w:rsid w:val="006C7CBF"/>
    <w:rsid w:val="006C7DE1"/>
    <w:rsid w:val="006D0332"/>
    <w:rsid w:val="006D047B"/>
    <w:rsid w:val="006D062B"/>
    <w:rsid w:val="006D0B32"/>
    <w:rsid w:val="006D10EC"/>
    <w:rsid w:val="006D11D3"/>
    <w:rsid w:val="006D1388"/>
    <w:rsid w:val="006D1455"/>
    <w:rsid w:val="006D1980"/>
    <w:rsid w:val="006D1A32"/>
    <w:rsid w:val="006D1C2C"/>
    <w:rsid w:val="006D1C38"/>
    <w:rsid w:val="006D1FF8"/>
    <w:rsid w:val="006D2026"/>
    <w:rsid w:val="006D2924"/>
    <w:rsid w:val="006D2A38"/>
    <w:rsid w:val="006D2B28"/>
    <w:rsid w:val="006D3338"/>
    <w:rsid w:val="006D34EC"/>
    <w:rsid w:val="006D3518"/>
    <w:rsid w:val="006D35B5"/>
    <w:rsid w:val="006D383A"/>
    <w:rsid w:val="006D38C8"/>
    <w:rsid w:val="006D38D7"/>
    <w:rsid w:val="006D412B"/>
    <w:rsid w:val="006D4273"/>
    <w:rsid w:val="006D4347"/>
    <w:rsid w:val="006D4B53"/>
    <w:rsid w:val="006D4D1C"/>
    <w:rsid w:val="006D4FA7"/>
    <w:rsid w:val="006D55E1"/>
    <w:rsid w:val="006D55EB"/>
    <w:rsid w:val="006D55EC"/>
    <w:rsid w:val="006D57C8"/>
    <w:rsid w:val="006D5A4E"/>
    <w:rsid w:val="006D5B17"/>
    <w:rsid w:val="006D5D92"/>
    <w:rsid w:val="006D5EA0"/>
    <w:rsid w:val="006D63BA"/>
    <w:rsid w:val="006D6440"/>
    <w:rsid w:val="006D6609"/>
    <w:rsid w:val="006D66F7"/>
    <w:rsid w:val="006D6AD5"/>
    <w:rsid w:val="006D6E50"/>
    <w:rsid w:val="006D7357"/>
    <w:rsid w:val="006D76AB"/>
    <w:rsid w:val="006D779F"/>
    <w:rsid w:val="006D7F30"/>
    <w:rsid w:val="006E02AE"/>
    <w:rsid w:val="006E036C"/>
    <w:rsid w:val="006E0551"/>
    <w:rsid w:val="006E0837"/>
    <w:rsid w:val="006E0AE8"/>
    <w:rsid w:val="006E0B15"/>
    <w:rsid w:val="006E0FC1"/>
    <w:rsid w:val="006E10A3"/>
    <w:rsid w:val="006E11A1"/>
    <w:rsid w:val="006E1200"/>
    <w:rsid w:val="006E137F"/>
    <w:rsid w:val="006E1431"/>
    <w:rsid w:val="006E1489"/>
    <w:rsid w:val="006E1705"/>
    <w:rsid w:val="006E228B"/>
    <w:rsid w:val="006E264C"/>
    <w:rsid w:val="006E2708"/>
    <w:rsid w:val="006E2A17"/>
    <w:rsid w:val="006E3101"/>
    <w:rsid w:val="006E348F"/>
    <w:rsid w:val="006E4624"/>
    <w:rsid w:val="006E488D"/>
    <w:rsid w:val="006E4910"/>
    <w:rsid w:val="006E54F0"/>
    <w:rsid w:val="006E5593"/>
    <w:rsid w:val="006E55E9"/>
    <w:rsid w:val="006E5765"/>
    <w:rsid w:val="006E59AE"/>
    <w:rsid w:val="006E5B75"/>
    <w:rsid w:val="006E5C50"/>
    <w:rsid w:val="006E5C5E"/>
    <w:rsid w:val="006E5DBB"/>
    <w:rsid w:val="006E5E4C"/>
    <w:rsid w:val="006E629D"/>
    <w:rsid w:val="006E65DF"/>
    <w:rsid w:val="006E684D"/>
    <w:rsid w:val="006E6E97"/>
    <w:rsid w:val="006E6FEC"/>
    <w:rsid w:val="006E73DB"/>
    <w:rsid w:val="006E75F5"/>
    <w:rsid w:val="006E77D9"/>
    <w:rsid w:val="006E787B"/>
    <w:rsid w:val="006E7AE3"/>
    <w:rsid w:val="006E7C2B"/>
    <w:rsid w:val="006E7D7E"/>
    <w:rsid w:val="006E7E93"/>
    <w:rsid w:val="006F0047"/>
    <w:rsid w:val="006F02A9"/>
    <w:rsid w:val="006F06F2"/>
    <w:rsid w:val="006F156D"/>
    <w:rsid w:val="006F1625"/>
    <w:rsid w:val="006F17CD"/>
    <w:rsid w:val="006F1965"/>
    <w:rsid w:val="006F1D70"/>
    <w:rsid w:val="006F1E68"/>
    <w:rsid w:val="006F20A1"/>
    <w:rsid w:val="006F2AE5"/>
    <w:rsid w:val="006F2D95"/>
    <w:rsid w:val="006F2F12"/>
    <w:rsid w:val="006F2F4C"/>
    <w:rsid w:val="006F33EF"/>
    <w:rsid w:val="006F3C17"/>
    <w:rsid w:val="006F3D18"/>
    <w:rsid w:val="006F3E57"/>
    <w:rsid w:val="006F40A4"/>
    <w:rsid w:val="006F45A5"/>
    <w:rsid w:val="006F4736"/>
    <w:rsid w:val="006F4973"/>
    <w:rsid w:val="006F4C90"/>
    <w:rsid w:val="006F4CFF"/>
    <w:rsid w:val="006F4F7C"/>
    <w:rsid w:val="006F5051"/>
    <w:rsid w:val="006F509C"/>
    <w:rsid w:val="006F528E"/>
    <w:rsid w:val="006F56C2"/>
    <w:rsid w:val="006F5993"/>
    <w:rsid w:val="006F5C56"/>
    <w:rsid w:val="006F614E"/>
    <w:rsid w:val="006F62E3"/>
    <w:rsid w:val="006F6628"/>
    <w:rsid w:val="006F68B6"/>
    <w:rsid w:val="006F6AE1"/>
    <w:rsid w:val="006F6FFB"/>
    <w:rsid w:val="006F7064"/>
    <w:rsid w:val="006F7066"/>
    <w:rsid w:val="006F73DD"/>
    <w:rsid w:val="006F73F1"/>
    <w:rsid w:val="006F777C"/>
    <w:rsid w:val="006F7A74"/>
    <w:rsid w:val="006F7B5F"/>
    <w:rsid w:val="00700294"/>
    <w:rsid w:val="00700903"/>
    <w:rsid w:val="00700F33"/>
    <w:rsid w:val="0070107D"/>
    <w:rsid w:val="007012FA"/>
    <w:rsid w:val="0070146F"/>
    <w:rsid w:val="00701509"/>
    <w:rsid w:val="007016E5"/>
    <w:rsid w:val="007018BA"/>
    <w:rsid w:val="00701B6C"/>
    <w:rsid w:val="007024B6"/>
    <w:rsid w:val="00702570"/>
    <w:rsid w:val="0070262A"/>
    <w:rsid w:val="0070293C"/>
    <w:rsid w:val="007037C1"/>
    <w:rsid w:val="00703B4C"/>
    <w:rsid w:val="00703E3F"/>
    <w:rsid w:val="0070403A"/>
    <w:rsid w:val="007040DA"/>
    <w:rsid w:val="00704119"/>
    <w:rsid w:val="00704310"/>
    <w:rsid w:val="007043E8"/>
    <w:rsid w:val="00704499"/>
    <w:rsid w:val="007045EC"/>
    <w:rsid w:val="00704AE1"/>
    <w:rsid w:val="00704B92"/>
    <w:rsid w:val="00704E27"/>
    <w:rsid w:val="00704E99"/>
    <w:rsid w:val="00705517"/>
    <w:rsid w:val="00705B8C"/>
    <w:rsid w:val="00705D0E"/>
    <w:rsid w:val="00705F77"/>
    <w:rsid w:val="0070615F"/>
    <w:rsid w:val="00706B03"/>
    <w:rsid w:val="00707277"/>
    <w:rsid w:val="007074F1"/>
    <w:rsid w:val="00707684"/>
    <w:rsid w:val="0070777C"/>
    <w:rsid w:val="00707C93"/>
    <w:rsid w:val="00710051"/>
    <w:rsid w:val="007109E5"/>
    <w:rsid w:val="00711E3D"/>
    <w:rsid w:val="00712020"/>
    <w:rsid w:val="007121FE"/>
    <w:rsid w:val="0071258D"/>
    <w:rsid w:val="007125AE"/>
    <w:rsid w:val="007126A0"/>
    <w:rsid w:val="0071297F"/>
    <w:rsid w:val="00712A95"/>
    <w:rsid w:val="00712DDB"/>
    <w:rsid w:val="00712E9B"/>
    <w:rsid w:val="00713219"/>
    <w:rsid w:val="00713645"/>
    <w:rsid w:val="007136AC"/>
    <w:rsid w:val="00713726"/>
    <w:rsid w:val="00713830"/>
    <w:rsid w:val="007139B3"/>
    <w:rsid w:val="00713F51"/>
    <w:rsid w:val="00714645"/>
    <w:rsid w:val="00714CC8"/>
    <w:rsid w:val="00714E58"/>
    <w:rsid w:val="0071502F"/>
    <w:rsid w:val="0071551C"/>
    <w:rsid w:val="0071564B"/>
    <w:rsid w:val="007156AD"/>
    <w:rsid w:val="00715875"/>
    <w:rsid w:val="00715882"/>
    <w:rsid w:val="00715F77"/>
    <w:rsid w:val="007162E7"/>
    <w:rsid w:val="007165F7"/>
    <w:rsid w:val="00716B8B"/>
    <w:rsid w:val="00716C25"/>
    <w:rsid w:val="00716C4A"/>
    <w:rsid w:val="00716E43"/>
    <w:rsid w:val="00717283"/>
    <w:rsid w:val="00717FA7"/>
    <w:rsid w:val="007200CC"/>
    <w:rsid w:val="0072044E"/>
    <w:rsid w:val="007205B2"/>
    <w:rsid w:val="0072060E"/>
    <w:rsid w:val="00720A41"/>
    <w:rsid w:val="00720AA6"/>
    <w:rsid w:val="00720DDA"/>
    <w:rsid w:val="00720DF9"/>
    <w:rsid w:val="00720FA8"/>
    <w:rsid w:val="0072111E"/>
    <w:rsid w:val="0072147E"/>
    <w:rsid w:val="0072184A"/>
    <w:rsid w:val="00721889"/>
    <w:rsid w:val="00721B22"/>
    <w:rsid w:val="00721E51"/>
    <w:rsid w:val="0072200A"/>
    <w:rsid w:val="00722155"/>
    <w:rsid w:val="00722234"/>
    <w:rsid w:val="0072244F"/>
    <w:rsid w:val="007226B2"/>
    <w:rsid w:val="00722BB0"/>
    <w:rsid w:val="00722C6D"/>
    <w:rsid w:val="00722EDD"/>
    <w:rsid w:val="00723056"/>
    <w:rsid w:val="00723145"/>
    <w:rsid w:val="00723230"/>
    <w:rsid w:val="0072387D"/>
    <w:rsid w:val="00723CA3"/>
    <w:rsid w:val="00723D7C"/>
    <w:rsid w:val="00724480"/>
    <w:rsid w:val="00724534"/>
    <w:rsid w:val="00724F8A"/>
    <w:rsid w:val="007255C4"/>
    <w:rsid w:val="00725677"/>
    <w:rsid w:val="007259F0"/>
    <w:rsid w:val="00725D76"/>
    <w:rsid w:val="007260D5"/>
    <w:rsid w:val="007261EE"/>
    <w:rsid w:val="0072657A"/>
    <w:rsid w:val="007265B3"/>
    <w:rsid w:val="007266D7"/>
    <w:rsid w:val="00726CA7"/>
    <w:rsid w:val="00726DFF"/>
    <w:rsid w:val="00727902"/>
    <w:rsid w:val="00727AAC"/>
    <w:rsid w:val="00727DB8"/>
    <w:rsid w:val="00730173"/>
    <w:rsid w:val="0073038B"/>
    <w:rsid w:val="00730476"/>
    <w:rsid w:val="007309B2"/>
    <w:rsid w:val="00730A4D"/>
    <w:rsid w:val="00730C24"/>
    <w:rsid w:val="00730C2E"/>
    <w:rsid w:val="00730E8D"/>
    <w:rsid w:val="007312E4"/>
    <w:rsid w:val="0073166F"/>
    <w:rsid w:val="00731BB1"/>
    <w:rsid w:val="00731F27"/>
    <w:rsid w:val="00731FDF"/>
    <w:rsid w:val="0073225C"/>
    <w:rsid w:val="00732876"/>
    <w:rsid w:val="00732921"/>
    <w:rsid w:val="00733438"/>
    <w:rsid w:val="0073349F"/>
    <w:rsid w:val="0073363D"/>
    <w:rsid w:val="0073376D"/>
    <w:rsid w:val="007337B6"/>
    <w:rsid w:val="00733852"/>
    <w:rsid w:val="00733A26"/>
    <w:rsid w:val="00733D42"/>
    <w:rsid w:val="007346BD"/>
    <w:rsid w:val="00734A32"/>
    <w:rsid w:val="00734A34"/>
    <w:rsid w:val="00734C53"/>
    <w:rsid w:val="00734C9B"/>
    <w:rsid w:val="00734CEE"/>
    <w:rsid w:val="00734F11"/>
    <w:rsid w:val="007350AA"/>
    <w:rsid w:val="007356E6"/>
    <w:rsid w:val="007360E4"/>
    <w:rsid w:val="00736441"/>
    <w:rsid w:val="007369B5"/>
    <w:rsid w:val="00736A52"/>
    <w:rsid w:val="00736A84"/>
    <w:rsid w:val="00736B76"/>
    <w:rsid w:val="00736D8B"/>
    <w:rsid w:val="00736F11"/>
    <w:rsid w:val="00736F19"/>
    <w:rsid w:val="00737473"/>
    <w:rsid w:val="0073779F"/>
    <w:rsid w:val="00740363"/>
    <w:rsid w:val="00740444"/>
    <w:rsid w:val="00740DD9"/>
    <w:rsid w:val="00740F16"/>
    <w:rsid w:val="00741587"/>
    <w:rsid w:val="0074160A"/>
    <w:rsid w:val="00741916"/>
    <w:rsid w:val="00741D25"/>
    <w:rsid w:val="00741D59"/>
    <w:rsid w:val="00742056"/>
    <w:rsid w:val="007421EB"/>
    <w:rsid w:val="00742EEF"/>
    <w:rsid w:val="00742FDD"/>
    <w:rsid w:val="00743C8C"/>
    <w:rsid w:val="00743DF0"/>
    <w:rsid w:val="00744148"/>
    <w:rsid w:val="00744CD4"/>
    <w:rsid w:val="00744D32"/>
    <w:rsid w:val="00744DBE"/>
    <w:rsid w:val="00745864"/>
    <w:rsid w:val="007458F3"/>
    <w:rsid w:val="00745987"/>
    <w:rsid w:val="007459EB"/>
    <w:rsid w:val="00745B22"/>
    <w:rsid w:val="00745CCD"/>
    <w:rsid w:val="00745E70"/>
    <w:rsid w:val="00745F87"/>
    <w:rsid w:val="00746766"/>
    <w:rsid w:val="007467B7"/>
    <w:rsid w:val="007468BA"/>
    <w:rsid w:val="00746BE6"/>
    <w:rsid w:val="0074710A"/>
    <w:rsid w:val="0074764A"/>
    <w:rsid w:val="007476F6"/>
    <w:rsid w:val="00747B71"/>
    <w:rsid w:val="0075023D"/>
    <w:rsid w:val="00750748"/>
    <w:rsid w:val="007508B3"/>
    <w:rsid w:val="00750A30"/>
    <w:rsid w:val="00750FDF"/>
    <w:rsid w:val="00751132"/>
    <w:rsid w:val="0075142D"/>
    <w:rsid w:val="00751472"/>
    <w:rsid w:val="007514F5"/>
    <w:rsid w:val="00751697"/>
    <w:rsid w:val="007518EF"/>
    <w:rsid w:val="00752C35"/>
    <w:rsid w:val="00752DDE"/>
    <w:rsid w:val="0075326D"/>
    <w:rsid w:val="00753543"/>
    <w:rsid w:val="0075384E"/>
    <w:rsid w:val="007538BB"/>
    <w:rsid w:val="007538C6"/>
    <w:rsid w:val="00753AEA"/>
    <w:rsid w:val="00754274"/>
    <w:rsid w:val="00754488"/>
    <w:rsid w:val="00754CDB"/>
    <w:rsid w:val="0075505B"/>
    <w:rsid w:val="007550E5"/>
    <w:rsid w:val="007551A9"/>
    <w:rsid w:val="007553AF"/>
    <w:rsid w:val="0075546D"/>
    <w:rsid w:val="00755681"/>
    <w:rsid w:val="00755B76"/>
    <w:rsid w:val="00755F85"/>
    <w:rsid w:val="00756511"/>
    <w:rsid w:val="007566FA"/>
    <w:rsid w:val="00756863"/>
    <w:rsid w:val="00756B9A"/>
    <w:rsid w:val="00756E0B"/>
    <w:rsid w:val="00756F8D"/>
    <w:rsid w:val="007570C5"/>
    <w:rsid w:val="0075736E"/>
    <w:rsid w:val="0075755B"/>
    <w:rsid w:val="007600D8"/>
    <w:rsid w:val="00760120"/>
    <w:rsid w:val="0076063C"/>
    <w:rsid w:val="00760AEE"/>
    <w:rsid w:val="00760B68"/>
    <w:rsid w:val="00760DBC"/>
    <w:rsid w:val="00760FD9"/>
    <w:rsid w:val="007614DF"/>
    <w:rsid w:val="0076181C"/>
    <w:rsid w:val="00761E1E"/>
    <w:rsid w:val="00762A9F"/>
    <w:rsid w:val="00762AC4"/>
    <w:rsid w:val="00762CD7"/>
    <w:rsid w:val="00763115"/>
    <w:rsid w:val="0076361F"/>
    <w:rsid w:val="0076383F"/>
    <w:rsid w:val="0076384C"/>
    <w:rsid w:val="00763AF8"/>
    <w:rsid w:val="00763C4A"/>
    <w:rsid w:val="00763F37"/>
    <w:rsid w:val="00763F91"/>
    <w:rsid w:val="0076438E"/>
    <w:rsid w:val="00764605"/>
    <w:rsid w:val="00764DA1"/>
    <w:rsid w:val="00764DD2"/>
    <w:rsid w:val="00764ED2"/>
    <w:rsid w:val="007657E3"/>
    <w:rsid w:val="00765825"/>
    <w:rsid w:val="007658FB"/>
    <w:rsid w:val="00765AD0"/>
    <w:rsid w:val="00765C2B"/>
    <w:rsid w:val="007665B4"/>
    <w:rsid w:val="007666A6"/>
    <w:rsid w:val="00766D1F"/>
    <w:rsid w:val="00767390"/>
    <w:rsid w:val="007677D5"/>
    <w:rsid w:val="0076781B"/>
    <w:rsid w:val="00767828"/>
    <w:rsid w:val="00767982"/>
    <w:rsid w:val="00767FE7"/>
    <w:rsid w:val="0077002F"/>
    <w:rsid w:val="00770083"/>
    <w:rsid w:val="00770ED3"/>
    <w:rsid w:val="007717D1"/>
    <w:rsid w:val="00771B38"/>
    <w:rsid w:val="00771C94"/>
    <w:rsid w:val="00771D13"/>
    <w:rsid w:val="00771D69"/>
    <w:rsid w:val="00771EE8"/>
    <w:rsid w:val="00772071"/>
    <w:rsid w:val="007720A1"/>
    <w:rsid w:val="00772273"/>
    <w:rsid w:val="00772B90"/>
    <w:rsid w:val="00772D32"/>
    <w:rsid w:val="00773433"/>
    <w:rsid w:val="00773467"/>
    <w:rsid w:val="00773631"/>
    <w:rsid w:val="00773721"/>
    <w:rsid w:val="00773CD2"/>
    <w:rsid w:val="007740E4"/>
    <w:rsid w:val="0077416C"/>
    <w:rsid w:val="00774212"/>
    <w:rsid w:val="007744D9"/>
    <w:rsid w:val="007746B0"/>
    <w:rsid w:val="00774D92"/>
    <w:rsid w:val="00775367"/>
    <w:rsid w:val="0077553C"/>
    <w:rsid w:val="007755DD"/>
    <w:rsid w:val="00775D6E"/>
    <w:rsid w:val="00775E0A"/>
    <w:rsid w:val="00775EBA"/>
    <w:rsid w:val="00775FB6"/>
    <w:rsid w:val="0077648D"/>
    <w:rsid w:val="007767CA"/>
    <w:rsid w:val="00776A1B"/>
    <w:rsid w:val="00776E77"/>
    <w:rsid w:val="0077764F"/>
    <w:rsid w:val="0078060C"/>
    <w:rsid w:val="00780C68"/>
    <w:rsid w:val="00780ECF"/>
    <w:rsid w:val="00781BC1"/>
    <w:rsid w:val="00781E06"/>
    <w:rsid w:val="007821B5"/>
    <w:rsid w:val="0078262D"/>
    <w:rsid w:val="0078285A"/>
    <w:rsid w:val="00782D93"/>
    <w:rsid w:val="00783012"/>
    <w:rsid w:val="0078360B"/>
    <w:rsid w:val="007839B3"/>
    <w:rsid w:val="007839FC"/>
    <w:rsid w:val="00783AAB"/>
    <w:rsid w:val="00784129"/>
    <w:rsid w:val="0078452B"/>
    <w:rsid w:val="0078452C"/>
    <w:rsid w:val="00784660"/>
    <w:rsid w:val="007848A0"/>
    <w:rsid w:val="00784D59"/>
    <w:rsid w:val="007850B6"/>
    <w:rsid w:val="00785239"/>
    <w:rsid w:val="00785646"/>
    <w:rsid w:val="00785648"/>
    <w:rsid w:val="00785D9A"/>
    <w:rsid w:val="00785F4B"/>
    <w:rsid w:val="007860E5"/>
    <w:rsid w:val="0078642F"/>
    <w:rsid w:val="007865D3"/>
    <w:rsid w:val="00786987"/>
    <w:rsid w:val="00786C00"/>
    <w:rsid w:val="00786DBD"/>
    <w:rsid w:val="00786FFD"/>
    <w:rsid w:val="00787292"/>
    <w:rsid w:val="00787402"/>
    <w:rsid w:val="00787818"/>
    <w:rsid w:val="00787AB9"/>
    <w:rsid w:val="00787C1A"/>
    <w:rsid w:val="0079002A"/>
    <w:rsid w:val="00790197"/>
    <w:rsid w:val="0079024D"/>
    <w:rsid w:val="00790489"/>
    <w:rsid w:val="00790637"/>
    <w:rsid w:val="00790B8C"/>
    <w:rsid w:val="00790DDC"/>
    <w:rsid w:val="00790E5B"/>
    <w:rsid w:val="00790EE7"/>
    <w:rsid w:val="00791169"/>
    <w:rsid w:val="0079118D"/>
    <w:rsid w:val="00791277"/>
    <w:rsid w:val="007919DE"/>
    <w:rsid w:val="0079274C"/>
    <w:rsid w:val="00792823"/>
    <w:rsid w:val="007932A4"/>
    <w:rsid w:val="00793563"/>
    <w:rsid w:val="00794089"/>
    <w:rsid w:val="0079411C"/>
    <w:rsid w:val="007946F6"/>
    <w:rsid w:val="007947D0"/>
    <w:rsid w:val="00794826"/>
    <w:rsid w:val="0079484E"/>
    <w:rsid w:val="00795385"/>
    <w:rsid w:val="00795451"/>
    <w:rsid w:val="007954AB"/>
    <w:rsid w:val="00795656"/>
    <w:rsid w:val="00795CC9"/>
    <w:rsid w:val="00795DF6"/>
    <w:rsid w:val="00795E5E"/>
    <w:rsid w:val="00795FC7"/>
    <w:rsid w:val="00795FE0"/>
    <w:rsid w:val="00796071"/>
    <w:rsid w:val="0079641A"/>
    <w:rsid w:val="007971AA"/>
    <w:rsid w:val="00797519"/>
    <w:rsid w:val="00797D94"/>
    <w:rsid w:val="007A0387"/>
    <w:rsid w:val="007A05F6"/>
    <w:rsid w:val="007A0993"/>
    <w:rsid w:val="007A0E5C"/>
    <w:rsid w:val="007A0E8A"/>
    <w:rsid w:val="007A10E7"/>
    <w:rsid w:val="007A19FD"/>
    <w:rsid w:val="007A2111"/>
    <w:rsid w:val="007A2214"/>
    <w:rsid w:val="007A252E"/>
    <w:rsid w:val="007A25A3"/>
    <w:rsid w:val="007A273A"/>
    <w:rsid w:val="007A2CB0"/>
    <w:rsid w:val="007A2D96"/>
    <w:rsid w:val="007A3869"/>
    <w:rsid w:val="007A3A95"/>
    <w:rsid w:val="007A3BBF"/>
    <w:rsid w:val="007A3C2A"/>
    <w:rsid w:val="007A3CAD"/>
    <w:rsid w:val="007A41C1"/>
    <w:rsid w:val="007A428E"/>
    <w:rsid w:val="007A44CA"/>
    <w:rsid w:val="007A4B2D"/>
    <w:rsid w:val="007A4B75"/>
    <w:rsid w:val="007A4FA3"/>
    <w:rsid w:val="007A5213"/>
    <w:rsid w:val="007A53F8"/>
    <w:rsid w:val="007A5419"/>
    <w:rsid w:val="007A546C"/>
    <w:rsid w:val="007A59DB"/>
    <w:rsid w:val="007A5F9A"/>
    <w:rsid w:val="007A6744"/>
    <w:rsid w:val="007A6791"/>
    <w:rsid w:val="007A71FC"/>
    <w:rsid w:val="007A7461"/>
    <w:rsid w:val="007A769E"/>
    <w:rsid w:val="007A7E69"/>
    <w:rsid w:val="007A7F6C"/>
    <w:rsid w:val="007B0211"/>
    <w:rsid w:val="007B0585"/>
    <w:rsid w:val="007B0904"/>
    <w:rsid w:val="007B099F"/>
    <w:rsid w:val="007B09C2"/>
    <w:rsid w:val="007B1320"/>
    <w:rsid w:val="007B18E0"/>
    <w:rsid w:val="007B1DBE"/>
    <w:rsid w:val="007B2143"/>
    <w:rsid w:val="007B2404"/>
    <w:rsid w:val="007B2A3F"/>
    <w:rsid w:val="007B30A3"/>
    <w:rsid w:val="007B31D8"/>
    <w:rsid w:val="007B33D6"/>
    <w:rsid w:val="007B3ACA"/>
    <w:rsid w:val="007B3B44"/>
    <w:rsid w:val="007B3CAA"/>
    <w:rsid w:val="007B409A"/>
    <w:rsid w:val="007B44CC"/>
    <w:rsid w:val="007B47AA"/>
    <w:rsid w:val="007B4906"/>
    <w:rsid w:val="007B4A2C"/>
    <w:rsid w:val="007B4B16"/>
    <w:rsid w:val="007B4F86"/>
    <w:rsid w:val="007B51C4"/>
    <w:rsid w:val="007B5292"/>
    <w:rsid w:val="007B548B"/>
    <w:rsid w:val="007B5609"/>
    <w:rsid w:val="007B6635"/>
    <w:rsid w:val="007B6C35"/>
    <w:rsid w:val="007B70A0"/>
    <w:rsid w:val="007B7426"/>
    <w:rsid w:val="007B7472"/>
    <w:rsid w:val="007B7A0E"/>
    <w:rsid w:val="007B7B75"/>
    <w:rsid w:val="007B7EA5"/>
    <w:rsid w:val="007C04C9"/>
    <w:rsid w:val="007C078D"/>
    <w:rsid w:val="007C0922"/>
    <w:rsid w:val="007C1051"/>
    <w:rsid w:val="007C10BC"/>
    <w:rsid w:val="007C177D"/>
    <w:rsid w:val="007C2603"/>
    <w:rsid w:val="007C2748"/>
    <w:rsid w:val="007C27A4"/>
    <w:rsid w:val="007C2A68"/>
    <w:rsid w:val="007C2C18"/>
    <w:rsid w:val="007C31A2"/>
    <w:rsid w:val="007C328A"/>
    <w:rsid w:val="007C33AD"/>
    <w:rsid w:val="007C38FF"/>
    <w:rsid w:val="007C3B8C"/>
    <w:rsid w:val="007C3C64"/>
    <w:rsid w:val="007C4340"/>
    <w:rsid w:val="007C46CB"/>
    <w:rsid w:val="007C4772"/>
    <w:rsid w:val="007C4984"/>
    <w:rsid w:val="007C4AA1"/>
    <w:rsid w:val="007C4E19"/>
    <w:rsid w:val="007C5867"/>
    <w:rsid w:val="007C5915"/>
    <w:rsid w:val="007C5C34"/>
    <w:rsid w:val="007C5C79"/>
    <w:rsid w:val="007C5CB3"/>
    <w:rsid w:val="007C5E0C"/>
    <w:rsid w:val="007C6439"/>
    <w:rsid w:val="007C68A0"/>
    <w:rsid w:val="007C6D56"/>
    <w:rsid w:val="007C6EC3"/>
    <w:rsid w:val="007C70FB"/>
    <w:rsid w:val="007C7557"/>
    <w:rsid w:val="007C768E"/>
    <w:rsid w:val="007C783B"/>
    <w:rsid w:val="007C79C3"/>
    <w:rsid w:val="007C7D5F"/>
    <w:rsid w:val="007C7DC2"/>
    <w:rsid w:val="007C7E0B"/>
    <w:rsid w:val="007D036C"/>
    <w:rsid w:val="007D0AA6"/>
    <w:rsid w:val="007D0CCA"/>
    <w:rsid w:val="007D0D11"/>
    <w:rsid w:val="007D0E7A"/>
    <w:rsid w:val="007D143E"/>
    <w:rsid w:val="007D1524"/>
    <w:rsid w:val="007D18B7"/>
    <w:rsid w:val="007D193D"/>
    <w:rsid w:val="007D1BBD"/>
    <w:rsid w:val="007D1CB5"/>
    <w:rsid w:val="007D2152"/>
    <w:rsid w:val="007D22D8"/>
    <w:rsid w:val="007D28EB"/>
    <w:rsid w:val="007D30F2"/>
    <w:rsid w:val="007D3224"/>
    <w:rsid w:val="007D34D4"/>
    <w:rsid w:val="007D3588"/>
    <w:rsid w:val="007D37F3"/>
    <w:rsid w:val="007D3821"/>
    <w:rsid w:val="007D385E"/>
    <w:rsid w:val="007D3E99"/>
    <w:rsid w:val="007D3F59"/>
    <w:rsid w:val="007D3F64"/>
    <w:rsid w:val="007D49E0"/>
    <w:rsid w:val="007D4FF4"/>
    <w:rsid w:val="007D5342"/>
    <w:rsid w:val="007D534B"/>
    <w:rsid w:val="007D551F"/>
    <w:rsid w:val="007D56F4"/>
    <w:rsid w:val="007D59EA"/>
    <w:rsid w:val="007D5B82"/>
    <w:rsid w:val="007D6540"/>
    <w:rsid w:val="007D67D3"/>
    <w:rsid w:val="007D6E88"/>
    <w:rsid w:val="007D7139"/>
    <w:rsid w:val="007D7171"/>
    <w:rsid w:val="007D73DE"/>
    <w:rsid w:val="007D79EB"/>
    <w:rsid w:val="007D7BB7"/>
    <w:rsid w:val="007D7DF2"/>
    <w:rsid w:val="007D7EFF"/>
    <w:rsid w:val="007E0066"/>
    <w:rsid w:val="007E04AF"/>
    <w:rsid w:val="007E05EE"/>
    <w:rsid w:val="007E0A5B"/>
    <w:rsid w:val="007E0C60"/>
    <w:rsid w:val="007E14C9"/>
    <w:rsid w:val="007E172E"/>
    <w:rsid w:val="007E1733"/>
    <w:rsid w:val="007E1892"/>
    <w:rsid w:val="007E2365"/>
    <w:rsid w:val="007E3569"/>
    <w:rsid w:val="007E3EDF"/>
    <w:rsid w:val="007E40BB"/>
    <w:rsid w:val="007E42DE"/>
    <w:rsid w:val="007E43F3"/>
    <w:rsid w:val="007E494B"/>
    <w:rsid w:val="007E519A"/>
    <w:rsid w:val="007E5386"/>
    <w:rsid w:val="007E54D2"/>
    <w:rsid w:val="007E5791"/>
    <w:rsid w:val="007E5B8C"/>
    <w:rsid w:val="007E64B5"/>
    <w:rsid w:val="007E6796"/>
    <w:rsid w:val="007E6841"/>
    <w:rsid w:val="007E6AE5"/>
    <w:rsid w:val="007E6B75"/>
    <w:rsid w:val="007E6EA8"/>
    <w:rsid w:val="007E6FD6"/>
    <w:rsid w:val="007E7AA6"/>
    <w:rsid w:val="007E7ABF"/>
    <w:rsid w:val="007E7BDE"/>
    <w:rsid w:val="007E7E53"/>
    <w:rsid w:val="007F0141"/>
    <w:rsid w:val="007F11D0"/>
    <w:rsid w:val="007F1210"/>
    <w:rsid w:val="007F181B"/>
    <w:rsid w:val="007F1DAA"/>
    <w:rsid w:val="007F1E70"/>
    <w:rsid w:val="007F1F23"/>
    <w:rsid w:val="007F207E"/>
    <w:rsid w:val="007F2512"/>
    <w:rsid w:val="007F288B"/>
    <w:rsid w:val="007F28EA"/>
    <w:rsid w:val="007F2921"/>
    <w:rsid w:val="007F29F3"/>
    <w:rsid w:val="007F391F"/>
    <w:rsid w:val="007F3C09"/>
    <w:rsid w:val="007F4E7E"/>
    <w:rsid w:val="007F4E90"/>
    <w:rsid w:val="007F56DE"/>
    <w:rsid w:val="007F5D7E"/>
    <w:rsid w:val="007F6207"/>
    <w:rsid w:val="007F63B0"/>
    <w:rsid w:val="007F6892"/>
    <w:rsid w:val="007F7066"/>
    <w:rsid w:val="007F71DD"/>
    <w:rsid w:val="007F72DF"/>
    <w:rsid w:val="007F7888"/>
    <w:rsid w:val="007F7B83"/>
    <w:rsid w:val="007F7DC6"/>
    <w:rsid w:val="00800512"/>
    <w:rsid w:val="00800CDD"/>
    <w:rsid w:val="00800F83"/>
    <w:rsid w:val="00801069"/>
    <w:rsid w:val="008010FF"/>
    <w:rsid w:val="0080153B"/>
    <w:rsid w:val="008017D2"/>
    <w:rsid w:val="0080180F"/>
    <w:rsid w:val="00802048"/>
    <w:rsid w:val="008024DB"/>
    <w:rsid w:val="00802A9A"/>
    <w:rsid w:val="00802FE1"/>
    <w:rsid w:val="008036A5"/>
    <w:rsid w:val="00803B10"/>
    <w:rsid w:val="0080410E"/>
    <w:rsid w:val="00804326"/>
    <w:rsid w:val="008045C7"/>
    <w:rsid w:val="00804A8F"/>
    <w:rsid w:val="00804F11"/>
    <w:rsid w:val="00805209"/>
    <w:rsid w:val="008054CF"/>
    <w:rsid w:val="00805973"/>
    <w:rsid w:val="00805C87"/>
    <w:rsid w:val="00805D99"/>
    <w:rsid w:val="00806091"/>
    <w:rsid w:val="00806322"/>
    <w:rsid w:val="008069BC"/>
    <w:rsid w:val="00806BA2"/>
    <w:rsid w:val="00806BDD"/>
    <w:rsid w:val="00806C21"/>
    <w:rsid w:val="00807098"/>
    <w:rsid w:val="008072E7"/>
    <w:rsid w:val="0080732A"/>
    <w:rsid w:val="00807968"/>
    <w:rsid w:val="00807DF5"/>
    <w:rsid w:val="008102FF"/>
    <w:rsid w:val="00810691"/>
    <w:rsid w:val="00810AA0"/>
    <w:rsid w:val="00811196"/>
    <w:rsid w:val="00811A8A"/>
    <w:rsid w:val="00811BDA"/>
    <w:rsid w:val="008120E6"/>
    <w:rsid w:val="008125E0"/>
    <w:rsid w:val="00812A41"/>
    <w:rsid w:val="00812C04"/>
    <w:rsid w:val="00812CF4"/>
    <w:rsid w:val="00812D1A"/>
    <w:rsid w:val="0081319C"/>
    <w:rsid w:val="0081351A"/>
    <w:rsid w:val="008138A3"/>
    <w:rsid w:val="00813B06"/>
    <w:rsid w:val="00813C74"/>
    <w:rsid w:val="00813DB8"/>
    <w:rsid w:val="00814AF5"/>
    <w:rsid w:val="00814B8E"/>
    <w:rsid w:val="00814C2D"/>
    <w:rsid w:val="00814E6B"/>
    <w:rsid w:val="0081503D"/>
    <w:rsid w:val="0081512A"/>
    <w:rsid w:val="008151EE"/>
    <w:rsid w:val="00815327"/>
    <w:rsid w:val="00815A42"/>
    <w:rsid w:val="00815C35"/>
    <w:rsid w:val="0081616F"/>
    <w:rsid w:val="00816227"/>
    <w:rsid w:val="00816838"/>
    <w:rsid w:val="008171EB"/>
    <w:rsid w:val="008173E4"/>
    <w:rsid w:val="008177AE"/>
    <w:rsid w:val="00817862"/>
    <w:rsid w:val="00820018"/>
    <w:rsid w:val="00820862"/>
    <w:rsid w:val="0082108E"/>
    <w:rsid w:val="008212C9"/>
    <w:rsid w:val="00821390"/>
    <w:rsid w:val="00821851"/>
    <w:rsid w:val="00821936"/>
    <w:rsid w:val="00821DE3"/>
    <w:rsid w:val="00822100"/>
    <w:rsid w:val="00822130"/>
    <w:rsid w:val="00822145"/>
    <w:rsid w:val="008227F1"/>
    <w:rsid w:val="008228A3"/>
    <w:rsid w:val="00822928"/>
    <w:rsid w:val="00822BCB"/>
    <w:rsid w:val="00822C8E"/>
    <w:rsid w:val="00823212"/>
    <w:rsid w:val="00823C26"/>
    <w:rsid w:val="008240A5"/>
    <w:rsid w:val="008241C5"/>
    <w:rsid w:val="008242A2"/>
    <w:rsid w:val="00824743"/>
    <w:rsid w:val="00824CF1"/>
    <w:rsid w:val="0082527D"/>
    <w:rsid w:val="00825359"/>
    <w:rsid w:val="00825552"/>
    <w:rsid w:val="008255D5"/>
    <w:rsid w:val="008256E3"/>
    <w:rsid w:val="00825883"/>
    <w:rsid w:val="00825FF7"/>
    <w:rsid w:val="00826A41"/>
    <w:rsid w:val="00827548"/>
    <w:rsid w:val="0082765B"/>
    <w:rsid w:val="008277D9"/>
    <w:rsid w:val="00830B61"/>
    <w:rsid w:val="008312E0"/>
    <w:rsid w:val="008316F7"/>
    <w:rsid w:val="00831918"/>
    <w:rsid w:val="00831981"/>
    <w:rsid w:val="00831C87"/>
    <w:rsid w:val="00831E8F"/>
    <w:rsid w:val="00831ECD"/>
    <w:rsid w:val="00832186"/>
    <w:rsid w:val="0083239D"/>
    <w:rsid w:val="0083326A"/>
    <w:rsid w:val="008335DD"/>
    <w:rsid w:val="00833630"/>
    <w:rsid w:val="00833769"/>
    <w:rsid w:val="00833DC5"/>
    <w:rsid w:val="008340E1"/>
    <w:rsid w:val="00834322"/>
    <w:rsid w:val="008344CF"/>
    <w:rsid w:val="00834833"/>
    <w:rsid w:val="008350EB"/>
    <w:rsid w:val="00835A0E"/>
    <w:rsid w:val="00836398"/>
    <w:rsid w:val="008363F0"/>
    <w:rsid w:val="00836880"/>
    <w:rsid w:val="0083790D"/>
    <w:rsid w:val="00837CE3"/>
    <w:rsid w:val="00837D6A"/>
    <w:rsid w:val="00837DCB"/>
    <w:rsid w:val="00837DCF"/>
    <w:rsid w:val="0084062C"/>
    <w:rsid w:val="008406F7"/>
    <w:rsid w:val="0084091A"/>
    <w:rsid w:val="00840AB8"/>
    <w:rsid w:val="00840BA1"/>
    <w:rsid w:val="00840D54"/>
    <w:rsid w:val="00840E24"/>
    <w:rsid w:val="008411DD"/>
    <w:rsid w:val="00841577"/>
    <w:rsid w:val="00841EB4"/>
    <w:rsid w:val="00842085"/>
    <w:rsid w:val="00842088"/>
    <w:rsid w:val="0084213B"/>
    <w:rsid w:val="008422CE"/>
    <w:rsid w:val="008422E4"/>
    <w:rsid w:val="00842550"/>
    <w:rsid w:val="008425FC"/>
    <w:rsid w:val="00842609"/>
    <w:rsid w:val="0084296E"/>
    <w:rsid w:val="0084302A"/>
    <w:rsid w:val="0084328C"/>
    <w:rsid w:val="00843879"/>
    <w:rsid w:val="008438BD"/>
    <w:rsid w:val="00843979"/>
    <w:rsid w:val="008439FE"/>
    <w:rsid w:val="00843DD6"/>
    <w:rsid w:val="00843E5A"/>
    <w:rsid w:val="008446B6"/>
    <w:rsid w:val="00844C21"/>
    <w:rsid w:val="00844FEE"/>
    <w:rsid w:val="008451BB"/>
    <w:rsid w:val="00845207"/>
    <w:rsid w:val="008453D5"/>
    <w:rsid w:val="0084566A"/>
    <w:rsid w:val="00845D3B"/>
    <w:rsid w:val="008460FF"/>
    <w:rsid w:val="0084647C"/>
    <w:rsid w:val="008466D4"/>
    <w:rsid w:val="008466D5"/>
    <w:rsid w:val="00846EEC"/>
    <w:rsid w:val="00847058"/>
    <w:rsid w:val="00847725"/>
    <w:rsid w:val="00850659"/>
    <w:rsid w:val="0085066E"/>
    <w:rsid w:val="00850A70"/>
    <w:rsid w:val="008512FA"/>
    <w:rsid w:val="008513BE"/>
    <w:rsid w:val="008517CA"/>
    <w:rsid w:val="00851AFC"/>
    <w:rsid w:val="00852457"/>
    <w:rsid w:val="0085266C"/>
    <w:rsid w:val="00852D24"/>
    <w:rsid w:val="00852E4E"/>
    <w:rsid w:val="00852EFE"/>
    <w:rsid w:val="0085355A"/>
    <w:rsid w:val="008538CC"/>
    <w:rsid w:val="00853ACC"/>
    <w:rsid w:val="008543C1"/>
    <w:rsid w:val="00854763"/>
    <w:rsid w:val="00854ED6"/>
    <w:rsid w:val="00854FDA"/>
    <w:rsid w:val="00855058"/>
    <w:rsid w:val="00855A54"/>
    <w:rsid w:val="008566A5"/>
    <w:rsid w:val="00856A35"/>
    <w:rsid w:val="00856EC7"/>
    <w:rsid w:val="00856F8D"/>
    <w:rsid w:val="0085734E"/>
    <w:rsid w:val="0085760D"/>
    <w:rsid w:val="00857837"/>
    <w:rsid w:val="00857AF6"/>
    <w:rsid w:val="00857C78"/>
    <w:rsid w:val="00857F32"/>
    <w:rsid w:val="008609F6"/>
    <w:rsid w:val="0086113A"/>
    <w:rsid w:val="0086123C"/>
    <w:rsid w:val="00861AFC"/>
    <w:rsid w:val="00861C94"/>
    <w:rsid w:val="00861EE0"/>
    <w:rsid w:val="0086221A"/>
    <w:rsid w:val="00862301"/>
    <w:rsid w:val="0086235C"/>
    <w:rsid w:val="008627EA"/>
    <w:rsid w:val="00862862"/>
    <w:rsid w:val="00862C67"/>
    <w:rsid w:val="008630E1"/>
    <w:rsid w:val="008635F0"/>
    <w:rsid w:val="008637BF"/>
    <w:rsid w:val="00864685"/>
    <w:rsid w:val="0086480D"/>
    <w:rsid w:val="008648A3"/>
    <w:rsid w:val="00864A42"/>
    <w:rsid w:val="008656E3"/>
    <w:rsid w:val="008658A0"/>
    <w:rsid w:val="00865AB4"/>
    <w:rsid w:val="0086618E"/>
    <w:rsid w:val="00866353"/>
    <w:rsid w:val="008665BC"/>
    <w:rsid w:val="00866932"/>
    <w:rsid w:val="008670A2"/>
    <w:rsid w:val="00867321"/>
    <w:rsid w:val="008679EA"/>
    <w:rsid w:val="00867AF7"/>
    <w:rsid w:val="00867DB2"/>
    <w:rsid w:val="008702C7"/>
    <w:rsid w:val="00870304"/>
    <w:rsid w:val="0087053E"/>
    <w:rsid w:val="00870580"/>
    <w:rsid w:val="008708DD"/>
    <w:rsid w:val="008709CF"/>
    <w:rsid w:val="00870F24"/>
    <w:rsid w:val="00871089"/>
    <w:rsid w:val="0087151F"/>
    <w:rsid w:val="00871589"/>
    <w:rsid w:val="00871FD2"/>
    <w:rsid w:val="00872247"/>
    <w:rsid w:val="00872481"/>
    <w:rsid w:val="00872629"/>
    <w:rsid w:val="00872679"/>
    <w:rsid w:val="0087279B"/>
    <w:rsid w:val="00872810"/>
    <w:rsid w:val="008728F9"/>
    <w:rsid w:val="00872E83"/>
    <w:rsid w:val="00873257"/>
    <w:rsid w:val="0087329B"/>
    <w:rsid w:val="008733A1"/>
    <w:rsid w:val="00873955"/>
    <w:rsid w:val="00873CD0"/>
    <w:rsid w:val="00874175"/>
    <w:rsid w:val="00874829"/>
    <w:rsid w:val="00874A59"/>
    <w:rsid w:val="00874E27"/>
    <w:rsid w:val="00874FF1"/>
    <w:rsid w:val="008752C5"/>
    <w:rsid w:val="008754BD"/>
    <w:rsid w:val="00875A66"/>
    <w:rsid w:val="00875ADA"/>
    <w:rsid w:val="00875BC3"/>
    <w:rsid w:val="00876083"/>
    <w:rsid w:val="008760AC"/>
    <w:rsid w:val="00876125"/>
    <w:rsid w:val="0087638A"/>
    <w:rsid w:val="0087661B"/>
    <w:rsid w:val="008767EB"/>
    <w:rsid w:val="00876ACE"/>
    <w:rsid w:val="00876EDA"/>
    <w:rsid w:val="008771C5"/>
    <w:rsid w:val="008773E9"/>
    <w:rsid w:val="00877B32"/>
    <w:rsid w:val="0088000C"/>
    <w:rsid w:val="008802B8"/>
    <w:rsid w:val="008805E0"/>
    <w:rsid w:val="008805E3"/>
    <w:rsid w:val="00880AF3"/>
    <w:rsid w:val="008811D7"/>
    <w:rsid w:val="00881695"/>
    <w:rsid w:val="0088182F"/>
    <w:rsid w:val="00881DC4"/>
    <w:rsid w:val="00881DFF"/>
    <w:rsid w:val="00881EC4"/>
    <w:rsid w:val="008823D2"/>
    <w:rsid w:val="00882C6A"/>
    <w:rsid w:val="00882CFB"/>
    <w:rsid w:val="00882D1F"/>
    <w:rsid w:val="00883876"/>
    <w:rsid w:val="008838AA"/>
    <w:rsid w:val="00883B23"/>
    <w:rsid w:val="00884313"/>
    <w:rsid w:val="0088463C"/>
    <w:rsid w:val="00884BA7"/>
    <w:rsid w:val="00884C1F"/>
    <w:rsid w:val="00884E33"/>
    <w:rsid w:val="00884EB6"/>
    <w:rsid w:val="00884EFA"/>
    <w:rsid w:val="00884F12"/>
    <w:rsid w:val="008852F1"/>
    <w:rsid w:val="00885E08"/>
    <w:rsid w:val="00885F07"/>
    <w:rsid w:val="00885FDF"/>
    <w:rsid w:val="008862A8"/>
    <w:rsid w:val="00886417"/>
    <w:rsid w:val="0088683E"/>
    <w:rsid w:val="00886858"/>
    <w:rsid w:val="00886D48"/>
    <w:rsid w:val="00886D79"/>
    <w:rsid w:val="00886FA8"/>
    <w:rsid w:val="008873BE"/>
    <w:rsid w:val="00887636"/>
    <w:rsid w:val="00887ACF"/>
    <w:rsid w:val="00887C90"/>
    <w:rsid w:val="008900A9"/>
    <w:rsid w:val="008900C1"/>
    <w:rsid w:val="0089062A"/>
    <w:rsid w:val="00890809"/>
    <w:rsid w:val="00890929"/>
    <w:rsid w:val="00890A43"/>
    <w:rsid w:val="00890B4E"/>
    <w:rsid w:val="00890D77"/>
    <w:rsid w:val="00890E63"/>
    <w:rsid w:val="00890FD4"/>
    <w:rsid w:val="00891026"/>
    <w:rsid w:val="0089102B"/>
    <w:rsid w:val="00891A1D"/>
    <w:rsid w:val="00892099"/>
    <w:rsid w:val="008920A3"/>
    <w:rsid w:val="008921AC"/>
    <w:rsid w:val="008926D2"/>
    <w:rsid w:val="00892CA7"/>
    <w:rsid w:val="00892E41"/>
    <w:rsid w:val="00892E70"/>
    <w:rsid w:val="00893547"/>
    <w:rsid w:val="00893B08"/>
    <w:rsid w:val="00893C7F"/>
    <w:rsid w:val="00893C96"/>
    <w:rsid w:val="00893F0A"/>
    <w:rsid w:val="00893FE5"/>
    <w:rsid w:val="00894207"/>
    <w:rsid w:val="008944ED"/>
    <w:rsid w:val="00894897"/>
    <w:rsid w:val="0089518D"/>
    <w:rsid w:val="00895247"/>
    <w:rsid w:val="0089526B"/>
    <w:rsid w:val="00895457"/>
    <w:rsid w:val="0089561A"/>
    <w:rsid w:val="008956DD"/>
    <w:rsid w:val="00895750"/>
    <w:rsid w:val="008957C4"/>
    <w:rsid w:val="00896096"/>
    <w:rsid w:val="008960D8"/>
    <w:rsid w:val="00896819"/>
    <w:rsid w:val="00896F51"/>
    <w:rsid w:val="00897CC9"/>
    <w:rsid w:val="00897F71"/>
    <w:rsid w:val="008A0807"/>
    <w:rsid w:val="008A0BFE"/>
    <w:rsid w:val="008A1010"/>
    <w:rsid w:val="008A10E9"/>
    <w:rsid w:val="008A1ABE"/>
    <w:rsid w:val="008A1BF9"/>
    <w:rsid w:val="008A1FF8"/>
    <w:rsid w:val="008A23E7"/>
    <w:rsid w:val="008A287F"/>
    <w:rsid w:val="008A2D01"/>
    <w:rsid w:val="008A2D0E"/>
    <w:rsid w:val="008A312D"/>
    <w:rsid w:val="008A4657"/>
    <w:rsid w:val="008A4BD6"/>
    <w:rsid w:val="008A5171"/>
    <w:rsid w:val="008A5396"/>
    <w:rsid w:val="008A55E9"/>
    <w:rsid w:val="008A59D6"/>
    <w:rsid w:val="008A5E5F"/>
    <w:rsid w:val="008A5EE6"/>
    <w:rsid w:val="008A5F4A"/>
    <w:rsid w:val="008A637B"/>
    <w:rsid w:val="008A75A8"/>
    <w:rsid w:val="008A77E0"/>
    <w:rsid w:val="008A7CCC"/>
    <w:rsid w:val="008A7E55"/>
    <w:rsid w:val="008A7EA3"/>
    <w:rsid w:val="008B09E8"/>
    <w:rsid w:val="008B0F2B"/>
    <w:rsid w:val="008B11A7"/>
    <w:rsid w:val="008B15DF"/>
    <w:rsid w:val="008B168E"/>
    <w:rsid w:val="008B198E"/>
    <w:rsid w:val="008B1B3F"/>
    <w:rsid w:val="008B20B0"/>
    <w:rsid w:val="008B27A3"/>
    <w:rsid w:val="008B353D"/>
    <w:rsid w:val="008B3546"/>
    <w:rsid w:val="008B36F6"/>
    <w:rsid w:val="008B3972"/>
    <w:rsid w:val="008B431A"/>
    <w:rsid w:val="008B454F"/>
    <w:rsid w:val="008B4831"/>
    <w:rsid w:val="008B5252"/>
    <w:rsid w:val="008B52F8"/>
    <w:rsid w:val="008B598C"/>
    <w:rsid w:val="008B5C85"/>
    <w:rsid w:val="008B5D6F"/>
    <w:rsid w:val="008B5FAF"/>
    <w:rsid w:val="008B6847"/>
    <w:rsid w:val="008B6AE2"/>
    <w:rsid w:val="008B73D0"/>
    <w:rsid w:val="008B7A42"/>
    <w:rsid w:val="008B7BA9"/>
    <w:rsid w:val="008B7CBC"/>
    <w:rsid w:val="008B7D51"/>
    <w:rsid w:val="008C0487"/>
    <w:rsid w:val="008C08C2"/>
    <w:rsid w:val="008C0DCB"/>
    <w:rsid w:val="008C0F75"/>
    <w:rsid w:val="008C127A"/>
    <w:rsid w:val="008C1C6F"/>
    <w:rsid w:val="008C227D"/>
    <w:rsid w:val="008C2543"/>
    <w:rsid w:val="008C25FD"/>
    <w:rsid w:val="008C27D0"/>
    <w:rsid w:val="008C2B52"/>
    <w:rsid w:val="008C2F8B"/>
    <w:rsid w:val="008C350A"/>
    <w:rsid w:val="008C3DDE"/>
    <w:rsid w:val="008C3E2F"/>
    <w:rsid w:val="008C3F84"/>
    <w:rsid w:val="008C41F2"/>
    <w:rsid w:val="008C475F"/>
    <w:rsid w:val="008C480B"/>
    <w:rsid w:val="008C48C9"/>
    <w:rsid w:val="008C4A4C"/>
    <w:rsid w:val="008C4C72"/>
    <w:rsid w:val="008C5311"/>
    <w:rsid w:val="008C5419"/>
    <w:rsid w:val="008C54B9"/>
    <w:rsid w:val="008C55FC"/>
    <w:rsid w:val="008C5A9A"/>
    <w:rsid w:val="008C5E28"/>
    <w:rsid w:val="008C5EB8"/>
    <w:rsid w:val="008C65E6"/>
    <w:rsid w:val="008C6744"/>
    <w:rsid w:val="008C6A3E"/>
    <w:rsid w:val="008C709A"/>
    <w:rsid w:val="008C715C"/>
    <w:rsid w:val="008C738F"/>
    <w:rsid w:val="008C7480"/>
    <w:rsid w:val="008C74DA"/>
    <w:rsid w:val="008D01E7"/>
    <w:rsid w:val="008D03A9"/>
    <w:rsid w:val="008D0A75"/>
    <w:rsid w:val="008D0B4B"/>
    <w:rsid w:val="008D0CD2"/>
    <w:rsid w:val="008D14F7"/>
    <w:rsid w:val="008D155C"/>
    <w:rsid w:val="008D176B"/>
    <w:rsid w:val="008D1865"/>
    <w:rsid w:val="008D1F06"/>
    <w:rsid w:val="008D278F"/>
    <w:rsid w:val="008D2AB8"/>
    <w:rsid w:val="008D2C7A"/>
    <w:rsid w:val="008D30BC"/>
    <w:rsid w:val="008D3352"/>
    <w:rsid w:val="008D34C1"/>
    <w:rsid w:val="008D38EF"/>
    <w:rsid w:val="008D3A85"/>
    <w:rsid w:val="008D3AA1"/>
    <w:rsid w:val="008D3F48"/>
    <w:rsid w:val="008D40F3"/>
    <w:rsid w:val="008D426F"/>
    <w:rsid w:val="008D4815"/>
    <w:rsid w:val="008D4819"/>
    <w:rsid w:val="008D4A00"/>
    <w:rsid w:val="008D4AA0"/>
    <w:rsid w:val="008D4C33"/>
    <w:rsid w:val="008D4EBC"/>
    <w:rsid w:val="008D4FFC"/>
    <w:rsid w:val="008D53C2"/>
    <w:rsid w:val="008D5414"/>
    <w:rsid w:val="008D54A4"/>
    <w:rsid w:val="008D573F"/>
    <w:rsid w:val="008D592D"/>
    <w:rsid w:val="008D5A8A"/>
    <w:rsid w:val="008D5B74"/>
    <w:rsid w:val="008D5C00"/>
    <w:rsid w:val="008D6271"/>
    <w:rsid w:val="008D62E0"/>
    <w:rsid w:val="008D6737"/>
    <w:rsid w:val="008D691D"/>
    <w:rsid w:val="008D6D42"/>
    <w:rsid w:val="008D71BD"/>
    <w:rsid w:val="008D75E8"/>
    <w:rsid w:val="008D7DA9"/>
    <w:rsid w:val="008E0136"/>
    <w:rsid w:val="008E050A"/>
    <w:rsid w:val="008E087B"/>
    <w:rsid w:val="008E087D"/>
    <w:rsid w:val="008E0A84"/>
    <w:rsid w:val="008E0B57"/>
    <w:rsid w:val="008E0B9F"/>
    <w:rsid w:val="008E164F"/>
    <w:rsid w:val="008E1792"/>
    <w:rsid w:val="008E182C"/>
    <w:rsid w:val="008E19B4"/>
    <w:rsid w:val="008E2785"/>
    <w:rsid w:val="008E2883"/>
    <w:rsid w:val="008E2AA4"/>
    <w:rsid w:val="008E2AB5"/>
    <w:rsid w:val="008E2BDF"/>
    <w:rsid w:val="008E3937"/>
    <w:rsid w:val="008E39AC"/>
    <w:rsid w:val="008E443E"/>
    <w:rsid w:val="008E4A34"/>
    <w:rsid w:val="008E4A71"/>
    <w:rsid w:val="008E55EC"/>
    <w:rsid w:val="008E57AF"/>
    <w:rsid w:val="008E5A83"/>
    <w:rsid w:val="008E5D7A"/>
    <w:rsid w:val="008E5EAA"/>
    <w:rsid w:val="008E5FF2"/>
    <w:rsid w:val="008E6676"/>
    <w:rsid w:val="008E670C"/>
    <w:rsid w:val="008E7027"/>
    <w:rsid w:val="008E704D"/>
    <w:rsid w:val="008E7100"/>
    <w:rsid w:val="008E723C"/>
    <w:rsid w:val="008E7290"/>
    <w:rsid w:val="008E78D5"/>
    <w:rsid w:val="008E7D78"/>
    <w:rsid w:val="008E7EBC"/>
    <w:rsid w:val="008F03FF"/>
    <w:rsid w:val="008F0C0C"/>
    <w:rsid w:val="008F0CCE"/>
    <w:rsid w:val="008F1616"/>
    <w:rsid w:val="008F19FE"/>
    <w:rsid w:val="008F1B0C"/>
    <w:rsid w:val="008F1B87"/>
    <w:rsid w:val="008F1E21"/>
    <w:rsid w:val="008F241C"/>
    <w:rsid w:val="008F2738"/>
    <w:rsid w:val="008F278F"/>
    <w:rsid w:val="008F2A3A"/>
    <w:rsid w:val="008F2E2B"/>
    <w:rsid w:val="008F3148"/>
    <w:rsid w:val="008F35EB"/>
    <w:rsid w:val="008F3818"/>
    <w:rsid w:val="008F39DD"/>
    <w:rsid w:val="008F3C40"/>
    <w:rsid w:val="008F3FDE"/>
    <w:rsid w:val="008F4A34"/>
    <w:rsid w:val="008F51A5"/>
    <w:rsid w:val="008F5318"/>
    <w:rsid w:val="008F5481"/>
    <w:rsid w:val="008F5758"/>
    <w:rsid w:val="008F59A7"/>
    <w:rsid w:val="008F59AE"/>
    <w:rsid w:val="008F5CDD"/>
    <w:rsid w:val="008F5DD1"/>
    <w:rsid w:val="008F5E23"/>
    <w:rsid w:val="008F6851"/>
    <w:rsid w:val="008F6BB8"/>
    <w:rsid w:val="008F71F8"/>
    <w:rsid w:val="008F73A4"/>
    <w:rsid w:val="008F7726"/>
    <w:rsid w:val="008F7873"/>
    <w:rsid w:val="008F78DE"/>
    <w:rsid w:val="008F79F5"/>
    <w:rsid w:val="008F7A23"/>
    <w:rsid w:val="008F7EF7"/>
    <w:rsid w:val="008F7FCE"/>
    <w:rsid w:val="00900028"/>
    <w:rsid w:val="0090005B"/>
    <w:rsid w:val="009002DE"/>
    <w:rsid w:val="009003BD"/>
    <w:rsid w:val="0090093E"/>
    <w:rsid w:val="00900D87"/>
    <w:rsid w:val="00901799"/>
    <w:rsid w:val="009018F3"/>
    <w:rsid w:val="00901B77"/>
    <w:rsid w:val="00901E66"/>
    <w:rsid w:val="00901FA4"/>
    <w:rsid w:val="00901FDE"/>
    <w:rsid w:val="00902027"/>
    <w:rsid w:val="00902211"/>
    <w:rsid w:val="00902692"/>
    <w:rsid w:val="00902F1E"/>
    <w:rsid w:val="00902F85"/>
    <w:rsid w:val="00903673"/>
    <w:rsid w:val="009036FF"/>
    <w:rsid w:val="00903BA5"/>
    <w:rsid w:val="00903BFF"/>
    <w:rsid w:val="00903C2A"/>
    <w:rsid w:val="00903F7B"/>
    <w:rsid w:val="009045B7"/>
    <w:rsid w:val="00904A72"/>
    <w:rsid w:val="00904BC1"/>
    <w:rsid w:val="00904C6A"/>
    <w:rsid w:val="00904EAA"/>
    <w:rsid w:val="00904F8D"/>
    <w:rsid w:val="0090531B"/>
    <w:rsid w:val="009054E2"/>
    <w:rsid w:val="009056A1"/>
    <w:rsid w:val="00905AD8"/>
    <w:rsid w:val="00905FE7"/>
    <w:rsid w:val="00906043"/>
    <w:rsid w:val="00906606"/>
    <w:rsid w:val="009067A3"/>
    <w:rsid w:val="00906BA1"/>
    <w:rsid w:val="00906DB9"/>
    <w:rsid w:val="00906F54"/>
    <w:rsid w:val="00907081"/>
    <w:rsid w:val="00907115"/>
    <w:rsid w:val="00907739"/>
    <w:rsid w:val="009102C6"/>
    <w:rsid w:val="00910DF3"/>
    <w:rsid w:val="00910E7E"/>
    <w:rsid w:val="0091119A"/>
    <w:rsid w:val="00911833"/>
    <w:rsid w:val="00911A05"/>
    <w:rsid w:val="00911CB7"/>
    <w:rsid w:val="009121F9"/>
    <w:rsid w:val="0091248F"/>
    <w:rsid w:val="00912F90"/>
    <w:rsid w:val="009135F3"/>
    <w:rsid w:val="0091364C"/>
    <w:rsid w:val="00913A07"/>
    <w:rsid w:val="00913A44"/>
    <w:rsid w:val="00913B6D"/>
    <w:rsid w:val="00913C24"/>
    <w:rsid w:val="0091407A"/>
    <w:rsid w:val="009141F7"/>
    <w:rsid w:val="00914E93"/>
    <w:rsid w:val="009151D9"/>
    <w:rsid w:val="009154D6"/>
    <w:rsid w:val="00915ABC"/>
    <w:rsid w:val="00915AE4"/>
    <w:rsid w:val="00915CA2"/>
    <w:rsid w:val="00915D23"/>
    <w:rsid w:val="00915E33"/>
    <w:rsid w:val="00916539"/>
    <w:rsid w:val="0091696A"/>
    <w:rsid w:val="009169DF"/>
    <w:rsid w:val="00916A8C"/>
    <w:rsid w:val="00916D50"/>
    <w:rsid w:val="00917161"/>
    <w:rsid w:val="009171D7"/>
    <w:rsid w:val="009174EE"/>
    <w:rsid w:val="009175DB"/>
    <w:rsid w:val="00917793"/>
    <w:rsid w:val="00917AF0"/>
    <w:rsid w:val="009200BF"/>
    <w:rsid w:val="00920461"/>
    <w:rsid w:val="0092094E"/>
    <w:rsid w:val="00920B25"/>
    <w:rsid w:val="00920CED"/>
    <w:rsid w:val="00920CF6"/>
    <w:rsid w:val="009211FA"/>
    <w:rsid w:val="009212DB"/>
    <w:rsid w:val="00921515"/>
    <w:rsid w:val="00921528"/>
    <w:rsid w:val="0092157A"/>
    <w:rsid w:val="00921621"/>
    <w:rsid w:val="00921B78"/>
    <w:rsid w:val="00921B7E"/>
    <w:rsid w:val="00921D42"/>
    <w:rsid w:val="0092250E"/>
    <w:rsid w:val="009226CC"/>
    <w:rsid w:val="00922A34"/>
    <w:rsid w:val="00922A3A"/>
    <w:rsid w:val="00922BD6"/>
    <w:rsid w:val="00922DBE"/>
    <w:rsid w:val="00922F99"/>
    <w:rsid w:val="0092342F"/>
    <w:rsid w:val="0092361B"/>
    <w:rsid w:val="00923691"/>
    <w:rsid w:val="009236A1"/>
    <w:rsid w:val="00923765"/>
    <w:rsid w:val="009239C2"/>
    <w:rsid w:val="00923F6C"/>
    <w:rsid w:val="0092417D"/>
    <w:rsid w:val="00924368"/>
    <w:rsid w:val="009244C3"/>
    <w:rsid w:val="00924769"/>
    <w:rsid w:val="009247C6"/>
    <w:rsid w:val="009253C2"/>
    <w:rsid w:val="009253E0"/>
    <w:rsid w:val="00925441"/>
    <w:rsid w:val="00925C43"/>
    <w:rsid w:val="00925C86"/>
    <w:rsid w:val="00926287"/>
    <w:rsid w:val="00926D88"/>
    <w:rsid w:val="00926F79"/>
    <w:rsid w:val="009270CE"/>
    <w:rsid w:val="00927357"/>
    <w:rsid w:val="009279AF"/>
    <w:rsid w:val="009300AE"/>
    <w:rsid w:val="009300CB"/>
    <w:rsid w:val="009309C6"/>
    <w:rsid w:val="00930A0E"/>
    <w:rsid w:val="00931476"/>
    <w:rsid w:val="009315FD"/>
    <w:rsid w:val="00931AD7"/>
    <w:rsid w:val="00931E2D"/>
    <w:rsid w:val="00931F7A"/>
    <w:rsid w:val="00931FD7"/>
    <w:rsid w:val="009327F0"/>
    <w:rsid w:val="00932886"/>
    <w:rsid w:val="00932B0C"/>
    <w:rsid w:val="00932BE7"/>
    <w:rsid w:val="009333B8"/>
    <w:rsid w:val="009336C3"/>
    <w:rsid w:val="00933980"/>
    <w:rsid w:val="00933CD6"/>
    <w:rsid w:val="00933DBE"/>
    <w:rsid w:val="009345CB"/>
    <w:rsid w:val="0093492D"/>
    <w:rsid w:val="00934F1C"/>
    <w:rsid w:val="0093507B"/>
    <w:rsid w:val="0093528E"/>
    <w:rsid w:val="009356CD"/>
    <w:rsid w:val="00935789"/>
    <w:rsid w:val="009357B7"/>
    <w:rsid w:val="00935841"/>
    <w:rsid w:val="00935C5E"/>
    <w:rsid w:val="009362AF"/>
    <w:rsid w:val="009362B2"/>
    <w:rsid w:val="00936972"/>
    <w:rsid w:val="00937057"/>
    <w:rsid w:val="0093705D"/>
    <w:rsid w:val="00937249"/>
    <w:rsid w:val="009374EA"/>
    <w:rsid w:val="00937628"/>
    <w:rsid w:val="009377C1"/>
    <w:rsid w:val="00937EC0"/>
    <w:rsid w:val="00937F32"/>
    <w:rsid w:val="0094054D"/>
    <w:rsid w:val="00940C3D"/>
    <w:rsid w:val="00940D27"/>
    <w:rsid w:val="00940F59"/>
    <w:rsid w:val="0094145B"/>
    <w:rsid w:val="00941AFC"/>
    <w:rsid w:val="00941DD9"/>
    <w:rsid w:val="00941DF8"/>
    <w:rsid w:val="00941EB5"/>
    <w:rsid w:val="009424CB"/>
    <w:rsid w:val="009424D6"/>
    <w:rsid w:val="009428FD"/>
    <w:rsid w:val="00942F7E"/>
    <w:rsid w:val="009431B2"/>
    <w:rsid w:val="009434D5"/>
    <w:rsid w:val="00943646"/>
    <w:rsid w:val="00943D11"/>
    <w:rsid w:val="00943E78"/>
    <w:rsid w:val="00943F0F"/>
    <w:rsid w:val="00944693"/>
    <w:rsid w:val="00944BE9"/>
    <w:rsid w:val="00944CC8"/>
    <w:rsid w:val="00944DE2"/>
    <w:rsid w:val="00944FA6"/>
    <w:rsid w:val="0094573F"/>
    <w:rsid w:val="00945ADF"/>
    <w:rsid w:val="00945BB2"/>
    <w:rsid w:val="00945CBB"/>
    <w:rsid w:val="00945E56"/>
    <w:rsid w:val="009460EA"/>
    <w:rsid w:val="00946671"/>
    <w:rsid w:val="00946ACA"/>
    <w:rsid w:val="00946AD8"/>
    <w:rsid w:val="00946B3A"/>
    <w:rsid w:val="00946DF9"/>
    <w:rsid w:val="00947D02"/>
    <w:rsid w:val="00947EA0"/>
    <w:rsid w:val="00947FBE"/>
    <w:rsid w:val="0095008B"/>
    <w:rsid w:val="009507A6"/>
    <w:rsid w:val="00950CC7"/>
    <w:rsid w:val="00951A21"/>
    <w:rsid w:val="0095224C"/>
    <w:rsid w:val="00952533"/>
    <w:rsid w:val="009526B6"/>
    <w:rsid w:val="00952A25"/>
    <w:rsid w:val="00952C2F"/>
    <w:rsid w:val="00952E4D"/>
    <w:rsid w:val="009532F0"/>
    <w:rsid w:val="009535C8"/>
    <w:rsid w:val="00953672"/>
    <w:rsid w:val="00953BDA"/>
    <w:rsid w:val="0095400E"/>
    <w:rsid w:val="0095439E"/>
    <w:rsid w:val="00954572"/>
    <w:rsid w:val="00954C35"/>
    <w:rsid w:val="00955116"/>
    <w:rsid w:val="00955122"/>
    <w:rsid w:val="009551BA"/>
    <w:rsid w:val="00955B91"/>
    <w:rsid w:val="00955C8B"/>
    <w:rsid w:val="00955D7C"/>
    <w:rsid w:val="0095637D"/>
    <w:rsid w:val="0095684D"/>
    <w:rsid w:val="0095687F"/>
    <w:rsid w:val="009568B1"/>
    <w:rsid w:val="0095762B"/>
    <w:rsid w:val="00957ED5"/>
    <w:rsid w:val="00960314"/>
    <w:rsid w:val="00960D0A"/>
    <w:rsid w:val="00960D50"/>
    <w:rsid w:val="00961568"/>
    <w:rsid w:val="00961600"/>
    <w:rsid w:val="00961AF6"/>
    <w:rsid w:val="00961E54"/>
    <w:rsid w:val="00961FAC"/>
    <w:rsid w:val="00961FC3"/>
    <w:rsid w:val="00962111"/>
    <w:rsid w:val="00962251"/>
    <w:rsid w:val="0096232E"/>
    <w:rsid w:val="00962BEF"/>
    <w:rsid w:val="00962D34"/>
    <w:rsid w:val="00962E4E"/>
    <w:rsid w:val="00962EFF"/>
    <w:rsid w:val="00963259"/>
    <w:rsid w:val="00963C25"/>
    <w:rsid w:val="00963CA4"/>
    <w:rsid w:val="00963EC8"/>
    <w:rsid w:val="0096427C"/>
    <w:rsid w:val="00964B20"/>
    <w:rsid w:val="00964BC2"/>
    <w:rsid w:val="00965343"/>
    <w:rsid w:val="00965875"/>
    <w:rsid w:val="00965DB7"/>
    <w:rsid w:val="009660F8"/>
    <w:rsid w:val="00966BC9"/>
    <w:rsid w:val="00966C4D"/>
    <w:rsid w:val="00966D3A"/>
    <w:rsid w:val="00966D91"/>
    <w:rsid w:val="00966EBB"/>
    <w:rsid w:val="009708BC"/>
    <w:rsid w:val="00970A6D"/>
    <w:rsid w:val="00970C00"/>
    <w:rsid w:val="00970D83"/>
    <w:rsid w:val="00970EFF"/>
    <w:rsid w:val="00970F98"/>
    <w:rsid w:val="0097108B"/>
    <w:rsid w:val="00971A15"/>
    <w:rsid w:val="00971A81"/>
    <w:rsid w:val="00971C35"/>
    <w:rsid w:val="00971D38"/>
    <w:rsid w:val="00971E64"/>
    <w:rsid w:val="00972301"/>
    <w:rsid w:val="00972846"/>
    <w:rsid w:val="00972D91"/>
    <w:rsid w:val="00973390"/>
    <w:rsid w:val="00973473"/>
    <w:rsid w:val="00973556"/>
    <w:rsid w:val="009739FF"/>
    <w:rsid w:val="009742D2"/>
    <w:rsid w:val="0097448B"/>
    <w:rsid w:val="00974877"/>
    <w:rsid w:val="00974921"/>
    <w:rsid w:val="00974C40"/>
    <w:rsid w:val="00974F18"/>
    <w:rsid w:val="00974F47"/>
    <w:rsid w:val="00975059"/>
    <w:rsid w:val="0097512C"/>
    <w:rsid w:val="00975A9F"/>
    <w:rsid w:val="00975ADB"/>
    <w:rsid w:val="00975EF6"/>
    <w:rsid w:val="00976010"/>
    <w:rsid w:val="0097630E"/>
    <w:rsid w:val="009768C2"/>
    <w:rsid w:val="00976C24"/>
    <w:rsid w:val="009773D3"/>
    <w:rsid w:val="0097791D"/>
    <w:rsid w:val="00977BC3"/>
    <w:rsid w:val="00977C97"/>
    <w:rsid w:val="0098064D"/>
    <w:rsid w:val="00980EA3"/>
    <w:rsid w:val="00981032"/>
    <w:rsid w:val="00981413"/>
    <w:rsid w:val="00981A79"/>
    <w:rsid w:val="00981A8A"/>
    <w:rsid w:val="00982110"/>
    <w:rsid w:val="00982505"/>
    <w:rsid w:val="00982552"/>
    <w:rsid w:val="0098274E"/>
    <w:rsid w:val="00982893"/>
    <w:rsid w:val="00982B93"/>
    <w:rsid w:val="00982CC2"/>
    <w:rsid w:val="00982EFE"/>
    <w:rsid w:val="00982FDC"/>
    <w:rsid w:val="00983796"/>
    <w:rsid w:val="009837FD"/>
    <w:rsid w:val="00983AAB"/>
    <w:rsid w:val="00983B0C"/>
    <w:rsid w:val="00983D8A"/>
    <w:rsid w:val="00983FFD"/>
    <w:rsid w:val="009840CA"/>
    <w:rsid w:val="00984876"/>
    <w:rsid w:val="009849E4"/>
    <w:rsid w:val="00985416"/>
    <w:rsid w:val="009855BC"/>
    <w:rsid w:val="009856F0"/>
    <w:rsid w:val="00985C40"/>
    <w:rsid w:val="00986082"/>
    <w:rsid w:val="0098613D"/>
    <w:rsid w:val="0098628F"/>
    <w:rsid w:val="009862DF"/>
    <w:rsid w:val="009865DC"/>
    <w:rsid w:val="009869F2"/>
    <w:rsid w:val="00986C0E"/>
    <w:rsid w:val="00986C7B"/>
    <w:rsid w:val="00986DCD"/>
    <w:rsid w:val="00986FCC"/>
    <w:rsid w:val="0098704A"/>
    <w:rsid w:val="009871A8"/>
    <w:rsid w:val="009871C4"/>
    <w:rsid w:val="00987972"/>
    <w:rsid w:val="00987B1C"/>
    <w:rsid w:val="00987D67"/>
    <w:rsid w:val="0099028A"/>
    <w:rsid w:val="00990B52"/>
    <w:rsid w:val="00990B7B"/>
    <w:rsid w:val="00990D49"/>
    <w:rsid w:val="00991395"/>
    <w:rsid w:val="00991437"/>
    <w:rsid w:val="0099176A"/>
    <w:rsid w:val="00991D43"/>
    <w:rsid w:val="00992188"/>
    <w:rsid w:val="0099228A"/>
    <w:rsid w:val="00992625"/>
    <w:rsid w:val="00992B11"/>
    <w:rsid w:val="00992B50"/>
    <w:rsid w:val="00992E51"/>
    <w:rsid w:val="0099395C"/>
    <w:rsid w:val="00993F64"/>
    <w:rsid w:val="00994391"/>
    <w:rsid w:val="0099449D"/>
    <w:rsid w:val="009947F4"/>
    <w:rsid w:val="00994926"/>
    <w:rsid w:val="00994B9D"/>
    <w:rsid w:val="00994BB5"/>
    <w:rsid w:val="00994FD0"/>
    <w:rsid w:val="009950D8"/>
    <w:rsid w:val="00995344"/>
    <w:rsid w:val="0099564C"/>
    <w:rsid w:val="0099578B"/>
    <w:rsid w:val="009959CE"/>
    <w:rsid w:val="00996075"/>
    <w:rsid w:val="00996234"/>
    <w:rsid w:val="0099626F"/>
    <w:rsid w:val="009968D9"/>
    <w:rsid w:val="00996C3B"/>
    <w:rsid w:val="00996CC5"/>
    <w:rsid w:val="009971BC"/>
    <w:rsid w:val="0099764A"/>
    <w:rsid w:val="0099769F"/>
    <w:rsid w:val="00997888"/>
    <w:rsid w:val="009A093A"/>
    <w:rsid w:val="009A117C"/>
    <w:rsid w:val="009A1643"/>
    <w:rsid w:val="009A1AF4"/>
    <w:rsid w:val="009A1CEA"/>
    <w:rsid w:val="009A1D37"/>
    <w:rsid w:val="009A1FAF"/>
    <w:rsid w:val="009A2377"/>
    <w:rsid w:val="009A2BFF"/>
    <w:rsid w:val="009A2FF5"/>
    <w:rsid w:val="009A3056"/>
    <w:rsid w:val="009A34AC"/>
    <w:rsid w:val="009A36CD"/>
    <w:rsid w:val="009A3B45"/>
    <w:rsid w:val="009A4088"/>
    <w:rsid w:val="009A4478"/>
    <w:rsid w:val="009A4650"/>
    <w:rsid w:val="009A5625"/>
    <w:rsid w:val="009A5D3A"/>
    <w:rsid w:val="009A5DC0"/>
    <w:rsid w:val="009A61BB"/>
    <w:rsid w:val="009A62A1"/>
    <w:rsid w:val="009A64AA"/>
    <w:rsid w:val="009A64E4"/>
    <w:rsid w:val="009A6985"/>
    <w:rsid w:val="009A6ADC"/>
    <w:rsid w:val="009A7173"/>
    <w:rsid w:val="009A71F6"/>
    <w:rsid w:val="009A73DA"/>
    <w:rsid w:val="009A754E"/>
    <w:rsid w:val="009A7572"/>
    <w:rsid w:val="009A75AB"/>
    <w:rsid w:val="009A7765"/>
    <w:rsid w:val="009A78C3"/>
    <w:rsid w:val="009A7B0E"/>
    <w:rsid w:val="009B0EA4"/>
    <w:rsid w:val="009B0FDE"/>
    <w:rsid w:val="009B13F7"/>
    <w:rsid w:val="009B156B"/>
    <w:rsid w:val="009B16FE"/>
    <w:rsid w:val="009B170A"/>
    <w:rsid w:val="009B1BCE"/>
    <w:rsid w:val="009B1DB2"/>
    <w:rsid w:val="009B1E6B"/>
    <w:rsid w:val="009B1FB1"/>
    <w:rsid w:val="009B2401"/>
    <w:rsid w:val="009B25B7"/>
    <w:rsid w:val="009B27DC"/>
    <w:rsid w:val="009B2934"/>
    <w:rsid w:val="009B2B2B"/>
    <w:rsid w:val="009B2CD7"/>
    <w:rsid w:val="009B2FF0"/>
    <w:rsid w:val="009B3D97"/>
    <w:rsid w:val="009B3FFB"/>
    <w:rsid w:val="009B43EE"/>
    <w:rsid w:val="009B4410"/>
    <w:rsid w:val="009B4562"/>
    <w:rsid w:val="009B4CB6"/>
    <w:rsid w:val="009B550B"/>
    <w:rsid w:val="009B5606"/>
    <w:rsid w:val="009B5A41"/>
    <w:rsid w:val="009B5D70"/>
    <w:rsid w:val="009B643A"/>
    <w:rsid w:val="009B70B5"/>
    <w:rsid w:val="009B778C"/>
    <w:rsid w:val="009C01F1"/>
    <w:rsid w:val="009C023C"/>
    <w:rsid w:val="009C0E1A"/>
    <w:rsid w:val="009C11B8"/>
    <w:rsid w:val="009C1309"/>
    <w:rsid w:val="009C1754"/>
    <w:rsid w:val="009C1764"/>
    <w:rsid w:val="009C1841"/>
    <w:rsid w:val="009C1DA1"/>
    <w:rsid w:val="009C1E43"/>
    <w:rsid w:val="009C1E99"/>
    <w:rsid w:val="009C31A4"/>
    <w:rsid w:val="009C31D3"/>
    <w:rsid w:val="009C321C"/>
    <w:rsid w:val="009C3662"/>
    <w:rsid w:val="009C3828"/>
    <w:rsid w:val="009C3B6F"/>
    <w:rsid w:val="009C3F35"/>
    <w:rsid w:val="009C40DE"/>
    <w:rsid w:val="009C4218"/>
    <w:rsid w:val="009C43C9"/>
    <w:rsid w:val="009C4750"/>
    <w:rsid w:val="009C4E22"/>
    <w:rsid w:val="009C5886"/>
    <w:rsid w:val="009C5A41"/>
    <w:rsid w:val="009C5CA1"/>
    <w:rsid w:val="009C602E"/>
    <w:rsid w:val="009C6161"/>
    <w:rsid w:val="009C61EC"/>
    <w:rsid w:val="009C667B"/>
    <w:rsid w:val="009C6786"/>
    <w:rsid w:val="009C67C1"/>
    <w:rsid w:val="009C6829"/>
    <w:rsid w:val="009C684F"/>
    <w:rsid w:val="009C693F"/>
    <w:rsid w:val="009C6A82"/>
    <w:rsid w:val="009C6B9D"/>
    <w:rsid w:val="009C6D0F"/>
    <w:rsid w:val="009C6DB6"/>
    <w:rsid w:val="009C70E3"/>
    <w:rsid w:val="009C7B41"/>
    <w:rsid w:val="009C7E55"/>
    <w:rsid w:val="009C7F1D"/>
    <w:rsid w:val="009D012A"/>
    <w:rsid w:val="009D027F"/>
    <w:rsid w:val="009D0538"/>
    <w:rsid w:val="009D0559"/>
    <w:rsid w:val="009D0893"/>
    <w:rsid w:val="009D09A9"/>
    <w:rsid w:val="009D0B86"/>
    <w:rsid w:val="009D0E6B"/>
    <w:rsid w:val="009D0F25"/>
    <w:rsid w:val="009D0F41"/>
    <w:rsid w:val="009D1359"/>
    <w:rsid w:val="009D1BBE"/>
    <w:rsid w:val="009D2310"/>
    <w:rsid w:val="009D23FF"/>
    <w:rsid w:val="009D249C"/>
    <w:rsid w:val="009D256A"/>
    <w:rsid w:val="009D2BE9"/>
    <w:rsid w:val="009D3305"/>
    <w:rsid w:val="009D3C18"/>
    <w:rsid w:val="009D3C72"/>
    <w:rsid w:val="009D3D9A"/>
    <w:rsid w:val="009D3DCF"/>
    <w:rsid w:val="009D401F"/>
    <w:rsid w:val="009D40F4"/>
    <w:rsid w:val="009D4C75"/>
    <w:rsid w:val="009D533E"/>
    <w:rsid w:val="009D54F8"/>
    <w:rsid w:val="009D618F"/>
    <w:rsid w:val="009D65A7"/>
    <w:rsid w:val="009D681A"/>
    <w:rsid w:val="009D6F21"/>
    <w:rsid w:val="009D72F0"/>
    <w:rsid w:val="009D7324"/>
    <w:rsid w:val="009D73E5"/>
    <w:rsid w:val="009D7AD0"/>
    <w:rsid w:val="009E026C"/>
    <w:rsid w:val="009E0532"/>
    <w:rsid w:val="009E0581"/>
    <w:rsid w:val="009E05AA"/>
    <w:rsid w:val="009E0600"/>
    <w:rsid w:val="009E067A"/>
    <w:rsid w:val="009E0A6A"/>
    <w:rsid w:val="009E0B00"/>
    <w:rsid w:val="009E0BFC"/>
    <w:rsid w:val="009E1868"/>
    <w:rsid w:val="009E1F66"/>
    <w:rsid w:val="009E2417"/>
    <w:rsid w:val="009E28DC"/>
    <w:rsid w:val="009E346F"/>
    <w:rsid w:val="009E36FF"/>
    <w:rsid w:val="009E391C"/>
    <w:rsid w:val="009E3A3B"/>
    <w:rsid w:val="009E455B"/>
    <w:rsid w:val="009E4F58"/>
    <w:rsid w:val="009E50DA"/>
    <w:rsid w:val="009E53D3"/>
    <w:rsid w:val="009E55CC"/>
    <w:rsid w:val="009E5856"/>
    <w:rsid w:val="009E59A8"/>
    <w:rsid w:val="009E6089"/>
    <w:rsid w:val="009E625F"/>
    <w:rsid w:val="009E6A80"/>
    <w:rsid w:val="009E6CBD"/>
    <w:rsid w:val="009E6CF1"/>
    <w:rsid w:val="009E7901"/>
    <w:rsid w:val="009E7EBF"/>
    <w:rsid w:val="009F0396"/>
    <w:rsid w:val="009F040A"/>
    <w:rsid w:val="009F071E"/>
    <w:rsid w:val="009F07E4"/>
    <w:rsid w:val="009F0B32"/>
    <w:rsid w:val="009F0B49"/>
    <w:rsid w:val="009F0C4E"/>
    <w:rsid w:val="009F103B"/>
    <w:rsid w:val="009F112E"/>
    <w:rsid w:val="009F1853"/>
    <w:rsid w:val="009F1EA4"/>
    <w:rsid w:val="009F20D4"/>
    <w:rsid w:val="009F2243"/>
    <w:rsid w:val="009F2372"/>
    <w:rsid w:val="009F26BA"/>
    <w:rsid w:val="009F286F"/>
    <w:rsid w:val="009F2EFF"/>
    <w:rsid w:val="009F301B"/>
    <w:rsid w:val="009F3286"/>
    <w:rsid w:val="009F38FA"/>
    <w:rsid w:val="009F3B76"/>
    <w:rsid w:val="009F452B"/>
    <w:rsid w:val="009F4B8F"/>
    <w:rsid w:val="009F5078"/>
    <w:rsid w:val="009F547F"/>
    <w:rsid w:val="009F55A2"/>
    <w:rsid w:val="009F599D"/>
    <w:rsid w:val="009F5A83"/>
    <w:rsid w:val="009F5CE8"/>
    <w:rsid w:val="009F5CEB"/>
    <w:rsid w:val="009F5FFB"/>
    <w:rsid w:val="009F6531"/>
    <w:rsid w:val="009F6682"/>
    <w:rsid w:val="009F68A8"/>
    <w:rsid w:val="009F68BE"/>
    <w:rsid w:val="009F68FD"/>
    <w:rsid w:val="009F6AD8"/>
    <w:rsid w:val="009F6D7D"/>
    <w:rsid w:val="009F6E23"/>
    <w:rsid w:val="009F772E"/>
    <w:rsid w:val="009F7AC3"/>
    <w:rsid w:val="00A0019F"/>
    <w:rsid w:val="00A00658"/>
    <w:rsid w:val="00A008EF"/>
    <w:rsid w:val="00A00937"/>
    <w:rsid w:val="00A00A2A"/>
    <w:rsid w:val="00A00C7F"/>
    <w:rsid w:val="00A00E31"/>
    <w:rsid w:val="00A0129A"/>
    <w:rsid w:val="00A012DE"/>
    <w:rsid w:val="00A01395"/>
    <w:rsid w:val="00A0187E"/>
    <w:rsid w:val="00A01998"/>
    <w:rsid w:val="00A01E93"/>
    <w:rsid w:val="00A024FF"/>
    <w:rsid w:val="00A0257C"/>
    <w:rsid w:val="00A02659"/>
    <w:rsid w:val="00A03027"/>
    <w:rsid w:val="00A03097"/>
    <w:rsid w:val="00A030C0"/>
    <w:rsid w:val="00A031AC"/>
    <w:rsid w:val="00A0368A"/>
    <w:rsid w:val="00A03773"/>
    <w:rsid w:val="00A03ADB"/>
    <w:rsid w:val="00A03CE8"/>
    <w:rsid w:val="00A03D70"/>
    <w:rsid w:val="00A03F13"/>
    <w:rsid w:val="00A04297"/>
    <w:rsid w:val="00A046C0"/>
    <w:rsid w:val="00A047BA"/>
    <w:rsid w:val="00A04AB5"/>
    <w:rsid w:val="00A051B1"/>
    <w:rsid w:val="00A052EB"/>
    <w:rsid w:val="00A05713"/>
    <w:rsid w:val="00A05718"/>
    <w:rsid w:val="00A065F0"/>
    <w:rsid w:val="00A06816"/>
    <w:rsid w:val="00A068A6"/>
    <w:rsid w:val="00A06912"/>
    <w:rsid w:val="00A06AE7"/>
    <w:rsid w:val="00A06BDB"/>
    <w:rsid w:val="00A0715D"/>
    <w:rsid w:val="00A075BD"/>
    <w:rsid w:val="00A075EC"/>
    <w:rsid w:val="00A075F1"/>
    <w:rsid w:val="00A077AF"/>
    <w:rsid w:val="00A07B8B"/>
    <w:rsid w:val="00A07D8D"/>
    <w:rsid w:val="00A07EB9"/>
    <w:rsid w:val="00A07F3B"/>
    <w:rsid w:val="00A10593"/>
    <w:rsid w:val="00A1064E"/>
    <w:rsid w:val="00A10FE8"/>
    <w:rsid w:val="00A119AF"/>
    <w:rsid w:val="00A11AE1"/>
    <w:rsid w:val="00A11B57"/>
    <w:rsid w:val="00A11D8C"/>
    <w:rsid w:val="00A1200A"/>
    <w:rsid w:val="00A120A6"/>
    <w:rsid w:val="00A12112"/>
    <w:rsid w:val="00A12201"/>
    <w:rsid w:val="00A124B3"/>
    <w:rsid w:val="00A125F0"/>
    <w:rsid w:val="00A12F24"/>
    <w:rsid w:val="00A138E2"/>
    <w:rsid w:val="00A13D7D"/>
    <w:rsid w:val="00A13FD9"/>
    <w:rsid w:val="00A14435"/>
    <w:rsid w:val="00A14843"/>
    <w:rsid w:val="00A15484"/>
    <w:rsid w:val="00A1568C"/>
    <w:rsid w:val="00A1595E"/>
    <w:rsid w:val="00A15B31"/>
    <w:rsid w:val="00A165B2"/>
    <w:rsid w:val="00A16849"/>
    <w:rsid w:val="00A16B79"/>
    <w:rsid w:val="00A17054"/>
    <w:rsid w:val="00A17476"/>
    <w:rsid w:val="00A17FF8"/>
    <w:rsid w:val="00A200BB"/>
    <w:rsid w:val="00A20A0D"/>
    <w:rsid w:val="00A20A19"/>
    <w:rsid w:val="00A20AFB"/>
    <w:rsid w:val="00A21151"/>
    <w:rsid w:val="00A212E0"/>
    <w:rsid w:val="00A216BB"/>
    <w:rsid w:val="00A21808"/>
    <w:rsid w:val="00A218C9"/>
    <w:rsid w:val="00A2190D"/>
    <w:rsid w:val="00A21AC3"/>
    <w:rsid w:val="00A21D9B"/>
    <w:rsid w:val="00A21E94"/>
    <w:rsid w:val="00A22194"/>
    <w:rsid w:val="00A2297B"/>
    <w:rsid w:val="00A22F50"/>
    <w:rsid w:val="00A23555"/>
    <w:rsid w:val="00A2363D"/>
    <w:rsid w:val="00A2363E"/>
    <w:rsid w:val="00A2380B"/>
    <w:rsid w:val="00A2393D"/>
    <w:rsid w:val="00A23A04"/>
    <w:rsid w:val="00A23EAA"/>
    <w:rsid w:val="00A240E9"/>
    <w:rsid w:val="00A24A09"/>
    <w:rsid w:val="00A25527"/>
    <w:rsid w:val="00A256ED"/>
    <w:rsid w:val="00A259B9"/>
    <w:rsid w:val="00A26576"/>
    <w:rsid w:val="00A269E8"/>
    <w:rsid w:val="00A26DA3"/>
    <w:rsid w:val="00A27002"/>
    <w:rsid w:val="00A27085"/>
    <w:rsid w:val="00A278A4"/>
    <w:rsid w:val="00A27F2D"/>
    <w:rsid w:val="00A30239"/>
    <w:rsid w:val="00A30392"/>
    <w:rsid w:val="00A3057C"/>
    <w:rsid w:val="00A30606"/>
    <w:rsid w:val="00A30E48"/>
    <w:rsid w:val="00A315E7"/>
    <w:rsid w:val="00A3174D"/>
    <w:rsid w:val="00A31759"/>
    <w:rsid w:val="00A31846"/>
    <w:rsid w:val="00A31BBB"/>
    <w:rsid w:val="00A31EBE"/>
    <w:rsid w:val="00A32381"/>
    <w:rsid w:val="00A32619"/>
    <w:rsid w:val="00A326E7"/>
    <w:rsid w:val="00A328C9"/>
    <w:rsid w:val="00A32B40"/>
    <w:rsid w:val="00A32B46"/>
    <w:rsid w:val="00A32C51"/>
    <w:rsid w:val="00A32DB8"/>
    <w:rsid w:val="00A336CE"/>
    <w:rsid w:val="00A33800"/>
    <w:rsid w:val="00A33968"/>
    <w:rsid w:val="00A344A1"/>
    <w:rsid w:val="00A3454D"/>
    <w:rsid w:val="00A349C1"/>
    <w:rsid w:val="00A34BC6"/>
    <w:rsid w:val="00A3555A"/>
    <w:rsid w:val="00A3560A"/>
    <w:rsid w:val="00A35692"/>
    <w:rsid w:val="00A35D6D"/>
    <w:rsid w:val="00A36923"/>
    <w:rsid w:val="00A36B46"/>
    <w:rsid w:val="00A36DD4"/>
    <w:rsid w:val="00A375B8"/>
    <w:rsid w:val="00A37A42"/>
    <w:rsid w:val="00A37B42"/>
    <w:rsid w:val="00A37E80"/>
    <w:rsid w:val="00A4058E"/>
    <w:rsid w:val="00A406ED"/>
    <w:rsid w:val="00A40E19"/>
    <w:rsid w:val="00A4147A"/>
    <w:rsid w:val="00A4196C"/>
    <w:rsid w:val="00A41A50"/>
    <w:rsid w:val="00A41B2D"/>
    <w:rsid w:val="00A41F2D"/>
    <w:rsid w:val="00A42317"/>
    <w:rsid w:val="00A42395"/>
    <w:rsid w:val="00A42396"/>
    <w:rsid w:val="00A42D91"/>
    <w:rsid w:val="00A43347"/>
    <w:rsid w:val="00A43629"/>
    <w:rsid w:val="00A438A2"/>
    <w:rsid w:val="00A43981"/>
    <w:rsid w:val="00A43D6A"/>
    <w:rsid w:val="00A44214"/>
    <w:rsid w:val="00A445E1"/>
    <w:rsid w:val="00A446C9"/>
    <w:rsid w:val="00A44800"/>
    <w:rsid w:val="00A448B2"/>
    <w:rsid w:val="00A44C65"/>
    <w:rsid w:val="00A44DF3"/>
    <w:rsid w:val="00A44F36"/>
    <w:rsid w:val="00A450AA"/>
    <w:rsid w:val="00A4536C"/>
    <w:rsid w:val="00A45857"/>
    <w:rsid w:val="00A45D96"/>
    <w:rsid w:val="00A461BF"/>
    <w:rsid w:val="00A461DD"/>
    <w:rsid w:val="00A4656D"/>
    <w:rsid w:val="00A465C6"/>
    <w:rsid w:val="00A465D9"/>
    <w:rsid w:val="00A46A6F"/>
    <w:rsid w:val="00A46A71"/>
    <w:rsid w:val="00A46A9E"/>
    <w:rsid w:val="00A46AE0"/>
    <w:rsid w:val="00A46B48"/>
    <w:rsid w:val="00A46DFF"/>
    <w:rsid w:val="00A46F15"/>
    <w:rsid w:val="00A471C1"/>
    <w:rsid w:val="00A47864"/>
    <w:rsid w:val="00A4795E"/>
    <w:rsid w:val="00A47A78"/>
    <w:rsid w:val="00A47B1D"/>
    <w:rsid w:val="00A5024E"/>
    <w:rsid w:val="00A50336"/>
    <w:rsid w:val="00A50372"/>
    <w:rsid w:val="00A50622"/>
    <w:rsid w:val="00A50758"/>
    <w:rsid w:val="00A50A01"/>
    <w:rsid w:val="00A50DBA"/>
    <w:rsid w:val="00A50F00"/>
    <w:rsid w:val="00A5120B"/>
    <w:rsid w:val="00A5128F"/>
    <w:rsid w:val="00A51366"/>
    <w:rsid w:val="00A513C0"/>
    <w:rsid w:val="00A515C2"/>
    <w:rsid w:val="00A51ABA"/>
    <w:rsid w:val="00A5203A"/>
    <w:rsid w:val="00A52149"/>
    <w:rsid w:val="00A52907"/>
    <w:rsid w:val="00A533E4"/>
    <w:rsid w:val="00A53467"/>
    <w:rsid w:val="00A534D9"/>
    <w:rsid w:val="00A53738"/>
    <w:rsid w:val="00A5385C"/>
    <w:rsid w:val="00A53CA9"/>
    <w:rsid w:val="00A53E77"/>
    <w:rsid w:val="00A54209"/>
    <w:rsid w:val="00A54272"/>
    <w:rsid w:val="00A5435A"/>
    <w:rsid w:val="00A544C0"/>
    <w:rsid w:val="00A547DD"/>
    <w:rsid w:val="00A54834"/>
    <w:rsid w:val="00A54E31"/>
    <w:rsid w:val="00A54E98"/>
    <w:rsid w:val="00A54F42"/>
    <w:rsid w:val="00A55067"/>
    <w:rsid w:val="00A55934"/>
    <w:rsid w:val="00A55A4F"/>
    <w:rsid w:val="00A55E1B"/>
    <w:rsid w:val="00A55FB5"/>
    <w:rsid w:val="00A56478"/>
    <w:rsid w:val="00A56549"/>
    <w:rsid w:val="00A566B3"/>
    <w:rsid w:val="00A56F7D"/>
    <w:rsid w:val="00A57586"/>
    <w:rsid w:val="00A57BCD"/>
    <w:rsid w:val="00A57CA4"/>
    <w:rsid w:val="00A57CD0"/>
    <w:rsid w:val="00A57D36"/>
    <w:rsid w:val="00A57EC4"/>
    <w:rsid w:val="00A600AE"/>
    <w:rsid w:val="00A60C2B"/>
    <w:rsid w:val="00A60F23"/>
    <w:rsid w:val="00A613BC"/>
    <w:rsid w:val="00A61656"/>
    <w:rsid w:val="00A61CCB"/>
    <w:rsid w:val="00A61FFE"/>
    <w:rsid w:val="00A62265"/>
    <w:rsid w:val="00A62841"/>
    <w:rsid w:val="00A62914"/>
    <w:rsid w:val="00A6292C"/>
    <w:rsid w:val="00A62A40"/>
    <w:rsid w:val="00A62AC2"/>
    <w:rsid w:val="00A63150"/>
    <w:rsid w:val="00A634DF"/>
    <w:rsid w:val="00A638C1"/>
    <w:rsid w:val="00A63A0E"/>
    <w:rsid w:val="00A63D48"/>
    <w:rsid w:val="00A64041"/>
    <w:rsid w:val="00A641ED"/>
    <w:rsid w:val="00A64892"/>
    <w:rsid w:val="00A64B4A"/>
    <w:rsid w:val="00A64BC4"/>
    <w:rsid w:val="00A64E0F"/>
    <w:rsid w:val="00A64E4A"/>
    <w:rsid w:val="00A64E91"/>
    <w:rsid w:val="00A6569E"/>
    <w:rsid w:val="00A65897"/>
    <w:rsid w:val="00A65DB1"/>
    <w:rsid w:val="00A65F6A"/>
    <w:rsid w:val="00A668CF"/>
    <w:rsid w:val="00A669AC"/>
    <w:rsid w:val="00A66A81"/>
    <w:rsid w:val="00A66E05"/>
    <w:rsid w:val="00A66F45"/>
    <w:rsid w:val="00A66F4C"/>
    <w:rsid w:val="00A6700B"/>
    <w:rsid w:val="00A67804"/>
    <w:rsid w:val="00A678C0"/>
    <w:rsid w:val="00A67AC0"/>
    <w:rsid w:val="00A67D02"/>
    <w:rsid w:val="00A67DD4"/>
    <w:rsid w:val="00A70021"/>
    <w:rsid w:val="00A70870"/>
    <w:rsid w:val="00A70CA1"/>
    <w:rsid w:val="00A70D0B"/>
    <w:rsid w:val="00A70DAD"/>
    <w:rsid w:val="00A7106A"/>
    <w:rsid w:val="00A715D2"/>
    <w:rsid w:val="00A719AB"/>
    <w:rsid w:val="00A723AD"/>
    <w:rsid w:val="00A72655"/>
    <w:rsid w:val="00A72B0C"/>
    <w:rsid w:val="00A72B19"/>
    <w:rsid w:val="00A72B1B"/>
    <w:rsid w:val="00A72B20"/>
    <w:rsid w:val="00A73829"/>
    <w:rsid w:val="00A73850"/>
    <w:rsid w:val="00A738B0"/>
    <w:rsid w:val="00A73A37"/>
    <w:rsid w:val="00A73C51"/>
    <w:rsid w:val="00A73F3E"/>
    <w:rsid w:val="00A74383"/>
    <w:rsid w:val="00A74667"/>
    <w:rsid w:val="00A74987"/>
    <w:rsid w:val="00A74C57"/>
    <w:rsid w:val="00A74DDF"/>
    <w:rsid w:val="00A74FEC"/>
    <w:rsid w:val="00A7515D"/>
    <w:rsid w:val="00A75493"/>
    <w:rsid w:val="00A7571C"/>
    <w:rsid w:val="00A759DB"/>
    <w:rsid w:val="00A75A5F"/>
    <w:rsid w:val="00A75BCF"/>
    <w:rsid w:val="00A75C19"/>
    <w:rsid w:val="00A75F96"/>
    <w:rsid w:val="00A761A7"/>
    <w:rsid w:val="00A76345"/>
    <w:rsid w:val="00A76778"/>
    <w:rsid w:val="00A76791"/>
    <w:rsid w:val="00A76F27"/>
    <w:rsid w:val="00A76F4A"/>
    <w:rsid w:val="00A7700D"/>
    <w:rsid w:val="00A77608"/>
    <w:rsid w:val="00A77754"/>
    <w:rsid w:val="00A7777D"/>
    <w:rsid w:val="00A77C6C"/>
    <w:rsid w:val="00A77CDF"/>
    <w:rsid w:val="00A77F6F"/>
    <w:rsid w:val="00A77FCD"/>
    <w:rsid w:val="00A8000F"/>
    <w:rsid w:val="00A801F6"/>
    <w:rsid w:val="00A80446"/>
    <w:rsid w:val="00A809D2"/>
    <w:rsid w:val="00A80B48"/>
    <w:rsid w:val="00A814EF"/>
    <w:rsid w:val="00A8168B"/>
    <w:rsid w:val="00A8179D"/>
    <w:rsid w:val="00A817EF"/>
    <w:rsid w:val="00A81AAC"/>
    <w:rsid w:val="00A82012"/>
    <w:rsid w:val="00A82242"/>
    <w:rsid w:val="00A82D8A"/>
    <w:rsid w:val="00A83145"/>
    <w:rsid w:val="00A83A43"/>
    <w:rsid w:val="00A83F07"/>
    <w:rsid w:val="00A8456A"/>
    <w:rsid w:val="00A8474F"/>
    <w:rsid w:val="00A849F7"/>
    <w:rsid w:val="00A84A41"/>
    <w:rsid w:val="00A84BEA"/>
    <w:rsid w:val="00A84FE9"/>
    <w:rsid w:val="00A85820"/>
    <w:rsid w:val="00A8594F"/>
    <w:rsid w:val="00A85A0C"/>
    <w:rsid w:val="00A85AE9"/>
    <w:rsid w:val="00A85D0A"/>
    <w:rsid w:val="00A85F35"/>
    <w:rsid w:val="00A863BC"/>
    <w:rsid w:val="00A866F7"/>
    <w:rsid w:val="00A869F4"/>
    <w:rsid w:val="00A86C9D"/>
    <w:rsid w:val="00A8712A"/>
    <w:rsid w:val="00A8712F"/>
    <w:rsid w:val="00A8716D"/>
    <w:rsid w:val="00A87265"/>
    <w:rsid w:val="00A8795D"/>
    <w:rsid w:val="00A879A6"/>
    <w:rsid w:val="00A902FA"/>
    <w:rsid w:val="00A90B19"/>
    <w:rsid w:val="00A90BEB"/>
    <w:rsid w:val="00A90CDD"/>
    <w:rsid w:val="00A90D22"/>
    <w:rsid w:val="00A912AA"/>
    <w:rsid w:val="00A91495"/>
    <w:rsid w:val="00A91BBB"/>
    <w:rsid w:val="00A91BCB"/>
    <w:rsid w:val="00A92079"/>
    <w:rsid w:val="00A922AC"/>
    <w:rsid w:val="00A92635"/>
    <w:rsid w:val="00A92A8E"/>
    <w:rsid w:val="00A92B7B"/>
    <w:rsid w:val="00A92BC3"/>
    <w:rsid w:val="00A92ED7"/>
    <w:rsid w:val="00A931BE"/>
    <w:rsid w:val="00A93579"/>
    <w:rsid w:val="00A935A5"/>
    <w:rsid w:val="00A93741"/>
    <w:rsid w:val="00A9378E"/>
    <w:rsid w:val="00A939FA"/>
    <w:rsid w:val="00A9429B"/>
    <w:rsid w:val="00A94406"/>
    <w:rsid w:val="00A94469"/>
    <w:rsid w:val="00A94659"/>
    <w:rsid w:val="00A950D1"/>
    <w:rsid w:val="00A9579E"/>
    <w:rsid w:val="00A957F8"/>
    <w:rsid w:val="00A96409"/>
    <w:rsid w:val="00A96750"/>
    <w:rsid w:val="00A96C0F"/>
    <w:rsid w:val="00A96C2D"/>
    <w:rsid w:val="00A96DA4"/>
    <w:rsid w:val="00A96F33"/>
    <w:rsid w:val="00A9700F"/>
    <w:rsid w:val="00A9716C"/>
    <w:rsid w:val="00A973BC"/>
    <w:rsid w:val="00A97498"/>
    <w:rsid w:val="00A976E0"/>
    <w:rsid w:val="00A97932"/>
    <w:rsid w:val="00A97D1E"/>
    <w:rsid w:val="00A97D83"/>
    <w:rsid w:val="00A97EF2"/>
    <w:rsid w:val="00AA0351"/>
    <w:rsid w:val="00AA03EE"/>
    <w:rsid w:val="00AA080C"/>
    <w:rsid w:val="00AA0B30"/>
    <w:rsid w:val="00AA1D1E"/>
    <w:rsid w:val="00AA1D2F"/>
    <w:rsid w:val="00AA1EA0"/>
    <w:rsid w:val="00AA1F58"/>
    <w:rsid w:val="00AA24B0"/>
    <w:rsid w:val="00AA25CC"/>
    <w:rsid w:val="00AA2832"/>
    <w:rsid w:val="00AA28F0"/>
    <w:rsid w:val="00AA3183"/>
    <w:rsid w:val="00AA3318"/>
    <w:rsid w:val="00AA33C5"/>
    <w:rsid w:val="00AA389E"/>
    <w:rsid w:val="00AA3ADA"/>
    <w:rsid w:val="00AA3DC6"/>
    <w:rsid w:val="00AA3EA4"/>
    <w:rsid w:val="00AA3F11"/>
    <w:rsid w:val="00AA4A8F"/>
    <w:rsid w:val="00AA4AB4"/>
    <w:rsid w:val="00AA4B5F"/>
    <w:rsid w:val="00AA5FD5"/>
    <w:rsid w:val="00AA6113"/>
    <w:rsid w:val="00AA652B"/>
    <w:rsid w:val="00AA6581"/>
    <w:rsid w:val="00AA6784"/>
    <w:rsid w:val="00AA680A"/>
    <w:rsid w:val="00AA6E6B"/>
    <w:rsid w:val="00AA700C"/>
    <w:rsid w:val="00AA7062"/>
    <w:rsid w:val="00AA73B8"/>
    <w:rsid w:val="00AA7418"/>
    <w:rsid w:val="00AA7657"/>
    <w:rsid w:val="00AA7A9E"/>
    <w:rsid w:val="00AA7C4C"/>
    <w:rsid w:val="00AB019C"/>
    <w:rsid w:val="00AB01FE"/>
    <w:rsid w:val="00AB03E7"/>
    <w:rsid w:val="00AB0BBC"/>
    <w:rsid w:val="00AB0C8E"/>
    <w:rsid w:val="00AB0D07"/>
    <w:rsid w:val="00AB0D51"/>
    <w:rsid w:val="00AB0E5F"/>
    <w:rsid w:val="00AB127C"/>
    <w:rsid w:val="00AB18E3"/>
    <w:rsid w:val="00AB18F2"/>
    <w:rsid w:val="00AB1BD1"/>
    <w:rsid w:val="00AB1E01"/>
    <w:rsid w:val="00AB20F5"/>
    <w:rsid w:val="00AB2468"/>
    <w:rsid w:val="00AB28D1"/>
    <w:rsid w:val="00AB2E64"/>
    <w:rsid w:val="00AB336C"/>
    <w:rsid w:val="00AB3A1A"/>
    <w:rsid w:val="00AB3A95"/>
    <w:rsid w:val="00AB43CD"/>
    <w:rsid w:val="00AB44F3"/>
    <w:rsid w:val="00AB47FD"/>
    <w:rsid w:val="00AB4872"/>
    <w:rsid w:val="00AB4986"/>
    <w:rsid w:val="00AB4D3A"/>
    <w:rsid w:val="00AB4F6B"/>
    <w:rsid w:val="00AB51BD"/>
    <w:rsid w:val="00AB5681"/>
    <w:rsid w:val="00AB5E01"/>
    <w:rsid w:val="00AB63D1"/>
    <w:rsid w:val="00AB6596"/>
    <w:rsid w:val="00AB681F"/>
    <w:rsid w:val="00AB69B2"/>
    <w:rsid w:val="00AB6F18"/>
    <w:rsid w:val="00AB6F3E"/>
    <w:rsid w:val="00AB6FC4"/>
    <w:rsid w:val="00AB7A27"/>
    <w:rsid w:val="00AB7C64"/>
    <w:rsid w:val="00AB7F51"/>
    <w:rsid w:val="00AC009C"/>
    <w:rsid w:val="00AC02D8"/>
    <w:rsid w:val="00AC0560"/>
    <w:rsid w:val="00AC0766"/>
    <w:rsid w:val="00AC08D3"/>
    <w:rsid w:val="00AC09AE"/>
    <w:rsid w:val="00AC1193"/>
    <w:rsid w:val="00AC11D7"/>
    <w:rsid w:val="00AC14B2"/>
    <w:rsid w:val="00AC17AF"/>
    <w:rsid w:val="00AC2216"/>
    <w:rsid w:val="00AC230F"/>
    <w:rsid w:val="00AC2AAE"/>
    <w:rsid w:val="00AC2B5D"/>
    <w:rsid w:val="00AC311C"/>
    <w:rsid w:val="00AC3634"/>
    <w:rsid w:val="00AC3BCC"/>
    <w:rsid w:val="00AC3BFA"/>
    <w:rsid w:val="00AC3BFB"/>
    <w:rsid w:val="00AC3C2B"/>
    <w:rsid w:val="00AC3D4F"/>
    <w:rsid w:val="00AC3E0E"/>
    <w:rsid w:val="00AC3EBB"/>
    <w:rsid w:val="00AC4757"/>
    <w:rsid w:val="00AC4874"/>
    <w:rsid w:val="00AC4ABE"/>
    <w:rsid w:val="00AC4B9E"/>
    <w:rsid w:val="00AC4D7E"/>
    <w:rsid w:val="00AC532D"/>
    <w:rsid w:val="00AC577B"/>
    <w:rsid w:val="00AC5839"/>
    <w:rsid w:val="00AC588B"/>
    <w:rsid w:val="00AC5902"/>
    <w:rsid w:val="00AC5A46"/>
    <w:rsid w:val="00AC5EAF"/>
    <w:rsid w:val="00AC61BE"/>
    <w:rsid w:val="00AC62B7"/>
    <w:rsid w:val="00AC678E"/>
    <w:rsid w:val="00AC679B"/>
    <w:rsid w:val="00AC68DD"/>
    <w:rsid w:val="00AC6A09"/>
    <w:rsid w:val="00AC6A88"/>
    <w:rsid w:val="00AC6D71"/>
    <w:rsid w:val="00AC6E38"/>
    <w:rsid w:val="00AC7134"/>
    <w:rsid w:val="00AC718B"/>
    <w:rsid w:val="00AC7759"/>
    <w:rsid w:val="00AC78D1"/>
    <w:rsid w:val="00AC7DAA"/>
    <w:rsid w:val="00AD01EA"/>
    <w:rsid w:val="00AD0866"/>
    <w:rsid w:val="00AD0868"/>
    <w:rsid w:val="00AD0D95"/>
    <w:rsid w:val="00AD0E0C"/>
    <w:rsid w:val="00AD0FF8"/>
    <w:rsid w:val="00AD1040"/>
    <w:rsid w:val="00AD1A81"/>
    <w:rsid w:val="00AD1AF2"/>
    <w:rsid w:val="00AD2134"/>
    <w:rsid w:val="00AD21EE"/>
    <w:rsid w:val="00AD23E4"/>
    <w:rsid w:val="00AD2850"/>
    <w:rsid w:val="00AD2A6D"/>
    <w:rsid w:val="00AD2B24"/>
    <w:rsid w:val="00AD2B82"/>
    <w:rsid w:val="00AD2E3A"/>
    <w:rsid w:val="00AD31B2"/>
    <w:rsid w:val="00AD32F4"/>
    <w:rsid w:val="00AD3680"/>
    <w:rsid w:val="00AD3741"/>
    <w:rsid w:val="00AD3BE7"/>
    <w:rsid w:val="00AD3C9C"/>
    <w:rsid w:val="00AD3DFD"/>
    <w:rsid w:val="00AD4082"/>
    <w:rsid w:val="00AD498A"/>
    <w:rsid w:val="00AD4AAA"/>
    <w:rsid w:val="00AD4B0C"/>
    <w:rsid w:val="00AD5003"/>
    <w:rsid w:val="00AD5224"/>
    <w:rsid w:val="00AD6731"/>
    <w:rsid w:val="00AD6AD6"/>
    <w:rsid w:val="00AD7509"/>
    <w:rsid w:val="00AD76BB"/>
    <w:rsid w:val="00AD77F6"/>
    <w:rsid w:val="00AD79A6"/>
    <w:rsid w:val="00AD7D42"/>
    <w:rsid w:val="00AD7DA0"/>
    <w:rsid w:val="00AD7DF7"/>
    <w:rsid w:val="00AE0433"/>
    <w:rsid w:val="00AE078C"/>
    <w:rsid w:val="00AE095C"/>
    <w:rsid w:val="00AE0F97"/>
    <w:rsid w:val="00AE1072"/>
    <w:rsid w:val="00AE1277"/>
    <w:rsid w:val="00AE13CC"/>
    <w:rsid w:val="00AE15C6"/>
    <w:rsid w:val="00AE17A6"/>
    <w:rsid w:val="00AE188C"/>
    <w:rsid w:val="00AE1B8E"/>
    <w:rsid w:val="00AE1FC1"/>
    <w:rsid w:val="00AE2035"/>
    <w:rsid w:val="00AE237A"/>
    <w:rsid w:val="00AE2967"/>
    <w:rsid w:val="00AE2B45"/>
    <w:rsid w:val="00AE2BD0"/>
    <w:rsid w:val="00AE3221"/>
    <w:rsid w:val="00AE32CE"/>
    <w:rsid w:val="00AE366E"/>
    <w:rsid w:val="00AE3678"/>
    <w:rsid w:val="00AE3C82"/>
    <w:rsid w:val="00AE3FC3"/>
    <w:rsid w:val="00AE4458"/>
    <w:rsid w:val="00AE4885"/>
    <w:rsid w:val="00AE4945"/>
    <w:rsid w:val="00AE4A39"/>
    <w:rsid w:val="00AE4B48"/>
    <w:rsid w:val="00AE4D6C"/>
    <w:rsid w:val="00AE54CE"/>
    <w:rsid w:val="00AE5718"/>
    <w:rsid w:val="00AE5B50"/>
    <w:rsid w:val="00AE5E37"/>
    <w:rsid w:val="00AE5E4E"/>
    <w:rsid w:val="00AE61BB"/>
    <w:rsid w:val="00AE6535"/>
    <w:rsid w:val="00AE6731"/>
    <w:rsid w:val="00AE6A07"/>
    <w:rsid w:val="00AE6FDC"/>
    <w:rsid w:val="00AE7829"/>
    <w:rsid w:val="00AF069E"/>
    <w:rsid w:val="00AF06BF"/>
    <w:rsid w:val="00AF08C4"/>
    <w:rsid w:val="00AF09DF"/>
    <w:rsid w:val="00AF09E7"/>
    <w:rsid w:val="00AF0A91"/>
    <w:rsid w:val="00AF0AD5"/>
    <w:rsid w:val="00AF114B"/>
    <w:rsid w:val="00AF16AC"/>
    <w:rsid w:val="00AF179E"/>
    <w:rsid w:val="00AF1B44"/>
    <w:rsid w:val="00AF1C9E"/>
    <w:rsid w:val="00AF2553"/>
    <w:rsid w:val="00AF28C9"/>
    <w:rsid w:val="00AF2A0A"/>
    <w:rsid w:val="00AF2BDE"/>
    <w:rsid w:val="00AF3984"/>
    <w:rsid w:val="00AF3D3F"/>
    <w:rsid w:val="00AF40C1"/>
    <w:rsid w:val="00AF4282"/>
    <w:rsid w:val="00AF4530"/>
    <w:rsid w:val="00AF4717"/>
    <w:rsid w:val="00AF4912"/>
    <w:rsid w:val="00AF4947"/>
    <w:rsid w:val="00AF4A9D"/>
    <w:rsid w:val="00AF4D12"/>
    <w:rsid w:val="00AF4DAC"/>
    <w:rsid w:val="00AF4F50"/>
    <w:rsid w:val="00AF4FCF"/>
    <w:rsid w:val="00AF5180"/>
    <w:rsid w:val="00AF5338"/>
    <w:rsid w:val="00AF5C71"/>
    <w:rsid w:val="00AF5EAD"/>
    <w:rsid w:val="00AF623F"/>
    <w:rsid w:val="00AF641B"/>
    <w:rsid w:val="00AF6578"/>
    <w:rsid w:val="00AF65AF"/>
    <w:rsid w:val="00AF66D7"/>
    <w:rsid w:val="00AF6BC4"/>
    <w:rsid w:val="00AF6D83"/>
    <w:rsid w:val="00AF6FAA"/>
    <w:rsid w:val="00AF6FF5"/>
    <w:rsid w:val="00AF7040"/>
    <w:rsid w:val="00B000F8"/>
    <w:rsid w:val="00B00593"/>
    <w:rsid w:val="00B00785"/>
    <w:rsid w:val="00B00D37"/>
    <w:rsid w:val="00B010F2"/>
    <w:rsid w:val="00B01146"/>
    <w:rsid w:val="00B01182"/>
    <w:rsid w:val="00B01206"/>
    <w:rsid w:val="00B0137E"/>
    <w:rsid w:val="00B01703"/>
    <w:rsid w:val="00B01BD4"/>
    <w:rsid w:val="00B02371"/>
    <w:rsid w:val="00B02511"/>
    <w:rsid w:val="00B025F5"/>
    <w:rsid w:val="00B0284C"/>
    <w:rsid w:val="00B028E7"/>
    <w:rsid w:val="00B02916"/>
    <w:rsid w:val="00B02F7F"/>
    <w:rsid w:val="00B0310A"/>
    <w:rsid w:val="00B03175"/>
    <w:rsid w:val="00B0322A"/>
    <w:rsid w:val="00B033C8"/>
    <w:rsid w:val="00B03B3D"/>
    <w:rsid w:val="00B03C5A"/>
    <w:rsid w:val="00B04049"/>
    <w:rsid w:val="00B04204"/>
    <w:rsid w:val="00B04296"/>
    <w:rsid w:val="00B0447D"/>
    <w:rsid w:val="00B04B8C"/>
    <w:rsid w:val="00B05393"/>
    <w:rsid w:val="00B0570B"/>
    <w:rsid w:val="00B05B4A"/>
    <w:rsid w:val="00B05CF1"/>
    <w:rsid w:val="00B05D5E"/>
    <w:rsid w:val="00B062D6"/>
    <w:rsid w:val="00B06400"/>
    <w:rsid w:val="00B064F2"/>
    <w:rsid w:val="00B065EC"/>
    <w:rsid w:val="00B06611"/>
    <w:rsid w:val="00B066E5"/>
    <w:rsid w:val="00B06924"/>
    <w:rsid w:val="00B06BB7"/>
    <w:rsid w:val="00B06C94"/>
    <w:rsid w:val="00B06E9C"/>
    <w:rsid w:val="00B07021"/>
    <w:rsid w:val="00B077A3"/>
    <w:rsid w:val="00B078D3"/>
    <w:rsid w:val="00B07FD8"/>
    <w:rsid w:val="00B10172"/>
    <w:rsid w:val="00B101D9"/>
    <w:rsid w:val="00B102BE"/>
    <w:rsid w:val="00B103EA"/>
    <w:rsid w:val="00B10588"/>
    <w:rsid w:val="00B10645"/>
    <w:rsid w:val="00B10702"/>
    <w:rsid w:val="00B10C65"/>
    <w:rsid w:val="00B10D0A"/>
    <w:rsid w:val="00B10F60"/>
    <w:rsid w:val="00B112F4"/>
    <w:rsid w:val="00B114B0"/>
    <w:rsid w:val="00B1177F"/>
    <w:rsid w:val="00B11979"/>
    <w:rsid w:val="00B11E9B"/>
    <w:rsid w:val="00B121E8"/>
    <w:rsid w:val="00B124C0"/>
    <w:rsid w:val="00B126A8"/>
    <w:rsid w:val="00B127B3"/>
    <w:rsid w:val="00B127FA"/>
    <w:rsid w:val="00B12CCA"/>
    <w:rsid w:val="00B12FC7"/>
    <w:rsid w:val="00B13002"/>
    <w:rsid w:val="00B131BC"/>
    <w:rsid w:val="00B13951"/>
    <w:rsid w:val="00B13C5C"/>
    <w:rsid w:val="00B13C81"/>
    <w:rsid w:val="00B13F1E"/>
    <w:rsid w:val="00B14075"/>
    <w:rsid w:val="00B140EF"/>
    <w:rsid w:val="00B14368"/>
    <w:rsid w:val="00B1475F"/>
    <w:rsid w:val="00B1488C"/>
    <w:rsid w:val="00B14B1E"/>
    <w:rsid w:val="00B14BEA"/>
    <w:rsid w:val="00B14D63"/>
    <w:rsid w:val="00B1518B"/>
    <w:rsid w:val="00B151CF"/>
    <w:rsid w:val="00B152A4"/>
    <w:rsid w:val="00B15415"/>
    <w:rsid w:val="00B157D0"/>
    <w:rsid w:val="00B15871"/>
    <w:rsid w:val="00B15C87"/>
    <w:rsid w:val="00B15D1D"/>
    <w:rsid w:val="00B15F26"/>
    <w:rsid w:val="00B15F4C"/>
    <w:rsid w:val="00B1616F"/>
    <w:rsid w:val="00B161A0"/>
    <w:rsid w:val="00B16273"/>
    <w:rsid w:val="00B167CA"/>
    <w:rsid w:val="00B16A32"/>
    <w:rsid w:val="00B16C48"/>
    <w:rsid w:val="00B16D94"/>
    <w:rsid w:val="00B16FFB"/>
    <w:rsid w:val="00B17211"/>
    <w:rsid w:val="00B172B3"/>
    <w:rsid w:val="00B17365"/>
    <w:rsid w:val="00B17574"/>
    <w:rsid w:val="00B17685"/>
    <w:rsid w:val="00B2005D"/>
    <w:rsid w:val="00B20170"/>
    <w:rsid w:val="00B20241"/>
    <w:rsid w:val="00B2080A"/>
    <w:rsid w:val="00B20CD7"/>
    <w:rsid w:val="00B2172B"/>
    <w:rsid w:val="00B2194B"/>
    <w:rsid w:val="00B21BD7"/>
    <w:rsid w:val="00B22154"/>
    <w:rsid w:val="00B22A90"/>
    <w:rsid w:val="00B22B40"/>
    <w:rsid w:val="00B22BC3"/>
    <w:rsid w:val="00B22D2C"/>
    <w:rsid w:val="00B22F62"/>
    <w:rsid w:val="00B22FA5"/>
    <w:rsid w:val="00B23561"/>
    <w:rsid w:val="00B23A85"/>
    <w:rsid w:val="00B241AA"/>
    <w:rsid w:val="00B2454D"/>
    <w:rsid w:val="00B24C47"/>
    <w:rsid w:val="00B25424"/>
    <w:rsid w:val="00B25534"/>
    <w:rsid w:val="00B25790"/>
    <w:rsid w:val="00B25E3B"/>
    <w:rsid w:val="00B266FC"/>
    <w:rsid w:val="00B267C3"/>
    <w:rsid w:val="00B269CA"/>
    <w:rsid w:val="00B26E40"/>
    <w:rsid w:val="00B2746F"/>
    <w:rsid w:val="00B27F4F"/>
    <w:rsid w:val="00B30043"/>
    <w:rsid w:val="00B303ED"/>
    <w:rsid w:val="00B309F3"/>
    <w:rsid w:val="00B30A34"/>
    <w:rsid w:val="00B30C9D"/>
    <w:rsid w:val="00B31069"/>
    <w:rsid w:val="00B31141"/>
    <w:rsid w:val="00B313DD"/>
    <w:rsid w:val="00B31601"/>
    <w:rsid w:val="00B31846"/>
    <w:rsid w:val="00B31BBC"/>
    <w:rsid w:val="00B31C09"/>
    <w:rsid w:val="00B31D23"/>
    <w:rsid w:val="00B31DF0"/>
    <w:rsid w:val="00B31E13"/>
    <w:rsid w:val="00B324E0"/>
    <w:rsid w:val="00B327D3"/>
    <w:rsid w:val="00B32D35"/>
    <w:rsid w:val="00B32D88"/>
    <w:rsid w:val="00B32DD6"/>
    <w:rsid w:val="00B33782"/>
    <w:rsid w:val="00B337CE"/>
    <w:rsid w:val="00B33809"/>
    <w:rsid w:val="00B33FC6"/>
    <w:rsid w:val="00B34143"/>
    <w:rsid w:val="00B34155"/>
    <w:rsid w:val="00B348B8"/>
    <w:rsid w:val="00B34C5C"/>
    <w:rsid w:val="00B34E34"/>
    <w:rsid w:val="00B34F80"/>
    <w:rsid w:val="00B35063"/>
    <w:rsid w:val="00B35197"/>
    <w:rsid w:val="00B351D8"/>
    <w:rsid w:val="00B352BD"/>
    <w:rsid w:val="00B352EA"/>
    <w:rsid w:val="00B35446"/>
    <w:rsid w:val="00B35AB1"/>
    <w:rsid w:val="00B35FB6"/>
    <w:rsid w:val="00B36389"/>
    <w:rsid w:val="00B36A87"/>
    <w:rsid w:val="00B36ADD"/>
    <w:rsid w:val="00B36C27"/>
    <w:rsid w:val="00B37043"/>
    <w:rsid w:val="00B372D1"/>
    <w:rsid w:val="00B37757"/>
    <w:rsid w:val="00B3799F"/>
    <w:rsid w:val="00B37EA3"/>
    <w:rsid w:val="00B40233"/>
    <w:rsid w:val="00B402B4"/>
    <w:rsid w:val="00B406C3"/>
    <w:rsid w:val="00B407A5"/>
    <w:rsid w:val="00B407C4"/>
    <w:rsid w:val="00B40D57"/>
    <w:rsid w:val="00B40E86"/>
    <w:rsid w:val="00B4135F"/>
    <w:rsid w:val="00B41866"/>
    <w:rsid w:val="00B41A06"/>
    <w:rsid w:val="00B41AD0"/>
    <w:rsid w:val="00B421A4"/>
    <w:rsid w:val="00B4241F"/>
    <w:rsid w:val="00B42670"/>
    <w:rsid w:val="00B42CA6"/>
    <w:rsid w:val="00B43C3E"/>
    <w:rsid w:val="00B4411D"/>
    <w:rsid w:val="00B44270"/>
    <w:rsid w:val="00B44346"/>
    <w:rsid w:val="00B4446E"/>
    <w:rsid w:val="00B4451F"/>
    <w:rsid w:val="00B44593"/>
    <w:rsid w:val="00B448B6"/>
    <w:rsid w:val="00B453A4"/>
    <w:rsid w:val="00B453F8"/>
    <w:rsid w:val="00B457C2"/>
    <w:rsid w:val="00B45C2A"/>
    <w:rsid w:val="00B45CB0"/>
    <w:rsid w:val="00B460D1"/>
    <w:rsid w:val="00B4672C"/>
    <w:rsid w:val="00B46A96"/>
    <w:rsid w:val="00B46D15"/>
    <w:rsid w:val="00B46D1A"/>
    <w:rsid w:val="00B46D47"/>
    <w:rsid w:val="00B46F01"/>
    <w:rsid w:val="00B4704E"/>
    <w:rsid w:val="00B470FB"/>
    <w:rsid w:val="00B47208"/>
    <w:rsid w:val="00B47813"/>
    <w:rsid w:val="00B478A0"/>
    <w:rsid w:val="00B50192"/>
    <w:rsid w:val="00B50258"/>
    <w:rsid w:val="00B502C6"/>
    <w:rsid w:val="00B50A43"/>
    <w:rsid w:val="00B50C12"/>
    <w:rsid w:val="00B50DF9"/>
    <w:rsid w:val="00B51801"/>
    <w:rsid w:val="00B51AD3"/>
    <w:rsid w:val="00B51B21"/>
    <w:rsid w:val="00B51BA5"/>
    <w:rsid w:val="00B52442"/>
    <w:rsid w:val="00B5244C"/>
    <w:rsid w:val="00B524AF"/>
    <w:rsid w:val="00B52751"/>
    <w:rsid w:val="00B5285B"/>
    <w:rsid w:val="00B52A33"/>
    <w:rsid w:val="00B52D2E"/>
    <w:rsid w:val="00B5322F"/>
    <w:rsid w:val="00B532A8"/>
    <w:rsid w:val="00B53810"/>
    <w:rsid w:val="00B53CCE"/>
    <w:rsid w:val="00B53F1E"/>
    <w:rsid w:val="00B54348"/>
    <w:rsid w:val="00B5475A"/>
    <w:rsid w:val="00B549E3"/>
    <w:rsid w:val="00B54CD9"/>
    <w:rsid w:val="00B54EF2"/>
    <w:rsid w:val="00B55246"/>
    <w:rsid w:val="00B555F3"/>
    <w:rsid w:val="00B559B3"/>
    <w:rsid w:val="00B56596"/>
    <w:rsid w:val="00B56611"/>
    <w:rsid w:val="00B56642"/>
    <w:rsid w:val="00B56D66"/>
    <w:rsid w:val="00B56F92"/>
    <w:rsid w:val="00B572C9"/>
    <w:rsid w:val="00B573A8"/>
    <w:rsid w:val="00B57510"/>
    <w:rsid w:val="00B61D34"/>
    <w:rsid w:val="00B61EA6"/>
    <w:rsid w:val="00B61EAD"/>
    <w:rsid w:val="00B61F74"/>
    <w:rsid w:val="00B62460"/>
    <w:rsid w:val="00B62928"/>
    <w:rsid w:val="00B629D4"/>
    <w:rsid w:val="00B630F0"/>
    <w:rsid w:val="00B63279"/>
    <w:rsid w:val="00B634D8"/>
    <w:rsid w:val="00B63865"/>
    <w:rsid w:val="00B63890"/>
    <w:rsid w:val="00B63F8C"/>
    <w:rsid w:val="00B64664"/>
    <w:rsid w:val="00B64A33"/>
    <w:rsid w:val="00B65699"/>
    <w:rsid w:val="00B658CD"/>
    <w:rsid w:val="00B65A2E"/>
    <w:rsid w:val="00B65B38"/>
    <w:rsid w:val="00B66997"/>
    <w:rsid w:val="00B66D01"/>
    <w:rsid w:val="00B66E9D"/>
    <w:rsid w:val="00B67247"/>
    <w:rsid w:val="00B6730C"/>
    <w:rsid w:val="00B674A8"/>
    <w:rsid w:val="00B6797F"/>
    <w:rsid w:val="00B67A3F"/>
    <w:rsid w:val="00B67BBE"/>
    <w:rsid w:val="00B70424"/>
    <w:rsid w:val="00B706BF"/>
    <w:rsid w:val="00B70AFC"/>
    <w:rsid w:val="00B70D2A"/>
    <w:rsid w:val="00B70E74"/>
    <w:rsid w:val="00B70E89"/>
    <w:rsid w:val="00B70EE4"/>
    <w:rsid w:val="00B725A7"/>
    <w:rsid w:val="00B725EE"/>
    <w:rsid w:val="00B72883"/>
    <w:rsid w:val="00B72B7B"/>
    <w:rsid w:val="00B72E50"/>
    <w:rsid w:val="00B733B4"/>
    <w:rsid w:val="00B73A32"/>
    <w:rsid w:val="00B73CAC"/>
    <w:rsid w:val="00B73D21"/>
    <w:rsid w:val="00B74507"/>
    <w:rsid w:val="00B74672"/>
    <w:rsid w:val="00B749B9"/>
    <w:rsid w:val="00B74A00"/>
    <w:rsid w:val="00B7557D"/>
    <w:rsid w:val="00B7578F"/>
    <w:rsid w:val="00B75B72"/>
    <w:rsid w:val="00B75F70"/>
    <w:rsid w:val="00B760C6"/>
    <w:rsid w:val="00B760F2"/>
    <w:rsid w:val="00B76354"/>
    <w:rsid w:val="00B763CA"/>
    <w:rsid w:val="00B763DF"/>
    <w:rsid w:val="00B7653B"/>
    <w:rsid w:val="00B7669B"/>
    <w:rsid w:val="00B76AC1"/>
    <w:rsid w:val="00B76D64"/>
    <w:rsid w:val="00B76D82"/>
    <w:rsid w:val="00B76F02"/>
    <w:rsid w:val="00B77277"/>
    <w:rsid w:val="00B77473"/>
    <w:rsid w:val="00B80224"/>
    <w:rsid w:val="00B80938"/>
    <w:rsid w:val="00B80A18"/>
    <w:rsid w:val="00B80CC2"/>
    <w:rsid w:val="00B80DEC"/>
    <w:rsid w:val="00B8109C"/>
    <w:rsid w:val="00B81730"/>
    <w:rsid w:val="00B81D5F"/>
    <w:rsid w:val="00B81ED1"/>
    <w:rsid w:val="00B81F15"/>
    <w:rsid w:val="00B82122"/>
    <w:rsid w:val="00B821F3"/>
    <w:rsid w:val="00B826FE"/>
    <w:rsid w:val="00B82794"/>
    <w:rsid w:val="00B82813"/>
    <w:rsid w:val="00B82931"/>
    <w:rsid w:val="00B82E1C"/>
    <w:rsid w:val="00B83444"/>
    <w:rsid w:val="00B837F3"/>
    <w:rsid w:val="00B8389E"/>
    <w:rsid w:val="00B84250"/>
    <w:rsid w:val="00B842B3"/>
    <w:rsid w:val="00B84991"/>
    <w:rsid w:val="00B849EC"/>
    <w:rsid w:val="00B84C32"/>
    <w:rsid w:val="00B84DCB"/>
    <w:rsid w:val="00B851DE"/>
    <w:rsid w:val="00B8524E"/>
    <w:rsid w:val="00B854BC"/>
    <w:rsid w:val="00B855C3"/>
    <w:rsid w:val="00B85995"/>
    <w:rsid w:val="00B85AA2"/>
    <w:rsid w:val="00B85C56"/>
    <w:rsid w:val="00B86033"/>
    <w:rsid w:val="00B862C4"/>
    <w:rsid w:val="00B8716F"/>
    <w:rsid w:val="00B871AE"/>
    <w:rsid w:val="00B8762E"/>
    <w:rsid w:val="00B876E2"/>
    <w:rsid w:val="00B87999"/>
    <w:rsid w:val="00B87E66"/>
    <w:rsid w:val="00B902C2"/>
    <w:rsid w:val="00B9049E"/>
    <w:rsid w:val="00B9076B"/>
    <w:rsid w:val="00B91192"/>
    <w:rsid w:val="00B911ED"/>
    <w:rsid w:val="00B9197D"/>
    <w:rsid w:val="00B926CB"/>
    <w:rsid w:val="00B92CF6"/>
    <w:rsid w:val="00B92D59"/>
    <w:rsid w:val="00B92E36"/>
    <w:rsid w:val="00B93296"/>
    <w:rsid w:val="00B936D8"/>
    <w:rsid w:val="00B93ACD"/>
    <w:rsid w:val="00B93C7D"/>
    <w:rsid w:val="00B93DEE"/>
    <w:rsid w:val="00B93F5B"/>
    <w:rsid w:val="00B9432B"/>
    <w:rsid w:val="00B9449D"/>
    <w:rsid w:val="00B951B0"/>
    <w:rsid w:val="00B952A9"/>
    <w:rsid w:val="00B95379"/>
    <w:rsid w:val="00B954AE"/>
    <w:rsid w:val="00B9595F"/>
    <w:rsid w:val="00B95EFB"/>
    <w:rsid w:val="00B95F12"/>
    <w:rsid w:val="00B960BF"/>
    <w:rsid w:val="00B9619C"/>
    <w:rsid w:val="00B966AF"/>
    <w:rsid w:val="00B97298"/>
    <w:rsid w:val="00B978EF"/>
    <w:rsid w:val="00B97E7F"/>
    <w:rsid w:val="00BA0549"/>
    <w:rsid w:val="00BA06DB"/>
    <w:rsid w:val="00BA086F"/>
    <w:rsid w:val="00BA0AF9"/>
    <w:rsid w:val="00BA1072"/>
    <w:rsid w:val="00BA16A3"/>
    <w:rsid w:val="00BA18EB"/>
    <w:rsid w:val="00BA1B7E"/>
    <w:rsid w:val="00BA2280"/>
    <w:rsid w:val="00BA28BA"/>
    <w:rsid w:val="00BA2CFE"/>
    <w:rsid w:val="00BA2EE8"/>
    <w:rsid w:val="00BA38DF"/>
    <w:rsid w:val="00BA3D44"/>
    <w:rsid w:val="00BA3F20"/>
    <w:rsid w:val="00BA41EB"/>
    <w:rsid w:val="00BA4279"/>
    <w:rsid w:val="00BA47B0"/>
    <w:rsid w:val="00BA4C84"/>
    <w:rsid w:val="00BA4FC4"/>
    <w:rsid w:val="00BA5160"/>
    <w:rsid w:val="00BA58B0"/>
    <w:rsid w:val="00BA5B86"/>
    <w:rsid w:val="00BA5C72"/>
    <w:rsid w:val="00BA5E50"/>
    <w:rsid w:val="00BA61F3"/>
    <w:rsid w:val="00BA6D17"/>
    <w:rsid w:val="00BA7135"/>
    <w:rsid w:val="00BA71A2"/>
    <w:rsid w:val="00BA727C"/>
    <w:rsid w:val="00BA7329"/>
    <w:rsid w:val="00BA75A3"/>
    <w:rsid w:val="00BA760D"/>
    <w:rsid w:val="00BA76DB"/>
    <w:rsid w:val="00BA7F30"/>
    <w:rsid w:val="00BA7F9B"/>
    <w:rsid w:val="00BB02F4"/>
    <w:rsid w:val="00BB055F"/>
    <w:rsid w:val="00BB058C"/>
    <w:rsid w:val="00BB08C4"/>
    <w:rsid w:val="00BB0A76"/>
    <w:rsid w:val="00BB0C34"/>
    <w:rsid w:val="00BB1443"/>
    <w:rsid w:val="00BB157A"/>
    <w:rsid w:val="00BB157B"/>
    <w:rsid w:val="00BB175A"/>
    <w:rsid w:val="00BB1A75"/>
    <w:rsid w:val="00BB1D60"/>
    <w:rsid w:val="00BB2147"/>
    <w:rsid w:val="00BB21D4"/>
    <w:rsid w:val="00BB2375"/>
    <w:rsid w:val="00BB2569"/>
    <w:rsid w:val="00BB2C11"/>
    <w:rsid w:val="00BB2E36"/>
    <w:rsid w:val="00BB3816"/>
    <w:rsid w:val="00BB3C54"/>
    <w:rsid w:val="00BB3DBC"/>
    <w:rsid w:val="00BB3FBC"/>
    <w:rsid w:val="00BB4244"/>
    <w:rsid w:val="00BB5599"/>
    <w:rsid w:val="00BB5BBC"/>
    <w:rsid w:val="00BB5C47"/>
    <w:rsid w:val="00BB60F0"/>
    <w:rsid w:val="00BB617D"/>
    <w:rsid w:val="00BB624A"/>
    <w:rsid w:val="00BB69A2"/>
    <w:rsid w:val="00BB6CCE"/>
    <w:rsid w:val="00BB6DF0"/>
    <w:rsid w:val="00BB6E2D"/>
    <w:rsid w:val="00BB70FD"/>
    <w:rsid w:val="00BB7481"/>
    <w:rsid w:val="00BB75B2"/>
    <w:rsid w:val="00BB7BEE"/>
    <w:rsid w:val="00BC048A"/>
    <w:rsid w:val="00BC09B8"/>
    <w:rsid w:val="00BC12CD"/>
    <w:rsid w:val="00BC137C"/>
    <w:rsid w:val="00BC180F"/>
    <w:rsid w:val="00BC1DD6"/>
    <w:rsid w:val="00BC2113"/>
    <w:rsid w:val="00BC2155"/>
    <w:rsid w:val="00BC2156"/>
    <w:rsid w:val="00BC2314"/>
    <w:rsid w:val="00BC2BD3"/>
    <w:rsid w:val="00BC30FA"/>
    <w:rsid w:val="00BC35EE"/>
    <w:rsid w:val="00BC36A3"/>
    <w:rsid w:val="00BC3847"/>
    <w:rsid w:val="00BC3B1A"/>
    <w:rsid w:val="00BC3CE2"/>
    <w:rsid w:val="00BC3F94"/>
    <w:rsid w:val="00BC496B"/>
    <w:rsid w:val="00BC55D3"/>
    <w:rsid w:val="00BC5980"/>
    <w:rsid w:val="00BC59D2"/>
    <w:rsid w:val="00BC5BC7"/>
    <w:rsid w:val="00BC5CB4"/>
    <w:rsid w:val="00BC5D4D"/>
    <w:rsid w:val="00BC6296"/>
    <w:rsid w:val="00BC646C"/>
    <w:rsid w:val="00BC64A8"/>
    <w:rsid w:val="00BC6607"/>
    <w:rsid w:val="00BC6AFF"/>
    <w:rsid w:val="00BC6D78"/>
    <w:rsid w:val="00BC7669"/>
    <w:rsid w:val="00BC76C5"/>
    <w:rsid w:val="00BC7B11"/>
    <w:rsid w:val="00BC7B2F"/>
    <w:rsid w:val="00BC7EC9"/>
    <w:rsid w:val="00BC7F57"/>
    <w:rsid w:val="00BC7FEA"/>
    <w:rsid w:val="00BD034D"/>
    <w:rsid w:val="00BD0469"/>
    <w:rsid w:val="00BD0CB4"/>
    <w:rsid w:val="00BD0CDB"/>
    <w:rsid w:val="00BD0E7B"/>
    <w:rsid w:val="00BD0FA4"/>
    <w:rsid w:val="00BD0FC5"/>
    <w:rsid w:val="00BD11F9"/>
    <w:rsid w:val="00BD2044"/>
    <w:rsid w:val="00BD242A"/>
    <w:rsid w:val="00BD2B43"/>
    <w:rsid w:val="00BD3A2F"/>
    <w:rsid w:val="00BD3B9A"/>
    <w:rsid w:val="00BD3D55"/>
    <w:rsid w:val="00BD4C58"/>
    <w:rsid w:val="00BD51CE"/>
    <w:rsid w:val="00BD53FE"/>
    <w:rsid w:val="00BD58D9"/>
    <w:rsid w:val="00BD5DCE"/>
    <w:rsid w:val="00BD5F3C"/>
    <w:rsid w:val="00BD6487"/>
    <w:rsid w:val="00BD70C6"/>
    <w:rsid w:val="00BD75CE"/>
    <w:rsid w:val="00BD7665"/>
    <w:rsid w:val="00BD7CF8"/>
    <w:rsid w:val="00BE0679"/>
    <w:rsid w:val="00BE0F6F"/>
    <w:rsid w:val="00BE1374"/>
    <w:rsid w:val="00BE167B"/>
    <w:rsid w:val="00BE17F2"/>
    <w:rsid w:val="00BE1945"/>
    <w:rsid w:val="00BE2002"/>
    <w:rsid w:val="00BE2373"/>
    <w:rsid w:val="00BE2515"/>
    <w:rsid w:val="00BE2AD2"/>
    <w:rsid w:val="00BE3168"/>
    <w:rsid w:val="00BE31F6"/>
    <w:rsid w:val="00BE3429"/>
    <w:rsid w:val="00BE360C"/>
    <w:rsid w:val="00BE3DBF"/>
    <w:rsid w:val="00BE3EC7"/>
    <w:rsid w:val="00BE3EDB"/>
    <w:rsid w:val="00BE4025"/>
    <w:rsid w:val="00BE43ED"/>
    <w:rsid w:val="00BE4436"/>
    <w:rsid w:val="00BE4D2C"/>
    <w:rsid w:val="00BE5625"/>
    <w:rsid w:val="00BE5A30"/>
    <w:rsid w:val="00BE5E59"/>
    <w:rsid w:val="00BE5F16"/>
    <w:rsid w:val="00BE5F81"/>
    <w:rsid w:val="00BE67F5"/>
    <w:rsid w:val="00BE68AB"/>
    <w:rsid w:val="00BE6B66"/>
    <w:rsid w:val="00BE6C76"/>
    <w:rsid w:val="00BE6FA8"/>
    <w:rsid w:val="00BE6FF5"/>
    <w:rsid w:val="00BE7AD1"/>
    <w:rsid w:val="00BE7F63"/>
    <w:rsid w:val="00BF0135"/>
    <w:rsid w:val="00BF03B6"/>
    <w:rsid w:val="00BF05CF"/>
    <w:rsid w:val="00BF0D10"/>
    <w:rsid w:val="00BF10BD"/>
    <w:rsid w:val="00BF116D"/>
    <w:rsid w:val="00BF14A6"/>
    <w:rsid w:val="00BF1824"/>
    <w:rsid w:val="00BF2195"/>
    <w:rsid w:val="00BF2258"/>
    <w:rsid w:val="00BF26C7"/>
    <w:rsid w:val="00BF2C0F"/>
    <w:rsid w:val="00BF2FC3"/>
    <w:rsid w:val="00BF3115"/>
    <w:rsid w:val="00BF3174"/>
    <w:rsid w:val="00BF3369"/>
    <w:rsid w:val="00BF3452"/>
    <w:rsid w:val="00BF3C6F"/>
    <w:rsid w:val="00BF3FC0"/>
    <w:rsid w:val="00BF4055"/>
    <w:rsid w:val="00BF40DA"/>
    <w:rsid w:val="00BF42FE"/>
    <w:rsid w:val="00BF4667"/>
    <w:rsid w:val="00BF48A3"/>
    <w:rsid w:val="00BF4D7F"/>
    <w:rsid w:val="00BF5148"/>
    <w:rsid w:val="00BF52BA"/>
    <w:rsid w:val="00BF5D89"/>
    <w:rsid w:val="00BF5E30"/>
    <w:rsid w:val="00BF6791"/>
    <w:rsid w:val="00BF6826"/>
    <w:rsid w:val="00BF6A94"/>
    <w:rsid w:val="00BF6B36"/>
    <w:rsid w:val="00BF6BCC"/>
    <w:rsid w:val="00BF6BEE"/>
    <w:rsid w:val="00BF7184"/>
    <w:rsid w:val="00BF7617"/>
    <w:rsid w:val="00BF796D"/>
    <w:rsid w:val="00BF7DCE"/>
    <w:rsid w:val="00BF7EDF"/>
    <w:rsid w:val="00C00163"/>
    <w:rsid w:val="00C003C2"/>
    <w:rsid w:val="00C00BC0"/>
    <w:rsid w:val="00C00D2A"/>
    <w:rsid w:val="00C00E19"/>
    <w:rsid w:val="00C00F63"/>
    <w:rsid w:val="00C01013"/>
    <w:rsid w:val="00C0121F"/>
    <w:rsid w:val="00C01399"/>
    <w:rsid w:val="00C01469"/>
    <w:rsid w:val="00C01AEC"/>
    <w:rsid w:val="00C01E0E"/>
    <w:rsid w:val="00C01F70"/>
    <w:rsid w:val="00C021B5"/>
    <w:rsid w:val="00C0314B"/>
    <w:rsid w:val="00C03B10"/>
    <w:rsid w:val="00C03CB6"/>
    <w:rsid w:val="00C0416F"/>
    <w:rsid w:val="00C045EF"/>
    <w:rsid w:val="00C04AB3"/>
    <w:rsid w:val="00C04DFE"/>
    <w:rsid w:val="00C0502D"/>
    <w:rsid w:val="00C051AC"/>
    <w:rsid w:val="00C052A1"/>
    <w:rsid w:val="00C056E2"/>
    <w:rsid w:val="00C05767"/>
    <w:rsid w:val="00C0577B"/>
    <w:rsid w:val="00C0591E"/>
    <w:rsid w:val="00C059F9"/>
    <w:rsid w:val="00C05A4C"/>
    <w:rsid w:val="00C06216"/>
    <w:rsid w:val="00C0676F"/>
    <w:rsid w:val="00C06880"/>
    <w:rsid w:val="00C06A74"/>
    <w:rsid w:val="00C06CA1"/>
    <w:rsid w:val="00C06DFB"/>
    <w:rsid w:val="00C073DE"/>
    <w:rsid w:val="00C07550"/>
    <w:rsid w:val="00C075EA"/>
    <w:rsid w:val="00C07E93"/>
    <w:rsid w:val="00C100E4"/>
    <w:rsid w:val="00C103FC"/>
    <w:rsid w:val="00C10429"/>
    <w:rsid w:val="00C104B9"/>
    <w:rsid w:val="00C10639"/>
    <w:rsid w:val="00C10700"/>
    <w:rsid w:val="00C10BB9"/>
    <w:rsid w:val="00C10C72"/>
    <w:rsid w:val="00C10DAE"/>
    <w:rsid w:val="00C11067"/>
    <w:rsid w:val="00C1138D"/>
    <w:rsid w:val="00C1150B"/>
    <w:rsid w:val="00C11513"/>
    <w:rsid w:val="00C11769"/>
    <w:rsid w:val="00C11892"/>
    <w:rsid w:val="00C120D9"/>
    <w:rsid w:val="00C1238C"/>
    <w:rsid w:val="00C12863"/>
    <w:rsid w:val="00C128D7"/>
    <w:rsid w:val="00C13109"/>
    <w:rsid w:val="00C135EB"/>
    <w:rsid w:val="00C136EE"/>
    <w:rsid w:val="00C137A1"/>
    <w:rsid w:val="00C138F0"/>
    <w:rsid w:val="00C13A43"/>
    <w:rsid w:val="00C1455A"/>
    <w:rsid w:val="00C1473C"/>
    <w:rsid w:val="00C14A40"/>
    <w:rsid w:val="00C14D9D"/>
    <w:rsid w:val="00C14E81"/>
    <w:rsid w:val="00C15106"/>
    <w:rsid w:val="00C153DF"/>
    <w:rsid w:val="00C1553F"/>
    <w:rsid w:val="00C15612"/>
    <w:rsid w:val="00C158A4"/>
    <w:rsid w:val="00C15A0A"/>
    <w:rsid w:val="00C15A94"/>
    <w:rsid w:val="00C15C3B"/>
    <w:rsid w:val="00C1617D"/>
    <w:rsid w:val="00C166D3"/>
    <w:rsid w:val="00C16A83"/>
    <w:rsid w:val="00C16C64"/>
    <w:rsid w:val="00C17576"/>
    <w:rsid w:val="00C17A79"/>
    <w:rsid w:val="00C17CCD"/>
    <w:rsid w:val="00C17D10"/>
    <w:rsid w:val="00C17D6B"/>
    <w:rsid w:val="00C17E55"/>
    <w:rsid w:val="00C2011B"/>
    <w:rsid w:val="00C2019A"/>
    <w:rsid w:val="00C2034A"/>
    <w:rsid w:val="00C204AD"/>
    <w:rsid w:val="00C20A13"/>
    <w:rsid w:val="00C212CE"/>
    <w:rsid w:val="00C213D2"/>
    <w:rsid w:val="00C21696"/>
    <w:rsid w:val="00C21CB2"/>
    <w:rsid w:val="00C22001"/>
    <w:rsid w:val="00C22241"/>
    <w:rsid w:val="00C22293"/>
    <w:rsid w:val="00C22360"/>
    <w:rsid w:val="00C22392"/>
    <w:rsid w:val="00C2289E"/>
    <w:rsid w:val="00C22FC7"/>
    <w:rsid w:val="00C23084"/>
    <w:rsid w:val="00C23702"/>
    <w:rsid w:val="00C23D96"/>
    <w:rsid w:val="00C247DA"/>
    <w:rsid w:val="00C24903"/>
    <w:rsid w:val="00C24B27"/>
    <w:rsid w:val="00C24B9E"/>
    <w:rsid w:val="00C24E0E"/>
    <w:rsid w:val="00C24EF0"/>
    <w:rsid w:val="00C24EF3"/>
    <w:rsid w:val="00C25158"/>
    <w:rsid w:val="00C252A3"/>
    <w:rsid w:val="00C2589E"/>
    <w:rsid w:val="00C258DE"/>
    <w:rsid w:val="00C25B43"/>
    <w:rsid w:val="00C260FF"/>
    <w:rsid w:val="00C269EC"/>
    <w:rsid w:val="00C26A42"/>
    <w:rsid w:val="00C26D84"/>
    <w:rsid w:val="00C26DE8"/>
    <w:rsid w:val="00C276EE"/>
    <w:rsid w:val="00C2772D"/>
    <w:rsid w:val="00C27769"/>
    <w:rsid w:val="00C278A2"/>
    <w:rsid w:val="00C27D65"/>
    <w:rsid w:val="00C3010B"/>
    <w:rsid w:val="00C30548"/>
    <w:rsid w:val="00C3076C"/>
    <w:rsid w:val="00C30A67"/>
    <w:rsid w:val="00C31046"/>
    <w:rsid w:val="00C3120A"/>
    <w:rsid w:val="00C3122F"/>
    <w:rsid w:val="00C315C7"/>
    <w:rsid w:val="00C319A2"/>
    <w:rsid w:val="00C31A0D"/>
    <w:rsid w:val="00C31F64"/>
    <w:rsid w:val="00C31FD3"/>
    <w:rsid w:val="00C32288"/>
    <w:rsid w:val="00C32303"/>
    <w:rsid w:val="00C32525"/>
    <w:rsid w:val="00C3265E"/>
    <w:rsid w:val="00C328A7"/>
    <w:rsid w:val="00C32A0C"/>
    <w:rsid w:val="00C32ABE"/>
    <w:rsid w:val="00C33600"/>
    <w:rsid w:val="00C338A3"/>
    <w:rsid w:val="00C33909"/>
    <w:rsid w:val="00C33A3C"/>
    <w:rsid w:val="00C33A8B"/>
    <w:rsid w:val="00C33C2B"/>
    <w:rsid w:val="00C340A6"/>
    <w:rsid w:val="00C34961"/>
    <w:rsid w:val="00C34A01"/>
    <w:rsid w:val="00C34CEC"/>
    <w:rsid w:val="00C34E25"/>
    <w:rsid w:val="00C34E6D"/>
    <w:rsid w:val="00C352C3"/>
    <w:rsid w:val="00C3556D"/>
    <w:rsid w:val="00C35BE2"/>
    <w:rsid w:val="00C35C0B"/>
    <w:rsid w:val="00C35D07"/>
    <w:rsid w:val="00C367B3"/>
    <w:rsid w:val="00C36E02"/>
    <w:rsid w:val="00C36E52"/>
    <w:rsid w:val="00C37526"/>
    <w:rsid w:val="00C4032B"/>
    <w:rsid w:val="00C4036C"/>
    <w:rsid w:val="00C403E2"/>
    <w:rsid w:val="00C404DC"/>
    <w:rsid w:val="00C40561"/>
    <w:rsid w:val="00C40583"/>
    <w:rsid w:val="00C40706"/>
    <w:rsid w:val="00C40B67"/>
    <w:rsid w:val="00C40BFB"/>
    <w:rsid w:val="00C40F75"/>
    <w:rsid w:val="00C411E8"/>
    <w:rsid w:val="00C4130D"/>
    <w:rsid w:val="00C415D7"/>
    <w:rsid w:val="00C415F8"/>
    <w:rsid w:val="00C4173F"/>
    <w:rsid w:val="00C41940"/>
    <w:rsid w:val="00C41E52"/>
    <w:rsid w:val="00C41F09"/>
    <w:rsid w:val="00C42601"/>
    <w:rsid w:val="00C42AA9"/>
    <w:rsid w:val="00C43381"/>
    <w:rsid w:val="00C43511"/>
    <w:rsid w:val="00C4371D"/>
    <w:rsid w:val="00C43819"/>
    <w:rsid w:val="00C44672"/>
    <w:rsid w:val="00C44BFA"/>
    <w:rsid w:val="00C44DB7"/>
    <w:rsid w:val="00C44E96"/>
    <w:rsid w:val="00C45070"/>
    <w:rsid w:val="00C451C0"/>
    <w:rsid w:val="00C458D6"/>
    <w:rsid w:val="00C45DD7"/>
    <w:rsid w:val="00C45EBA"/>
    <w:rsid w:val="00C45F2C"/>
    <w:rsid w:val="00C4676B"/>
    <w:rsid w:val="00C4690C"/>
    <w:rsid w:val="00C46E49"/>
    <w:rsid w:val="00C46E8F"/>
    <w:rsid w:val="00C47839"/>
    <w:rsid w:val="00C47861"/>
    <w:rsid w:val="00C478A8"/>
    <w:rsid w:val="00C47C41"/>
    <w:rsid w:val="00C505D3"/>
    <w:rsid w:val="00C509BC"/>
    <w:rsid w:val="00C50A58"/>
    <w:rsid w:val="00C50AFE"/>
    <w:rsid w:val="00C50ECB"/>
    <w:rsid w:val="00C5103A"/>
    <w:rsid w:val="00C51CAF"/>
    <w:rsid w:val="00C51E41"/>
    <w:rsid w:val="00C52000"/>
    <w:rsid w:val="00C5230F"/>
    <w:rsid w:val="00C52730"/>
    <w:rsid w:val="00C529B9"/>
    <w:rsid w:val="00C52BA6"/>
    <w:rsid w:val="00C52FFB"/>
    <w:rsid w:val="00C5334B"/>
    <w:rsid w:val="00C5354A"/>
    <w:rsid w:val="00C53733"/>
    <w:rsid w:val="00C53790"/>
    <w:rsid w:val="00C538AC"/>
    <w:rsid w:val="00C53978"/>
    <w:rsid w:val="00C53A31"/>
    <w:rsid w:val="00C53A70"/>
    <w:rsid w:val="00C53E04"/>
    <w:rsid w:val="00C540EF"/>
    <w:rsid w:val="00C54792"/>
    <w:rsid w:val="00C548F5"/>
    <w:rsid w:val="00C54EA3"/>
    <w:rsid w:val="00C55276"/>
    <w:rsid w:val="00C5533E"/>
    <w:rsid w:val="00C55D14"/>
    <w:rsid w:val="00C55E2F"/>
    <w:rsid w:val="00C55EC4"/>
    <w:rsid w:val="00C560F0"/>
    <w:rsid w:val="00C56223"/>
    <w:rsid w:val="00C5662E"/>
    <w:rsid w:val="00C5695A"/>
    <w:rsid w:val="00C56BE8"/>
    <w:rsid w:val="00C56C22"/>
    <w:rsid w:val="00C572E7"/>
    <w:rsid w:val="00C57C3F"/>
    <w:rsid w:val="00C57E62"/>
    <w:rsid w:val="00C60235"/>
    <w:rsid w:val="00C6078B"/>
    <w:rsid w:val="00C60958"/>
    <w:rsid w:val="00C609E2"/>
    <w:rsid w:val="00C60AE1"/>
    <w:rsid w:val="00C60B51"/>
    <w:rsid w:val="00C60D27"/>
    <w:rsid w:val="00C612B4"/>
    <w:rsid w:val="00C61380"/>
    <w:rsid w:val="00C61403"/>
    <w:rsid w:val="00C6149F"/>
    <w:rsid w:val="00C6166C"/>
    <w:rsid w:val="00C616A0"/>
    <w:rsid w:val="00C61B38"/>
    <w:rsid w:val="00C61FBD"/>
    <w:rsid w:val="00C6209F"/>
    <w:rsid w:val="00C62123"/>
    <w:rsid w:val="00C6245B"/>
    <w:rsid w:val="00C628E5"/>
    <w:rsid w:val="00C62C4E"/>
    <w:rsid w:val="00C62CA9"/>
    <w:rsid w:val="00C63127"/>
    <w:rsid w:val="00C63568"/>
    <w:rsid w:val="00C63695"/>
    <w:rsid w:val="00C63735"/>
    <w:rsid w:val="00C639D3"/>
    <w:rsid w:val="00C63A74"/>
    <w:rsid w:val="00C63A85"/>
    <w:rsid w:val="00C63C95"/>
    <w:rsid w:val="00C64685"/>
    <w:rsid w:val="00C64999"/>
    <w:rsid w:val="00C64DC0"/>
    <w:rsid w:val="00C64FAB"/>
    <w:rsid w:val="00C6513C"/>
    <w:rsid w:val="00C6528D"/>
    <w:rsid w:val="00C65645"/>
    <w:rsid w:val="00C65B9E"/>
    <w:rsid w:val="00C65E0F"/>
    <w:rsid w:val="00C65E80"/>
    <w:rsid w:val="00C6619F"/>
    <w:rsid w:val="00C66E67"/>
    <w:rsid w:val="00C67033"/>
    <w:rsid w:val="00C671C0"/>
    <w:rsid w:val="00C672D4"/>
    <w:rsid w:val="00C678A5"/>
    <w:rsid w:val="00C67B62"/>
    <w:rsid w:val="00C67CE0"/>
    <w:rsid w:val="00C702A3"/>
    <w:rsid w:val="00C70386"/>
    <w:rsid w:val="00C7044D"/>
    <w:rsid w:val="00C705AB"/>
    <w:rsid w:val="00C70AD8"/>
    <w:rsid w:val="00C70EBC"/>
    <w:rsid w:val="00C71441"/>
    <w:rsid w:val="00C71AB5"/>
    <w:rsid w:val="00C71ECA"/>
    <w:rsid w:val="00C72207"/>
    <w:rsid w:val="00C725EC"/>
    <w:rsid w:val="00C7268D"/>
    <w:rsid w:val="00C729C7"/>
    <w:rsid w:val="00C72B34"/>
    <w:rsid w:val="00C72F8C"/>
    <w:rsid w:val="00C73256"/>
    <w:rsid w:val="00C73CBB"/>
    <w:rsid w:val="00C73DCE"/>
    <w:rsid w:val="00C74370"/>
    <w:rsid w:val="00C74498"/>
    <w:rsid w:val="00C74689"/>
    <w:rsid w:val="00C7476B"/>
    <w:rsid w:val="00C7485B"/>
    <w:rsid w:val="00C74960"/>
    <w:rsid w:val="00C74990"/>
    <w:rsid w:val="00C749D5"/>
    <w:rsid w:val="00C74A40"/>
    <w:rsid w:val="00C75303"/>
    <w:rsid w:val="00C7542D"/>
    <w:rsid w:val="00C755BD"/>
    <w:rsid w:val="00C7577C"/>
    <w:rsid w:val="00C75D36"/>
    <w:rsid w:val="00C75EC8"/>
    <w:rsid w:val="00C7613D"/>
    <w:rsid w:val="00C7620E"/>
    <w:rsid w:val="00C76795"/>
    <w:rsid w:val="00C76962"/>
    <w:rsid w:val="00C76AAB"/>
    <w:rsid w:val="00C76EFD"/>
    <w:rsid w:val="00C7725C"/>
    <w:rsid w:val="00C77D2A"/>
    <w:rsid w:val="00C77EC9"/>
    <w:rsid w:val="00C8000E"/>
    <w:rsid w:val="00C8010C"/>
    <w:rsid w:val="00C807B7"/>
    <w:rsid w:val="00C80A31"/>
    <w:rsid w:val="00C80B10"/>
    <w:rsid w:val="00C80FDD"/>
    <w:rsid w:val="00C810B1"/>
    <w:rsid w:val="00C811A9"/>
    <w:rsid w:val="00C813F5"/>
    <w:rsid w:val="00C8156F"/>
    <w:rsid w:val="00C815EE"/>
    <w:rsid w:val="00C81714"/>
    <w:rsid w:val="00C81902"/>
    <w:rsid w:val="00C81FA6"/>
    <w:rsid w:val="00C8263B"/>
    <w:rsid w:val="00C826DC"/>
    <w:rsid w:val="00C82C49"/>
    <w:rsid w:val="00C82DE4"/>
    <w:rsid w:val="00C82E93"/>
    <w:rsid w:val="00C82F36"/>
    <w:rsid w:val="00C8316D"/>
    <w:rsid w:val="00C832DE"/>
    <w:rsid w:val="00C83482"/>
    <w:rsid w:val="00C83918"/>
    <w:rsid w:val="00C83C0E"/>
    <w:rsid w:val="00C83F23"/>
    <w:rsid w:val="00C8417D"/>
    <w:rsid w:val="00C84181"/>
    <w:rsid w:val="00C84839"/>
    <w:rsid w:val="00C84884"/>
    <w:rsid w:val="00C84E4E"/>
    <w:rsid w:val="00C85459"/>
    <w:rsid w:val="00C85713"/>
    <w:rsid w:val="00C85D81"/>
    <w:rsid w:val="00C86061"/>
    <w:rsid w:val="00C8690D"/>
    <w:rsid w:val="00C86964"/>
    <w:rsid w:val="00C86CAF"/>
    <w:rsid w:val="00C86E41"/>
    <w:rsid w:val="00C870B9"/>
    <w:rsid w:val="00C871CD"/>
    <w:rsid w:val="00C87488"/>
    <w:rsid w:val="00C8769A"/>
    <w:rsid w:val="00C87A72"/>
    <w:rsid w:val="00C87BE4"/>
    <w:rsid w:val="00C900BC"/>
    <w:rsid w:val="00C90512"/>
    <w:rsid w:val="00C90721"/>
    <w:rsid w:val="00C91026"/>
    <w:rsid w:val="00C91576"/>
    <w:rsid w:val="00C916DF"/>
    <w:rsid w:val="00C91818"/>
    <w:rsid w:val="00C918FD"/>
    <w:rsid w:val="00C91E1A"/>
    <w:rsid w:val="00C91E72"/>
    <w:rsid w:val="00C91FCF"/>
    <w:rsid w:val="00C92A9A"/>
    <w:rsid w:val="00C93391"/>
    <w:rsid w:val="00C935F5"/>
    <w:rsid w:val="00C93D10"/>
    <w:rsid w:val="00C93FF4"/>
    <w:rsid w:val="00C94B34"/>
    <w:rsid w:val="00C94B41"/>
    <w:rsid w:val="00C94BF4"/>
    <w:rsid w:val="00C9535D"/>
    <w:rsid w:val="00C9542E"/>
    <w:rsid w:val="00C959A3"/>
    <w:rsid w:val="00C95B78"/>
    <w:rsid w:val="00C95CA1"/>
    <w:rsid w:val="00C96196"/>
    <w:rsid w:val="00C968FE"/>
    <w:rsid w:val="00C96A61"/>
    <w:rsid w:val="00C973DB"/>
    <w:rsid w:val="00C975C6"/>
    <w:rsid w:val="00C976DC"/>
    <w:rsid w:val="00CA00A4"/>
    <w:rsid w:val="00CA01CA"/>
    <w:rsid w:val="00CA08C9"/>
    <w:rsid w:val="00CA090F"/>
    <w:rsid w:val="00CA14B6"/>
    <w:rsid w:val="00CA16C1"/>
    <w:rsid w:val="00CA1C99"/>
    <w:rsid w:val="00CA291A"/>
    <w:rsid w:val="00CA2A0B"/>
    <w:rsid w:val="00CA2F0A"/>
    <w:rsid w:val="00CA313E"/>
    <w:rsid w:val="00CA36D5"/>
    <w:rsid w:val="00CA3801"/>
    <w:rsid w:val="00CA390C"/>
    <w:rsid w:val="00CA3A7C"/>
    <w:rsid w:val="00CA3CAB"/>
    <w:rsid w:val="00CA3CCC"/>
    <w:rsid w:val="00CA461D"/>
    <w:rsid w:val="00CA4793"/>
    <w:rsid w:val="00CA487F"/>
    <w:rsid w:val="00CA4A1B"/>
    <w:rsid w:val="00CA511D"/>
    <w:rsid w:val="00CA5129"/>
    <w:rsid w:val="00CA5170"/>
    <w:rsid w:val="00CA525B"/>
    <w:rsid w:val="00CA56D7"/>
    <w:rsid w:val="00CA58B4"/>
    <w:rsid w:val="00CA58CC"/>
    <w:rsid w:val="00CA5C85"/>
    <w:rsid w:val="00CA5CB3"/>
    <w:rsid w:val="00CA5F28"/>
    <w:rsid w:val="00CA64D8"/>
    <w:rsid w:val="00CA6577"/>
    <w:rsid w:val="00CA6C25"/>
    <w:rsid w:val="00CA73DD"/>
    <w:rsid w:val="00CA74BF"/>
    <w:rsid w:val="00CA7677"/>
    <w:rsid w:val="00CA79ED"/>
    <w:rsid w:val="00CA79EE"/>
    <w:rsid w:val="00CA7C9E"/>
    <w:rsid w:val="00CA7D4D"/>
    <w:rsid w:val="00CA7D63"/>
    <w:rsid w:val="00CA7D87"/>
    <w:rsid w:val="00CB0031"/>
    <w:rsid w:val="00CB02B0"/>
    <w:rsid w:val="00CB05A0"/>
    <w:rsid w:val="00CB08A0"/>
    <w:rsid w:val="00CB098B"/>
    <w:rsid w:val="00CB0D53"/>
    <w:rsid w:val="00CB0FA9"/>
    <w:rsid w:val="00CB10AC"/>
    <w:rsid w:val="00CB11C3"/>
    <w:rsid w:val="00CB12D9"/>
    <w:rsid w:val="00CB164D"/>
    <w:rsid w:val="00CB1769"/>
    <w:rsid w:val="00CB1946"/>
    <w:rsid w:val="00CB1BE1"/>
    <w:rsid w:val="00CB220B"/>
    <w:rsid w:val="00CB22D1"/>
    <w:rsid w:val="00CB275A"/>
    <w:rsid w:val="00CB2B72"/>
    <w:rsid w:val="00CB2DCC"/>
    <w:rsid w:val="00CB3796"/>
    <w:rsid w:val="00CB3AE2"/>
    <w:rsid w:val="00CB3FA8"/>
    <w:rsid w:val="00CB4269"/>
    <w:rsid w:val="00CB44BE"/>
    <w:rsid w:val="00CB460C"/>
    <w:rsid w:val="00CB4905"/>
    <w:rsid w:val="00CB4DD7"/>
    <w:rsid w:val="00CB4FE7"/>
    <w:rsid w:val="00CB50C9"/>
    <w:rsid w:val="00CB50FF"/>
    <w:rsid w:val="00CB51E0"/>
    <w:rsid w:val="00CB5A6A"/>
    <w:rsid w:val="00CB63C7"/>
    <w:rsid w:val="00CB6734"/>
    <w:rsid w:val="00CB697A"/>
    <w:rsid w:val="00CB6AA7"/>
    <w:rsid w:val="00CB6CB5"/>
    <w:rsid w:val="00CB6D13"/>
    <w:rsid w:val="00CB6DFC"/>
    <w:rsid w:val="00CB7274"/>
    <w:rsid w:val="00CB730D"/>
    <w:rsid w:val="00CB74D0"/>
    <w:rsid w:val="00CB74FC"/>
    <w:rsid w:val="00CB770A"/>
    <w:rsid w:val="00CB7A29"/>
    <w:rsid w:val="00CB7FD2"/>
    <w:rsid w:val="00CC028C"/>
    <w:rsid w:val="00CC02E9"/>
    <w:rsid w:val="00CC1011"/>
    <w:rsid w:val="00CC1061"/>
    <w:rsid w:val="00CC122B"/>
    <w:rsid w:val="00CC1463"/>
    <w:rsid w:val="00CC1710"/>
    <w:rsid w:val="00CC193C"/>
    <w:rsid w:val="00CC19BF"/>
    <w:rsid w:val="00CC1DD8"/>
    <w:rsid w:val="00CC1E41"/>
    <w:rsid w:val="00CC1F05"/>
    <w:rsid w:val="00CC2104"/>
    <w:rsid w:val="00CC2180"/>
    <w:rsid w:val="00CC25F6"/>
    <w:rsid w:val="00CC286A"/>
    <w:rsid w:val="00CC2E11"/>
    <w:rsid w:val="00CC321D"/>
    <w:rsid w:val="00CC324B"/>
    <w:rsid w:val="00CC34CC"/>
    <w:rsid w:val="00CC36BD"/>
    <w:rsid w:val="00CC3B34"/>
    <w:rsid w:val="00CC41F8"/>
    <w:rsid w:val="00CC43D0"/>
    <w:rsid w:val="00CC46CE"/>
    <w:rsid w:val="00CC4723"/>
    <w:rsid w:val="00CC48C0"/>
    <w:rsid w:val="00CC4B41"/>
    <w:rsid w:val="00CC4FAE"/>
    <w:rsid w:val="00CC50C4"/>
    <w:rsid w:val="00CC5172"/>
    <w:rsid w:val="00CC51EE"/>
    <w:rsid w:val="00CC53B4"/>
    <w:rsid w:val="00CC5603"/>
    <w:rsid w:val="00CC563D"/>
    <w:rsid w:val="00CC59CB"/>
    <w:rsid w:val="00CC5D04"/>
    <w:rsid w:val="00CC6174"/>
    <w:rsid w:val="00CC61D4"/>
    <w:rsid w:val="00CC6628"/>
    <w:rsid w:val="00CC6868"/>
    <w:rsid w:val="00CC698B"/>
    <w:rsid w:val="00CC69C1"/>
    <w:rsid w:val="00CC7557"/>
    <w:rsid w:val="00CC79A1"/>
    <w:rsid w:val="00CD0085"/>
    <w:rsid w:val="00CD04DA"/>
    <w:rsid w:val="00CD0B60"/>
    <w:rsid w:val="00CD0BEA"/>
    <w:rsid w:val="00CD0C27"/>
    <w:rsid w:val="00CD11F7"/>
    <w:rsid w:val="00CD1268"/>
    <w:rsid w:val="00CD141D"/>
    <w:rsid w:val="00CD1523"/>
    <w:rsid w:val="00CD16F6"/>
    <w:rsid w:val="00CD1780"/>
    <w:rsid w:val="00CD19C6"/>
    <w:rsid w:val="00CD19EF"/>
    <w:rsid w:val="00CD1DB2"/>
    <w:rsid w:val="00CD1E5A"/>
    <w:rsid w:val="00CD1F06"/>
    <w:rsid w:val="00CD1FAE"/>
    <w:rsid w:val="00CD1FDC"/>
    <w:rsid w:val="00CD248B"/>
    <w:rsid w:val="00CD254D"/>
    <w:rsid w:val="00CD2C70"/>
    <w:rsid w:val="00CD2D8A"/>
    <w:rsid w:val="00CD2FCF"/>
    <w:rsid w:val="00CD3C17"/>
    <w:rsid w:val="00CD427A"/>
    <w:rsid w:val="00CD4296"/>
    <w:rsid w:val="00CD4317"/>
    <w:rsid w:val="00CD45FC"/>
    <w:rsid w:val="00CD4AA1"/>
    <w:rsid w:val="00CD4DCD"/>
    <w:rsid w:val="00CD4F63"/>
    <w:rsid w:val="00CD5206"/>
    <w:rsid w:val="00CD533A"/>
    <w:rsid w:val="00CD548C"/>
    <w:rsid w:val="00CD563F"/>
    <w:rsid w:val="00CD5B05"/>
    <w:rsid w:val="00CD5C6C"/>
    <w:rsid w:val="00CD5F43"/>
    <w:rsid w:val="00CD606D"/>
    <w:rsid w:val="00CD6433"/>
    <w:rsid w:val="00CD69AA"/>
    <w:rsid w:val="00CD6B8F"/>
    <w:rsid w:val="00CD7053"/>
    <w:rsid w:val="00CD7181"/>
    <w:rsid w:val="00CD7185"/>
    <w:rsid w:val="00CD74DB"/>
    <w:rsid w:val="00CD76C6"/>
    <w:rsid w:val="00CD7C7D"/>
    <w:rsid w:val="00CE028D"/>
    <w:rsid w:val="00CE02AC"/>
    <w:rsid w:val="00CE03A8"/>
    <w:rsid w:val="00CE0539"/>
    <w:rsid w:val="00CE0662"/>
    <w:rsid w:val="00CE083F"/>
    <w:rsid w:val="00CE0920"/>
    <w:rsid w:val="00CE0ACC"/>
    <w:rsid w:val="00CE0B5A"/>
    <w:rsid w:val="00CE10FA"/>
    <w:rsid w:val="00CE1444"/>
    <w:rsid w:val="00CE1989"/>
    <w:rsid w:val="00CE1FCC"/>
    <w:rsid w:val="00CE2134"/>
    <w:rsid w:val="00CE23E9"/>
    <w:rsid w:val="00CE248C"/>
    <w:rsid w:val="00CE259C"/>
    <w:rsid w:val="00CE264B"/>
    <w:rsid w:val="00CE28CF"/>
    <w:rsid w:val="00CE29B5"/>
    <w:rsid w:val="00CE387E"/>
    <w:rsid w:val="00CE3C2E"/>
    <w:rsid w:val="00CE3D86"/>
    <w:rsid w:val="00CE41CB"/>
    <w:rsid w:val="00CE4A25"/>
    <w:rsid w:val="00CE4A94"/>
    <w:rsid w:val="00CE4E06"/>
    <w:rsid w:val="00CE5205"/>
    <w:rsid w:val="00CE5477"/>
    <w:rsid w:val="00CE5954"/>
    <w:rsid w:val="00CE5A08"/>
    <w:rsid w:val="00CE5BEC"/>
    <w:rsid w:val="00CE60CB"/>
    <w:rsid w:val="00CE6BCB"/>
    <w:rsid w:val="00CE6EA3"/>
    <w:rsid w:val="00CE7218"/>
    <w:rsid w:val="00CE7254"/>
    <w:rsid w:val="00CE7814"/>
    <w:rsid w:val="00CE788F"/>
    <w:rsid w:val="00CE79E8"/>
    <w:rsid w:val="00CE7BD4"/>
    <w:rsid w:val="00CE7D41"/>
    <w:rsid w:val="00CF00E0"/>
    <w:rsid w:val="00CF0101"/>
    <w:rsid w:val="00CF02A0"/>
    <w:rsid w:val="00CF0411"/>
    <w:rsid w:val="00CF075D"/>
    <w:rsid w:val="00CF079B"/>
    <w:rsid w:val="00CF09B3"/>
    <w:rsid w:val="00CF1578"/>
    <w:rsid w:val="00CF1D5A"/>
    <w:rsid w:val="00CF1E2B"/>
    <w:rsid w:val="00CF1E89"/>
    <w:rsid w:val="00CF1ED5"/>
    <w:rsid w:val="00CF20F4"/>
    <w:rsid w:val="00CF293E"/>
    <w:rsid w:val="00CF2FCB"/>
    <w:rsid w:val="00CF3490"/>
    <w:rsid w:val="00CF388B"/>
    <w:rsid w:val="00CF38CF"/>
    <w:rsid w:val="00CF3A18"/>
    <w:rsid w:val="00CF3B25"/>
    <w:rsid w:val="00CF3BBC"/>
    <w:rsid w:val="00CF3D56"/>
    <w:rsid w:val="00CF3EC4"/>
    <w:rsid w:val="00CF47D3"/>
    <w:rsid w:val="00CF4C46"/>
    <w:rsid w:val="00CF4F4A"/>
    <w:rsid w:val="00CF4F8D"/>
    <w:rsid w:val="00CF4FB9"/>
    <w:rsid w:val="00CF5200"/>
    <w:rsid w:val="00CF523A"/>
    <w:rsid w:val="00CF55E6"/>
    <w:rsid w:val="00CF5863"/>
    <w:rsid w:val="00CF5976"/>
    <w:rsid w:val="00CF5B39"/>
    <w:rsid w:val="00CF5B9C"/>
    <w:rsid w:val="00CF609F"/>
    <w:rsid w:val="00CF70CA"/>
    <w:rsid w:val="00CF758B"/>
    <w:rsid w:val="00CF77A5"/>
    <w:rsid w:val="00CF77D5"/>
    <w:rsid w:val="00CF78A2"/>
    <w:rsid w:val="00CF7FE7"/>
    <w:rsid w:val="00D00383"/>
    <w:rsid w:val="00D003A3"/>
    <w:rsid w:val="00D00747"/>
    <w:rsid w:val="00D007BA"/>
    <w:rsid w:val="00D00A41"/>
    <w:rsid w:val="00D00D41"/>
    <w:rsid w:val="00D00E95"/>
    <w:rsid w:val="00D01D06"/>
    <w:rsid w:val="00D01FB5"/>
    <w:rsid w:val="00D029F8"/>
    <w:rsid w:val="00D02A31"/>
    <w:rsid w:val="00D02EF3"/>
    <w:rsid w:val="00D03036"/>
    <w:rsid w:val="00D03A82"/>
    <w:rsid w:val="00D03F70"/>
    <w:rsid w:val="00D04D21"/>
    <w:rsid w:val="00D0539E"/>
    <w:rsid w:val="00D05BE9"/>
    <w:rsid w:val="00D05C53"/>
    <w:rsid w:val="00D060E7"/>
    <w:rsid w:val="00D061BE"/>
    <w:rsid w:val="00D07638"/>
    <w:rsid w:val="00D07950"/>
    <w:rsid w:val="00D07E3F"/>
    <w:rsid w:val="00D1006A"/>
    <w:rsid w:val="00D10074"/>
    <w:rsid w:val="00D1040E"/>
    <w:rsid w:val="00D105CF"/>
    <w:rsid w:val="00D112CF"/>
    <w:rsid w:val="00D12205"/>
    <w:rsid w:val="00D12417"/>
    <w:rsid w:val="00D125EC"/>
    <w:rsid w:val="00D1260C"/>
    <w:rsid w:val="00D127A2"/>
    <w:rsid w:val="00D12B83"/>
    <w:rsid w:val="00D12C17"/>
    <w:rsid w:val="00D12D6F"/>
    <w:rsid w:val="00D12FFB"/>
    <w:rsid w:val="00D1323C"/>
    <w:rsid w:val="00D1344D"/>
    <w:rsid w:val="00D13962"/>
    <w:rsid w:val="00D13B1B"/>
    <w:rsid w:val="00D14185"/>
    <w:rsid w:val="00D1422E"/>
    <w:rsid w:val="00D143BD"/>
    <w:rsid w:val="00D147D0"/>
    <w:rsid w:val="00D14B1C"/>
    <w:rsid w:val="00D14D56"/>
    <w:rsid w:val="00D14D80"/>
    <w:rsid w:val="00D14DA9"/>
    <w:rsid w:val="00D14EA9"/>
    <w:rsid w:val="00D1512A"/>
    <w:rsid w:val="00D15414"/>
    <w:rsid w:val="00D15E4D"/>
    <w:rsid w:val="00D15EA7"/>
    <w:rsid w:val="00D168D8"/>
    <w:rsid w:val="00D16B4E"/>
    <w:rsid w:val="00D16C32"/>
    <w:rsid w:val="00D16E1C"/>
    <w:rsid w:val="00D17041"/>
    <w:rsid w:val="00D172C2"/>
    <w:rsid w:val="00D17532"/>
    <w:rsid w:val="00D1786C"/>
    <w:rsid w:val="00D1797E"/>
    <w:rsid w:val="00D17B46"/>
    <w:rsid w:val="00D17D44"/>
    <w:rsid w:val="00D17FFE"/>
    <w:rsid w:val="00D204A2"/>
    <w:rsid w:val="00D20508"/>
    <w:rsid w:val="00D20A3A"/>
    <w:rsid w:val="00D20E10"/>
    <w:rsid w:val="00D20E47"/>
    <w:rsid w:val="00D20E72"/>
    <w:rsid w:val="00D20EE2"/>
    <w:rsid w:val="00D21462"/>
    <w:rsid w:val="00D218C3"/>
    <w:rsid w:val="00D220CA"/>
    <w:rsid w:val="00D22153"/>
    <w:rsid w:val="00D22339"/>
    <w:rsid w:val="00D223EE"/>
    <w:rsid w:val="00D2248A"/>
    <w:rsid w:val="00D22A2D"/>
    <w:rsid w:val="00D22A5B"/>
    <w:rsid w:val="00D22DFD"/>
    <w:rsid w:val="00D23283"/>
    <w:rsid w:val="00D235A3"/>
    <w:rsid w:val="00D2369C"/>
    <w:rsid w:val="00D236CA"/>
    <w:rsid w:val="00D23E2D"/>
    <w:rsid w:val="00D24CF9"/>
    <w:rsid w:val="00D24E85"/>
    <w:rsid w:val="00D2547B"/>
    <w:rsid w:val="00D25533"/>
    <w:rsid w:val="00D26203"/>
    <w:rsid w:val="00D2648E"/>
    <w:rsid w:val="00D265D2"/>
    <w:rsid w:val="00D27265"/>
    <w:rsid w:val="00D275E0"/>
    <w:rsid w:val="00D27621"/>
    <w:rsid w:val="00D2782A"/>
    <w:rsid w:val="00D27DCA"/>
    <w:rsid w:val="00D30105"/>
    <w:rsid w:val="00D30267"/>
    <w:rsid w:val="00D303E2"/>
    <w:rsid w:val="00D30966"/>
    <w:rsid w:val="00D30B3D"/>
    <w:rsid w:val="00D30CE1"/>
    <w:rsid w:val="00D30D61"/>
    <w:rsid w:val="00D31169"/>
    <w:rsid w:val="00D313E2"/>
    <w:rsid w:val="00D316D4"/>
    <w:rsid w:val="00D3174E"/>
    <w:rsid w:val="00D317DB"/>
    <w:rsid w:val="00D3186B"/>
    <w:rsid w:val="00D31A07"/>
    <w:rsid w:val="00D31DC8"/>
    <w:rsid w:val="00D31F5A"/>
    <w:rsid w:val="00D320DA"/>
    <w:rsid w:val="00D32777"/>
    <w:rsid w:val="00D32AAA"/>
    <w:rsid w:val="00D32D13"/>
    <w:rsid w:val="00D32FE2"/>
    <w:rsid w:val="00D33035"/>
    <w:rsid w:val="00D330E7"/>
    <w:rsid w:val="00D3334B"/>
    <w:rsid w:val="00D33366"/>
    <w:rsid w:val="00D333ED"/>
    <w:rsid w:val="00D334D3"/>
    <w:rsid w:val="00D336F0"/>
    <w:rsid w:val="00D340F7"/>
    <w:rsid w:val="00D34393"/>
    <w:rsid w:val="00D349D0"/>
    <w:rsid w:val="00D34BC1"/>
    <w:rsid w:val="00D34C45"/>
    <w:rsid w:val="00D34E74"/>
    <w:rsid w:val="00D35265"/>
    <w:rsid w:val="00D35329"/>
    <w:rsid w:val="00D35578"/>
    <w:rsid w:val="00D35653"/>
    <w:rsid w:val="00D35C0E"/>
    <w:rsid w:val="00D35CB5"/>
    <w:rsid w:val="00D35D3A"/>
    <w:rsid w:val="00D35EBF"/>
    <w:rsid w:val="00D364EE"/>
    <w:rsid w:val="00D36F5A"/>
    <w:rsid w:val="00D371BB"/>
    <w:rsid w:val="00D3781B"/>
    <w:rsid w:val="00D37864"/>
    <w:rsid w:val="00D401EE"/>
    <w:rsid w:val="00D4032E"/>
    <w:rsid w:val="00D4046E"/>
    <w:rsid w:val="00D40498"/>
    <w:rsid w:val="00D4059B"/>
    <w:rsid w:val="00D40C18"/>
    <w:rsid w:val="00D41582"/>
    <w:rsid w:val="00D416B6"/>
    <w:rsid w:val="00D41810"/>
    <w:rsid w:val="00D4185C"/>
    <w:rsid w:val="00D41AB8"/>
    <w:rsid w:val="00D41D4E"/>
    <w:rsid w:val="00D42326"/>
    <w:rsid w:val="00D4258F"/>
    <w:rsid w:val="00D42605"/>
    <w:rsid w:val="00D42CDA"/>
    <w:rsid w:val="00D42EF2"/>
    <w:rsid w:val="00D431EE"/>
    <w:rsid w:val="00D43412"/>
    <w:rsid w:val="00D43978"/>
    <w:rsid w:val="00D43BE8"/>
    <w:rsid w:val="00D43D28"/>
    <w:rsid w:val="00D43EBD"/>
    <w:rsid w:val="00D4479E"/>
    <w:rsid w:val="00D44A33"/>
    <w:rsid w:val="00D44BA1"/>
    <w:rsid w:val="00D44D14"/>
    <w:rsid w:val="00D450A7"/>
    <w:rsid w:val="00D4510C"/>
    <w:rsid w:val="00D45844"/>
    <w:rsid w:val="00D460EF"/>
    <w:rsid w:val="00D46165"/>
    <w:rsid w:val="00D4654B"/>
    <w:rsid w:val="00D46A2D"/>
    <w:rsid w:val="00D46ACE"/>
    <w:rsid w:val="00D46C46"/>
    <w:rsid w:val="00D46D86"/>
    <w:rsid w:val="00D47016"/>
    <w:rsid w:val="00D47219"/>
    <w:rsid w:val="00D479F2"/>
    <w:rsid w:val="00D47F5B"/>
    <w:rsid w:val="00D506CA"/>
    <w:rsid w:val="00D510D0"/>
    <w:rsid w:val="00D51343"/>
    <w:rsid w:val="00D514C0"/>
    <w:rsid w:val="00D515DA"/>
    <w:rsid w:val="00D51A34"/>
    <w:rsid w:val="00D523E8"/>
    <w:rsid w:val="00D5286F"/>
    <w:rsid w:val="00D52B38"/>
    <w:rsid w:val="00D52B6C"/>
    <w:rsid w:val="00D52BE5"/>
    <w:rsid w:val="00D52C56"/>
    <w:rsid w:val="00D53048"/>
    <w:rsid w:val="00D53242"/>
    <w:rsid w:val="00D5342D"/>
    <w:rsid w:val="00D53B94"/>
    <w:rsid w:val="00D53C3A"/>
    <w:rsid w:val="00D54961"/>
    <w:rsid w:val="00D549F7"/>
    <w:rsid w:val="00D54A33"/>
    <w:rsid w:val="00D54C06"/>
    <w:rsid w:val="00D54EFE"/>
    <w:rsid w:val="00D551FA"/>
    <w:rsid w:val="00D55301"/>
    <w:rsid w:val="00D55489"/>
    <w:rsid w:val="00D55B4E"/>
    <w:rsid w:val="00D55B75"/>
    <w:rsid w:val="00D55C75"/>
    <w:rsid w:val="00D56028"/>
    <w:rsid w:val="00D562C7"/>
    <w:rsid w:val="00D56531"/>
    <w:rsid w:val="00D567E3"/>
    <w:rsid w:val="00D56C05"/>
    <w:rsid w:val="00D57117"/>
    <w:rsid w:val="00D576FC"/>
    <w:rsid w:val="00D57774"/>
    <w:rsid w:val="00D5779D"/>
    <w:rsid w:val="00D57C4F"/>
    <w:rsid w:val="00D6054E"/>
    <w:rsid w:val="00D608E9"/>
    <w:rsid w:val="00D60A49"/>
    <w:rsid w:val="00D60B12"/>
    <w:rsid w:val="00D60D99"/>
    <w:rsid w:val="00D61019"/>
    <w:rsid w:val="00D61260"/>
    <w:rsid w:val="00D613B6"/>
    <w:rsid w:val="00D616DC"/>
    <w:rsid w:val="00D62352"/>
    <w:rsid w:val="00D62513"/>
    <w:rsid w:val="00D6285A"/>
    <w:rsid w:val="00D62F4C"/>
    <w:rsid w:val="00D630E9"/>
    <w:rsid w:val="00D63679"/>
    <w:rsid w:val="00D6391B"/>
    <w:rsid w:val="00D64725"/>
    <w:rsid w:val="00D647FF"/>
    <w:rsid w:val="00D64D6B"/>
    <w:rsid w:val="00D64F32"/>
    <w:rsid w:val="00D650B1"/>
    <w:rsid w:val="00D65153"/>
    <w:rsid w:val="00D656FF"/>
    <w:rsid w:val="00D6572C"/>
    <w:rsid w:val="00D65937"/>
    <w:rsid w:val="00D65D78"/>
    <w:rsid w:val="00D65DD3"/>
    <w:rsid w:val="00D66110"/>
    <w:rsid w:val="00D66832"/>
    <w:rsid w:val="00D6691C"/>
    <w:rsid w:val="00D66BDA"/>
    <w:rsid w:val="00D67100"/>
    <w:rsid w:val="00D6755C"/>
    <w:rsid w:val="00D676C5"/>
    <w:rsid w:val="00D67886"/>
    <w:rsid w:val="00D678C2"/>
    <w:rsid w:val="00D679A6"/>
    <w:rsid w:val="00D70862"/>
    <w:rsid w:val="00D70A46"/>
    <w:rsid w:val="00D70B9A"/>
    <w:rsid w:val="00D70C79"/>
    <w:rsid w:val="00D71A42"/>
    <w:rsid w:val="00D71C9A"/>
    <w:rsid w:val="00D71E12"/>
    <w:rsid w:val="00D71E9F"/>
    <w:rsid w:val="00D72068"/>
    <w:rsid w:val="00D721A9"/>
    <w:rsid w:val="00D72466"/>
    <w:rsid w:val="00D724F5"/>
    <w:rsid w:val="00D7261A"/>
    <w:rsid w:val="00D729BE"/>
    <w:rsid w:val="00D72ACB"/>
    <w:rsid w:val="00D72F2E"/>
    <w:rsid w:val="00D72FAE"/>
    <w:rsid w:val="00D7342E"/>
    <w:rsid w:val="00D7347C"/>
    <w:rsid w:val="00D73536"/>
    <w:rsid w:val="00D736C0"/>
    <w:rsid w:val="00D737BE"/>
    <w:rsid w:val="00D73A37"/>
    <w:rsid w:val="00D73CD1"/>
    <w:rsid w:val="00D73EA2"/>
    <w:rsid w:val="00D73F59"/>
    <w:rsid w:val="00D7453D"/>
    <w:rsid w:val="00D7494F"/>
    <w:rsid w:val="00D74960"/>
    <w:rsid w:val="00D74BB4"/>
    <w:rsid w:val="00D74F74"/>
    <w:rsid w:val="00D75140"/>
    <w:rsid w:val="00D755D9"/>
    <w:rsid w:val="00D7562F"/>
    <w:rsid w:val="00D756C6"/>
    <w:rsid w:val="00D75812"/>
    <w:rsid w:val="00D75A55"/>
    <w:rsid w:val="00D75D87"/>
    <w:rsid w:val="00D75E2F"/>
    <w:rsid w:val="00D76534"/>
    <w:rsid w:val="00D76A68"/>
    <w:rsid w:val="00D76AF5"/>
    <w:rsid w:val="00D76C3B"/>
    <w:rsid w:val="00D770A6"/>
    <w:rsid w:val="00D777D2"/>
    <w:rsid w:val="00D80432"/>
    <w:rsid w:val="00D806BE"/>
    <w:rsid w:val="00D80B28"/>
    <w:rsid w:val="00D80D92"/>
    <w:rsid w:val="00D81154"/>
    <w:rsid w:val="00D811E6"/>
    <w:rsid w:val="00D81276"/>
    <w:rsid w:val="00D81322"/>
    <w:rsid w:val="00D81349"/>
    <w:rsid w:val="00D8154B"/>
    <w:rsid w:val="00D81A44"/>
    <w:rsid w:val="00D81AD0"/>
    <w:rsid w:val="00D81FAE"/>
    <w:rsid w:val="00D82657"/>
    <w:rsid w:val="00D826A6"/>
    <w:rsid w:val="00D82838"/>
    <w:rsid w:val="00D82890"/>
    <w:rsid w:val="00D82DAB"/>
    <w:rsid w:val="00D833B2"/>
    <w:rsid w:val="00D833FE"/>
    <w:rsid w:val="00D83B80"/>
    <w:rsid w:val="00D83E38"/>
    <w:rsid w:val="00D8417B"/>
    <w:rsid w:val="00D8486D"/>
    <w:rsid w:val="00D851A6"/>
    <w:rsid w:val="00D85C8E"/>
    <w:rsid w:val="00D861F4"/>
    <w:rsid w:val="00D86A42"/>
    <w:rsid w:val="00D86DA1"/>
    <w:rsid w:val="00D87003"/>
    <w:rsid w:val="00D87180"/>
    <w:rsid w:val="00D871E4"/>
    <w:rsid w:val="00D8722C"/>
    <w:rsid w:val="00D8761D"/>
    <w:rsid w:val="00D87820"/>
    <w:rsid w:val="00D87CEA"/>
    <w:rsid w:val="00D90208"/>
    <w:rsid w:val="00D905C5"/>
    <w:rsid w:val="00D90798"/>
    <w:rsid w:val="00D90B3E"/>
    <w:rsid w:val="00D90BA0"/>
    <w:rsid w:val="00D91355"/>
    <w:rsid w:val="00D9168A"/>
    <w:rsid w:val="00D916E2"/>
    <w:rsid w:val="00D91DA3"/>
    <w:rsid w:val="00D91EC7"/>
    <w:rsid w:val="00D921CA"/>
    <w:rsid w:val="00D922AF"/>
    <w:rsid w:val="00D9232F"/>
    <w:rsid w:val="00D92420"/>
    <w:rsid w:val="00D924C8"/>
    <w:rsid w:val="00D924D4"/>
    <w:rsid w:val="00D928C3"/>
    <w:rsid w:val="00D92A47"/>
    <w:rsid w:val="00D936C9"/>
    <w:rsid w:val="00D93790"/>
    <w:rsid w:val="00D9382D"/>
    <w:rsid w:val="00D93C25"/>
    <w:rsid w:val="00D93F20"/>
    <w:rsid w:val="00D94637"/>
    <w:rsid w:val="00D94645"/>
    <w:rsid w:val="00D949DB"/>
    <w:rsid w:val="00D94C09"/>
    <w:rsid w:val="00D951A4"/>
    <w:rsid w:val="00D95356"/>
    <w:rsid w:val="00D9543F"/>
    <w:rsid w:val="00D956C4"/>
    <w:rsid w:val="00D95921"/>
    <w:rsid w:val="00D95929"/>
    <w:rsid w:val="00D95C10"/>
    <w:rsid w:val="00D95E62"/>
    <w:rsid w:val="00D96224"/>
    <w:rsid w:val="00D9663B"/>
    <w:rsid w:val="00D96821"/>
    <w:rsid w:val="00D9684D"/>
    <w:rsid w:val="00D96A06"/>
    <w:rsid w:val="00D96E1F"/>
    <w:rsid w:val="00D97575"/>
    <w:rsid w:val="00D975C7"/>
    <w:rsid w:val="00D97EEE"/>
    <w:rsid w:val="00DA0054"/>
    <w:rsid w:val="00DA02C9"/>
    <w:rsid w:val="00DA02FC"/>
    <w:rsid w:val="00DA051F"/>
    <w:rsid w:val="00DA087D"/>
    <w:rsid w:val="00DA0A28"/>
    <w:rsid w:val="00DA0D40"/>
    <w:rsid w:val="00DA0E0E"/>
    <w:rsid w:val="00DA102C"/>
    <w:rsid w:val="00DA199E"/>
    <w:rsid w:val="00DA1CC9"/>
    <w:rsid w:val="00DA1D19"/>
    <w:rsid w:val="00DA20E5"/>
    <w:rsid w:val="00DA23D2"/>
    <w:rsid w:val="00DA23D6"/>
    <w:rsid w:val="00DA3305"/>
    <w:rsid w:val="00DA3437"/>
    <w:rsid w:val="00DA36E1"/>
    <w:rsid w:val="00DA3833"/>
    <w:rsid w:val="00DA3B9F"/>
    <w:rsid w:val="00DA3BF6"/>
    <w:rsid w:val="00DA3CFA"/>
    <w:rsid w:val="00DA3D3D"/>
    <w:rsid w:val="00DA432A"/>
    <w:rsid w:val="00DA489A"/>
    <w:rsid w:val="00DA4A0A"/>
    <w:rsid w:val="00DA4AD2"/>
    <w:rsid w:val="00DA5161"/>
    <w:rsid w:val="00DA518A"/>
    <w:rsid w:val="00DA5213"/>
    <w:rsid w:val="00DA540C"/>
    <w:rsid w:val="00DA5740"/>
    <w:rsid w:val="00DA57CF"/>
    <w:rsid w:val="00DA6252"/>
    <w:rsid w:val="00DA6908"/>
    <w:rsid w:val="00DA6B99"/>
    <w:rsid w:val="00DA6CED"/>
    <w:rsid w:val="00DA6DC8"/>
    <w:rsid w:val="00DA752E"/>
    <w:rsid w:val="00DA77AE"/>
    <w:rsid w:val="00DA7B4B"/>
    <w:rsid w:val="00DB072E"/>
    <w:rsid w:val="00DB0927"/>
    <w:rsid w:val="00DB1554"/>
    <w:rsid w:val="00DB15D9"/>
    <w:rsid w:val="00DB19CD"/>
    <w:rsid w:val="00DB1A31"/>
    <w:rsid w:val="00DB1E44"/>
    <w:rsid w:val="00DB1F73"/>
    <w:rsid w:val="00DB2B09"/>
    <w:rsid w:val="00DB2D33"/>
    <w:rsid w:val="00DB3120"/>
    <w:rsid w:val="00DB3939"/>
    <w:rsid w:val="00DB3C9D"/>
    <w:rsid w:val="00DB3F82"/>
    <w:rsid w:val="00DB44E6"/>
    <w:rsid w:val="00DB496C"/>
    <w:rsid w:val="00DB4A2B"/>
    <w:rsid w:val="00DB4A4C"/>
    <w:rsid w:val="00DB4C8B"/>
    <w:rsid w:val="00DB57BA"/>
    <w:rsid w:val="00DB5819"/>
    <w:rsid w:val="00DB58D0"/>
    <w:rsid w:val="00DB5AD1"/>
    <w:rsid w:val="00DB5E13"/>
    <w:rsid w:val="00DB607A"/>
    <w:rsid w:val="00DB6436"/>
    <w:rsid w:val="00DB64E4"/>
    <w:rsid w:val="00DB6610"/>
    <w:rsid w:val="00DB6672"/>
    <w:rsid w:val="00DB6695"/>
    <w:rsid w:val="00DB6798"/>
    <w:rsid w:val="00DB682D"/>
    <w:rsid w:val="00DB6A79"/>
    <w:rsid w:val="00DB6D8F"/>
    <w:rsid w:val="00DB6F3E"/>
    <w:rsid w:val="00DB73CB"/>
    <w:rsid w:val="00DB75DF"/>
    <w:rsid w:val="00DB78AD"/>
    <w:rsid w:val="00DB79D2"/>
    <w:rsid w:val="00DB7A35"/>
    <w:rsid w:val="00DC0047"/>
    <w:rsid w:val="00DC02E8"/>
    <w:rsid w:val="00DC0389"/>
    <w:rsid w:val="00DC049E"/>
    <w:rsid w:val="00DC060C"/>
    <w:rsid w:val="00DC0873"/>
    <w:rsid w:val="00DC08BC"/>
    <w:rsid w:val="00DC0C2C"/>
    <w:rsid w:val="00DC0CD0"/>
    <w:rsid w:val="00DC12A9"/>
    <w:rsid w:val="00DC14B8"/>
    <w:rsid w:val="00DC1F19"/>
    <w:rsid w:val="00DC1FF4"/>
    <w:rsid w:val="00DC22B2"/>
    <w:rsid w:val="00DC2304"/>
    <w:rsid w:val="00DC2C02"/>
    <w:rsid w:val="00DC2DE8"/>
    <w:rsid w:val="00DC325F"/>
    <w:rsid w:val="00DC3750"/>
    <w:rsid w:val="00DC386E"/>
    <w:rsid w:val="00DC39BB"/>
    <w:rsid w:val="00DC3EC9"/>
    <w:rsid w:val="00DC3F3F"/>
    <w:rsid w:val="00DC40C4"/>
    <w:rsid w:val="00DC4202"/>
    <w:rsid w:val="00DC421A"/>
    <w:rsid w:val="00DC4A44"/>
    <w:rsid w:val="00DC4AE3"/>
    <w:rsid w:val="00DC4CFB"/>
    <w:rsid w:val="00DC52FE"/>
    <w:rsid w:val="00DC55DC"/>
    <w:rsid w:val="00DC55E3"/>
    <w:rsid w:val="00DC57E2"/>
    <w:rsid w:val="00DC57F0"/>
    <w:rsid w:val="00DC5CDC"/>
    <w:rsid w:val="00DC5DB3"/>
    <w:rsid w:val="00DC5E10"/>
    <w:rsid w:val="00DC618B"/>
    <w:rsid w:val="00DC66C6"/>
    <w:rsid w:val="00DC6809"/>
    <w:rsid w:val="00DC6BB2"/>
    <w:rsid w:val="00DC6DEA"/>
    <w:rsid w:val="00DC6E18"/>
    <w:rsid w:val="00DC6E78"/>
    <w:rsid w:val="00DC6EE0"/>
    <w:rsid w:val="00DC70C3"/>
    <w:rsid w:val="00DC7530"/>
    <w:rsid w:val="00DC7603"/>
    <w:rsid w:val="00DC7607"/>
    <w:rsid w:val="00DC7894"/>
    <w:rsid w:val="00DC7DD9"/>
    <w:rsid w:val="00DC7EA2"/>
    <w:rsid w:val="00DD0274"/>
    <w:rsid w:val="00DD075A"/>
    <w:rsid w:val="00DD079E"/>
    <w:rsid w:val="00DD0CCB"/>
    <w:rsid w:val="00DD1124"/>
    <w:rsid w:val="00DD187F"/>
    <w:rsid w:val="00DD1A72"/>
    <w:rsid w:val="00DD1BF8"/>
    <w:rsid w:val="00DD1FD0"/>
    <w:rsid w:val="00DD227F"/>
    <w:rsid w:val="00DD2690"/>
    <w:rsid w:val="00DD2931"/>
    <w:rsid w:val="00DD2F3D"/>
    <w:rsid w:val="00DD309E"/>
    <w:rsid w:val="00DD31EB"/>
    <w:rsid w:val="00DD354A"/>
    <w:rsid w:val="00DD365D"/>
    <w:rsid w:val="00DD37D6"/>
    <w:rsid w:val="00DD39D4"/>
    <w:rsid w:val="00DD3E9E"/>
    <w:rsid w:val="00DD410D"/>
    <w:rsid w:val="00DD4257"/>
    <w:rsid w:val="00DD4338"/>
    <w:rsid w:val="00DD47BD"/>
    <w:rsid w:val="00DD4865"/>
    <w:rsid w:val="00DD4C1F"/>
    <w:rsid w:val="00DD4C49"/>
    <w:rsid w:val="00DD5027"/>
    <w:rsid w:val="00DD529D"/>
    <w:rsid w:val="00DD5AB9"/>
    <w:rsid w:val="00DD5C29"/>
    <w:rsid w:val="00DD5D1F"/>
    <w:rsid w:val="00DD5D98"/>
    <w:rsid w:val="00DD5F91"/>
    <w:rsid w:val="00DD6364"/>
    <w:rsid w:val="00DD65A3"/>
    <w:rsid w:val="00DD6A73"/>
    <w:rsid w:val="00DD6B9B"/>
    <w:rsid w:val="00DD6EF5"/>
    <w:rsid w:val="00DD727B"/>
    <w:rsid w:val="00DD7481"/>
    <w:rsid w:val="00DD74A2"/>
    <w:rsid w:val="00DD7946"/>
    <w:rsid w:val="00DE02B1"/>
    <w:rsid w:val="00DE02CA"/>
    <w:rsid w:val="00DE0354"/>
    <w:rsid w:val="00DE04CE"/>
    <w:rsid w:val="00DE1219"/>
    <w:rsid w:val="00DE14C2"/>
    <w:rsid w:val="00DE183B"/>
    <w:rsid w:val="00DE1AC4"/>
    <w:rsid w:val="00DE1C66"/>
    <w:rsid w:val="00DE1F76"/>
    <w:rsid w:val="00DE24AC"/>
    <w:rsid w:val="00DE256C"/>
    <w:rsid w:val="00DE29FE"/>
    <w:rsid w:val="00DE2C9F"/>
    <w:rsid w:val="00DE2EE5"/>
    <w:rsid w:val="00DE3039"/>
    <w:rsid w:val="00DE3A56"/>
    <w:rsid w:val="00DE40CC"/>
    <w:rsid w:val="00DE4213"/>
    <w:rsid w:val="00DE442F"/>
    <w:rsid w:val="00DE4489"/>
    <w:rsid w:val="00DE491D"/>
    <w:rsid w:val="00DE4B1A"/>
    <w:rsid w:val="00DE4B21"/>
    <w:rsid w:val="00DE5010"/>
    <w:rsid w:val="00DE5561"/>
    <w:rsid w:val="00DE5638"/>
    <w:rsid w:val="00DE5A82"/>
    <w:rsid w:val="00DE5CB5"/>
    <w:rsid w:val="00DE5EF0"/>
    <w:rsid w:val="00DE615D"/>
    <w:rsid w:val="00DE6168"/>
    <w:rsid w:val="00DE63DC"/>
    <w:rsid w:val="00DE6636"/>
    <w:rsid w:val="00DE675C"/>
    <w:rsid w:val="00DE696E"/>
    <w:rsid w:val="00DE6D84"/>
    <w:rsid w:val="00DE7027"/>
    <w:rsid w:val="00DE7125"/>
    <w:rsid w:val="00DE76C5"/>
    <w:rsid w:val="00DE7A74"/>
    <w:rsid w:val="00DE7C99"/>
    <w:rsid w:val="00DE7CA2"/>
    <w:rsid w:val="00DF02AD"/>
    <w:rsid w:val="00DF02C4"/>
    <w:rsid w:val="00DF032F"/>
    <w:rsid w:val="00DF0383"/>
    <w:rsid w:val="00DF0C89"/>
    <w:rsid w:val="00DF1B89"/>
    <w:rsid w:val="00DF1F44"/>
    <w:rsid w:val="00DF2055"/>
    <w:rsid w:val="00DF20A2"/>
    <w:rsid w:val="00DF230E"/>
    <w:rsid w:val="00DF3021"/>
    <w:rsid w:val="00DF319D"/>
    <w:rsid w:val="00DF35B9"/>
    <w:rsid w:val="00DF37C7"/>
    <w:rsid w:val="00DF37E5"/>
    <w:rsid w:val="00DF38A5"/>
    <w:rsid w:val="00DF423B"/>
    <w:rsid w:val="00DF4943"/>
    <w:rsid w:val="00DF4B92"/>
    <w:rsid w:val="00DF5119"/>
    <w:rsid w:val="00DF5153"/>
    <w:rsid w:val="00DF59A0"/>
    <w:rsid w:val="00DF5D77"/>
    <w:rsid w:val="00DF6226"/>
    <w:rsid w:val="00DF6342"/>
    <w:rsid w:val="00DF63CB"/>
    <w:rsid w:val="00DF6562"/>
    <w:rsid w:val="00DF674F"/>
    <w:rsid w:val="00DF682F"/>
    <w:rsid w:val="00DF6A55"/>
    <w:rsid w:val="00DF6BDC"/>
    <w:rsid w:val="00DF6C15"/>
    <w:rsid w:val="00DF6DF9"/>
    <w:rsid w:val="00DF742F"/>
    <w:rsid w:val="00DF7709"/>
    <w:rsid w:val="00DF7924"/>
    <w:rsid w:val="00DF7C9D"/>
    <w:rsid w:val="00E0027C"/>
    <w:rsid w:val="00E003F5"/>
    <w:rsid w:val="00E00790"/>
    <w:rsid w:val="00E00B10"/>
    <w:rsid w:val="00E0110C"/>
    <w:rsid w:val="00E011A2"/>
    <w:rsid w:val="00E011C7"/>
    <w:rsid w:val="00E013E5"/>
    <w:rsid w:val="00E016CB"/>
    <w:rsid w:val="00E017B6"/>
    <w:rsid w:val="00E01A00"/>
    <w:rsid w:val="00E01A0D"/>
    <w:rsid w:val="00E01A5A"/>
    <w:rsid w:val="00E01EF2"/>
    <w:rsid w:val="00E01FE9"/>
    <w:rsid w:val="00E02318"/>
    <w:rsid w:val="00E0253A"/>
    <w:rsid w:val="00E0263D"/>
    <w:rsid w:val="00E033F9"/>
    <w:rsid w:val="00E03DA2"/>
    <w:rsid w:val="00E03DC1"/>
    <w:rsid w:val="00E04152"/>
    <w:rsid w:val="00E0429E"/>
    <w:rsid w:val="00E0458C"/>
    <w:rsid w:val="00E046AD"/>
    <w:rsid w:val="00E04702"/>
    <w:rsid w:val="00E0494F"/>
    <w:rsid w:val="00E04A0C"/>
    <w:rsid w:val="00E04C5A"/>
    <w:rsid w:val="00E04F3F"/>
    <w:rsid w:val="00E0533A"/>
    <w:rsid w:val="00E05EF8"/>
    <w:rsid w:val="00E06095"/>
    <w:rsid w:val="00E06827"/>
    <w:rsid w:val="00E06A53"/>
    <w:rsid w:val="00E06D53"/>
    <w:rsid w:val="00E07404"/>
    <w:rsid w:val="00E076B6"/>
    <w:rsid w:val="00E077E6"/>
    <w:rsid w:val="00E07C04"/>
    <w:rsid w:val="00E10180"/>
    <w:rsid w:val="00E1039A"/>
    <w:rsid w:val="00E10BE1"/>
    <w:rsid w:val="00E11262"/>
    <w:rsid w:val="00E118DB"/>
    <w:rsid w:val="00E11E60"/>
    <w:rsid w:val="00E11F95"/>
    <w:rsid w:val="00E12285"/>
    <w:rsid w:val="00E1278A"/>
    <w:rsid w:val="00E12907"/>
    <w:rsid w:val="00E12A09"/>
    <w:rsid w:val="00E13002"/>
    <w:rsid w:val="00E13160"/>
    <w:rsid w:val="00E13216"/>
    <w:rsid w:val="00E13919"/>
    <w:rsid w:val="00E13F77"/>
    <w:rsid w:val="00E1436D"/>
    <w:rsid w:val="00E14578"/>
    <w:rsid w:val="00E1457C"/>
    <w:rsid w:val="00E14766"/>
    <w:rsid w:val="00E14D04"/>
    <w:rsid w:val="00E15343"/>
    <w:rsid w:val="00E155E3"/>
    <w:rsid w:val="00E15630"/>
    <w:rsid w:val="00E15645"/>
    <w:rsid w:val="00E158F7"/>
    <w:rsid w:val="00E15C34"/>
    <w:rsid w:val="00E16103"/>
    <w:rsid w:val="00E167F0"/>
    <w:rsid w:val="00E16C6C"/>
    <w:rsid w:val="00E16CD2"/>
    <w:rsid w:val="00E16D05"/>
    <w:rsid w:val="00E16DEA"/>
    <w:rsid w:val="00E1782E"/>
    <w:rsid w:val="00E178DD"/>
    <w:rsid w:val="00E17C11"/>
    <w:rsid w:val="00E20027"/>
    <w:rsid w:val="00E20114"/>
    <w:rsid w:val="00E20322"/>
    <w:rsid w:val="00E20A9A"/>
    <w:rsid w:val="00E216C1"/>
    <w:rsid w:val="00E21759"/>
    <w:rsid w:val="00E21C9C"/>
    <w:rsid w:val="00E22197"/>
    <w:rsid w:val="00E221C3"/>
    <w:rsid w:val="00E2237D"/>
    <w:rsid w:val="00E22400"/>
    <w:rsid w:val="00E22597"/>
    <w:rsid w:val="00E226B0"/>
    <w:rsid w:val="00E227F1"/>
    <w:rsid w:val="00E22C46"/>
    <w:rsid w:val="00E22F76"/>
    <w:rsid w:val="00E231C8"/>
    <w:rsid w:val="00E233A1"/>
    <w:rsid w:val="00E236BC"/>
    <w:rsid w:val="00E2374D"/>
    <w:rsid w:val="00E23A0A"/>
    <w:rsid w:val="00E23C92"/>
    <w:rsid w:val="00E23DC0"/>
    <w:rsid w:val="00E23E9F"/>
    <w:rsid w:val="00E2450C"/>
    <w:rsid w:val="00E247B0"/>
    <w:rsid w:val="00E24953"/>
    <w:rsid w:val="00E2496A"/>
    <w:rsid w:val="00E2533A"/>
    <w:rsid w:val="00E25417"/>
    <w:rsid w:val="00E25827"/>
    <w:rsid w:val="00E25A1A"/>
    <w:rsid w:val="00E25D4E"/>
    <w:rsid w:val="00E25D73"/>
    <w:rsid w:val="00E260C0"/>
    <w:rsid w:val="00E2627C"/>
    <w:rsid w:val="00E26321"/>
    <w:rsid w:val="00E26428"/>
    <w:rsid w:val="00E264A1"/>
    <w:rsid w:val="00E266EB"/>
    <w:rsid w:val="00E26A2C"/>
    <w:rsid w:val="00E26ED3"/>
    <w:rsid w:val="00E26F23"/>
    <w:rsid w:val="00E26F26"/>
    <w:rsid w:val="00E270BF"/>
    <w:rsid w:val="00E271DB"/>
    <w:rsid w:val="00E27361"/>
    <w:rsid w:val="00E274D5"/>
    <w:rsid w:val="00E2752F"/>
    <w:rsid w:val="00E27D06"/>
    <w:rsid w:val="00E27D4B"/>
    <w:rsid w:val="00E27E0F"/>
    <w:rsid w:val="00E300B8"/>
    <w:rsid w:val="00E301CB"/>
    <w:rsid w:val="00E30666"/>
    <w:rsid w:val="00E30B1C"/>
    <w:rsid w:val="00E30B20"/>
    <w:rsid w:val="00E3106F"/>
    <w:rsid w:val="00E312F9"/>
    <w:rsid w:val="00E3131A"/>
    <w:rsid w:val="00E31479"/>
    <w:rsid w:val="00E318E2"/>
    <w:rsid w:val="00E31B82"/>
    <w:rsid w:val="00E31D0E"/>
    <w:rsid w:val="00E31F08"/>
    <w:rsid w:val="00E32020"/>
    <w:rsid w:val="00E325C9"/>
    <w:rsid w:val="00E3260D"/>
    <w:rsid w:val="00E329C4"/>
    <w:rsid w:val="00E32CEA"/>
    <w:rsid w:val="00E32FEA"/>
    <w:rsid w:val="00E3356B"/>
    <w:rsid w:val="00E3386C"/>
    <w:rsid w:val="00E339EF"/>
    <w:rsid w:val="00E33B8D"/>
    <w:rsid w:val="00E33FCC"/>
    <w:rsid w:val="00E340F8"/>
    <w:rsid w:val="00E34117"/>
    <w:rsid w:val="00E342EF"/>
    <w:rsid w:val="00E34CED"/>
    <w:rsid w:val="00E34D90"/>
    <w:rsid w:val="00E34DE5"/>
    <w:rsid w:val="00E34F99"/>
    <w:rsid w:val="00E3502E"/>
    <w:rsid w:val="00E3503C"/>
    <w:rsid w:val="00E35056"/>
    <w:rsid w:val="00E350C8"/>
    <w:rsid w:val="00E35524"/>
    <w:rsid w:val="00E3594A"/>
    <w:rsid w:val="00E35C91"/>
    <w:rsid w:val="00E35F39"/>
    <w:rsid w:val="00E36712"/>
    <w:rsid w:val="00E36738"/>
    <w:rsid w:val="00E36758"/>
    <w:rsid w:val="00E36F99"/>
    <w:rsid w:val="00E37CF7"/>
    <w:rsid w:val="00E37CFE"/>
    <w:rsid w:val="00E37E50"/>
    <w:rsid w:val="00E37F7E"/>
    <w:rsid w:val="00E40357"/>
    <w:rsid w:val="00E40940"/>
    <w:rsid w:val="00E40C4B"/>
    <w:rsid w:val="00E4126C"/>
    <w:rsid w:val="00E419C0"/>
    <w:rsid w:val="00E424E9"/>
    <w:rsid w:val="00E42780"/>
    <w:rsid w:val="00E42EFB"/>
    <w:rsid w:val="00E4300E"/>
    <w:rsid w:val="00E43208"/>
    <w:rsid w:val="00E438B3"/>
    <w:rsid w:val="00E43CE8"/>
    <w:rsid w:val="00E43EE9"/>
    <w:rsid w:val="00E443CD"/>
    <w:rsid w:val="00E446DB"/>
    <w:rsid w:val="00E44893"/>
    <w:rsid w:val="00E449C5"/>
    <w:rsid w:val="00E44C91"/>
    <w:rsid w:val="00E45019"/>
    <w:rsid w:val="00E45434"/>
    <w:rsid w:val="00E469B4"/>
    <w:rsid w:val="00E4720C"/>
    <w:rsid w:val="00E47BD6"/>
    <w:rsid w:val="00E47BD8"/>
    <w:rsid w:val="00E47D91"/>
    <w:rsid w:val="00E50054"/>
    <w:rsid w:val="00E50495"/>
    <w:rsid w:val="00E509EA"/>
    <w:rsid w:val="00E50EF9"/>
    <w:rsid w:val="00E5101A"/>
    <w:rsid w:val="00E512EF"/>
    <w:rsid w:val="00E51649"/>
    <w:rsid w:val="00E5170A"/>
    <w:rsid w:val="00E51721"/>
    <w:rsid w:val="00E5196B"/>
    <w:rsid w:val="00E51BD7"/>
    <w:rsid w:val="00E51D35"/>
    <w:rsid w:val="00E51E26"/>
    <w:rsid w:val="00E51FF7"/>
    <w:rsid w:val="00E521AC"/>
    <w:rsid w:val="00E52284"/>
    <w:rsid w:val="00E523E6"/>
    <w:rsid w:val="00E52528"/>
    <w:rsid w:val="00E52998"/>
    <w:rsid w:val="00E529F9"/>
    <w:rsid w:val="00E5351C"/>
    <w:rsid w:val="00E53742"/>
    <w:rsid w:val="00E53BAC"/>
    <w:rsid w:val="00E54290"/>
    <w:rsid w:val="00E542A1"/>
    <w:rsid w:val="00E54422"/>
    <w:rsid w:val="00E54560"/>
    <w:rsid w:val="00E549D6"/>
    <w:rsid w:val="00E54D57"/>
    <w:rsid w:val="00E54F50"/>
    <w:rsid w:val="00E552F7"/>
    <w:rsid w:val="00E555CE"/>
    <w:rsid w:val="00E5594B"/>
    <w:rsid w:val="00E55B7A"/>
    <w:rsid w:val="00E55D0E"/>
    <w:rsid w:val="00E5617D"/>
    <w:rsid w:val="00E5627A"/>
    <w:rsid w:val="00E56524"/>
    <w:rsid w:val="00E569F1"/>
    <w:rsid w:val="00E56A75"/>
    <w:rsid w:val="00E56CA7"/>
    <w:rsid w:val="00E57145"/>
    <w:rsid w:val="00E571D6"/>
    <w:rsid w:val="00E572EF"/>
    <w:rsid w:val="00E57634"/>
    <w:rsid w:val="00E57AAA"/>
    <w:rsid w:val="00E57BD1"/>
    <w:rsid w:val="00E60383"/>
    <w:rsid w:val="00E6049D"/>
    <w:rsid w:val="00E606C1"/>
    <w:rsid w:val="00E608E7"/>
    <w:rsid w:val="00E6097A"/>
    <w:rsid w:val="00E60F89"/>
    <w:rsid w:val="00E6150E"/>
    <w:rsid w:val="00E62509"/>
    <w:rsid w:val="00E62564"/>
    <w:rsid w:val="00E62E21"/>
    <w:rsid w:val="00E62F33"/>
    <w:rsid w:val="00E631FE"/>
    <w:rsid w:val="00E63B82"/>
    <w:rsid w:val="00E64A4E"/>
    <w:rsid w:val="00E64A66"/>
    <w:rsid w:val="00E64D58"/>
    <w:rsid w:val="00E65164"/>
    <w:rsid w:val="00E65661"/>
    <w:rsid w:val="00E6573F"/>
    <w:rsid w:val="00E65B2E"/>
    <w:rsid w:val="00E65CF8"/>
    <w:rsid w:val="00E65CFC"/>
    <w:rsid w:val="00E65F86"/>
    <w:rsid w:val="00E660B4"/>
    <w:rsid w:val="00E6662E"/>
    <w:rsid w:val="00E66681"/>
    <w:rsid w:val="00E668FE"/>
    <w:rsid w:val="00E66B0A"/>
    <w:rsid w:val="00E66C63"/>
    <w:rsid w:val="00E66F9F"/>
    <w:rsid w:val="00E67269"/>
    <w:rsid w:val="00E677A8"/>
    <w:rsid w:val="00E6786F"/>
    <w:rsid w:val="00E678E5"/>
    <w:rsid w:val="00E67960"/>
    <w:rsid w:val="00E67CC1"/>
    <w:rsid w:val="00E67CD7"/>
    <w:rsid w:val="00E7056B"/>
    <w:rsid w:val="00E70B87"/>
    <w:rsid w:val="00E70F7C"/>
    <w:rsid w:val="00E70FA4"/>
    <w:rsid w:val="00E7100B"/>
    <w:rsid w:val="00E71843"/>
    <w:rsid w:val="00E71A18"/>
    <w:rsid w:val="00E71D6E"/>
    <w:rsid w:val="00E71DC6"/>
    <w:rsid w:val="00E71E76"/>
    <w:rsid w:val="00E721D6"/>
    <w:rsid w:val="00E72A5B"/>
    <w:rsid w:val="00E72BE5"/>
    <w:rsid w:val="00E72D65"/>
    <w:rsid w:val="00E73082"/>
    <w:rsid w:val="00E7348E"/>
    <w:rsid w:val="00E736D1"/>
    <w:rsid w:val="00E73788"/>
    <w:rsid w:val="00E737C1"/>
    <w:rsid w:val="00E73C8E"/>
    <w:rsid w:val="00E7436B"/>
    <w:rsid w:val="00E74810"/>
    <w:rsid w:val="00E749F2"/>
    <w:rsid w:val="00E74B3E"/>
    <w:rsid w:val="00E74DB0"/>
    <w:rsid w:val="00E74FBC"/>
    <w:rsid w:val="00E752F8"/>
    <w:rsid w:val="00E75605"/>
    <w:rsid w:val="00E757F3"/>
    <w:rsid w:val="00E75DB3"/>
    <w:rsid w:val="00E7601A"/>
    <w:rsid w:val="00E76097"/>
    <w:rsid w:val="00E762A0"/>
    <w:rsid w:val="00E76943"/>
    <w:rsid w:val="00E7696A"/>
    <w:rsid w:val="00E76B75"/>
    <w:rsid w:val="00E76D41"/>
    <w:rsid w:val="00E770F4"/>
    <w:rsid w:val="00E77100"/>
    <w:rsid w:val="00E7719E"/>
    <w:rsid w:val="00E777DA"/>
    <w:rsid w:val="00E80684"/>
    <w:rsid w:val="00E808F3"/>
    <w:rsid w:val="00E809D2"/>
    <w:rsid w:val="00E80CB5"/>
    <w:rsid w:val="00E80DAC"/>
    <w:rsid w:val="00E812D2"/>
    <w:rsid w:val="00E81748"/>
    <w:rsid w:val="00E81777"/>
    <w:rsid w:val="00E8183D"/>
    <w:rsid w:val="00E81D4B"/>
    <w:rsid w:val="00E81DAA"/>
    <w:rsid w:val="00E81F59"/>
    <w:rsid w:val="00E8214F"/>
    <w:rsid w:val="00E82504"/>
    <w:rsid w:val="00E82F6D"/>
    <w:rsid w:val="00E83257"/>
    <w:rsid w:val="00E83355"/>
    <w:rsid w:val="00E83367"/>
    <w:rsid w:val="00E83442"/>
    <w:rsid w:val="00E839A7"/>
    <w:rsid w:val="00E83DC5"/>
    <w:rsid w:val="00E84289"/>
    <w:rsid w:val="00E844E8"/>
    <w:rsid w:val="00E8470E"/>
    <w:rsid w:val="00E84B80"/>
    <w:rsid w:val="00E84CC5"/>
    <w:rsid w:val="00E85021"/>
    <w:rsid w:val="00E85373"/>
    <w:rsid w:val="00E8553B"/>
    <w:rsid w:val="00E85957"/>
    <w:rsid w:val="00E85A20"/>
    <w:rsid w:val="00E85C14"/>
    <w:rsid w:val="00E85D3A"/>
    <w:rsid w:val="00E85DC7"/>
    <w:rsid w:val="00E85F01"/>
    <w:rsid w:val="00E85F50"/>
    <w:rsid w:val="00E86225"/>
    <w:rsid w:val="00E86D33"/>
    <w:rsid w:val="00E8718A"/>
    <w:rsid w:val="00E874EE"/>
    <w:rsid w:val="00E879D7"/>
    <w:rsid w:val="00E87AAF"/>
    <w:rsid w:val="00E87E01"/>
    <w:rsid w:val="00E9009D"/>
    <w:rsid w:val="00E9046D"/>
    <w:rsid w:val="00E904D7"/>
    <w:rsid w:val="00E904E8"/>
    <w:rsid w:val="00E905D2"/>
    <w:rsid w:val="00E9076D"/>
    <w:rsid w:val="00E9093C"/>
    <w:rsid w:val="00E90C8E"/>
    <w:rsid w:val="00E91341"/>
    <w:rsid w:val="00E91355"/>
    <w:rsid w:val="00E92135"/>
    <w:rsid w:val="00E9219C"/>
    <w:rsid w:val="00E92377"/>
    <w:rsid w:val="00E92581"/>
    <w:rsid w:val="00E925AF"/>
    <w:rsid w:val="00E926A3"/>
    <w:rsid w:val="00E928A1"/>
    <w:rsid w:val="00E92A76"/>
    <w:rsid w:val="00E92C27"/>
    <w:rsid w:val="00E92DBE"/>
    <w:rsid w:val="00E9300F"/>
    <w:rsid w:val="00E9362A"/>
    <w:rsid w:val="00E93824"/>
    <w:rsid w:val="00E9398F"/>
    <w:rsid w:val="00E93CD8"/>
    <w:rsid w:val="00E94780"/>
    <w:rsid w:val="00E95083"/>
    <w:rsid w:val="00E952F9"/>
    <w:rsid w:val="00E9564B"/>
    <w:rsid w:val="00E95765"/>
    <w:rsid w:val="00E95779"/>
    <w:rsid w:val="00E95A3C"/>
    <w:rsid w:val="00E95A77"/>
    <w:rsid w:val="00E95AC0"/>
    <w:rsid w:val="00E95E0B"/>
    <w:rsid w:val="00E9769E"/>
    <w:rsid w:val="00E977ED"/>
    <w:rsid w:val="00E97E2D"/>
    <w:rsid w:val="00EA0164"/>
    <w:rsid w:val="00EA03AB"/>
    <w:rsid w:val="00EA0639"/>
    <w:rsid w:val="00EA0A0E"/>
    <w:rsid w:val="00EA0CB1"/>
    <w:rsid w:val="00EA0FD1"/>
    <w:rsid w:val="00EA14D7"/>
    <w:rsid w:val="00EA1770"/>
    <w:rsid w:val="00EA1A0F"/>
    <w:rsid w:val="00EA22A6"/>
    <w:rsid w:val="00EA23DF"/>
    <w:rsid w:val="00EA2494"/>
    <w:rsid w:val="00EA28C6"/>
    <w:rsid w:val="00EA2ABB"/>
    <w:rsid w:val="00EA2E86"/>
    <w:rsid w:val="00EA3132"/>
    <w:rsid w:val="00EA365D"/>
    <w:rsid w:val="00EA3B4E"/>
    <w:rsid w:val="00EA4189"/>
    <w:rsid w:val="00EA45B9"/>
    <w:rsid w:val="00EA4884"/>
    <w:rsid w:val="00EA4AB7"/>
    <w:rsid w:val="00EA4E0A"/>
    <w:rsid w:val="00EA4EF6"/>
    <w:rsid w:val="00EA5862"/>
    <w:rsid w:val="00EA59E0"/>
    <w:rsid w:val="00EA5AAE"/>
    <w:rsid w:val="00EA5DB6"/>
    <w:rsid w:val="00EA6256"/>
    <w:rsid w:val="00EA65BD"/>
    <w:rsid w:val="00EA6AB1"/>
    <w:rsid w:val="00EA6BE2"/>
    <w:rsid w:val="00EA6DB1"/>
    <w:rsid w:val="00EA737C"/>
    <w:rsid w:val="00EA747C"/>
    <w:rsid w:val="00EA74EA"/>
    <w:rsid w:val="00EA7BBE"/>
    <w:rsid w:val="00EA7FF3"/>
    <w:rsid w:val="00EB0371"/>
    <w:rsid w:val="00EB043C"/>
    <w:rsid w:val="00EB0C67"/>
    <w:rsid w:val="00EB134B"/>
    <w:rsid w:val="00EB1453"/>
    <w:rsid w:val="00EB16B3"/>
    <w:rsid w:val="00EB1A82"/>
    <w:rsid w:val="00EB1D6E"/>
    <w:rsid w:val="00EB2079"/>
    <w:rsid w:val="00EB223E"/>
    <w:rsid w:val="00EB2BFE"/>
    <w:rsid w:val="00EB2CCF"/>
    <w:rsid w:val="00EB2DBB"/>
    <w:rsid w:val="00EB3331"/>
    <w:rsid w:val="00EB34B0"/>
    <w:rsid w:val="00EB3696"/>
    <w:rsid w:val="00EB3C8A"/>
    <w:rsid w:val="00EB3EE4"/>
    <w:rsid w:val="00EB3EF5"/>
    <w:rsid w:val="00EB43F2"/>
    <w:rsid w:val="00EB4520"/>
    <w:rsid w:val="00EB46E6"/>
    <w:rsid w:val="00EB4F56"/>
    <w:rsid w:val="00EB5FE4"/>
    <w:rsid w:val="00EB6518"/>
    <w:rsid w:val="00EB65CE"/>
    <w:rsid w:val="00EB664F"/>
    <w:rsid w:val="00EB6843"/>
    <w:rsid w:val="00EB68E4"/>
    <w:rsid w:val="00EB6A55"/>
    <w:rsid w:val="00EB7835"/>
    <w:rsid w:val="00EC00BA"/>
    <w:rsid w:val="00EC0241"/>
    <w:rsid w:val="00EC02FE"/>
    <w:rsid w:val="00EC0D10"/>
    <w:rsid w:val="00EC1058"/>
    <w:rsid w:val="00EC1305"/>
    <w:rsid w:val="00EC1476"/>
    <w:rsid w:val="00EC1823"/>
    <w:rsid w:val="00EC1864"/>
    <w:rsid w:val="00EC18CF"/>
    <w:rsid w:val="00EC1B65"/>
    <w:rsid w:val="00EC1BDE"/>
    <w:rsid w:val="00EC200F"/>
    <w:rsid w:val="00EC23DA"/>
    <w:rsid w:val="00EC30A7"/>
    <w:rsid w:val="00EC368D"/>
    <w:rsid w:val="00EC3906"/>
    <w:rsid w:val="00EC3BB0"/>
    <w:rsid w:val="00EC3D32"/>
    <w:rsid w:val="00EC3DAD"/>
    <w:rsid w:val="00EC3FC3"/>
    <w:rsid w:val="00EC40F2"/>
    <w:rsid w:val="00EC424C"/>
    <w:rsid w:val="00EC4462"/>
    <w:rsid w:val="00EC4529"/>
    <w:rsid w:val="00EC4B55"/>
    <w:rsid w:val="00EC4C67"/>
    <w:rsid w:val="00EC4E2E"/>
    <w:rsid w:val="00EC4E39"/>
    <w:rsid w:val="00EC5263"/>
    <w:rsid w:val="00EC53F1"/>
    <w:rsid w:val="00EC54F5"/>
    <w:rsid w:val="00EC5B2A"/>
    <w:rsid w:val="00EC5B3C"/>
    <w:rsid w:val="00EC5B50"/>
    <w:rsid w:val="00EC5B84"/>
    <w:rsid w:val="00EC5E9E"/>
    <w:rsid w:val="00EC68D6"/>
    <w:rsid w:val="00EC6A21"/>
    <w:rsid w:val="00EC6E27"/>
    <w:rsid w:val="00EC71F0"/>
    <w:rsid w:val="00EC73B9"/>
    <w:rsid w:val="00EC75F2"/>
    <w:rsid w:val="00EC76BD"/>
    <w:rsid w:val="00EC774A"/>
    <w:rsid w:val="00EC7984"/>
    <w:rsid w:val="00EC7A48"/>
    <w:rsid w:val="00EC7BE2"/>
    <w:rsid w:val="00EC7E22"/>
    <w:rsid w:val="00ED01C9"/>
    <w:rsid w:val="00ED04B8"/>
    <w:rsid w:val="00ED06BA"/>
    <w:rsid w:val="00ED0921"/>
    <w:rsid w:val="00ED0D48"/>
    <w:rsid w:val="00ED0D7C"/>
    <w:rsid w:val="00ED0D86"/>
    <w:rsid w:val="00ED1216"/>
    <w:rsid w:val="00ED148C"/>
    <w:rsid w:val="00ED14F9"/>
    <w:rsid w:val="00ED1A00"/>
    <w:rsid w:val="00ED1E92"/>
    <w:rsid w:val="00ED2717"/>
    <w:rsid w:val="00ED2793"/>
    <w:rsid w:val="00ED27B7"/>
    <w:rsid w:val="00ED28FA"/>
    <w:rsid w:val="00ED2BCA"/>
    <w:rsid w:val="00ED2D6C"/>
    <w:rsid w:val="00ED30BC"/>
    <w:rsid w:val="00ED30FA"/>
    <w:rsid w:val="00ED3122"/>
    <w:rsid w:val="00ED3130"/>
    <w:rsid w:val="00ED3707"/>
    <w:rsid w:val="00ED3A28"/>
    <w:rsid w:val="00ED3FC0"/>
    <w:rsid w:val="00ED438D"/>
    <w:rsid w:val="00ED46F2"/>
    <w:rsid w:val="00ED4F6A"/>
    <w:rsid w:val="00ED506E"/>
    <w:rsid w:val="00ED5080"/>
    <w:rsid w:val="00ED55CA"/>
    <w:rsid w:val="00ED5A5F"/>
    <w:rsid w:val="00ED5F0E"/>
    <w:rsid w:val="00ED61FA"/>
    <w:rsid w:val="00ED629B"/>
    <w:rsid w:val="00ED636F"/>
    <w:rsid w:val="00ED6F94"/>
    <w:rsid w:val="00ED7829"/>
    <w:rsid w:val="00ED7848"/>
    <w:rsid w:val="00ED7AF1"/>
    <w:rsid w:val="00ED7BBE"/>
    <w:rsid w:val="00ED7F8E"/>
    <w:rsid w:val="00EE062E"/>
    <w:rsid w:val="00EE07E8"/>
    <w:rsid w:val="00EE0AD8"/>
    <w:rsid w:val="00EE0F8A"/>
    <w:rsid w:val="00EE1080"/>
    <w:rsid w:val="00EE109B"/>
    <w:rsid w:val="00EE124D"/>
    <w:rsid w:val="00EE130A"/>
    <w:rsid w:val="00EE1406"/>
    <w:rsid w:val="00EE166B"/>
    <w:rsid w:val="00EE1ABA"/>
    <w:rsid w:val="00EE1AFF"/>
    <w:rsid w:val="00EE1B37"/>
    <w:rsid w:val="00EE1D8B"/>
    <w:rsid w:val="00EE2097"/>
    <w:rsid w:val="00EE211B"/>
    <w:rsid w:val="00EE21F5"/>
    <w:rsid w:val="00EE2537"/>
    <w:rsid w:val="00EE261F"/>
    <w:rsid w:val="00EE27B8"/>
    <w:rsid w:val="00EE2E6C"/>
    <w:rsid w:val="00EE31D4"/>
    <w:rsid w:val="00EE337B"/>
    <w:rsid w:val="00EE35F9"/>
    <w:rsid w:val="00EE364B"/>
    <w:rsid w:val="00EE3D02"/>
    <w:rsid w:val="00EE3F07"/>
    <w:rsid w:val="00EE4631"/>
    <w:rsid w:val="00EE4C07"/>
    <w:rsid w:val="00EE4C5D"/>
    <w:rsid w:val="00EE4F83"/>
    <w:rsid w:val="00EE55BB"/>
    <w:rsid w:val="00EE568A"/>
    <w:rsid w:val="00EE5949"/>
    <w:rsid w:val="00EE5B84"/>
    <w:rsid w:val="00EE5C29"/>
    <w:rsid w:val="00EE613E"/>
    <w:rsid w:val="00EE62F7"/>
    <w:rsid w:val="00EE6346"/>
    <w:rsid w:val="00EE6833"/>
    <w:rsid w:val="00EE6FEE"/>
    <w:rsid w:val="00EE72D1"/>
    <w:rsid w:val="00EE746F"/>
    <w:rsid w:val="00EE74DF"/>
    <w:rsid w:val="00EE7A4C"/>
    <w:rsid w:val="00EE7BE8"/>
    <w:rsid w:val="00EE7E44"/>
    <w:rsid w:val="00EF01A3"/>
    <w:rsid w:val="00EF03CB"/>
    <w:rsid w:val="00EF06DA"/>
    <w:rsid w:val="00EF0950"/>
    <w:rsid w:val="00EF10DA"/>
    <w:rsid w:val="00EF14F0"/>
    <w:rsid w:val="00EF18E3"/>
    <w:rsid w:val="00EF1F1E"/>
    <w:rsid w:val="00EF20C1"/>
    <w:rsid w:val="00EF21E4"/>
    <w:rsid w:val="00EF2279"/>
    <w:rsid w:val="00EF2ECE"/>
    <w:rsid w:val="00EF31CC"/>
    <w:rsid w:val="00EF3384"/>
    <w:rsid w:val="00EF341D"/>
    <w:rsid w:val="00EF3882"/>
    <w:rsid w:val="00EF3A2C"/>
    <w:rsid w:val="00EF4249"/>
    <w:rsid w:val="00EF560F"/>
    <w:rsid w:val="00EF57A9"/>
    <w:rsid w:val="00EF5E0D"/>
    <w:rsid w:val="00EF64F7"/>
    <w:rsid w:val="00EF7333"/>
    <w:rsid w:val="00EF75F8"/>
    <w:rsid w:val="00EF7687"/>
    <w:rsid w:val="00EF7772"/>
    <w:rsid w:val="00F001B9"/>
    <w:rsid w:val="00F00217"/>
    <w:rsid w:val="00F003BE"/>
    <w:rsid w:val="00F00574"/>
    <w:rsid w:val="00F00B4F"/>
    <w:rsid w:val="00F00B99"/>
    <w:rsid w:val="00F00CBC"/>
    <w:rsid w:val="00F0186A"/>
    <w:rsid w:val="00F0188A"/>
    <w:rsid w:val="00F01930"/>
    <w:rsid w:val="00F01C7E"/>
    <w:rsid w:val="00F01D76"/>
    <w:rsid w:val="00F01DAC"/>
    <w:rsid w:val="00F02860"/>
    <w:rsid w:val="00F02AD0"/>
    <w:rsid w:val="00F0316D"/>
    <w:rsid w:val="00F033C4"/>
    <w:rsid w:val="00F03520"/>
    <w:rsid w:val="00F036A1"/>
    <w:rsid w:val="00F03809"/>
    <w:rsid w:val="00F0395A"/>
    <w:rsid w:val="00F03DC6"/>
    <w:rsid w:val="00F0424C"/>
    <w:rsid w:val="00F042BD"/>
    <w:rsid w:val="00F043B5"/>
    <w:rsid w:val="00F0465A"/>
    <w:rsid w:val="00F04BA3"/>
    <w:rsid w:val="00F04D93"/>
    <w:rsid w:val="00F04DC8"/>
    <w:rsid w:val="00F05018"/>
    <w:rsid w:val="00F05803"/>
    <w:rsid w:val="00F058DE"/>
    <w:rsid w:val="00F05B8A"/>
    <w:rsid w:val="00F05CF1"/>
    <w:rsid w:val="00F05DBB"/>
    <w:rsid w:val="00F05F86"/>
    <w:rsid w:val="00F06307"/>
    <w:rsid w:val="00F06795"/>
    <w:rsid w:val="00F06AC5"/>
    <w:rsid w:val="00F0706C"/>
    <w:rsid w:val="00F0711A"/>
    <w:rsid w:val="00F07A6A"/>
    <w:rsid w:val="00F1039B"/>
    <w:rsid w:val="00F10403"/>
    <w:rsid w:val="00F1055D"/>
    <w:rsid w:val="00F10CC7"/>
    <w:rsid w:val="00F11000"/>
    <w:rsid w:val="00F113FE"/>
    <w:rsid w:val="00F118FA"/>
    <w:rsid w:val="00F11965"/>
    <w:rsid w:val="00F11988"/>
    <w:rsid w:val="00F11B29"/>
    <w:rsid w:val="00F11C62"/>
    <w:rsid w:val="00F11EF1"/>
    <w:rsid w:val="00F12663"/>
    <w:rsid w:val="00F12732"/>
    <w:rsid w:val="00F12C9B"/>
    <w:rsid w:val="00F131CD"/>
    <w:rsid w:val="00F13343"/>
    <w:rsid w:val="00F1367C"/>
    <w:rsid w:val="00F138C4"/>
    <w:rsid w:val="00F13976"/>
    <w:rsid w:val="00F14260"/>
    <w:rsid w:val="00F142C5"/>
    <w:rsid w:val="00F148FF"/>
    <w:rsid w:val="00F14C09"/>
    <w:rsid w:val="00F1535A"/>
    <w:rsid w:val="00F15E69"/>
    <w:rsid w:val="00F16201"/>
    <w:rsid w:val="00F16757"/>
    <w:rsid w:val="00F16833"/>
    <w:rsid w:val="00F1686D"/>
    <w:rsid w:val="00F16A3A"/>
    <w:rsid w:val="00F16A6B"/>
    <w:rsid w:val="00F16CDB"/>
    <w:rsid w:val="00F1729F"/>
    <w:rsid w:val="00F176C9"/>
    <w:rsid w:val="00F2035C"/>
    <w:rsid w:val="00F205EB"/>
    <w:rsid w:val="00F2102E"/>
    <w:rsid w:val="00F2144B"/>
    <w:rsid w:val="00F2150E"/>
    <w:rsid w:val="00F21F93"/>
    <w:rsid w:val="00F220A4"/>
    <w:rsid w:val="00F220FF"/>
    <w:rsid w:val="00F223B8"/>
    <w:rsid w:val="00F22832"/>
    <w:rsid w:val="00F22C3D"/>
    <w:rsid w:val="00F23258"/>
    <w:rsid w:val="00F23A54"/>
    <w:rsid w:val="00F23B1A"/>
    <w:rsid w:val="00F2437C"/>
    <w:rsid w:val="00F249FA"/>
    <w:rsid w:val="00F24E3F"/>
    <w:rsid w:val="00F250E7"/>
    <w:rsid w:val="00F2519C"/>
    <w:rsid w:val="00F254F6"/>
    <w:rsid w:val="00F25858"/>
    <w:rsid w:val="00F25AA4"/>
    <w:rsid w:val="00F25F8D"/>
    <w:rsid w:val="00F262A7"/>
    <w:rsid w:val="00F265B6"/>
    <w:rsid w:val="00F2669D"/>
    <w:rsid w:val="00F266C5"/>
    <w:rsid w:val="00F26760"/>
    <w:rsid w:val="00F26820"/>
    <w:rsid w:val="00F26E13"/>
    <w:rsid w:val="00F26FE8"/>
    <w:rsid w:val="00F27129"/>
    <w:rsid w:val="00F27B33"/>
    <w:rsid w:val="00F27BD9"/>
    <w:rsid w:val="00F27D98"/>
    <w:rsid w:val="00F306C2"/>
    <w:rsid w:val="00F307A6"/>
    <w:rsid w:val="00F30DC3"/>
    <w:rsid w:val="00F30F71"/>
    <w:rsid w:val="00F310CA"/>
    <w:rsid w:val="00F31473"/>
    <w:rsid w:val="00F31672"/>
    <w:rsid w:val="00F32219"/>
    <w:rsid w:val="00F322B1"/>
    <w:rsid w:val="00F3260E"/>
    <w:rsid w:val="00F32678"/>
    <w:rsid w:val="00F32C17"/>
    <w:rsid w:val="00F330A7"/>
    <w:rsid w:val="00F33A06"/>
    <w:rsid w:val="00F33BFD"/>
    <w:rsid w:val="00F33F33"/>
    <w:rsid w:val="00F351D1"/>
    <w:rsid w:val="00F352D4"/>
    <w:rsid w:val="00F3553C"/>
    <w:rsid w:val="00F35B4C"/>
    <w:rsid w:val="00F35B53"/>
    <w:rsid w:val="00F35C85"/>
    <w:rsid w:val="00F35DF2"/>
    <w:rsid w:val="00F36244"/>
    <w:rsid w:val="00F36471"/>
    <w:rsid w:val="00F36571"/>
    <w:rsid w:val="00F36737"/>
    <w:rsid w:val="00F36E6F"/>
    <w:rsid w:val="00F37DF6"/>
    <w:rsid w:val="00F405E6"/>
    <w:rsid w:val="00F405F5"/>
    <w:rsid w:val="00F4069A"/>
    <w:rsid w:val="00F408AC"/>
    <w:rsid w:val="00F40B61"/>
    <w:rsid w:val="00F40DB6"/>
    <w:rsid w:val="00F41173"/>
    <w:rsid w:val="00F412CE"/>
    <w:rsid w:val="00F41842"/>
    <w:rsid w:val="00F419B3"/>
    <w:rsid w:val="00F41C54"/>
    <w:rsid w:val="00F42616"/>
    <w:rsid w:val="00F42778"/>
    <w:rsid w:val="00F42889"/>
    <w:rsid w:val="00F42AEA"/>
    <w:rsid w:val="00F43508"/>
    <w:rsid w:val="00F4360A"/>
    <w:rsid w:val="00F437E9"/>
    <w:rsid w:val="00F43CC9"/>
    <w:rsid w:val="00F43E7A"/>
    <w:rsid w:val="00F4419E"/>
    <w:rsid w:val="00F44455"/>
    <w:rsid w:val="00F44869"/>
    <w:rsid w:val="00F44935"/>
    <w:rsid w:val="00F44D00"/>
    <w:rsid w:val="00F44D19"/>
    <w:rsid w:val="00F4586B"/>
    <w:rsid w:val="00F464D6"/>
    <w:rsid w:val="00F4654A"/>
    <w:rsid w:val="00F46593"/>
    <w:rsid w:val="00F465D8"/>
    <w:rsid w:val="00F46BA1"/>
    <w:rsid w:val="00F4716B"/>
    <w:rsid w:val="00F47345"/>
    <w:rsid w:val="00F475CB"/>
    <w:rsid w:val="00F47910"/>
    <w:rsid w:val="00F47B82"/>
    <w:rsid w:val="00F47CA1"/>
    <w:rsid w:val="00F47EF6"/>
    <w:rsid w:val="00F5002E"/>
    <w:rsid w:val="00F502B1"/>
    <w:rsid w:val="00F50962"/>
    <w:rsid w:val="00F50D8D"/>
    <w:rsid w:val="00F50EA8"/>
    <w:rsid w:val="00F50EFE"/>
    <w:rsid w:val="00F50FCB"/>
    <w:rsid w:val="00F51916"/>
    <w:rsid w:val="00F5194B"/>
    <w:rsid w:val="00F5227E"/>
    <w:rsid w:val="00F5275A"/>
    <w:rsid w:val="00F52A5F"/>
    <w:rsid w:val="00F52DFB"/>
    <w:rsid w:val="00F52E80"/>
    <w:rsid w:val="00F5301D"/>
    <w:rsid w:val="00F5360C"/>
    <w:rsid w:val="00F536B5"/>
    <w:rsid w:val="00F53873"/>
    <w:rsid w:val="00F539E5"/>
    <w:rsid w:val="00F53A20"/>
    <w:rsid w:val="00F53E66"/>
    <w:rsid w:val="00F53E9C"/>
    <w:rsid w:val="00F5421E"/>
    <w:rsid w:val="00F551F4"/>
    <w:rsid w:val="00F55484"/>
    <w:rsid w:val="00F554C3"/>
    <w:rsid w:val="00F5568C"/>
    <w:rsid w:val="00F5574F"/>
    <w:rsid w:val="00F557B1"/>
    <w:rsid w:val="00F5581B"/>
    <w:rsid w:val="00F558E6"/>
    <w:rsid w:val="00F55A3C"/>
    <w:rsid w:val="00F55A96"/>
    <w:rsid w:val="00F55AC6"/>
    <w:rsid w:val="00F55CE4"/>
    <w:rsid w:val="00F55D10"/>
    <w:rsid w:val="00F55E31"/>
    <w:rsid w:val="00F5602D"/>
    <w:rsid w:val="00F5666D"/>
    <w:rsid w:val="00F56913"/>
    <w:rsid w:val="00F56E16"/>
    <w:rsid w:val="00F5752B"/>
    <w:rsid w:val="00F603A8"/>
    <w:rsid w:val="00F60903"/>
    <w:rsid w:val="00F60960"/>
    <w:rsid w:val="00F609AD"/>
    <w:rsid w:val="00F60B3B"/>
    <w:rsid w:val="00F60B5F"/>
    <w:rsid w:val="00F60BA9"/>
    <w:rsid w:val="00F60D31"/>
    <w:rsid w:val="00F60EE2"/>
    <w:rsid w:val="00F61609"/>
    <w:rsid w:val="00F62450"/>
    <w:rsid w:val="00F62E97"/>
    <w:rsid w:val="00F632FE"/>
    <w:rsid w:val="00F6341F"/>
    <w:rsid w:val="00F6382F"/>
    <w:rsid w:val="00F638EA"/>
    <w:rsid w:val="00F63B74"/>
    <w:rsid w:val="00F6403B"/>
    <w:rsid w:val="00F6420D"/>
    <w:rsid w:val="00F646DB"/>
    <w:rsid w:val="00F64727"/>
    <w:rsid w:val="00F6576A"/>
    <w:rsid w:val="00F65F61"/>
    <w:rsid w:val="00F65F9F"/>
    <w:rsid w:val="00F6606B"/>
    <w:rsid w:val="00F663B8"/>
    <w:rsid w:val="00F664D9"/>
    <w:rsid w:val="00F66D90"/>
    <w:rsid w:val="00F66EB3"/>
    <w:rsid w:val="00F67067"/>
    <w:rsid w:val="00F670D6"/>
    <w:rsid w:val="00F671C1"/>
    <w:rsid w:val="00F67372"/>
    <w:rsid w:val="00F67868"/>
    <w:rsid w:val="00F679CB"/>
    <w:rsid w:val="00F67AFF"/>
    <w:rsid w:val="00F67E5C"/>
    <w:rsid w:val="00F67EA7"/>
    <w:rsid w:val="00F70426"/>
    <w:rsid w:val="00F704DF"/>
    <w:rsid w:val="00F70751"/>
    <w:rsid w:val="00F70B19"/>
    <w:rsid w:val="00F70DC4"/>
    <w:rsid w:val="00F710D2"/>
    <w:rsid w:val="00F7130A"/>
    <w:rsid w:val="00F71351"/>
    <w:rsid w:val="00F715BA"/>
    <w:rsid w:val="00F7170A"/>
    <w:rsid w:val="00F7234D"/>
    <w:rsid w:val="00F736D9"/>
    <w:rsid w:val="00F73746"/>
    <w:rsid w:val="00F738A2"/>
    <w:rsid w:val="00F739B8"/>
    <w:rsid w:val="00F73BF8"/>
    <w:rsid w:val="00F74132"/>
    <w:rsid w:val="00F74174"/>
    <w:rsid w:val="00F7465D"/>
    <w:rsid w:val="00F74C20"/>
    <w:rsid w:val="00F75282"/>
    <w:rsid w:val="00F763BD"/>
    <w:rsid w:val="00F765CB"/>
    <w:rsid w:val="00F767A3"/>
    <w:rsid w:val="00F76881"/>
    <w:rsid w:val="00F76EAB"/>
    <w:rsid w:val="00F77138"/>
    <w:rsid w:val="00F77187"/>
    <w:rsid w:val="00F772B2"/>
    <w:rsid w:val="00F775BB"/>
    <w:rsid w:val="00F775BF"/>
    <w:rsid w:val="00F7761F"/>
    <w:rsid w:val="00F779C2"/>
    <w:rsid w:val="00F77CDA"/>
    <w:rsid w:val="00F77EBF"/>
    <w:rsid w:val="00F80466"/>
    <w:rsid w:val="00F80B9D"/>
    <w:rsid w:val="00F80BA8"/>
    <w:rsid w:val="00F8104D"/>
    <w:rsid w:val="00F814FF"/>
    <w:rsid w:val="00F81892"/>
    <w:rsid w:val="00F81B99"/>
    <w:rsid w:val="00F81BE9"/>
    <w:rsid w:val="00F81D26"/>
    <w:rsid w:val="00F81D44"/>
    <w:rsid w:val="00F8215A"/>
    <w:rsid w:val="00F823B9"/>
    <w:rsid w:val="00F82701"/>
    <w:rsid w:val="00F82BBF"/>
    <w:rsid w:val="00F82EA7"/>
    <w:rsid w:val="00F82F78"/>
    <w:rsid w:val="00F83380"/>
    <w:rsid w:val="00F835A3"/>
    <w:rsid w:val="00F8369E"/>
    <w:rsid w:val="00F838AF"/>
    <w:rsid w:val="00F83C09"/>
    <w:rsid w:val="00F83DCB"/>
    <w:rsid w:val="00F83FF9"/>
    <w:rsid w:val="00F84967"/>
    <w:rsid w:val="00F84AEA"/>
    <w:rsid w:val="00F84BE0"/>
    <w:rsid w:val="00F84C0B"/>
    <w:rsid w:val="00F84E55"/>
    <w:rsid w:val="00F84E7B"/>
    <w:rsid w:val="00F85655"/>
    <w:rsid w:val="00F85AC9"/>
    <w:rsid w:val="00F86832"/>
    <w:rsid w:val="00F86A49"/>
    <w:rsid w:val="00F86BC3"/>
    <w:rsid w:val="00F86D9B"/>
    <w:rsid w:val="00F871E0"/>
    <w:rsid w:val="00F877C7"/>
    <w:rsid w:val="00F87AC4"/>
    <w:rsid w:val="00F87FE3"/>
    <w:rsid w:val="00F901CA"/>
    <w:rsid w:val="00F90525"/>
    <w:rsid w:val="00F90744"/>
    <w:rsid w:val="00F90952"/>
    <w:rsid w:val="00F9098B"/>
    <w:rsid w:val="00F90C73"/>
    <w:rsid w:val="00F90E35"/>
    <w:rsid w:val="00F90E36"/>
    <w:rsid w:val="00F90EF6"/>
    <w:rsid w:val="00F90F13"/>
    <w:rsid w:val="00F910EE"/>
    <w:rsid w:val="00F915B7"/>
    <w:rsid w:val="00F919D3"/>
    <w:rsid w:val="00F91A5E"/>
    <w:rsid w:val="00F91ACF"/>
    <w:rsid w:val="00F91FEA"/>
    <w:rsid w:val="00F9255E"/>
    <w:rsid w:val="00F92580"/>
    <w:rsid w:val="00F92DF3"/>
    <w:rsid w:val="00F930C1"/>
    <w:rsid w:val="00F934BE"/>
    <w:rsid w:val="00F937F7"/>
    <w:rsid w:val="00F938EF"/>
    <w:rsid w:val="00F93BC3"/>
    <w:rsid w:val="00F93FC2"/>
    <w:rsid w:val="00F943F5"/>
    <w:rsid w:val="00F9465B"/>
    <w:rsid w:val="00F94C02"/>
    <w:rsid w:val="00F94D5B"/>
    <w:rsid w:val="00F94DF1"/>
    <w:rsid w:val="00F94FFE"/>
    <w:rsid w:val="00F954CF"/>
    <w:rsid w:val="00F958DE"/>
    <w:rsid w:val="00F95CEB"/>
    <w:rsid w:val="00F96405"/>
    <w:rsid w:val="00F965AB"/>
    <w:rsid w:val="00F969C5"/>
    <w:rsid w:val="00F96B9F"/>
    <w:rsid w:val="00F97039"/>
    <w:rsid w:val="00F97BCB"/>
    <w:rsid w:val="00F97DA6"/>
    <w:rsid w:val="00F97ED3"/>
    <w:rsid w:val="00FA019D"/>
    <w:rsid w:val="00FA025A"/>
    <w:rsid w:val="00FA05B3"/>
    <w:rsid w:val="00FA0774"/>
    <w:rsid w:val="00FA08C1"/>
    <w:rsid w:val="00FA12D8"/>
    <w:rsid w:val="00FA17CE"/>
    <w:rsid w:val="00FA183E"/>
    <w:rsid w:val="00FA207B"/>
    <w:rsid w:val="00FA23FB"/>
    <w:rsid w:val="00FA28B7"/>
    <w:rsid w:val="00FA29A3"/>
    <w:rsid w:val="00FA2DC2"/>
    <w:rsid w:val="00FA2EA3"/>
    <w:rsid w:val="00FA2EF4"/>
    <w:rsid w:val="00FA339F"/>
    <w:rsid w:val="00FA370E"/>
    <w:rsid w:val="00FA37B1"/>
    <w:rsid w:val="00FA38BA"/>
    <w:rsid w:val="00FA43DA"/>
    <w:rsid w:val="00FA46C8"/>
    <w:rsid w:val="00FA49F8"/>
    <w:rsid w:val="00FA4ED4"/>
    <w:rsid w:val="00FA4F84"/>
    <w:rsid w:val="00FA5298"/>
    <w:rsid w:val="00FA53A6"/>
    <w:rsid w:val="00FA5648"/>
    <w:rsid w:val="00FA5919"/>
    <w:rsid w:val="00FA5C02"/>
    <w:rsid w:val="00FA5D16"/>
    <w:rsid w:val="00FA6387"/>
    <w:rsid w:val="00FA642E"/>
    <w:rsid w:val="00FA66BB"/>
    <w:rsid w:val="00FA6709"/>
    <w:rsid w:val="00FA67CD"/>
    <w:rsid w:val="00FA6B86"/>
    <w:rsid w:val="00FA78DC"/>
    <w:rsid w:val="00FA7A55"/>
    <w:rsid w:val="00FA7B74"/>
    <w:rsid w:val="00FA7E5F"/>
    <w:rsid w:val="00FA7FD8"/>
    <w:rsid w:val="00FB0100"/>
    <w:rsid w:val="00FB0209"/>
    <w:rsid w:val="00FB074D"/>
    <w:rsid w:val="00FB0CF5"/>
    <w:rsid w:val="00FB0F0B"/>
    <w:rsid w:val="00FB1250"/>
    <w:rsid w:val="00FB14F5"/>
    <w:rsid w:val="00FB1BCA"/>
    <w:rsid w:val="00FB1BF5"/>
    <w:rsid w:val="00FB1C73"/>
    <w:rsid w:val="00FB31A4"/>
    <w:rsid w:val="00FB3501"/>
    <w:rsid w:val="00FB368C"/>
    <w:rsid w:val="00FB3955"/>
    <w:rsid w:val="00FB3A3B"/>
    <w:rsid w:val="00FB3D37"/>
    <w:rsid w:val="00FB4850"/>
    <w:rsid w:val="00FB4C1D"/>
    <w:rsid w:val="00FB4E4E"/>
    <w:rsid w:val="00FB4F7A"/>
    <w:rsid w:val="00FB5124"/>
    <w:rsid w:val="00FB546D"/>
    <w:rsid w:val="00FB5782"/>
    <w:rsid w:val="00FB5CA5"/>
    <w:rsid w:val="00FB6304"/>
    <w:rsid w:val="00FB67B6"/>
    <w:rsid w:val="00FB6E0F"/>
    <w:rsid w:val="00FB6EB2"/>
    <w:rsid w:val="00FB6F38"/>
    <w:rsid w:val="00FB780B"/>
    <w:rsid w:val="00FC0150"/>
    <w:rsid w:val="00FC0424"/>
    <w:rsid w:val="00FC05F0"/>
    <w:rsid w:val="00FC0660"/>
    <w:rsid w:val="00FC0A3B"/>
    <w:rsid w:val="00FC0A98"/>
    <w:rsid w:val="00FC0B5C"/>
    <w:rsid w:val="00FC0D70"/>
    <w:rsid w:val="00FC0F79"/>
    <w:rsid w:val="00FC131B"/>
    <w:rsid w:val="00FC1570"/>
    <w:rsid w:val="00FC167A"/>
    <w:rsid w:val="00FC17A6"/>
    <w:rsid w:val="00FC1A89"/>
    <w:rsid w:val="00FC1AEF"/>
    <w:rsid w:val="00FC2285"/>
    <w:rsid w:val="00FC2513"/>
    <w:rsid w:val="00FC2AC8"/>
    <w:rsid w:val="00FC2E02"/>
    <w:rsid w:val="00FC3156"/>
    <w:rsid w:val="00FC3423"/>
    <w:rsid w:val="00FC34FC"/>
    <w:rsid w:val="00FC3CAE"/>
    <w:rsid w:val="00FC415F"/>
    <w:rsid w:val="00FC423F"/>
    <w:rsid w:val="00FC4C52"/>
    <w:rsid w:val="00FC4F18"/>
    <w:rsid w:val="00FC51B7"/>
    <w:rsid w:val="00FC5367"/>
    <w:rsid w:val="00FC5656"/>
    <w:rsid w:val="00FC5C0E"/>
    <w:rsid w:val="00FC5C20"/>
    <w:rsid w:val="00FC63E1"/>
    <w:rsid w:val="00FC6B6A"/>
    <w:rsid w:val="00FC70CB"/>
    <w:rsid w:val="00FC72E2"/>
    <w:rsid w:val="00FC7758"/>
    <w:rsid w:val="00FC77BE"/>
    <w:rsid w:val="00FC7868"/>
    <w:rsid w:val="00FC7A9D"/>
    <w:rsid w:val="00FC7ED0"/>
    <w:rsid w:val="00FC7F10"/>
    <w:rsid w:val="00FD02D2"/>
    <w:rsid w:val="00FD0595"/>
    <w:rsid w:val="00FD07FF"/>
    <w:rsid w:val="00FD0B6E"/>
    <w:rsid w:val="00FD0E41"/>
    <w:rsid w:val="00FD0E65"/>
    <w:rsid w:val="00FD1583"/>
    <w:rsid w:val="00FD1AE9"/>
    <w:rsid w:val="00FD1F5C"/>
    <w:rsid w:val="00FD23B3"/>
    <w:rsid w:val="00FD2413"/>
    <w:rsid w:val="00FD278F"/>
    <w:rsid w:val="00FD2933"/>
    <w:rsid w:val="00FD2955"/>
    <w:rsid w:val="00FD2A0C"/>
    <w:rsid w:val="00FD2B81"/>
    <w:rsid w:val="00FD35C2"/>
    <w:rsid w:val="00FD3788"/>
    <w:rsid w:val="00FD3BD8"/>
    <w:rsid w:val="00FD4673"/>
    <w:rsid w:val="00FD468F"/>
    <w:rsid w:val="00FD4C0F"/>
    <w:rsid w:val="00FD4C88"/>
    <w:rsid w:val="00FD4DE3"/>
    <w:rsid w:val="00FD4F37"/>
    <w:rsid w:val="00FD4F8D"/>
    <w:rsid w:val="00FD4FF5"/>
    <w:rsid w:val="00FD50F2"/>
    <w:rsid w:val="00FD51D9"/>
    <w:rsid w:val="00FD5406"/>
    <w:rsid w:val="00FD55B7"/>
    <w:rsid w:val="00FD5733"/>
    <w:rsid w:val="00FD579B"/>
    <w:rsid w:val="00FD5F5C"/>
    <w:rsid w:val="00FD6537"/>
    <w:rsid w:val="00FD65B2"/>
    <w:rsid w:val="00FD6B01"/>
    <w:rsid w:val="00FD6E7A"/>
    <w:rsid w:val="00FD6F9E"/>
    <w:rsid w:val="00FD7482"/>
    <w:rsid w:val="00FE0235"/>
    <w:rsid w:val="00FE0508"/>
    <w:rsid w:val="00FE0698"/>
    <w:rsid w:val="00FE0793"/>
    <w:rsid w:val="00FE07DC"/>
    <w:rsid w:val="00FE0AE7"/>
    <w:rsid w:val="00FE0F72"/>
    <w:rsid w:val="00FE1046"/>
    <w:rsid w:val="00FE14C6"/>
    <w:rsid w:val="00FE1987"/>
    <w:rsid w:val="00FE1A53"/>
    <w:rsid w:val="00FE1D91"/>
    <w:rsid w:val="00FE1E2E"/>
    <w:rsid w:val="00FE1E7E"/>
    <w:rsid w:val="00FE25D0"/>
    <w:rsid w:val="00FE2693"/>
    <w:rsid w:val="00FE28F9"/>
    <w:rsid w:val="00FE2A3D"/>
    <w:rsid w:val="00FE2C2D"/>
    <w:rsid w:val="00FE2C34"/>
    <w:rsid w:val="00FE2DA6"/>
    <w:rsid w:val="00FE2E7A"/>
    <w:rsid w:val="00FE348E"/>
    <w:rsid w:val="00FE375A"/>
    <w:rsid w:val="00FE38DC"/>
    <w:rsid w:val="00FE3B5D"/>
    <w:rsid w:val="00FE41F3"/>
    <w:rsid w:val="00FE4C3A"/>
    <w:rsid w:val="00FE539A"/>
    <w:rsid w:val="00FE54C1"/>
    <w:rsid w:val="00FE5771"/>
    <w:rsid w:val="00FE5935"/>
    <w:rsid w:val="00FE5ACC"/>
    <w:rsid w:val="00FE5CF8"/>
    <w:rsid w:val="00FE5DEE"/>
    <w:rsid w:val="00FE5F9A"/>
    <w:rsid w:val="00FE63B6"/>
    <w:rsid w:val="00FE6C07"/>
    <w:rsid w:val="00FE6EFB"/>
    <w:rsid w:val="00FE7016"/>
    <w:rsid w:val="00FE72D4"/>
    <w:rsid w:val="00FE7300"/>
    <w:rsid w:val="00FF07CC"/>
    <w:rsid w:val="00FF0AC2"/>
    <w:rsid w:val="00FF0B22"/>
    <w:rsid w:val="00FF0F94"/>
    <w:rsid w:val="00FF10E5"/>
    <w:rsid w:val="00FF13F0"/>
    <w:rsid w:val="00FF188B"/>
    <w:rsid w:val="00FF1BA1"/>
    <w:rsid w:val="00FF1E6C"/>
    <w:rsid w:val="00FF1EAD"/>
    <w:rsid w:val="00FF1F67"/>
    <w:rsid w:val="00FF21BC"/>
    <w:rsid w:val="00FF2404"/>
    <w:rsid w:val="00FF28E1"/>
    <w:rsid w:val="00FF2A4B"/>
    <w:rsid w:val="00FF2C19"/>
    <w:rsid w:val="00FF2F40"/>
    <w:rsid w:val="00FF34E6"/>
    <w:rsid w:val="00FF35A5"/>
    <w:rsid w:val="00FF38EA"/>
    <w:rsid w:val="00FF3E81"/>
    <w:rsid w:val="00FF3E96"/>
    <w:rsid w:val="00FF3EB8"/>
    <w:rsid w:val="00FF42AE"/>
    <w:rsid w:val="00FF483C"/>
    <w:rsid w:val="00FF4956"/>
    <w:rsid w:val="00FF4A3C"/>
    <w:rsid w:val="00FF4B18"/>
    <w:rsid w:val="00FF4F66"/>
    <w:rsid w:val="00FF593E"/>
    <w:rsid w:val="00FF5CAF"/>
    <w:rsid w:val="00FF5FD0"/>
    <w:rsid w:val="00FF609E"/>
    <w:rsid w:val="00FF67AD"/>
    <w:rsid w:val="00FF6A01"/>
    <w:rsid w:val="00FF6C98"/>
    <w:rsid w:val="00FF7074"/>
    <w:rsid w:val="00FF7415"/>
    <w:rsid w:val="00FF7B23"/>
    <w:rsid w:val="00FF7F5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6DD706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PMingLiU" w:hAnsi="Times New Roman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iPriority="22" w:unhideWhenUsed="0" w:qFormat="1"/>
    <w:lsdException w:name="Emphasis" w:semiHidden="0" w:unhideWhenUsed="0" w:qFormat="1"/>
    <w:lsdException w:name="Plain Text" w:uiPriority="99"/>
    <w:lsdException w:name="Normal (Web)" w:uiPriority="99"/>
    <w:lsdException w:name="Table Grid" w:semiHidden="0" w:uiPriority="39" w:unhideWhenUsed="0"/>
    <w:lsdException w:name="Placeholder Text" w:uiPriority="99"/>
    <w:lsdException w:name="No Spacing" w:semiHidden="0" w:uiPriority="99" w:unhideWhenUsed="0" w:qFormat="1"/>
    <w:lsdException w:name="Light Shading" w:semiHidden="0" w:uiPriority="99" w:unhideWhenUsed="0"/>
    <w:lsdException w:name="Light List" w:semiHidden="0" w:uiPriority="99" w:unhideWhenUsed="0"/>
    <w:lsdException w:name="Light Grid" w:semiHidden="0" w:uiPriority="99" w:unhideWhenUsed="0"/>
    <w:lsdException w:name="Medium Shading 1" w:semiHidden="0" w:uiPriority="99" w:unhideWhenUsed="0"/>
    <w:lsdException w:name="Medium Shading 2" w:semiHidden="0" w:uiPriority="99" w:unhideWhenUsed="0"/>
    <w:lsdException w:name="Medium List 1" w:semiHidden="0" w:uiPriority="99" w:unhideWhenUsed="0"/>
    <w:lsdException w:name="Medium List 2" w:semiHidden="0" w:uiPriority="99" w:unhideWhenUsed="0"/>
    <w:lsdException w:name="Medium Grid 1" w:semiHidden="0" w:uiPriority="99" w:unhideWhenUsed="0"/>
    <w:lsdException w:name="Medium Grid 2" w:semiHidden="0" w:uiPriority="99" w:unhideWhenUsed="0" w:qFormat="1"/>
    <w:lsdException w:name="Medium Grid 3" w:semiHidden="0" w:uiPriority="99" w:unhideWhenUsed="0"/>
    <w:lsdException w:name="Dark List" w:semiHidden="0" w:uiPriority="99" w:unhideWhenUsed="0"/>
    <w:lsdException w:name="Colorful Shading" w:semiHidden="0" w:uiPriority="99" w:unhideWhenUsed="0"/>
    <w:lsdException w:name="Colorful List" w:semiHidden="0" w:uiPriority="99" w:unhideWhenUsed="0"/>
    <w:lsdException w:name="Colorful Grid" w:semiHidden="0" w:uiPriority="99" w:unhideWhenUsed="0"/>
    <w:lsdException w:name="Light Shading Accent 1" w:semiHidden="0" w:uiPriority="99" w:unhideWhenUsed="0"/>
    <w:lsdException w:name="Light List Accent 1" w:semiHidden="0" w:uiPriority="99" w:unhideWhenUsed="0"/>
    <w:lsdException w:name="Light Grid Accent 1" w:semiHidden="0" w:uiPriority="99" w:unhideWhenUsed="0"/>
    <w:lsdException w:name="Medium Shading 1 Accent 1" w:semiHidden="0" w:uiPriority="99" w:unhideWhenUsed="0" w:qFormat="1"/>
    <w:lsdException w:name="Medium Shading 2 Accent 1" w:semiHidden="0" w:uiPriority="99" w:unhideWhenUsed="0"/>
    <w:lsdException w:name="Medium List 1 Accent 1" w:semiHidden="0" w:uiPriority="99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 w:qFormat="1"/>
    <w:lsdException w:name="Intense Quote" w:semiHidden="0" w:uiPriority="99" w:unhideWhenUsed="0" w:qFormat="1"/>
    <w:lsdException w:name="Medium List 2 Accent 1" w:semiHidden="0" w:uiPriority="99" w:unhideWhenUsed="0"/>
    <w:lsdException w:name="Medium Grid 1 Accent 1" w:semiHidden="0" w:uiPriority="99" w:unhideWhenUsed="0"/>
    <w:lsdException w:name="Medium Grid 2 Accent 1" w:semiHidden="0" w:uiPriority="1" w:unhideWhenUsed="0" w:qFormat="1"/>
    <w:lsdException w:name="Medium Grid 3 Accent 1" w:semiHidden="0" w:uiPriority="60" w:unhideWhenUsed="0"/>
    <w:lsdException w:name="Dark List Accent 1" w:semiHidden="0" w:uiPriority="61" w:unhideWhenUsed="0"/>
    <w:lsdException w:name="Colorful Shading Accent 1" w:semiHidden="0" w:uiPriority="62" w:unhideWhenUsed="0"/>
    <w:lsdException w:name="Colorful List Accent 1" w:semiHidden="0" w:uiPriority="63" w:unhideWhenUsed="0" w:qFormat="1"/>
    <w:lsdException w:name="Colorful Grid Accent 1" w:semiHidden="0" w:uiPriority="64" w:unhideWhenUsed="0" w:qFormat="1"/>
    <w:lsdException w:name="Light Shading Accent 2" w:semiHidden="0" w:uiPriority="65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 w:qFormat="1"/>
    <w:lsdException w:name="Medium Grid 2 Accent 2" w:semiHidden="0" w:uiPriority="73" w:unhideWhenUsed="0" w:qFormat="1"/>
    <w:lsdException w:name="Medium Grid 3 Accent 2" w:semiHidden="0" w:uiPriority="60" w:unhideWhenUsed="0" w:qFormat="1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5" w:unhideWhenUsed="0"/>
    <w:lsdException w:name="Light List Accent 3" w:semiHidden="0" w:uiPriority="99" w:unhideWhenUsed="0"/>
    <w:lsdException w:name="Light Grid Accent 3" w:semiHidden="0" w:uiPriority="34" w:unhideWhenUsed="0" w:qFormat="1"/>
    <w:lsdException w:name="Medium Shading 1 Accent 3" w:semiHidden="0" w:uiPriority="29" w:unhideWhenUsed="0" w:qFormat="1"/>
    <w:lsdException w:name="Medium Shading 2 Accent 3" w:semiHidden="0" w:uiPriority="30" w:unhideWhenUsed="0" w:qFormat="1"/>
    <w:lsdException w:name="Medium List 1 Accent 3" w:semiHidden="0" w:uiPriority="66" w:unhideWhenUsed="0"/>
    <w:lsdException w:name="Medium List 2 Accent 3" w:semiHidden="0" w:uiPriority="67" w:unhideWhenUsed="0"/>
    <w:lsdException w:name="Medium Grid 1 Accent 3" w:semiHidden="0" w:uiPriority="68" w:unhideWhenUsed="0"/>
    <w:lsdException w:name="Medium Grid 2 Accent 3" w:semiHidden="0" w:uiPriority="69" w:unhideWhenUsed="0"/>
    <w:lsdException w:name="Medium Grid 3 Accent 3" w:semiHidden="0" w:uiPriority="70" w:unhideWhenUsed="0"/>
    <w:lsdException w:name="Dark List Accent 3" w:semiHidden="0" w:uiPriority="71" w:unhideWhenUsed="0"/>
    <w:lsdException w:name="Colorful Shading Accent 3" w:semiHidden="0" w:uiPriority="72" w:unhideWhenUsed="0"/>
    <w:lsdException w:name="Colorful List Accent 3" w:semiHidden="0" w:uiPriority="73" w:unhideWhenUsed="0"/>
    <w:lsdException w:name="Colorful Grid Accent 3" w:semiHidden="0" w:uiPriority="60" w:unhideWhenUsed="0"/>
    <w:lsdException w:name="Light Shading Accent 4" w:semiHidden="0" w:uiPriority="61" w:unhideWhenUsed="0"/>
    <w:lsdException w:name="Light List Accent 4" w:semiHidden="0" w:uiPriority="62" w:unhideWhenUsed="0"/>
    <w:lsdException w:name="Light Grid Accent 4" w:semiHidden="0" w:uiPriority="63" w:unhideWhenUsed="0"/>
    <w:lsdException w:name="Medium Shading 1 Accent 4" w:semiHidden="0" w:uiPriority="64" w:unhideWhenUsed="0"/>
    <w:lsdException w:name="Medium Shading 2 Accent 4" w:semiHidden="0" w:uiPriority="65" w:unhideWhenUsed="0"/>
    <w:lsdException w:name="Medium List 1 Accent 4" w:semiHidden="0" w:uiPriority="66" w:unhideWhenUsed="0"/>
    <w:lsdException w:name="Medium List 2 Accent 4" w:semiHidden="0" w:uiPriority="67" w:unhideWhenUsed="0"/>
    <w:lsdException w:name="Medium Grid 1 Accent 4" w:semiHidden="0" w:uiPriority="68" w:unhideWhenUsed="0"/>
    <w:lsdException w:name="Medium Grid 2 Accent 4" w:semiHidden="0" w:uiPriority="69" w:unhideWhenUsed="0"/>
    <w:lsdException w:name="Medium Grid 3 Accent 4" w:semiHidden="0" w:uiPriority="70" w:unhideWhenUsed="0"/>
    <w:lsdException w:name="Dark List Accent 4" w:semiHidden="0" w:uiPriority="71" w:unhideWhenUsed="0"/>
    <w:lsdException w:name="Colorful Shading Accent 4" w:semiHidden="0" w:uiPriority="72" w:unhideWhenUsed="0"/>
    <w:lsdException w:name="Colorful List Accent 4" w:semiHidden="0" w:uiPriority="73" w:unhideWhenUsed="0"/>
    <w:lsdException w:name="Colorful Grid Accent 4" w:semiHidden="0" w:uiPriority="60" w:unhideWhenUsed="0"/>
    <w:lsdException w:name="Light Shading Accent 5" w:semiHidden="0" w:uiPriority="61" w:unhideWhenUsed="0"/>
    <w:lsdException w:name="Light List Accent 5" w:semiHidden="0" w:uiPriority="62" w:unhideWhenUsed="0"/>
    <w:lsdException w:name="Light Grid Accent 5" w:semiHidden="0" w:uiPriority="63" w:unhideWhenUsed="0"/>
    <w:lsdException w:name="Medium Shading 1 Accent 5" w:semiHidden="0" w:uiPriority="64" w:unhideWhenUsed="0"/>
    <w:lsdException w:name="Medium Shading 2 Accent 5" w:semiHidden="0" w:uiPriority="65" w:unhideWhenUsed="0"/>
    <w:lsdException w:name="Medium List 1 Accent 5" w:semiHidden="0" w:uiPriority="66" w:unhideWhenUsed="0"/>
    <w:lsdException w:name="Medium List 2 Accent 5" w:semiHidden="0" w:uiPriority="67" w:unhideWhenUsed="0"/>
    <w:lsdException w:name="Medium Grid 1 Accent 5" w:semiHidden="0" w:uiPriority="68" w:unhideWhenUsed="0"/>
    <w:lsdException w:name="Medium Grid 2 Accent 5" w:semiHidden="0" w:uiPriority="69" w:unhideWhenUsed="0"/>
    <w:lsdException w:name="Medium Grid 3 Accent 5" w:semiHidden="0" w:uiPriority="70" w:unhideWhenUsed="0"/>
    <w:lsdException w:name="Dark List Accent 5" w:semiHidden="0" w:uiPriority="71" w:unhideWhenUsed="0"/>
    <w:lsdException w:name="Colorful Shading Accent 5" w:semiHidden="0" w:uiPriority="72" w:unhideWhenUsed="0"/>
    <w:lsdException w:name="Colorful List Accent 5" w:semiHidden="0" w:uiPriority="73" w:unhideWhenUsed="0"/>
    <w:lsdException w:name="Colorful Grid Accent 5" w:semiHidden="0" w:uiPriority="60" w:unhideWhenUsed="0"/>
    <w:lsdException w:name="Light Shading Accent 6" w:semiHidden="0" w:uiPriority="61" w:unhideWhenUsed="0"/>
    <w:lsdException w:name="Light List Accent 6" w:semiHidden="0" w:uiPriority="62" w:unhideWhenUsed="0"/>
    <w:lsdException w:name="Light Grid Accent 6" w:semiHidden="0" w:uiPriority="63" w:unhideWhenUsed="0"/>
    <w:lsdException w:name="Medium Shading 1 Accent 6" w:semiHidden="0" w:uiPriority="64" w:unhideWhenUsed="0"/>
    <w:lsdException w:name="Medium Shading 2 Accent 6" w:semiHidden="0" w:uiPriority="65" w:unhideWhenUsed="0"/>
    <w:lsdException w:name="Medium List 1 Accent 6" w:semiHidden="0" w:uiPriority="66" w:unhideWhenUsed="0"/>
    <w:lsdException w:name="Medium List 2 Accent 6" w:semiHidden="0" w:uiPriority="67" w:unhideWhenUsed="0"/>
    <w:lsdException w:name="Medium Grid 1 Accent 6" w:semiHidden="0" w:uiPriority="68" w:unhideWhenUsed="0"/>
    <w:lsdException w:name="Medium Grid 2 Accent 6" w:semiHidden="0" w:uiPriority="69" w:unhideWhenUsed="0"/>
    <w:lsdException w:name="Medium Grid 3 Accent 6" w:semiHidden="0" w:uiPriority="70" w:unhideWhenUsed="0"/>
    <w:lsdException w:name="Dark List Accent 6" w:semiHidden="0" w:uiPriority="71" w:unhideWhenUsed="0"/>
    <w:lsdException w:name="Colorful Shading Accent 6" w:semiHidden="0" w:uiPriority="72" w:unhideWhenUsed="0"/>
    <w:lsdException w:name="Colorful List Accent 6" w:semiHidden="0" w:uiPriority="73" w:unhideWhenUsed="0"/>
    <w:lsdException w:name="Colorful Grid Accent 6" w:semiHidden="0" w:uiPriority="60" w:unhideWhenUsed="0"/>
    <w:lsdException w:name="Subtle Emphasis" w:semiHidden="0" w:uiPriority="61" w:unhideWhenUsed="0" w:qFormat="1"/>
    <w:lsdException w:name="Intense Emphasis" w:semiHidden="0" w:uiPriority="62" w:unhideWhenUsed="0" w:qFormat="1"/>
    <w:lsdException w:name="Subtle Reference" w:semiHidden="0" w:uiPriority="63" w:unhideWhenUsed="0" w:qFormat="1"/>
    <w:lsdException w:name="Intense Reference" w:semiHidden="0" w:uiPriority="64" w:unhideWhenUsed="0" w:qFormat="1"/>
    <w:lsdException w:name="Book Title" w:semiHidden="0" w:uiPriority="65" w:unhideWhenUsed="0" w:qFormat="1"/>
    <w:lsdException w:name="Bibliography" w:uiPriority="66"/>
    <w:lsdException w:name="TOC Heading" w:uiPriority="67" w:qFormat="1"/>
  </w:latentStyles>
  <w:style w:type="paragraph" w:default="1" w:styleId="Normal">
    <w:name w:val="Normal"/>
    <w:qFormat/>
    <w:rsid w:val="00E443CD"/>
    <w:rPr>
      <w:rFonts w:eastAsia="Times New Roman"/>
      <w:sz w:val="24"/>
      <w:szCs w:val="24"/>
    </w:rPr>
  </w:style>
  <w:style w:type="paragraph" w:styleId="Heading1">
    <w:name w:val="heading 1"/>
    <w:basedOn w:val="Normal"/>
    <w:next w:val="Normal"/>
    <w:qFormat/>
    <w:rsid w:val="00FA5D16"/>
    <w:pPr>
      <w:keepNext/>
      <w:jc w:val="right"/>
      <w:outlineLvl w:val="0"/>
    </w:pPr>
    <w:rPr>
      <w:b/>
      <w:sz w:val="18"/>
    </w:rPr>
  </w:style>
  <w:style w:type="paragraph" w:styleId="Heading2">
    <w:name w:val="heading 2"/>
    <w:basedOn w:val="Normal"/>
    <w:next w:val="Normal"/>
    <w:qFormat/>
    <w:rsid w:val="00FA5D16"/>
    <w:pPr>
      <w:keepNext/>
      <w:spacing w:before="120" w:after="80"/>
      <w:jc w:val="center"/>
      <w:outlineLvl w:val="1"/>
    </w:pPr>
    <w:rPr>
      <w:b/>
    </w:rPr>
  </w:style>
  <w:style w:type="paragraph" w:styleId="Heading3">
    <w:name w:val="heading 3"/>
    <w:basedOn w:val="Normal"/>
    <w:next w:val="Normal"/>
    <w:qFormat/>
    <w:rsid w:val="00FA5D16"/>
    <w:pPr>
      <w:keepNext/>
      <w:ind w:left="630"/>
      <w:outlineLvl w:val="2"/>
    </w:pPr>
    <w:rPr>
      <w:i/>
    </w:rPr>
  </w:style>
  <w:style w:type="paragraph" w:styleId="Heading4">
    <w:name w:val="heading 4"/>
    <w:basedOn w:val="Normal"/>
    <w:next w:val="Normal"/>
    <w:qFormat/>
    <w:rsid w:val="00FA5D16"/>
    <w:pPr>
      <w:keepNext/>
      <w:ind w:left="270" w:right="90"/>
      <w:jc w:val="right"/>
      <w:outlineLvl w:val="3"/>
    </w:pPr>
    <w:rPr>
      <w:b/>
    </w:rPr>
  </w:style>
  <w:style w:type="paragraph" w:styleId="Heading5">
    <w:name w:val="heading 5"/>
    <w:basedOn w:val="Normal"/>
    <w:next w:val="Normal"/>
    <w:qFormat/>
    <w:rsid w:val="00FA5D16"/>
    <w:pPr>
      <w:keepNext/>
      <w:ind w:left="576" w:right="86" w:firstLine="288"/>
      <w:jc w:val="both"/>
      <w:outlineLvl w:val="4"/>
    </w:pPr>
    <w:rPr>
      <w:b/>
      <w:sz w:val="18"/>
    </w:rPr>
  </w:style>
  <w:style w:type="paragraph" w:styleId="Heading6">
    <w:name w:val="heading 6"/>
    <w:basedOn w:val="Normal"/>
    <w:next w:val="Normal"/>
    <w:qFormat/>
    <w:rsid w:val="00FA5D16"/>
    <w:pPr>
      <w:keepNext/>
      <w:tabs>
        <w:tab w:val="num" w:pos="0"/>
        <w:tab w:val="left" w:pos="270"/>
      </w:tabs>
      <w:ind w:left="648" w:right="86" w:hanging="360"/>
      <w:jc w:val="both"/>
      <w:outlineLvl w:val="5"/>
    </w:pPr>
    <w:rPr>
      <w:i/>
      <w:sz w:val="18"/>
    </w:rPr>
  </w:style>
  <w:style w:type="paragraph" w:styleId="Heading7">
    <w:name w:val="heading 7"/>
    <w:basedOn w:val="Normal"/>
    <w:next w:val="Normal"/>
    <w:qFormat/>
    <w:rsid w:val="00FA5D16"/>
    <w:pPr>
      <w:keepNext/>
      <w:outlineLvl w:val="6"/>
    </w:pPr>
    <w:rPr>
      <w:i/>
    </w:rPr>
  </w:style>
  <w:style w:type="paragraph" w:styleId="Heading8">
    <w:name w:val="heading 8"/>
    <w:basedOn w:val="Normal"/>
    <w:next w:val="Normal"/>
    <w:qFormat/>
    <w:rsid w:val="00FA5D16"/>
    <w:pPr>
      <w:spacing w:before="240" w:after="60"/>
      <w:outlineLvl w:val="7"/>
    </w:pPr>
    <w:rPr>
      <w:rFonts w:ascii="Arial" w:hAnsi="Arial"/>
      <w:i/>
    </w:rPr>
  </w:style>
  <w:style w:type="paragraph" w:styleId="Heading9">
    <w:name w:val="heading 9"/>
    <w:basedOn w:val="Normal"/>
    <w:next w:val="Normal"/>
    <w:qFormat/>
    <w:rsid w:val="00FA5D16"/>
    <w:p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FA5D16"/>
    <w:rPr>
      <w:rFonts w:eastAsia="PMingLiU"/>
      <w:color w:val="000000"/>
      <w:szCs w:val="20"/>
      <w:lang w:eastAsia="en-US"/>
    </w:rPr>
  </w:style>
  <w:style w:type="paragraph" w:customStyle="1" w:styleId="TableText">
    <w:name w:val="Table Text"/>
    <w:rsid w:val="00FA5D16"/>
    <w:rPr>
      <w:color w:val="000000"/>
      <w:sz w:val="18"/>
      <w:lang w:eastAsia="en-US"/>
    </w:rPr>
  </w:style>
  <w:style w:type="paragraph" w:styleId="PlainText">
    <w:name w:val="Plain Text"/>
    <w:basedOn w:val="Normal"/>
    <w:link w:val="PlainTextChar"/>
    <w:uiPriority w:val="99"/>
    <w:rsid w:val="00FA5D16"/>
    <w:rPr>
      <w:rFonts w:ascii="Courier New" w:eastAsia="PMingLiU" w:hAnsi="Courier New"/>
      <w:sz w:val="20"/>
      <w:szCs w:val="20"/>
      <w:lang w:eastAsia="en-US"/>
    </w:rPr>
  </w:style>
  <w:style w:type="paragraph" w:customStyle="1" w:styleId="BodySingle">
    <w:name w:val="Body Single"/>
    <w:rsid w:val="00FA5D16"/>
    <w:rPr>
      <w:snapToGrid w:val="0"/>
      <w:color w:val="000000"/>
      <w:sz w:val="24"/>
      <w:lang w:eastAsia="en-US"/>
    </w:rPr>
  </w:style>
  <w:style w:type="paragraph" w:customStyle="1" w:styleId="Bullet">
    <w:name w:val="Bullet"/>
    <w:rsid w:val="00FA5D16"/>
    <w:rPr>
      <w:snapToGrid w:val="0"/>
      <w:color w:val="000000"/>
      <w:sz w:val="24"/>
      <w:lang w:eastAsia="en-US"/>
    </w:rPr>
  </w:style>
  <w:style w:type="paragraph" w:customStyle="1" w:styleId="Bullet1">
    <w:name w:val="Bullet 1"/>
    <w:rsid w:val="00FA5D16"/>
    <w:rPr>
      <w:snapToGrid w:val="0"/>
      <w:color w:val="000000"/>
      <w:sz w:val="24"/>
      <w:lang w:eastAsia="en-US"/>
    </w:rPr>
  </w:style>
  <w:style w:type="paragraph" w:customStyle="1" w:styleId="NumberList">
    <w:name w:val="Number List"/>
    <w:rsid w:val="00FA5D16"/>
    <w:rPr>
      <w:snapToGrid w:val="0"/>
      <w:color w:val="000000"/>
      <w:sz w:val="24"/>
      <w:lang w:eastAsia="en-US"/>
    </w:rPr>
  </w:style>
  <w:style w:type="paragraph" w:customStyle="1" w:styleId="Subhead">
    <w:name w:val="Subhead"/>
    <w:rsid w:val="00FA5D16"/>
    <w:pPr>
      <w:spacing w:before="72" w:after="72"/>
    </w:pPr>
    <w:rPr>
      <w:b/>
      <w:i/>
      <w:snapToGrid w:val="0"/>
      <w:color w:val="000000"/>
      <w:sz w:val="24"/>
      <w:lang w:eastAsia="en-US"/>
    </w:rPr>
  </w:style>
  <w:style w:type="paragraph" w:styleId="Title">
    <w:name w:val="Title"/>
    <w:basedOn w:val="Normal"/>
    <w:qFormat/>
    <w:rsid w:val="00FA5D16"/>
    <w:pPr>
      <w:keepNext/>
      <w:keepLines/>
      <w:spacing w:before="144" w:after="72"/>
    </w:pPr>
    <w:rPr>
      <w:rFonts w:ascii="Arial" w:hAnsi="Arial"/>
      <w:b/>
      <w:snapToGrid w:val="0"/>
      <w:color w:val="000000"/>
      <w:sz w:val="36"/>
    </w:rPr>
  </w:style>
  <w:style w:type="paragraph" w:styleId="Header">
    <w:name w:val="header"/>
    <w:basedOn w:val="Normal"/>
    <w:rsid w:val="00FA5D16"/>
    <w:rPr>
      <w:snapToGrid w:val="0"/>
      <w:color w:val="000000"/>
    </w:rPr>
  </w:style>
  <w:style w:type="paragraph" w:styleId="Footer">
    <w:name w:val="footer"/>
    <w:basedOn w:val="Normal"/>
    <w:rsid w:val="00FA5D16"/>
    <w:rPr>
      <w:snapToGrid w:val="0"/>
      <w:color w:val="000000"/>
    </w:rPr>
  </w:style>
  <w:style w:type="paragraph" w:styleId="BodyTextIndent">
    <w:name w:val="Body Text Indent"/>
    <w:basedOn w:val="Normal"/>
    <w:rsid w:val="00FA5D16"/>
    <w:pPr>
      <w:tabs>
        <w:tab w:val="left" w:pos="270"/>
      </w:tabs>
      <w:ind w:left="270" w:hanging="270"/>
      <w:jc w:val="both"/>
    </w:pPr>
    <w:rPr>
      <w:rFonts w:ascii="Ác¤¤·¢ UWCZKF" w:hAnsi="Ác¤¤·¢ UWCZKF"/>
    </w:rPr>
  </w:style>
  <w:style w:type="character" w:styleId="Hyperlink">
    <w:name w:val="Hyperlink"/>
    <w:uiPriority w:val="99"/>
    <w:rsid w:val="00FA5D16"/>
    <w:rPr>
      <w:color w:val="0000FF"/>
      <w:u w:val="single"/>
    </w:rPr>
  </w:style>
  <w:style w:type="character" w:styleId="FollowedHyperlink">
    <w:name w:val="FollowedHyperlink"/>
    <w:rsid w:val="00FA5D16"/>
    <w:rPr>
      <w:color w:val="800080"/>
      <w:u w:val="single"/>
    </w:rPr>
  </w:style>
  <w:style w:type="paragraph" w:styleId="BodyTextIndent2">
    <w:name w:val="Body Text Indent 2"/>
    <w:basedOn w:val="Normal"/>
    <w:rsid w:val="00FA5D16"/>
    <w:pPr>
      <w:tabs>
        <w:tab w:val="num" w:pos="270"/>
      </w:tabs>
      <w:spacing w:line="220" w:lineRule="exact"/>
      <w:ind w:left="270" w:hanging="270"/>
      <w:jc w:val="both"/>
      <w:outlineLvl w:val="0"/>
    </w:pPr>
  </w:style>
  <w:style w:type="paragraph" w:customStyle="1" w:styleId="HTMLBody">
    <w:name w:val="HTML Body"/>
    <w:rsid w:val="00FA5D16"/>
    <w:rPr>
      <w:rFonts w:ascii="Arial" w:hAnsi="Arial"/>
      <w:snapToGrid w:val="0"/>
      <w:lang w:eastAsia="en-US"/>
    </w:rPr>
  </w:style>
  <w:style w:type="paragraph" w:styleId="BodyTextIndent3">
    <w:name w:val="Body Text Indent 3"/>
    <w:basedOn w:val="Normal"/>
    <w:rsid w:val="00FA5D16"/>
    <w:pPr>
      <w:tabs>
        <w:tab w:val="left" w:pos="270"/>
        <w:tab w:val="left" w:pos="1350"/>
        <w:tab w:val="left" w:pos="2610"/>
        <w:tab w:val="left" w:pos="3690"/>
      </w:tabs>
      <w:ind w:left="270"/>
      <w:jc w:val="both"/>
    </w:pPr>
    <w:rPr>
      <w:sz w:val="18"/>
    </w:rPr>
  </w:style>
  <w:style w:type="paragraph" w:styleId="BlockText">
    <w:name w:val="Block Text"/>
    <w:basedOn w:val="Normal"/>
    <w:rsid w:val="00FA5D16"/>
    <w:pPr>
      <w:tabs>
        <w:tab w:val="num" w:pos="0"/>
        <w:tab w:val="left" w:pos="270"/>
        <w:tab w:val="num" w:pos="360"/>
      </w:tabs>
      <w:ind w:left="270" w:right="90"/>
      <w:jc w:val="both"/>
    </w:pPr>
    <w:rPr>
      <w:color w:val="000000"/>
      <w:sz w:val="19"/>
    </w:rPr>
  </w:style>
  <w:style w:type="paragraph" w:styleId="BodyText2">
    <w:name w:val="Body Text 2"/>
    <w:basedOn w:val="Normal"/>
    <w:rsid w:val="00FA5D16"/>
    <w:pPr>
      <w:tabs>
        <w:tab w:val="num" w:pos="0"/>
      </w:tabs>
      <w:spacing w:line="160" w:lineRule="atLeast"/>
      <w:ind w:right="86"/>
      <w:jc w:val="both"/>
    </w:pPr>
    <w:rPr>
      <w:sz w:val="17"/>
    </w:rPr>
  </w:style>
  <w:style w:type="character" w:customStyle="1" w:styleId="MessageHeaderLabel">
    <w:name w:val="Message Header Label"/>
    <w:rsid w:val="00FA5D16"/>
    <w:rPr>
      <w:rFonts w:ascii="Arial" w:hAnsi="Arial"/>
      <w:b/>
      <w:spacing w:val="-4"/>
      <w:sz w:val="18"/>
      <w:vertAlign w:val="baseline"/>
    </w:rPr>
  </w:style>
  <w:style w:type="paragraph" w:styleId="BodyText3">
    <w:name w:val="Body Text 3"/>
    <w:basedOn w:val="Normal"/>
    <w:rsid w:val="00FA5D16"/>
    <w:pPr>
      <w:spacing w:after="120"/>
    </w:pPr>
    <w:rPr>
      <w:sz w:val="16"/>
    </w:rPr>
  </w:style>
  <w:style w:type="paragraph" w:styleId="BodyTextFirstIndent">
    <w:name w:val="Body Text First Indent"/>
    <w:basedOn w:val="BodyText"/>
    <w:rsid w:val="00FA5D16"/>
    <w:pPr>
      <w:spacing w:after="120"/>
      <w:ind w:firstLine="210"/>
    </w:pPr>
    <w:rPr>
      <w:color w:val="auto"/>
      <w:sz w:val="20"/>
    </w:rPr>
  </w:style>
  <w:style w:type="paragraph" w:styleId="BodyTextFirstIndent2">
    <w:name w:val="Body Text First Indent 2"/>
    <w:basedOn w:val="BodyTextIndent"/>
    <w:rsid w:val="00FA5D16"/>
    <w:pPr>
      <w:tabs>
        <w:tab w:val="clear" w:pos="270"/>
      </w:tabs>
      <w:spacing w:after="120"/>
      <w:ind w:left="360" w:firstLine="210"/>
      <w:jc w:val="left"/>
    </w:pPr>
    <w:rPr>
      <w:rFonts w:ascii="Times New Roman" w:hAnsi="Times New Roman"/>
    </w:rPr>
  </w:style>
  <w:style w:type="paragraph" w:styleId="Caption">
    <w:name w:val="caption"/>
    <w:basedOn w:val="Normal"/>
    <w:next w:val="Normal"/>
    <w:qFormat/>
    <w:rsid w:val="00FA5D16"/>
    <w:pPr>
      <w:spacing w:before="120" w:after="120"/>
    </w:pPr>
    <w:rPr>
      <w:b/>
    </w:rPr>
  </w:style>
  <w:style w:type="paragraph" w:styleId="Closing">
    <w:name w:val="Closing"/>
    <w:basedOn w:val="Normal"/>
    <w:rsid w:val="00FA5D16"/>
    <w:pPr>
      <w:ind w:left="4320"/>
    </w:pPr>
  </w:style>
  <w:style w:type="paragraph" w:styleId="CommentText">
    <w:name w:val="annotation text"/>
    <w:basedOn w:val="Normal"/>
    <w:link w:val="CommentTextChar"/>
    <w:semiHidden/>
    <w:rsid w:val="00FA5D16"/>
  </w:style>
  <w:style w:type="paragraph" w:styleId="Date">
    <w:name w:val="Date"/>
    <w:basedOn w:val="Normal"/>
    <w:next w:val="Normal"/>
    <w:rsid w:val="00FA5D16"/>
  </w:style>
  <w:style w:type="paragraph" w:styleId="DocumentMap">
    <w:name w:val="Document Map"/>
    <w:basedOn w:val="Normal"/>
    <w:semiHidden/>
    <w:rsid w:val="00FA5D16"/>
    <w:pPr>
      <w:shd w:val="clear" w:color="auto" w:fill="000080"/>
    </w:pPr>
    <w:rPr>
      <w:rFonts w:ascii="Tahoma" w:hAnsi="Tahoma"/>
    </w:rPr>
  </w:style>
  <w:style w:type="paragraph" w:styleId="EndnoteText">
    <w:name w:val="endnote text"/>
    <w:basedOn w:val="Normal"/>
    <w:semiHidden/>
    <w:rsid w:val="00FA5D16"/>
  </w:style>
  <w:style w:type="paragraph" w:styleId="EnvelopeAddress">
    <w:name w:val="envelope address"/>
    <w:basedOn w:val="Normal"/>
    <w:rsid w:val="00FA5D16"/>
    <w:pPr>
      <w:framePr w:w="7920" w:h="1980" w:hRule="exact" w:hSpace="180" w:wrap="auto" w:hAnchor="page" w:xAlign="center" w:yAlign="bottom"/>
      <w:ind w:left="2880"/>
    </w:pPr>
    <w:rPr>
      <w:rFonts w:ascii="Arial" w:hAnsi="Arial"/>
    </w:rPr>
  </w:style>
  <w:style w:type="paragraph" w:styleId="EnvelopeReturn">
    <w:name w:val="envelope return"/>
    <w:basedOn w:val="Normal"/>
    <w:rsid w:val="00FA5D16"/>
    <w:rPr>
      <w:rFonts w:ascii="Arial" w:hAnsi="Arial"/>
    </w:rPr>
  </w:style>
  <w:style w:type="paragraph" w:styleId="FootnoteText">
    <w:name w:val="footnote text"/>
    <w:basedOn w:val="Normal"/>
    <w:semiHidden/>
    <w:rsid w:val="00FA5D16"/>
  </w:style>
  <w:style w:type="paragraph" w:styleId="Index1">
    <w:name w:val="index 1"/>
    <w:basedOn w:val="Normal"/>
    <w:next w:val="Normal"/>
    <w:autoRedefine/>
    <w:semiHidden/>
    <w:rsid w:val="00FA5D16"/>
    <w:pPr>
      <w:ind w:left="200" w:hanging="200"/>
    </w:pPr>
  </w:style>
  <w:style w:type="paragraph" w:styleId="Index2">
    <w:name w:val="index 2"/>
    <w:basedOn w:val="Normal"/>
    <w:next w:val="Normal"/>
    <w:autoRedefine/>
    <w:semiHidden/>
    <w:rsid w:val="00FA5D16"/>
    <w:pPr>
      <w:ind w:left="400" w:hanging="200"/>
    </w:pPr>
  </w:style>
  <w:style w:type="paragraph" w:styleId="Index3">
    <w:name w:val="index 3"/>
    <w:basedOn w:val="Normal"/>
    <w:next w:val="Normal"/>
    <w:autoRedefine/>
    <w:semiHidden/>
    <w:rsid w:val="00FA5D16"/>
    <w:pPr>
      <w:ind w:left="600" w:hanging="200"/>
    </w:pPr>
  </w:style>
  <w:style w:type="paragraph" w:styleId="Index4">
    <w:name w:val="index 4"/>
    <w:basedOn w:val="Normal"/>
    <w:next w:val="Normal"/>
    <w:autoRedefine/>
    <w:semiHidden/>
    <w:rsid w:val="00FA5D16"/>
    <w:pPr>
      <w:ind w:left="800" w:hanging="200"/>
    </w:pPr>
  </w:style>
  <w:style w:type="paragraph" w:styleId="Index5">
    <w:name w:val="index 5"/>
    <w:basedOn w:val="Normal"/>
    <w:next w:val="Normal"/>
    <w:autoRedefine/>
    <w:semiHidden/>
    <w:rsid w:val="00FA5D16"/>
    <w:pPr>
      <w:ind w:left="1000" w:hanging="200"/>
    </w:pPr>
  </w:style>
  <w:style w:type="paragraph" w:styleId="Index6">
    <w:name w:val="index 6"/>
    <w:basedOn w:val="Normal"/>
    <w:next w:val="Normal"/>
    <w:autoRedefine/>
    <w:semiHidden/>
    <w:rsid w:val="00FA5D16"/>
    <w:pPr>
      <w:ind w:left="1200" w:hanging="200"/>
    </w:pPr>
  </w:style>
  <w:style w:type="paragraph" w:styleId="Index7">
    <w:name w:val="index 7"/>
    <w:basedOn w:val="Normal"/>
    <w:next w:val="Normal"/>
    <w:autoRedefine/>
    <w:semiHidden/>
    <w:rsid w:val="00FA5D16"/>
    <w:pPr>
      <w:ind w:left="1400" w:hanging="200"/>
    </w:pPr>
  </w:style>
  <w:style w:type="paragraph" w:styleId="Index8">
    <w:name w:val="index 8"/>
    <w:basedOn w:val="Normal"/>
    <w:next w:val="Normal"/>
    <w:autoRedefine/>
    <w:semiHidden/>
    <w:rsid w:val="00FA5D16"/>
    <w:pPr>
      <w:ind w:left="1600" w:hanging="200"/>
    </w:pPr>
  </w:style>
  <w:style w:type="paragraph" w:styleId="Index9">
    <w:name w:val="index 9"/>
    <w:basedOn w:val="Normal"/>
    <w:next w:val="Normal"/>
    <w:autoRedefine/>
    <w:semiHidden/>
    <w:rsid w:val="00FA5D16"/>
    <w:pPr>
      <w:ind w:left="1800" w:hanging="200"/>
    </w:pPr>
  </w:style>
  <w:style w:type="paragraph" w:styleId="IndexHeading">
    <w:name w:val="index heading"/>
    <w:basedOn w:val="Normal"/>
    <w:next w:val="Index1"/>
    <w:semiHidden/>
    <w:rsid w:val="00FA5D16"/>
    <w:rPr>
      <w:rFonts w:ascii="Arial" w:hAnsi="Arial"/>
      <w:b/>
    </w:rPr>
  </w:style>
  <w:style w:type="paragraph" w:styleId="List">
    <w:name w:val="List"/>
    <w:basedOn w:val="Normal"/>
    <w:rsid w:val="00FA5D16"/>
    <w:pPr>
      <w:ind w:left="360" w:hanging="360"/>
    </w:pPr>
  </w:style>
  <w:style w:type="paragraph" w:styleId="List2">
    <w:name w:val="List 2"/>
    <w:basedOn w:val="Normal"/>
    <w:rsid w:val="00FA5D16"/>
    <w:pPr>
      <w:ind w:left="720" w:hanging="360"/>
    </w:pPr>
  </w:style>
  <w:style w:type="paragraph" w:styleId="List3">
    <w:name w:val="List 3"/>
    <w:basedOn w:val="Normal"/>
    <w:rsid w:val="00FA5D16"/>
    <w:pPr>
      <w:ind w:left="1080" w:hanging="360"/>
    </w:pPr>
  </w:style>
  <w:style w:type="paragraph" w:styleId="List4">
    <w:name w:val="List 4"/>
    <w:basedOn w:val="Normal"/>
    <w:rsid w:val="00FA5D16"/>
    <w:pPr>
      <w:ind w:left="1440" w:hanging="360"/>
    </w:pPr>
  </w:style>
  <w:style w:type="paragraph" w:styleId="List5">
    <w:name w:val="List 5"/>
    <w:basedOn w:val="Normal"/>
    <w:rsid w:val="00FA5D16"/>
    <w:pPr>
      <w:ind w:left="1800" w:hanging="360"/>
    </w:pPr>
  </w:style>
  <w:style w:type="paragraph" w:styleId="ListBullet">
    <w:name w:val="List Bullet"/>
    <w:basedOn w:val="Normal"/>
    <w:autoRedefine/>
    <w:rsid w:val="00FA5D16"/>
    <w:pPr>
      <w:numPr>
        <w:numId w:val="1"/>
      </w:numPr>
    </w:pPr>
  </w:style>
  <w:style w:type="paragraph" w:styleId="ListBullet2">
    <w:name w:val="List Bullet 2"/>
    <w:basedOn w:val="Normal"/>
    <w:autoRedefine/>
    <w:rsid w:val="00FA5D16"/>
    <w:pPr>
      <w:numPr>
        <w:numId w:val="2"/>
      </w:numPr>
    </w:pPr>
  </w:style>
  <w:style w:type="paragraph" w:styleId="ListBullet3">
    <w:name w:val="List Bullet 3"/>
    <w:basedOn w:val="Normal"/>
    <w:autoRedefine/>
    <w:rsid w:val="00FA5D16"/>
    <w:pPr>
      <w:numPr>
        <w:numId w:val="3"/>
      </w:numPr>
    </w:pPr>
  </w:style>
  <w:style w:type="paragraph" w:styleId="ListBullet4">
    <w:name w:val="List Bullet 4"/>
    <w:basedOn w:val="Normal"/>
    <w:autoRedefine/>
    <w:rsid w:val="00FA5D16"/>
    <w:pPr>
      <w:numPr>
        <w:numId w:val="4"/>
      </w:numPr>
    </w:pPr>
  </w:style>
  <w:style w:type="paragraph" w:styleId="ListBullet5">
    <w:name w:val="List Bullet 5"/>
    <w:basedOn w:val="Normal"/>
    <w:autoRedefine/>
    <w:rsid w:val="00FA5D16"/>
    <w:pPr>
      <w:numPr>
        <w:numId w:val="5"/>
      </w:numPr>
    </w:pPr>
  </w:style>
  <w:style w:type="paragraph" w:styleId="ListContinue">
    <w:name w:val="List Continue"/>
    <w:basedOn w:val="Normal"/>
    <w:rsid w:val="00FA5D16"/>
    <w:pPr>
      <w:spacing w:after="120"/>
      <w:ind w:left="360"/>
    </w:pPr>
  </w:style>
  <w:style w:type="paragraph" w:styleId="ListContinue2">
    <w:name w:val="List Continue 2"/>
    <w:basedOn w:val="Normal"/>
    <w:rsid w:val="00FA5D16"/>
    <w:pPr>
      <w:spacing w:after="120"/>
      <w:ind w:left="720"/>
    </w:pPr>
  </w:style>
  <w:style w:type="paragraph" w:styleId="ListContinue3">
    <w:name w:val="List Continue 3"/>
    <w:basedOn w:val="Normal"/>
    <w:rsid w:val="00FA5D16"/>
    <w:pPr>
      <w:spacing w:after="120"/>
      <w:ind w:left="1080"/>
    </w:pPr>
  </w:style>
  <w:style w:type="paragraph" w:styleId="ListContinue4">
    <w:name w:val="List Continue 4"/>
    <w:basedOn w:val="Normal"/>
    <w:rsid w:val="00FA5D16"/>
    <w:pPr>
      <w:spacing w:after="120"/>
      <w:ind w:left="1440"/>
    </w:pPr>
  </w:style>
  <w:style w:type="paragraph" w:styleId="ListContinue5">
    <w:name w:val="List Continue 5"/>
    <w:basedOn w:val="Normal"/>
    <w:rsid w:val="00FA5D16"/>
    <w:pPr>
      <w:spacing w:after="120"/>
      <w:ind w:left="1800"/>
    </w:pPr>
  </w:style>
  <w:style w:type="paragraph" w:styleId="ListNumber">
    <w:name w:val="List Number"/>
    <w:basedOn w:val="Normal"/>
    <w:rsid w:val="00FA5D16"/>
    <w:pPr>
      <w:numPr>
        <w:numId w:val="6"/>
      </w:numPr>
    </w:pPr>
  </w:style>
  <w:style w:type="paragraph" w:styleId="ListNumber2">
    <w:name w:val="List Number 2"/>
    <w:basedOn w:val="Normal"/>
    <w:rsid w:val="00FA5D16"/>
    <w:pPr>
      <w:numPr>
        <w:numId w:val="7"/>
      </w:numPr>
    </w:pPr>
  </w:style>
  <w:style w:type="paragraph" w:styleId="ListNumber3">
    <w:name w:val="List Number 3"/>
    <w:basedOn w:val="Normal"/>
    <w:rsid w:val="00FA5D16"/>
    <w:pPr>
      <w:numPr>
        <w:numId w:val="8"/>
      </w:numPr>
    </w:pPr>
  </w:style>
  <w:style w:type="paragraph" w:styleId="ListNumber4">
    <w:name w:val="List Number 4"/>
    <w:basedOn w:val="Normal"/>
    <w:rsid w:val="00FA5D16"/>
    <w:pPr>
      <w:numPr>
        <w:numId w:val="9"/>
      </w:numPr>
    </w:pPr>
  </w:style>
  <w:style w:type="paragraph" w:styleId="ListNumber5">
    <w:name w:val="List Number 5"/>
    <w:basedOn w:val="Normal"/>
    <w:rsid w:val="00FA5D16"/>
    <w:pPr>
      <w:numPr>
        <w:numId w:val="10"/>
      </w:numPr>
    </w:pPr>
  </w:style>
  <w:style w:type="paragraph" w:styleId="MacroText">
    <w:name w:val="macro"/>
    <w:semiHidden/>
    <w:rsid w:val="00FA5D1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/>
      <w:lang w:eastAsia="en-US"/>
    </w:rPr>
  </w:style>
  <w:style w:type="paragraph" w:styleId="MessageHeader">
    <w:name w:val="Message Header"/>
    <w:basedOn w:val="Normal"/>
    <w:rsid w:val="00FA5D1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/>
    </w:rPr>
  </w:style>
  <w:style w:type="paragraph" w:styleId="NormalIndent">
    <w:name w:val="Normal Indent"/>
    <w:basedOn w:val="Normal"/>
    <w:rsid w:val="00FA5D16"/>
    <w:pPr>
      <w:ind w:left="720"/>
    </w:pPr>
  </w:style>
  <w:style w:type="paragraph" w:styleId="NoteHeading">
    <w:name w:val="Note Heading"/>
    <w:basedOn w:val="Normal"/>
    <w:next w:val="Normal"/>
    <w:rsid w:val="00FA5D16"/>
  </w:style>
  <w:style w:type="paragraph" w:styleId="Salutation">
    <w:name w:val="Salutation"/>
    <w:basedOn w:val="Normal"/>
    <w:next w:val="Normal"/>
    <w:rsid w:val="00FA5D16"/>
  </w:style>
  <w:style w:type="paragraph" w:styleId="Signature">
    <w:name w:val="Signature"/>
    <w:basedOn w:val="Normal"/>
    <w:rsid w:val="00FA5D16"/>
    <w:pPr>
      <w:ind w:left="4320"/>
    </w:pPr>
  </w:style>
  <w:style w:type="paragraph" w:styleId="Subtitle">
    <w:name w:val="Subtitle"/>
    <w:basedOn w:val="Normal"/>
    <w:qFormat/>
    <w:rsid w:val="00FA5D16"/>
    <w:pPr>
      <w:spacing w:after="60"/>
      <w:jc w:val="center"/>
      <w:outlineLvl w:val="1"/>
    </w:pPr>
    <w:rPr>
      <w:rFonts w:ascii="Arial" w:hAnsi="Arial"/>
    </w:rPr>
  </w:style>
  <w:style w:type="paragraph" w:styleId="TableofAuthorities">
    <w:name w:val="table of authorities"/>
    <w:basedOn w:val="Normal"/>
    <w:next w:val="Normal"/>
    <w:semiHidden/>
    <w:rsid w:val="00FA5D16"/>
    <w:pPr>
      <w:ind w:left="200" w:hanging="200"/>
    </w:pPr>
  </w:style>
  <w:style w:type="paragraph" w:styleId="TableofFigures">
    <w:name w:val="table of figures"/>
    <w:basedOn w:val="Normal"/>
    <w:next w:val="Normal"/>
    <w:semiHidden/>
    <w:rsid w:val="00FA5D16"/>
    <w:pPr>
      <w:ind w:left="400" w:hanging="400"/>
    </w:pPr>
  </w:style>
  <w:style w:type="paragraph" w:styleId="TOAHeading">
    <w:name w:val="toa heading"/>
    <w:basedOn w:val="Normal"/>
    <w:next w:val="Normal"/>
    <w:semiHidden/>
    <w:rsid w:val="00FA5D16"/>
    <w:pPr>
      <w:spacing w:before="120"/>
    </w:pPr>
    <w:rPr>
      <w:rFonts w:ascii="Arial" w:hAnsi="Arial"/>
      <w:b/>
    </w:rPr>
  </w:style>
  <w:style w:type="paragraph" w:styleId="TOC1">
    <w:name w:val="toc 1"/>
    <w:basedOn w:val="Normal"/>
    <w:next w:val="Normal"/>
    <w:autoRedefine/>
    <w:semiHidden/>
    <w:rsid w:val="00FA5D16"/>
  </w:style>
  <w:style w:type="paragraph" w:styleId="TOC2">
    <w:name w:val="toc 2"/>
    <w:basedOn w:val="Normal"/>
    <w:next w:val="Normal"/>
    <w:autoRedefine/>
    <w:semiHidden/>
    <w:rsid w:val="00FA5D16"/>
    <w:pPr>
      <w:ind w:left="200"/>
    </w:pPr>
  </w:style>
  <w:style w:type="paragraph" w:styleId="TOC3">
    <w:name w:val="toc 3"/>
    <w:basedOn w:val="Normal"/>
    <w:next w:val="Normal"/>
    <w:autoRedefine/>
    <w:semiHidden/>
    <w:rsid w:val="00FA5D16"/>
    <w:pPr>
      <w:ind w:left="400"/>
    </w:pPr>
  </w:style>
  <w:style w:type="paragraph" w:styleId="TOC4">
    <w:name w:val="toc 4"/>
    <w:basedOn w:val="Normal"/>
    <w:next w:val="Normal"/>
    <w:autoRedefine/>
    <w:semiHidden/>
    <w:rsid w:val="00FA5D16"/>
    <w:pPr>
      <w:ind w:left="600"/>
    </w:pPr>
  </w:style>
  <w:style w:type="paragraph" w:styleId="TOC5">
    <w:name w:val="toc 5"/>
    <w:basedOn w:val="Normal"/>
    <w:next w:val="Normal"/>
    <w:autoRedefine/>
    <w:semiHidden/>
    <w:rsid w:val="00FA5D16"/>
    <w:pPr>
      <w:ind w:left="800"/>
    </w:pPr>
  </w:style>
  <w:style w:type="paragraph" w:styleId="TOC6">
    <w:name w:val="toc 6"/>
    <w:basedOn w:val="Normal"/>
    <w:next w:val="Normal"/>
    <w:autoRedefine/>
    <w:semiHidden/>
    <w:rsid w:val="00FA5D16"/>
    <w:pPr>
      <w:ind w:left="1000"/>
    </w:pPr>
  </w:style>
  <w:style w:type="paragraph" w:styleId="TOC7">
    <w:name w:val="toc 7"/>
    <w:basedOn w:val="Normal"/>
    <w:next w:val="Normal"/>
    <w:autoRedefine/>
    <w:semiHidden/>
    <w:rsid w:val="00FA5D16"/>
    <w:pPr>
      <w:ind w:left="1200"/>
    </w:pPr>
  </w:style>
  <w:style w:type="paragraph" w:styleId="TOC8">
    <w:name w:val="toc 8"/>
    <w:basedOn w:val="Normal"/>
    <w:next w:val="Normal"/>
    <w:autoRedefine/>
    <w:semiHidden/>
    <w:rsid w:val="00FA5D16"/>
    <w:pPr>
      <w:ind w:left="1400"/>
    </w:pPr>
  </w:style>
  <w:style w:type="paragraph" w:styleId="TOC9">
    <w:name w:val="toc 9"/>
    <w:basedOn w:val="Normal"/>
    <w:next w:val="Normal"/>
    <w:autoRedefine/>
    <w:semiHidden/>
    <w:rsid w:val="00FA5D16"/>
    <w:pPr>
      <w:ind w:left="1600"/>
    </w:pPr>
  </w:style>
  <w:style w:type="paragraph" w:styleId="NormalWeb">
    <w:name w:val="Normal (Web)"/>
    <w:basedOn w:val="Normal"/>
    <w:uiPriority w:val="99"/>
    <w:rsid w:val="00FA5D16"/>
    <w:pPr>
      <w:spacing w:before="100" w:beforeAutospacing="1" w:after="100" w:afterAutospacing="1"/>
    </w:pPr>
  </w:style>
  <w:style w:type="paragraph" w:styleId="BalloonText">
    <w:name w:val="Balloon Text"/>
    <w:basedOn w:val="Normal"/>
    <w:semiHidden/>
    <w:rsid w:val="00FA5D16"/>
    <w:rPr>
      <w:rFonts w:ascii="Tahoma" w:hAnsi="Tahoma" w:cs="Tahoma"/>
      <w:sz w:val="16"/>
      <w:szCs w:val="16"/>
    </w:rPr>
  </w:style>
  <w:style w:type="character" w:styleId="Strong">
    <w:name w:val="Strong"/>
    <w:uiPriority w:val="22"/>
    <w:qFormat/>
    <w:rsid w:val="00FA5D16"/>
    <w:rPr>
      <w:b/>
      <w:bCs/>
    </w:rPr>
  </w:style>
  <w:style w:type="paragraph" w:styleId="HTMLPreformatted">
    <w:name w:val="HTML Preformatted"/>
    <w:basedOn w:val="Normal"/>
    <w:rsid w:val="00FA5D1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 w:cs="Courier New"/>
    </w:rPr>
  </w:style>
  <w:style w:type="character" w:customStyle="1" w:styleId="bodytext-bold1">
    <w:name w:val="bodytext-bold1"/>
    <w:rsid w:val="00FA5D16"/>
    <w:rPr>
      <w:rFonts w:ascii="Verdana" w:hAnsi="Verdana" w:hint="default"/>
      <w:b/>
      <w:bCs/>
      <w:color w:val="000000"/>
      <w:sz w:val="11"/>
      <w:szCs w:val="11"/>
    </w:rPr>
  </w:style>
  <w:style w:type="character" w:customStyle="1" w:styleId="bodytext1">
    <w:name w:val="bodytext1"/>
    <w:rsid w:val="00FA5D16"/>
    <w:rPr>
      <w:rFonts w:ascii="Verdana" w:hAnsi="Verdana" w:hint="default"/>
      <w:color w:val="000000"/>
      <w:sz w:val="11"/>
      <w:szCs w:val="11"/>
    </w:rPr>
  </w:style>
  <w:style w:type="character" w:styleId="HTMLTypewriter">
    <w:name w:val="HTML Typewriter"/>
    <w:rsid w:val="00FA5D16"/>
    <w:rPr>
      <w:rFonts w:ascii="Courier New" w:eastAsia="Courier New" w:hAnsi="Courier New" w:cs="Courier New"/>
      <w:sz w:val="20"/>
      <w:szCs w:val="20"/>
    </w:rPr>
  </w:style>
  <w:style w:type="character" w:customStyle="1" w:styleId="q">
    <w:name w:val="q"/>
    <w:basedOn w:val="DefaultParagraphFont"/>
    <w:rsid w:val="00FA5D16"/>
  </w:style>
  <w:style w:type="table" w:styleId="TableGrid">
    <w:name w:val="Table Grid"/>
    <w:basedOn w:val="TableNormal"/>
    <w:uiPriority w:val="39"/>
    <w:rsid w:val="00FB570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solistparagraph0">
    <w:name w:val="msolistparagraph"/>
    <w:basedOn w:val="Normal"/>
    <w:rsid w:val="00860092"/>
    <w:pPr>
      <w:ind w:left="720"/>
    </w:pPr>
    <w:rPr>
      <w:rFonts w:ascii="Calibri" w:hAnsi="Calibri"/>
      <w:sz w:val="22"/>
      <w:szCs w:val="22"/>
      <w:lang w:eastAsia="zh-TW"/>
    </w:rPr>
  </w:style>
  <w:style w:type="character" w:customStyle="1" w:styleId="ellen">
    <w:name w:val="ellen"/>
    <w:semiHidden/>
    <w:rsid w:val="00655052"/>
    <w:rPr>
      <w:rFonts w:ascii="Arial" w:hAnsi="Arial" w:cs="Arial"/>
      <w:color w:val="auto"/>
      <w:sz w:val="20"/>
      <w:szCs w:val="20"/>
    </w:rPr>
  </w:style>
  <w:style w:type="paragraph" w:customStyle="1" w:styleId="ecmsonormal">
    <w:name w:val="ec_msonormal"/>
    <w:basedOn w:val="Normal"/>
    <w:rsid w:val="00655052"/>
    <w:pPr>
      <w:spacing w:before="100" w:beforeAutospacing="1" w:after="100" w:afterAutospacing="1"/>
    </w:pPr>
    <w:rPr>
      <w:rFonts w:eastAsia="SimSun"/>
    </w:rPr>
  </w:style>
  <w:style w:type="character" w:customStyle="1" w:styleId="apple-style-span">
    <w:name w:val="apple-style-span"/>
    <w:basedOn w:val="DefaultParagraphFont"/>
    <w:rsid w:val="000D28A4"/>
  </w:style>
  <w:style w:type="character" w:customStyle="1" w:styleId="yshortcuts">
    <w:name w:val="yshortcuts"/>
    <w:basedOn w:val="DefaultParagraphFont"/>
    <w:rsid w:val="00BD4415"/>
  </w:style>
  <w:style w:type="character" w:customStyle="1" w:styleId="sup1">
    <w:name w:val="sup1"/>
    <w:rsid w:val="004B4B9A"/>
    <w:rPr>
      <w:b/>
      <w:bCs/>
      <w:sz w:val="16"/>
      <w:szCs w:val="16"/>
    </w:rPr>
  </w:style>
  <w:style w:type="character" w:customStyle="1" w:styleId="definition">
    <w:name w:val="definition"/>
    <w:rsid w:val="008F45CD"/>
    <w:rPr>
      <w:rFonts w:cs="Times New Roman"/>
    </w:rPr>
  </w:style>
  <w:style w:type="character" w:customStyle="1" w:styleId="Grace">
    <w:name w:val="Grace"/>
    <w:semiHidden/>
    <w:rsid w:val="00AC3D75"/>
    <w:rPr>
      <w:rFonts w:ascii="Arial" w:hAnsi="Arial" w:cs="Arial"/>
      <w:color w:val="000080"/>
      <w:sz w:val="20"/>
      <w:szCs w:val="20"/>
    </w:rPr>
  </w:style>
  <w:style w:type="character" w:customStyle="1" w:styleId="FECA">
    <w:name w:val="FECA"/>
    <w:semiHidden/>
    <w:rsid w:val="00DF5C09"/>
    <w:rPr>
      <w:rFonts w:ascii="Arial" w:hAnsi="Arial" w:cs="Arial"/>
      <w:b w:val="0"/>
      <w:bCs w:val="0"/>
      <w:i w:val="0"/>
      <w:iCs w:val="0"/>
      <w:strike w:val="0"/>
      <w:color w:val="000080"/>
      <w:sz w:val="24"/>
      <w:szCs w:val="24"/>
      <w:u w:val="none"/>
    </w:rPr>
  </w:style>
  <w:style w:type="character" w:customStyle="1" w:styleId="emailstyle17">
    <w:name w:val="emailstyle17"/>
    <w:semiHidden/>
    <w:rsid w:val="007D6B4E"/>
    <w:rPr>
      <w:rFonts w:ascii="Arial" w:hAnsi="Arial" w:cs="Arial" w:hint="default"/>
      <w:b w:val="0"/>
      <w:bCs w:val="0"/>
      <w:i w:val="0"/>
      <w:iCs w:val="0"/>
      <w:strike w:val="0"/>
      <w:dstrike w:val="0"/>
      <w:color w:val="000080"/>
      <w:sz w:val="24"/>
      <w:szCs w:val="24"/>
      <w:u w:val="none"/>
      <w:effect w:val="none"/>
    </w:rPr>
  </w:style>
  <w:style w:type="character" w:customStyle="1" w:styleId="PlainTextChar">
    <w:name w:val="Plain Text Char"/>
    <w:link w:val="PlainText"/>
    <w:uiPriority w:val="99"/>
    <w:rsid w:val="00D2747E"/>
    <w:rPr>
      <w:rFonts w:ascii="Courier New" w:hAnsi="Courier New"/>
      <w:lang w:eastAsia="en-US"/>
    </w:rPr>
  </w:style>
  <w:style w:type="character" w:customStyle="1" w:styleId="shorttext">
    <w:name w:val="short_text"/>
    <w:rsid w:val="00146201"/>
  </w:style>
  <w:style w:type="table" w:customStyle="1" w:styleId="TableGrid1">
    <w:name w:val="Table Grid1"/>
    <w:basedOn w:val="TableNormal"/>
    <w:next w:val="TableGrid"/>
    <w:uiPriority w:val="59"/>
    <w:rsid w:val="000437FD"/>
    <w:rPr>
      <w:rFonts w:ascii="Calibri" w:hAnsi="Calibri"/>
      <w:sz w:val="22"/>
      <w:szCs w:val="22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AA57BF"/>
    <w:rPr>
      <w:rFonts w:ascii="Calibri" w:hAnsi="Calibri"/>
      <w:sz w:val="22"/>
      <w:szCs w:val="22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A71C18"/>
    <w:rPr>
      <w:rFonts w:ascii="Calibri" w:hAnsi="Calibri"/>
      <w:sz w:val="22"/>
      <w:szCs w:val="22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yiv1462855550msonormal">
    <w:name w:val="yiv1462855550msonormal"/>
    <w:basedOn w:val="Normal"/>
    <w:rsid w:val="00ED56F3"/>
    <w:pPr>
      <w:spacing w:before="100" w:beforeAutospacing="1" w:after="100" w:afterAutospacing="1"/>
    </w:pPr>
    <w:rPr>
      <w:lang w:eastAsia="zh-TW"/>
    </w:rPr>
  </w:style>
  <w:style w:type="paragraph" w:customStyle="1" w:styleId="SubtleEmphasis1">
    <w:name w:val="Subtle Emphasis1"/>
    <w:basedOn w:val="Normal"/>
    <w:uiPriority w:val="34"/>
    <w:qFormat/>
    <w:rsid w:val="00F303E6"/>
    <w:pPr>
      <w:ind w:left="720"/>
    </w:pPr>
  </w:style>
  <w:style w:type="character" w:customStyle="1" w:styleId="yiv429301715tab">
    <w:name w:val="yiv429301715tab"/>
    <w:rsid w:val="00ED5066"/>
  </w:style>
  <w:style w:type="character" w:customStyle="1" w:styleId="hps">
    <w:name w:val="hps"/>
    <w:rsid w:val="0018697C"/>
  </w:style>
  <w:style w:type="character" w:customStyle="1" w:styleId="BodyTextChar">
    <w:name w:val="Body Text Char"/>
    <w:link w:val="BodyText"/>
    <w:rsid w:val="00AE6EBB"/>
    <w:rPr>
      <w:color w:val="000000"/>
      <w:sz w:val="24"/>
      <w:lang w:eastAsia="en-US"/>
    </w:rPr>
  </w:style>
  <w:style w:type="paragraph" w:customStyle="1" w:styleId="MediumList2-Accent41">
    <w:name w:val="Medium List 2 - Accent 41"/>
    <w:basedOn w:val="Normal"/>
    <w:uiPriority w:val="34"/>
    <w:qFormat/>
    <w:rsid w:val="0074233A"/>
    <w:pPr>
      <w:ind w:left="720"/>
    </w:pPr>
  </w:style>
  <w:style w:type="paragraph" w:customStyle="1" w:styleId="1">
    <w:name w:val="正文1"/>
    <w:rsid w:val="004C4713"/>
    <w:rPr>
      <w:rFonts w:eastAsia="ヒラギノ角ゴ Pro W3"/>
      <w:color w:val="000000"/>
    </w:rPr>
  </w:style>
  <w:style w:type="paragraph" w:customStyle="1" w:styleId="LightGrid-Accent31">
    <w:name w:val="Light Grid - Accent 31"/>
    <w:basedOn w:val="Normal"/>
    <w:uiPriority w:val="34"/>
    <w:qFormat/>
    <w:rsid w:val="00C354D4"/>
    <w:pPr>
      <w:spacing w:after="200" w:line="276" w:lineRule="auto"/>
      <w:ind w:left="720"/>
      <w:contextualSpacing/>
    </w:pPr>
    <w:rPr>
      <w:rFonts w:ascii="Calibri" w:eastAsia="SimSun" w:hAnsi="Calibri"/>
      <w:sz w:val="22"/>
      <w:szCs w:val="22"/>
    </w:rPr>
  </w:style>
  <w:style w:type="paragraph" w:styleId="ListParagraph">
    <w:name w:val="List Paragraph"/>
    <w:basedOn w:val="Normal"/>
    <w:uiPriority w:val="34"/>
    <w:qFormat/>
    <w:rsid w:val="004A12A3"/>
    <w:pPr>
      <w:ind w:left="720"/>
      <w:contextualSpacing/>
    </w:pPr>
    <w:rPr>
      <w:rFonts w:eastAsia="PMingLiU"/>
      <w:sz w:val="20"/>
      <w:szCs w:val="20"/>
      <w:lang w:eastAsia="en-US"/>
    </w:rPr>
  </w:style>
  <w:style w:type="paragraph" w:styleId="Revision">
    <w:name w:val="Revision"/>
    <w:hidden/>
    <w:uiPriority w:val="99"/>
    <w:unhideWhenUsed/>
    <w:rsid w:val="004018DB"/>
    <w:rPr>
      <w:rFonts w:eastAsia="Times New Roman"/>
      <w:sz w:val="24"/>
      <w:szCs w:val="24"/>
    </w:rPr>
  </w:style>
  <w:style w:type="character" w:customStyle="1" w:styleId="gmail-il">
    <w:name w:val="gmail-il"/>
    <w:rsid w:val="00AF7040"/>
  </w:style>
  <w:style w:type="table" w:customStyle="1" w:styleId="TableGrid4">
    <w:name w:val="Table Grid4"/>
    <w:basedOn w:val="TableNormal"/>
    <w:next w:val="TableGrid"/>
    <w:uiPriority w:val="59"/>
    <w:unhideWhenUsed/>
    <w:rsid w:val="00110179"/>
    <w:rPr>
      <w:rFonts w:ascii="Calibri" w:hAnsi="Calibri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gmail-m3190488758210384105gmail-m-2205097571889966979gmail-m-6912737118354984229gmail-m-7346724781926658926gmail-m-846336723944316846gmail-m-8637722783978917168bumpedfont15">
    <w:name w:val="gmail-m_3190488758210384105gmail-m_-2205097571889966979gmail-m_-6912737118354984229gmail-m_-7346724781926658926gmail-m_-846336723944316846gmail-m_-8637722783978917168bumpedfont15"/>
    <w:rsid w:val="008805E3"/>
  </w:style>
  <w:style w:type="character" w:styleId="CommentReference">
    <w:name w:val="annotation reference"/>
    <w:rsid w:val="00B407A5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B407A5"/>
    <w:rPr>
      <w:b/>
      <w:bCs/>
    </w:rPr>
  </w:style>
  <w:style w:type="character" w:customStyle="1" w:styleId="CommentTextChar">
    <w:name w:val="Comment Text Char"/>
    <w:link w:val="CommentText"/>
    <w:semiHidden/>
    <w:rsid w:val="00B407A5"/>
    <w:rPr>
      <w:rFonts w:eastAsia="Times New Roman"/>
      <w:sz w:val="24"/>
      <w:szCs w:val="24"/>
    </w:rPr>
  </w:style>
  <w:style w:type="character" w:customStyle="1" w:styleId="CommentSubjectChar">
    <w:name w:val="Comment Subject Char"/>
    <w:link w:val="CommentSubject"/>
    <w:rsid w:val="00B407A5"/>
    <w:rPr>
      <w:rFonts w:eastAsia="Times New Roman"/>
      <w:b/>
      <w:bCs/>
      <w:sz w:val="24"/>
      <w:szCs w:val="24"/>
    </w:rPr>
  </w:style>
  <w:style w:type="paragraph" w:customStyle="1" w:styleId="Default">
    <w:name w:val="Default"/>
    <w:rsid w:val="00312C03"/>
    <w:pPr>
      <w:pBdr>
        <w:top w:val="nil"/>
        <w:left w:val="nil"/>
        <w:bottom w:val="nil"/>
        <w:right w:val="nil"/>
        <w:between w:val="nil"/>
        <w:bar w:val="nil"/>
      </w:pBdr>
      <w:spacing w:before="160"/>
    </w:pPr>
    <w:rPr>
      <w:rFonts w:ascii="Helvetica Neue" w:eastAsia="Arial Unicode MS" w:hAnsi="Helvetica Neue" w:cs="Arial Unicode MS"/>
      <w:color w:val="000000"/>
      <w:sz w:val="24"/>
      <w:szCs w:val="24"/>
      <w:bdr w:val="nil"/>
      <w14:textOutline w14:w="0" w14:cap="flat" w14:cmpd="sng" w14:algn="ctr">
        <w14:noFill/>
        <w14:prstDash w14:val="solid"/>
        <w14:bevel/>
      </w14:textOutline>
    </w:rPr>
  </w:style>
  <w:style w:type="character" w:customStyle="1" w:styleId="il">
    <w:name w:val="il"/>
    <w:basedOn w:val="DefaultParagraphFont"/>
    <w:rsid w:val="003E57D5"/>
  </w:style>
  <w:style w:type="character" w:customStyle="1" w:styleId="gmaildefault">
    <w:name w:val="gmail_default"/>
    <w:basedOn w:val="DefaultParagraphFont"/>
    <w:rsid w:val="00231CFD"/>
  </w:style>
  <w:style w:type="paragraph" w:customStyle="1" w:styleId="Body">
    <w:name w:val="Body"/>
    <w:rsid w:val="00571DB0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14:textOutline w14:w="0" w14:cap="flat" w14:cmpd="sng" w14:algn="ctr">
        <w14:noFill/>
        <w14:prstDash w14:val="solid"/>
        <w14:bevel/>
      </w14:textOutline>
    </w:rPr>
  </w:style>
  <w:style w:type="character" w:customStyle="1" w:styleId="apple-tab-span">
    <w:name w:val="apple-tab-span"/>
    <w:basedOn w:val="DefaultParagraphFont"/>
    <w:rsid w:val="00886858"/>
  </w:style>
  <w:style w:type="character" w:customStyle="1" w:styleId="text">
    <w:name w:val="text"/>
    <w:basedOn w:val="DefaultParagraphFont"/>
    <w:rsid w:val="001565B6"/>
  </w:style>
  <w:style w:type="character" w:customStyle="1" w:styleId="small-caps">
    <w:name w:val="small-caps"/>
    <w:basedOn w:val="DefaultParagraphFont"/>
    <w:rsid w:val="001565B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PMingLiU" w:hAnsi="Times New Roman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iPriority="22" w:unhideWhenUsed="0" w:qFormat="1"/>
    <w:lsdException w:name="Emphasis" w:semiHidden="0" w:unhideWhenUsed="0" w:qFormat="1"/>
    <w:lsdException w:name="Plain Text" w:uiPriority="99"/>
    <w:lsdException w:name="Normal (Web)" w:uiPriority="99"/>
    <w:lsdException w:name="Table Grid" w:semiHidden="0" w:uiPriority="39" w:unhideWhenUsed="0"/>
    <w:lsdException w:name="Placeholder Text" w:uiPriority="99"/>
    <w:lsdException w:name="No Spacing" w:semiHidden="0" w:uiPriority="99" w:unhideWhenUsed="0" w:qFormat="1"/>
    <w:lsdException w:name="Light Shading" w:semiHidden="0" w:uiPriority="99" w:unhideWhenUsed="0"/>
    <w:lsdException w:name="Light List" w:semiHidden="0" w:uiPriority="99" w:unhideWhenUsed="0"/>
    <w:lsdException w:name="Light Grid" w:semiHidden="0" w:uiPriority="99" w:unhideWhenUsed="0"/>
    <w:lsdException w:name="Medium Shading 1" w:semiHidden="0" w:uiPriority="99" w:unhideWhenUsed="0"/>
    <w:lsdException w:name="Medium Shading 2" w:semiHidden="0" w:uiPriority="99" w:unhideWhenUsed="0"/>
    <w:lsdException w:name="Medium List 1" w:semiHidden="0" w:uiPriority="99" w:unhideWhenUsed="0"/>
    <w:lsdException w:name="Medium List 2" w:semiHidden="0" w:uiPriority="99" w:unhideWhenUsed="0"/>
    <w:lsdException w:name="Medium Grid 1" w:semiHidden="0" w:uiPriority="99" w:unhideWhenUsed="0"/>
    <w:lsdException w:name="Medium Grid 2" w:semiHidden="0" w:uiPriority="99" w:unhideWhenUsed="0" w:qFormat="1"/>
    <w:lsdException w:name="Medium Grid 3" w:semiHidden="0" w:uiPriority="99" w:unhideWhenUsed="0"/>
    <w:lsdException w:name="Dark List" w:semiHidden="0" w:uiPriority="99" w:unhideWhenUsed="0"/>
    <w:lsdException w:name="Colorful Shading" w:semiHidden="0" w:uiPriority="99" w:unhideWhenUsed="0"/>
    <w:lsdException w:name="Colorful List" w:semiHidden="0" w:uiPriority="99" w:unhideWhenUsed="0"/>
    <w:lsdException w:name="Colorful Grid" w:semiHidden="0" w:uiPriority="99" w:unhideWhenUsed="0"/>
    <w:lsdException w:name="Light Shading Accent 1" w:semiHidden="0" w:uiPriority="99" w:unhideWhenUsed="0"/>
    <w:lsdException w:name="Light List Accent 1" w:semiHidden="0" w:uiPriority="99" w:unhideWhenUsed="0"/>
    <w:lsdException w:name="Light Grid Accent 1" w:semiHidden="0" w:uiPriority="99" w:unhideWhenUsed="0"/>
    <w:lsdException w:name="Medium Shading 1 Accent 1" w:semiHidden="0" w:uiPriority="99" w:unhideWhenUsed="0" w:qFormat="1"/>
    <w:lsdException w:name="Medium Shading 2 Accent 1" w:semiHidden="0" w:uiPriority="99" w:unhideWhenUsed="0"/>
    <w:lsdException w:name="Medium List 1 Accent 1" w:semiHidden="0" w:uiPriority="99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 w:qFormat="1"/>
    <w:lsdException w:name="Intense Quote" w:semiHidden="0" w:uiPriority="99" w:unhideWhenUsed="0" w:qFormat="1"/>
    <w:lsdException w:name="Medium List 2 Accent 1" w:semiHidden="0" w:uiPriority="99" w:unhideWhenUsed="0"/>
    <w:lsdException w:name="Medium Grid 1 Accent 1" w:semiHidden="0" w:uiPriority="99" w:unhideWhenUsed="0"/>
    <w:lsdException w:name="Medium Grid 2 Accent 1" w:semiHidden="0" w:uiPriority="1" w:unhideWhenUsed="0" w:qFormat="1"/>
    <w:lsdException w:name="Medium Grid 3 Accent 1" w:semiHidden="0" w:uiPriority="60" w:unhideWhenUsed="0"/>
    <w:lsdException w:name="Dark List Accent 1" w:semiHidden="0" w:uiPriority="61" w:unhideWhenUsed="0"/>
    <w:lsdException w:name="Colorful Shading Accent 1" w:semiHidden="0" w:uiPriority="62" w:unhideWhenUsed="0"/>
    <w:lsdException w:name="Colorful List Accent 1" w:semiHidden="0" w:uiPriority="63" w:unhideWhenUsed="0" w:qFormat="1"/>
    <w:lsdException w:name="Colorful Grid Accent 1" w:semiHidden="0" w:uiPriority="64" w:unhideWhenUsed="0" w:qFormat="1"/>
    <w:lsdException w:name="Light Shading Accent 2" w:semiHidden="0" w:uiPriority="65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 w:qFormat="1"/>
    <w:lsdException w:name="Medium Grid 2 Accent 2" w:semiHidden="0" w:uiPriority="73" w:unhideWhenUsed="0" w:qFormat="1"/>
    <w:lsdException w:name="Medium Grid 3 Accent 2" w:semiHidden="0" w:uiPriority="60" w:unhideWhenUsed="0" w:qFormat="1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5" w:unhideWhenUsed="0"/>
    <w:lsdException w:name="Light List Accent 3" w:semiHidden="0" w:uiPriority="99" w:unhideWhenUsed="0"/>
    <w:lsdException w:name="Light Grid Accent 3" w:semiHidden="0" w:uiPriority="34" w:unhideWhenUsed="0" w:qFormat="1"/>
    <w:lsdException w:name="Medium Shading 1 Accent 3" w:semiHidden="0" w:uiPriority="29" w:unhideWhenUsed="0" w:qFormat="1"/>
    <w:lsdException w:name="Medium Shading 2 Accent 3" w:semiHidden="0" w:uiPriority="30" w:unhideWhenUsed="0" w:qFormat="1"/>
    <w:lsdException w:name="Medium List 1 Accent 3" w:semiHidden="0" w:uiPriority="66" w:unhideWhenUsed="0"/>
    <w:lsdException w:name="Medium List 2 Accent 3" w:semiHidden="0" w:uiPriority="67" w:unhideWhenUsed="0"/>
    <w:lsdException w:name="Medium Grid 1 Accent 3" w:semiHidden="0" w:uiPriority="68" w:unhideWhenUsed="0"/>
    <w:lsdException w:name="Medium Grid 2 Accent 3" w:semiHidden="0" w:uiPriority="69" w:unhideWhenUsed="0"/>
    <w:lsdException w:name="Medium Grid 3 Accent 3" w:semiHidden="0" w:uiPriority="70" w:unhideWhenUsed="0"/>
    <w:lsdException w:name="Dark List Accent 3" w:semiHidden="0" w:uiPriority="71" w:unhideWhenUsed="0"/>
    <w:lsdException w:name="Colorful Shading Accent 3" w:semiHidden="0" w:uiPriority="72" w:unhideWhenUsed="0"/>
    <w:lsdException w:name="Colorful List Accent 3" w:semiHidden="0" w:uiPriority="73" w:unhideWhenUsed="0"/>
    <w:lsdException w:name="Colorful Grid Accent 3" w:semiHidden="0" w:uiPriority="60" w:unhideWhenUsed="0"/>
    <w:lsdException w:name="Light Shading Accent 4" w:semiHidden="0" w:uiPriority="61" w:unhideWhenUsed="0"/>
    <w:lsdException w:name="Light List Accent 4" w:semiHidden="0" w:uiPriority="62" w:unhideWhenUsed="0"/>
    <w:lsdException w:name="Light Grid Accent 4" w:semiHidden="0" w:uiPriority="63" w:unhideWhenUsed="0"/>
    <w:lsdException w:name="Medium Shading 1 Accent 4" w:semiHidden="0" w:uiPriority="64" w:unhideWhenUsed="0"/>
    <w:lsdException w:name="Medium Shading 2 Accent 4" w:semiHidden="0" w:uiPriority="65" w:unhideWhenUsed="0"/>
    <w:lsdException w:name="Medium List 1 Accent 4" w:semiHidden="0" w:uiPriority="66" w:unhideWhenUsed="0"/>
    <w:lsdException w:name="Medium List 2 Accent 4" w:semiHidden="0" w:uiPriority="67" w:unhideWhenUsed="0"/>
    <w:lsdException w:name="Medium Grid 1 Accent 4" w:semiHidden="0" w:uiPriority="68" w:unhideWhenUsed="0"/>
    <w:lsdException w:name="Medium Grid 2 Accent 4" w:semiHidden="0" w:uiPriority="69" w:unhideWhenUsed="0"/>
    <w:lsdException w:name="Medium Grid 3 Accent 4" w:semiHidden="0" w:uiPriority="70" w:unhideWhenUsed="0"/>
    <w:lsdException w:name="Dark List Accent 4" w:semiHidden="0" w:uiPriority="71" w:unhideWhenUsed="0"/>
    <w:lsdException w:name="Colorful Shading Accent 4" w:semiHidden="0" w:uiPriority="72" w:unhideWhenUsed="0"/>
    <w:lsdException w:name="Colorful List Accent 4" w:semiHidden="0" w:uiPriority="73" w:unhideWhenUsed="0"/>
    <w:lsdException w:name="Colorful Grid Accent 4" w:semiHidden="0" w:uiPriority="60" w:unhideWhenUsed="0"/>
    <w:lsdException w:name="Light Shading Accent 5" w:semiHidden="0" w:uiPriority="61" w:unhideWhenUsed="0"/>
    <w:lsdException w:name="Light List Accent 5" w:semiHidden="0" w:uiPriority="62" w:unhideWhenUsed="0"/>
    <w:lsdException w:name="Light Grid Accent 5" w:semiHidden="0" w:uiPriority="63" w:unhideWhenUsed="0"/>
    <w:lsdException w:name="Medium Shading 1 Accent 5" w:semiHidden="0" w:uiPriority="64" w:unhideWhenUsed="0"/>
    <w:lsdException w:name="Medium Shading 2 Accent 5" w:semiHidden="0" w:uiPriority="65" w:unhideWhenUsed="0"/>
    <w:lsdException w:name="Medium List 1 Accent 5" w:semiHidden="0" w:uiPriority="66" w:unhideWhenUsed="0"/>
    <w:lsdException w:name="Medium List 2 Accent 5" w:semiHidden="0" w:uiPriority="67" w:unhideWhenUsed="0"/>
    <w:lsdException w:name="Medium Grid 1 Accent 5" w:semiHidden="0" w:uiPriority="68" w:unhideWhenUsed="0"/>
    <w:lsdException w:name="Medium Grid 2 Accent 5" w:semiHidden="0" w:uiPriority="69" w:unhideWhenUsed="0"/>
    <w:lsdException w:name="Medium Grid 3 Accent 5" w:semiHidden="0" w:uiPriority="70" w:unhideWhenUsed="0"/>
    <w:lsdException w:name="Dark List Accent 5" w:semiHidden="0" w:uiPriority="71" w:unhideWhenUsed="0"/>
    <w:lsdException w:name="Colorful Shading Accent 5" w:semiHidden="0" w:uiPriority="72" w:unhideWhenUsed="0"/>
    <w:lsdException w:name="Colorful List Accent 5" w:semiHidden="0" w:uiPriority="73" w:unhideWhenUsed="0"/>
    <w:lsdException w:name="Colorful Grid Accent 5" w:semiHidden="0" w:uiPriority="60" w:unhideWhenUsed="0"/>
    <w:lsdException w:name="Light Shading Accent 6" w:semiHidden="0" w:uiPriority="61" w:unhideWhenUsed="0"/>
    <w:lsdException w:name="Light List Accent 6" w:semiHidden="0" w:uiPriority="62" w:unhideWhenUsed="0"/>
    <w:lsdException w:name="Light Grid Accent 6" w:semiHidden="0" w:uiPriority="63" w:unhideWhenUsed="0"/>
    <w:lsdException w:name="Medium Shading 1 Accent 6" w:semiHidden="0" w:uiPriority="64" w:unhideWhenUsed="0"/>
    <w:lsdException w:name="Medium Shading 2 Accent 6" w:semiHidden="0" w:uiPriority="65" w:unhideWhenUsed="0"/>
    <w:lsdException w:name="Medium List 1 Accent 6" w:semiHidden="0" w:uiPriority="66" w:unhideWhenUsed="0"/>
    <w:lsdException w:name="Medium List 2 Accent 6" w:semiHidden="0" w:uiPriority="67" w:unhideWhenUsed="0"/>
    <w:lsdException w:name="Medium Grid 1 Accent 6" w:semiHidden="0" w:uiPriority="68" w:unhideWhenUsed="0"/>
    <w:lsdException w:name="Medium Grid 2 Accent 6" w:semiHidden="0" w:uiPriority="69" w:unhideWhenUsed="0"/>
    <w:lsdException w:name="Medium Grid 3 Accent 6" w:semiHidden="0" w:uiPriority="70" w:unhideWhenUsed="0"/>
    <w:lsdException w:name="Dark List Accent 6" w:semiHidden="0" w:uiPriority="71" w:unhideWhenUsed="0"/>
    <w:lsdException w:name="Colorful Shading Accent 6" w:semiHidden="0" w:uiPriority="72" w:unhideWhenUsed="0"/>
    <w:lsdException w:name="Colorful List Accent 6" w:semiHidden="0" w:uiPriority="73" w:unhideWhenUsed="0"/>
    <w:lsdException w:name="Colorful Grid Accent 6" w:semiHidden="0" w:uiPriority="60" w:unhideWhenUsed="0"/>
    <w:lsdException w:name="Subtle Emphasis" w:semiHidden="0" w:uiPriority="61" w:unhideWhenUsed="0" w:qFormat="1"/>
    <w:lsdException w:name="Intense Emphasis" w:semiHidden="0" w:uiPriority="62" w:unhideWhenUsed="0" w:qFormat="1"/>
    <w:lsdException w:name="Subtle Reference" w:semiHidden="0" w:uiPriority="63" w:unhideWhenUsed="0" w:qFormat="1"/>
    <w:lsdException w:name="Intense Reference" w:semiHidden="0" w:uiPriority="64" w:unhideWhenUsed="0" w:qFormat="1"/>
    <w:lsdException w:name="Book Title" w:semiHidden="0" w:uiPriority="65" w:unhideWhenUsed="0" w:qFormat="1"/>
    <w:lsdException w:name="Bibliography" w:uiPriority="66"/>
    <w:lsdException w:name="TOC Heading" w:uiPriority="67" w:qFormat="1"/>
  </w:latentStyles>
  <w:style w:type="paragraph" w:default="1" w:styleId="Normal">
    <w:name w:val="Normal"/>
    <w:qFormat/>
    <w:rsid w:val="00E443CD"/>
    <w:rPr>
      <w:rFonts w:eastAsia="Times New Roman"/>
      <w:sz w:val="24"/>
      <w:szCs w:val="24"/>
    </w:rPr>
  </w:style>
  <w:style w:type="paragraph" w:styleId="Heading1">
    <w:name w:val="heading 1"/>
    <w:basedOn w:val="Normal"/>
    <w:next w:val="Normal"/>
    <w:qFormat/>
    <w:rsid w:val="00FA5D16"/>
    <w:pPr>
      <w:keepNext/>
      <w:jc w:val="right"/>
      <w:outlineLvl w:val="0"/>
    </w:pPr>
    <w:rPr>
      <w:b/>
      <w:sz w:val="18"/>
    </w:rPr>
  </w:style>
  <w:style w:type="paragraph" w:styleId="Heading2">
    <w:name w:val="heading 2"/>
    <w:basedOn w:val="Normal"/>
    <w:next w:val="Normal"/>
    <w:qFormat/>
    <w:rsid w:val="00FA5D16"/>
    <w:pPr>
      <w:keepNext/>
      <w:spacing w:before="120" w:after="80"/>
      <w:jc w:val="center"/>
      <w:outlineLvl w:val="1"/>
    </w:pPr>
    <w:rPr>
      <w:b/>
    </w:rPr>
  </w:style>
  <w:style w:type="paragraph" w:styleId="Heading3">
    <w:name w:val="heading 3"/>
    <w:basedOn w:val="Normal"/>
    <w:next w:val="Normal"/>
    <w:qFormat/>
    <w:rsid w:val="00FA5D16"/>
    <w:pPr>
      <w:keepNext/>
      <w:ind w:left="630"/>
      <w:outlineLvl w:val="2"/>
    </w:pPr>
    <w:rPr>
      <w:i/>
    </w:rPr>
  </w:style>
  <w:style w:type="paragraph" w:styleId="Heading4">
    <w:name w:val="heading 4"/>
    <w:basedOn w:val="Normal"/>
    <w:next w:val="Normal"/>
    <w:qFormat/>
    <w:rsid w:val="00FA5D16"/>
    <w:pPr>
      <w:keepNext/>
      <w:ind w:left="270" w:right="90"/>
      <w:jc w:val="right"/>
      <w:outlineLvl w:val="3"/>
    </w:pPr>
    <w:rPr>
      <w:b/>
    </w:rPr>
  </w:style>
  <w:style w:type="paragraph" w:styleId="Heading5">
    <w:name w:val="heading 5"/>
    <w:basedOn w:val="Normal"/>
    <w:next w:val="Normal"/>
    <w:qFormat/>
    <w:rsid w:val="00FA5D16"/>
    <w:pPr>
      <w:keepNext/>
      <w:ind w:left="576" w:right="86" w:firstLine="288"/>
      <w:jc w:val="both"/>
      <w:outlineLvl w:val="4"/>
    </w:pPr>
    <w:rPr>
      <w:b/>
      <w:sz w:val="18"/>
    </w:rPr>
  </w:style>
  <w:style w:type="paragraph" w:styleId="Heading6">
    <w:name w:val="heading 6"/>
    <w:basedOn w:val="Normal"/>
    <w:next w:val="Normal"/>
    <w:qFormat/>
    <w:rsid w:val="00FA5D16"/>
    <w:pPr>
      <w:keepNext/>
      <w:tabs>
        <w:tab w:val="num" w:pos="0"/>
        <w:tab w:val="left" w:pos="270"/>
      </w:tabs>
      <w:ind w:left="648" w:right="86" w:hanging="360"/>
      <w:jc w:val="both"/>
      <w:outlineLvl w:val="5"/>
    </w:pPr>
    <w:rPr>
      <w:i/>
      <w:sz w:val="18"/>
    </w:rPr>
  </w:style>
  <w:style w:type="paragraph" w:styleId="Heading7">
    <w:name w:val="heading 7"/>
    <w:basedOn w:val="Normal"/>
    <w:next w:val="Normal"/>
    <w:qFormat/>
    <w:rsid w:val="00FA5D16"/>
    <w:pPr>
      <w:keepNext/>
      <w:outlineLvl w:val="6"/>
    </w:pPr>
    <w:rPr>
      <w:i/>
    </w:rPr>
  </w:style>
  <w:style w:type="paragraph" w:styleId="Heading8">
    <w:name w:val="heading 8"/>
    <w:basedOn w:val="Normal"/>
    <w:next w:val="Normal"/>
    <w:qFormat/>
    <w:rsid w:val="00FA5D16"/>
    <w:pPr>
      <w:spacing w:before="240" w:after="60"/>
      <w:outlineLvl w:val="7"/>
    </w:pPr>
    <w:rPr>
      <w:rFonts w:ascii="Arial" w:hAnsi="Arial"/>
      <w:i/>
    </w:rPr>
  </w:style>
  <w:style w:type="paragraph" w:styleId="Heading9">
    <w:name w:val="heading 9"/>
    <w:basedOn w:val="Normal"/>
    <w:next w:val="Normal"/>
    <w:qFormat/>
    <w:rsid w:val="00FA5D16"/>
    <w:p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FA5D16"/>
    <w:rPr>
      <w:rFonts w:eastAsia="PMingLiU"/>
      <w:color w:val="000000"/>
      <w:szCs w:val="20"/>
      <w:lang w:eastAsia="en-US"/>
    </w:rPr>
  </w:style>
  <w:style w:type="paragraph" w:customStyle="1" w:styleId="TableText">
    <w:name w:val="Table Text"/>
    <w:rsid w:val="00FA5D16"/>
    <w:rPr>
      <w:color w:val="000000"/>
      <w:sz w:val="18"/>
      <w:lang w:eastAsia="en-US"/>
    </w:rPr>
  </w:style>
  <w:style w:type="paragraph" w:styleId="PlainText">
    <w:name w:val="Plain Text"/>
    <w:basedOn w:val="Normal"/>
    <w:link w:val="PlainTextChar"/>
    <w:uiPriority w:val="99"/>
    <w:rsid w:val="00FA5D16"/>
    <w:rPr>
      <w:rFonts w:ascii="Courier New" w:eastAsia="PMingLiU" w:hAnsi="Courier New"/>
      <w:sz w:val="20"/>
      <w:szCs w:val="20"/>
      <w:lang w:eastAsia="en-US"/>
    </w:rPr>
  </w:style>
  <w:style w:type="paragraph" w:customStyle="1" w:styleId="BodySingle">
    <w:name w:val="Body Single"/>
    <w:rsid w:val="00FA5D16"/>
    <w:rPr>
      <w:snapToGrid w:val="0"/>
      <w:color w:val="000000"/>
      <w:sz w:val="24"/>
      <w:lang w:eastAsia="en-US"/>
    </w:rPr>
  </w:style>
  <w:style w:type="paragraph" w:customStyle="1" w:styleId="Bullet">
    <w:name w:val="Bullet"/>
    <w:rsid w:val="00FA5D16"/>
    <w:rPr>
      <w:snapToGrid w:val="0"/>
      <w:color w:val="000000"/>
      <w:sz w:val="24"/>
      <w:lang w:eastAsia="en-US"/>
    </w:rPr>
  </w:style>
  <w:style w:type="paragraph" w:customStyle="1" w:styleId="Bullet1">
    <w:name w:val="Bullet 1"/>
    <w:rsid w:val="00FA5D16"/>
    <w:rPr>
      <w:snapToGrid w:val="0"/>
      <w:color w:val="000000"/>
      <w:sz w:val="24"/>
      <w:lang w:eastAsia="en-US"/>
    </w:rPr>
  </w:style>
  <w:style w:type="paragraph" w:customStyle="1" w:styleId="NumberList">
    <w:name w:val="Number List"/>
    <w:rsid w:val="00FA5D16"/>
    <w:rPr>
      <w:snapToGrid w:val="0"/>
      <w:color w:val="000000"/>
      <w:sz w:val="24"/>
      <w:lang w:eastAsia="en-US"/>
    </w:rPr>
  </w:style>
  <w:style w:type="paragraph" w:customStyle="1" w:styleId="Subhead">
    <w:name w:val="Subhead"/>
    <w:rsid w:val="00FA5D16"/>
    <w:pPr>
      <w:spacing w:before="72" w:after="72"/>
    </w:pPr>
    <w:rPr>
      <w:b/>
      <w:i/>
      <w:snapToGrid w:val="0"/>
      <w:color w:val="000000"/>
      <w:sz w:val="24"/>
      <w:lang w:eastAsia="en-US"/>
    </w:rPr>
  </w:style>
  <w:style w:type="paragraph" w:styleId="Title">
    <w:name w:val="Title"/>
    <w:basedOn w:val="Normal"/>
    <w:qFormat/>
    <w:rsid w:val="00FA5D16"/>
    <w:pPr>
      <w:keepNext/>
      <w:keepLines/>
      <w:spacing w:before="144" w:after="72"/>
    </w:pPr>
    <w:rPr>
      <w:rFonts w:ascii="Arial" w:hAnsi="Arial"/>
      <w:b/>
      <w:snapToGrid w:val="0"/>
      <w:color w:val="000000"/>
      <w:sz w:val="36"/>
    </w:rPr>
  </w:style>
  <w:style w:type="paragraph" w:styleId="Header">
    <w:name w:val="header"/>
    <w:basedOn w:val="Normal"/>
    <w:rsid w:val="00FA5D16"/>
    <w:rPr>
      <w:snapToGrid w:val="0"/>
      <w:color w:val="000000"/>
    </w:rPr>
  </w:style>
  <w:style w:type="paragraph" w:styleId="Footer">
    <w:name w:val="footer"/>
    <w:basedOn w:val="Normal"/>
    <w:rsid w:val="00FA5D16"/>
    <w:rPr>
      <w:snapToGrid w:val="0"/>
      <w:color w:val="000000"/>
    </w:rPr>
  </w:style>
  <w:style w:type="paragraph" w:styleId="BodyTextIndent">
    <w:name w:val="Body Text Indent"/>
    <w:basedOn w:val="Normal"/>
    <w:rsid w:val="00FA5D16"/>
    <w:pPr>
      <w:tabs>
        <w:tab w:val="left" w:pos="270"/>
      </w:tabs>
      <w:ind w:left="270" w:hanging="270"/>
      <w:jc w:val="both"/>
    </w:pPr>
    <w:rPr>
      <w:rFonts w:ascii="Ác¤¤·¢ UWCZKF" w:hAnsi="Ác¤¤·¢ UWCZKF"/>
    </w:rPr>
  </w:style>
  <w:style w:type="character" w:styleId="Hyperlink">
    <w:name w:val="Hyperlink"/>
    <w:uiPriority w:val="99"/>
    <w:rsid w:val="00FA5D16"/>
    <w:rPr>
      <w:color w:val="0000FF"/>
      <w:u w:val="single"/>
    </w:rPr>
  </w:style>
  <w:style w:type="character" w:styleId="FollowedHyperlink">
    <w:name w:val="FollowedHyperlink"/>
    <w:rsid w:val="00FA5D16"/>
    <w:rPr>
      <w:color w:val="800080"/>
      <w:u w:val="single"/>
    </w:rPr>
  </w:style>
  <w:style w:type="paragraph" w:styleId="BodyTextIndent2">
    <w:name w:val="Body Text Indent 2"/>
    <w:basedOn w:val="Normal"/>
    <w:rsid w:val="00FA5D16"/>
    <w:pPr>
      <w:tabs>
        <w:tab w:val="num" w:pos="270"/>
      </w:tabs>
      <w:spacing w:line="220" w:lineRule="exact"/>
      <w:ind w:left="270" w:hanging="270"/>
      <w:jc w:val="both"/>
      <w:outlineLvl w:val="0"/>
    </w:pPr>
  </w:style>
  <w:style w:type="paragraph" w:customStyle="1" w:styleId="HTMLBody">
    <w:name w:val="HTML Body"/>
    <w:rsid w:val="00FA5D16"/>
    <w:rPr>
      <w:rFonts w:ascii="Arial" w:hAnsi="Arial"/>
      <w:snapToGrid w:val="0"/>
      <w:lang w:eastAsia="en-US"/>
    </w:rPr>
  </w:style>
  <w:style w:type="paragraph" w:styleId="BodyTextIndent3">
    <w:name w:val="Body Text Indent 3"/>
    <w:basedOn w:val="Normal"/>
    <w:rsid w:val="00FA5D16"/>
    <w:pPr>
      <w:tabs>
        <w:tab w:val="left" w:pos="270"/>
        <w:tab w:val="left" w:pos="1350"/>
        <w:tab w:val="left" w:pos="2610"/>
        <w:tab w:val="left" w:pos="3690"/>
      </w:tabs>
      <w:ind w:left="270"/>
      <w:jc w:val="both"/>
    </w:pPr>
    <w:rPr>
      <w:sz w:val="18"/>
    </w:rPr>
  </w:style>
  <w:style w:type="paragraph" w:styleId="BlockText">
    <w:name w:val="Block Text"/>
    <w:basedOn w:val="Normal"/>
    <w:rsid w:val="00FA5D16"/>
    <w:pPr>
      <w:tabs>
        <w:tab w:val="num" w:pos="0"/>
        <w:tab w:val="left" w:pos="270"/>
        <w:tab w:val="num" w:pos="360"/>
      </w:tabs>
      <w:ind w:left="270" w:right="90"/>
      <w:jc w:val="both"/>
    </w:pPr>
    <w:rPr>
      <w:color w:val="000000"/>
      <w:sz w:val="19"/>
    </w:rPr>
  </w:style>
  <w:style w:type="paragraph" w:styleId="BodyText2">
    <w:name w:val="Body Text 2"/>
    <w:basedOn w:val="Normal"/>
    <w:rsid w:val="00FA5D16"/>
    <w:pPr>
      <w:tabs>
        <w:tab w:val="num" w:pos="0"/>
      </w:tabs>
      <w:spacing w:line="160" w:lineRule="atLeast"/>
      <w:ind w:right="86"/>
      <w:jc w:val="both"/>
    </w:pPr>
    <w:rPr>
      <w:sz w:val="17"/>
    </w:rPr>
  </w:style>
  <w:style w:type="character" w:customStyle="1" w:styleId="MessageHeaderLabel">
    <w:name w:val="Message Header Label"/>
    <w:rsid w:val="00FA5D16"/>
    <w:rPr>
      <w:rFonts w:ascii="Arial" w:hAnsi="Arial"/>
      <w:b/>
      <w:spacing w:val="-4"/>
      <w:sz w:val="18"/>
      <w:vertAlign w:val="baseline"/>
    </w:rPr>
  </w:style>
  <w:style w:type="paragraph" w:styleId="BodyText3">
    <w:name w:val="Body Text 3"/>
    <w:basedOn w:val="Normal"/>
    <w:rsid w:val="00FA5D16"/>
    <w:pPr>
      <w:spacing w:after="120"/>
    </w:pPr>
    <w:rPr>
      <w:sz w:val="16"/>
    </w:rPr>
  </w:style>
  <w:style w:type="paragraph" w:styleId="BodyTextFirstIndent">
    <w:name w:val="Body Text First Indent"/>
    <w:basedOn w:val="BodyText"/>
    <w:rsid w:val="00FA5D16"/>
    <w:pPr>
      <w:spacing w:after="120"/>
      <w:ind w:firstLine="210"/>
    </w:pPr>
    <w:rPr>
      <w:color w:val="auto"/>
      <w:sz w:val="20"/>
    </w:rPr>
  </w:style>
  <w:style w:type="paragraph" w:styleId="BodyTextFirstIndent2">
    <w:name w:val="Body Text First Indent 2"/>
    <w:basedOn w:val="BodyTextIndent"/>
    <w:rsid w:val="00FA5D16"/>
    <w:pPr>
      <w:tabs>
        <w:tab w:val="clear" w:pos="270"/>
      </w:tabs>
      <w:spacing w:after="120"/>
      <w:ind w:left="360" w:firstLine="210"/>
      <w:jc w:val="left"/>
    </w:pPr>
    <w:rPr>
      <w:rFonts w:ascii="Times New Roman" w:hAnsi="Times New Roman"/>
    </w:rPr>
  </w:style>
  <w:style w:type="paragraph" w:styleId="Caption">
    <w:name w:val="caption"/>
    <w:basedOn w:val="Normal"/>
    <w:next w:val="Normal"/>
    <w:qFormat/>
    <w:rsid w:val="00FA5D16"/>
    <w:pPr>
      <w:spacing w:before="120" w:after="120"/>
    </w:pPr>
    <w:rPr>
      <w:b/>
    </w:rPr>
  </w:style>
  <w:style w:type="paragraph" w:styleId="Closing">
    <w:name w:val="Closing"/>
    <w:basedOn w:val="Normal"/>
    <w:rsid w:val="00FA5D16"/>
    <w:pPr>
      <w:ind w:left="4320"/>
    </w:pPr>
  </w:style>
  <w:style w:type="paragraph" w:styleId="CommentText">
    <w:name w:val="annotation text"/>
    <w:basedOn w:val="Normal"/>
    <w:link w:val="CommentTextChar"/>
    <w:semiHidden/>
    <w:rsid w:val="00FA5D16"/>
  </w:style>
  <w:style w:type="paragraph" w:styleId="Date">
    <w:name w:val="Date"/>
    <w:basedOn w:val="Normal"/>
    <w:next w:val="Normal"/>
    <w:rsid w:val="00FA5D16"/>
  </w:style>
  <w:style w:type="paragraph" w:styleId="DocumentMap">
    <w:name w:val="Document Map"/>
    <w:basedOn w:val="Normal"/>
    <w:semiHidden/>
    <w:rsid w:val="00FA5D16"/>
    <w:pPr>
      <w:shd w:val="clear" w:color="auto" w:fill="000080"/>
    </w:pPr>
    <w:rPr>
      <w:rFonts w:ascii="Tahoma" w:hAnsi="Tahoma"/>
    </w:rPr>
  </w:style>
  <w:style w:type="paragraph" w:styleId="EndnoteText">
    <w:name w:val="endnote text"/>
    <w:basedOn w:val="Normal"/>
    <w:semiHidden/>
    <w:rsid w:val="00FA5D16"/>
  </w:style>
  <w:style w:type="paragraph" w:styleId="EnvelopeAddress">
    <w:name w:val="envelope address"/>
    <w:basedOn w:val="Normal"/>
    <w:rsid w:val="00FA5D16"/>
    <w:pPr>
      <w:framePr w:w="7920" w:h="1980" w:hRule="exact" w:hSpace="180" w:wrap="auto" w:hAnchor="page" w:xAlign="center" w:yAlign="bottom"/>
      <w:ind w:left="2880"/>
    </w:pPr>
    <w:rPr>
      <w:rFonts w:ascii="Arial" w:hAnsi="Arial"/>
    </w:rPr>
  </w:style>
  <w:style w:type="paragraph" w:styleId="EnvelopeReturn">
    <w:name w:val="envelope return"/>
    <w:basedOn w:val="Normal"/>
    <w:rsid w:val="00FA5D16"/>
    <w:rPr>
      <w:rFonts w:ascii="Arial" w:hAnsi="Arial"/>
    </w:rPr>
  </w:style>
  <w:style w:type="paragraph" w:styleId="FootnoteText">
    <w:name w:val="footnote text"/>
    <w:basedOn w:val="Normal"/>
    <w:semiHidden/>
    <w:rsid w:val="00FA5D16"/>
  </w:style>
  <w:style w:type="paragraph" w:styleId="Index1">
    <w:name w:val="index 1"/>
    <w:basedOn w:val="Normal"/>
    <w:next w:val="Normal"/>
    <w:autoRedefine/>
    <w:semiHidden/>
    <w:rsid w:val="00FA5D16"/>
    <w:pPr>
      <w:ind w:left="200" w:hanging="200"/>
    </w:pPr>
  </w:style>
  <w:style w:type="paragraph" w:styleId="Index2">
    <w:name w:val="index 2"/>
    <w:basedOn w:val="Normal"/>
    <w:next w:val="Normal"/>
    <w:autoRedefine/>
    <w:semiHidden/>
    <w:rsid w:val="00FA5D16"/>
    <w:pPr>
      <w:ind w:left="400" w:hanging="200"/>
    </w:pPr>
  </w:style>
  <w:style w:type="paragraph" w:styleId="Index3">
    <w:name w:val="index 3"/>
    <w:basedOn w:val="Normal"/>
    <w:next w:val="Normal"/>
    <w:autoRedefine/>
    <w:semiHidden/>
    <w:rsid w:val="00FA5D16"/>
    <w:pPr>
      <w:ind w:left="600" w:hanging="200"/>
    </w:pPr>
  </w:style>
  <w:style w:type="paragraph" w:styleId="Index4">
    <w:name w:val="index 4"/>
    <w:basedOn w:val="Normal"/>
    <w:next w:val="Normal"/>
    <w:autoRedefine/>
    <w:semiHidden/>
    <w:rsid w:val="00FA5D16"/>
    <w:pPr>
      <w:ind w:left="800" w:hanging="200"/>
    </w:pPr>
  </w:style>
  <w:style w:type="paragraph" w:styleId="Index5">
    <w:name w:val="index 5"/>
    <w:basedOn w:val="Normal"/>
    <w:next w:val="Normal"/>
    <w:autoRedefine/>
    <w:semiHidden/>
    <w:rsid w:val="00FA5D16"/>
    <w:pPr>
      <w:ind w:left="1000" w:hanging="200"/>
    </w:pPr>
  </w:style>
  <w:style w:type="paragraph" w:styleId="Index6">
    <w:name w:val="index 6"/>
    <w:basedOn w:val="Normal"/>
    <w:next w:val="Normal"/>
    <w:autoRedefine/>
    <w:semiHidden/>
    <w:rsid w:val="00FA5D16"/>
    <w:pPr>
      <w:ind w:left="1200" w:hanging="200"/>
    </w:pPr>
  </w:style>
  <w:style w:type="paragraph" w:styleId="Index7">
    <w:name w:val="index 7"/>
    <w:basedOn w:val="Normal"/>
    <w:next w:val="Normal"/>
    <w:autoRedefine/>
    <w:semiHidden/>
    <w:rsid w:val="00FA5D16"/>
    <w:pPr>
      <w:ind w:left="1400" w:hanging="200"/>
    </w:pPr>
  </w:style>
  <w:style w:type="paragraph" w:styleId="Index8">
    <w:name w:val="index 8"/>
    <w:basedOn w:val="Normal"/>
    <w:next w:val="Normal"/>
    <w:autoRedefine/>
    <w:semiHidden/>
    <w:rsid w:val="00FA5D16"/>
    <w:pPr>
      <w:ind w:left="1600" w:hanging="200"/>
    </w:pPr>
  </w:style>
  <w:style w:type="paragraph" w:styleId="Index9">
    <w:name w:val="index 9"/>
    <w:basedOn w:val="Normal"/>
    <w:next w:val="Normal"/>
    <w:autoRedefine/>
    <w:semiHidden/>
    <w:rsid w:val="00FA5D16"/>
    <w:pPr>
      <w:ind w:left="1800" w:hanging="200"/>
    </w:pPr>
  </w:style>
  <w:style w:type="paragraph" w:styleId="IndexHeading">
    <w:name w:val="index heading"/>
    <w:basedOn w:val="Normal"/>
    <w:next w:val="Index1"/>
    <w:semiHidden/>
    <w:rsid w:val="00FA5D16"/>
    <w:rPr>
      <w:rFonts w:ascii="Arial" w:hAnsi="Arial"/>
      <w:b/>
    </w:rPr>
  </w:style>
  <w:style w:type="paragraph" w:styleId="List">
    <w:name w:val="List"/>
    <w:basedOn w:val="Normal"/>
    <w:rsid w:val="00FA5D16"/>
    <w:pPr>
      <w:ind w:left="360" w:hanging="360"/>
    </w:pPr>
  </w:style>
  <w:style w:type="paragraph" w:styleId="List2">
    <w:name w:val="List 2"/>
    <w:basedOn w:val="Normal"/>
    <w:rsid w:val="00FA5D16"/>
    <w:pPr>
      <w:ind w:left="720" w:hanging="360"/>
    </w:pPr>
  </w:style>
  <w:style w:type="paragraph" w:styleId="List3">
    <w:name w:val="List 3"/>
    <w:basedOn w:val="Normal"/>
    <w:rsid w:val="00FA5D16"/>
    <w:pPr>
      <w:ind w:left="1080" w:hanging="360"/>
    </w:pPr>
  </w:style>
  <w:style w:type="paragraph" w:styleId="List4">
    <w:name w:val="List 4"/>
    <w:basedOn w:val="Normal"/>
    <w:rsid w:val="00FA5D16"/>
    <w:pPr>
      <w:ind w:left="1440" w:hanging="360"/>
    </w:pPr>
  </w:style>
  <w:style w:type="paragraph" w:styleId="List5">
    <w:name w:val="List 5"/>
    <w:basedOn w:val="Normal"/>
    <w:rsid w:val="00FA5D16"/>
    <w:pPr>
      <w:ind w:left="1800" w:hanging="360"/>
    </w:pPr>
  </w:style>
  <w:style w:type="paragraph" w:styleId="ListBullet">
    <w:name w:val="List Bullet"/>
    <w:basedOn w:val="Normal"/>
    <w:autoRedefine/>
    <w:rsid w:val="00FA5D16"/>
    <w:pPr>
      <w:numPr>
        <w:numId w:val="1"/>
      </w:numPr>
    </w:pPr>
  </w:style>
  <w:style w:type="paragraph" w:styleId="ListBullet2">
    <w:name w:val="List Bullet 2"/>
    <w:basedOn w:val="Normal"/>
    <w:autoRedefine/>
    <w:rsid w:val="00FA5D16"/>
    <w:pPr>
      <w:numPr>
        <w:numId w:val="2"/>
      </w:numPr>
    </w:pPr>
  </w:style>
  <w:style w:type="paragraph" w:styleId="ListBullet3">
    <w:name w:val="List Bullet 3"/>
    <w:basedOn w:val="Normal"/>
    <w:autoRedefine/>
    <w:rsid w:val="00FA5D16"/>
    <w:pPr>
      <w:numPr>
        <w:numId w:val="3"/>
      </w:numPr>
    </w:pPr>
  </w:style>
  <w:style w:type="paragraph" w:styleId="ListBullet4">
    <w:name w:val="List Bullet 4"/>
    <w:basedOn w:val="Normal"/>
    <w:autoRedefine/>
    <w:rsid w:val="00FA5D16"/>
    <w:pPr>
      <w:numPr>
        <w:numId w:val="4"/>
      </w:numPr>
    </w:pPr>
  </w:style>
  <w:style w:type="paragraph" w:styleId="ListBullet5">
    <w:name w:val="List Bullet 5"/>
    <w:basedOn w:val="Normal"/>
    <w:autoRedefine/>
    <w:rsid w:val="00FA5D16"/>
    <w:pPr>
      <w:numPr>
        <w:numId w:val="5"/>
      </w:numPr>
    </w:pPr>
  </w:style>
  <w:style w:type="paragraph" w:styleId="ListContinue">
    <w:name w:val="List Continue"/>
    <w:basedOn w:val="Normal"/>
    <w:rsid w:val="00FA5D16"/>
    <w:pPr>
      <w:spacing w:after="120"/>
      <w:ind w:left="360"/>
    </w:pPr>
  </w:style>
  <w:style w:type="paragraph" w:styleId="ListContinue2">
    <w:name w:val="List Continue 2"/>
    <w:basedOn w:val="Normal"/>
    <w:rsid w:val="00FA5D16"/>
    <w:pPr>
      <w:spacing w:after="120"/>
      <w:ind w:left="720"/>
    </w:pPr>
  </w:style>
  <w:style w:type="paragraph" w:styleId="ListContinue3">
    <w:name w:val="List Continue 3"/>
    <w:basedOn w:val="Normal"/>
    <w:rsid w:val="00FA5D16"/>
    <w:pPr>
      <w:spacing w:after="120"/>
      <w:ind w:left="1080"/>
    </w:pPr>
  </w:style>
  <w:style w:type="paragraph" w:styleId="ListContinue4">
    <w:name w:val="List Continue 4"/>
    <w:basedOn w:val="Normal"/>
    <w:rsid w:val="00FA5D16"/>
    <w:pPr>
      <w:spacing w:after="120"/>
      <w:ind w:left="1440"/>
    </w:pPr>
  </w:style>
  <w:style w:type="paragraph" w:styleId="ListContinue5">
    <w:name w:val="List Continue 5"/>
    <w:basedOn w:val="Normal"/>
    <w:rsid w:val="00FA5D16"/>
    <w:pPr>
      <w:spacing w:after="120"/>
      <w:ind w:left="1800"/>
    </w:pPr>
  </w:style>
  <w:style w:type="paragraph" w:styleId="ListNumber">
    <w:name w:val="List Number"/>
    <w:basedOn w:val="Normal"/>
    <w:rsid w:val="00FA5D16"/>
    <w:pPr>
      <w:numPr>
        <w:numId w:val="6"/>
      </w:numPr>
    </w:pPr>
  </w:style>
  <w:style w:type="paragraph" w:styleId="ListNumber2">
    <w:name w:val="List Number 2"/>
    <w:basedOn w:val="Normal"/>
    <w:rsid w:val="00FA5D16"/>
    <w:pPr>
      <w:numPr>
        <w:numId w:val="7"/>
      </w:numPr>
    </w:pPr>
  </w:style>
  <w:style w:type="paragraph" w:styleId="ListNumber3">
    <w:name w:val="List Number 3"/>
    <w:basedOn w:val="Normal"/>
    <w:rsid w:val="00FA5D16"/>
    <w:pPr>
      <w:numPr>
        <w:numId w:val="8"/>
      </w:numPr>
    </w:pPr>
  </w:style>
  <w:style w:type="paragraph" w:styleId="ListNumber4">
    <w:name w:val="List Number 4"/>
    <w:basedOn w:val="Normal"/>
    <w:rsid w:val="00FA5D16"/>
    <w:pPr>
      <w:numPr>
        <w:numId w:val="9"/>
      </w:numPr>
    </w:pPr>
  </w:style>
  <w:style w:type="paragraph" w:styleId="ListNumber5">
    <w:name w:val="List Number 5"/>
    <w:basedOn w:val="Normal"/>
    <w:rsid w:val="00FA5D16"/>
    <w:pPr>
      <w:numPr>
        <w:numId w:val="10"/>
      </w:numPr>
    </w:pPr>
  </w:style>
  <w:style w:type="paragraph" w:styleId="MacroText">
    <w:name w:val="macro"/>
    <w:semiHidden/>
    <w:rsid w:val="00FA5D1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/>
      <w:lang w:eastAsia="en-US"/>
    </w:rPr>
  </w:style>
  <w:style w:type="paragraph" w:styleId="MessageHeader">
    <w:name w:val="Message Header"/>
    <w:basedOn w:val="Normal"/>
    <w:rsid w:val="00FA5D1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/>
    </w:rPr>
  </w:style>
  <w:style w:type="paragraph" w:styleId="NormalIndent">
    <w:name w:val="Normal Indent"/>
    <w:basedOn w:val="Normal"/>
    <w:rsid w:val="00FA5D16"/>
    <w:pPr>
      <w:ind w:left="720"/>
    </w:pPr>
  </w:style>
  <w:style w:type="paragraph" w:styleId="NoteHeading">
    <w:name w:val="Note Heading"/>
    <w:basedOn w:val="Normal"/>
    <w:next w:val="Normal"/>
    <w:rsid w:val="00FA5D16"/>
  </w:style>
  <w:style w:type="paragraph" w:styleId="Salutation">
    <w:name w:val="Salutation"/>
    <w:basedOn w:val="Normal"/>
    <w:next w:val="Normal"/>
    <w:rsid w:val="00FA5D16"/>
  </w:style>
  <w:style w:type="paragraph" w:styleId="Signature">
    <w:name w:val="Signature"/>
    <w:basedOn w:val="Normal"/>
    <w:rsid w:val="00FA5D16"/>
    <w:pPr>
      <w:ind w:left="4320"/>
    </w:pPr>
  </w:style>
  <w:style w:type="paragraph" w:styleId="Subtitle">
    <w:name w:val="Subtitle"/>
    <w:basedOn w:val="Normal"/>
    <w:qFormat/>
    <w:rsid w:val="00FA5D16"/>
    <w:pPr>
      <w:spacing w:after="60"/>
      <w:jc w:val="center"/>
      <w:outlineLvl w:val="1"/>
    </w:pPr>
    <w:rPr>
      <w:rFonts w:ascii="Arial" w:hAnsi="Arial"/>
    </w:rPr>
  </w:style>
  <w:style w:type="paragraph" w:styleId="TableofAuthorities">
    <w:name w:val="table of authorities"/>
    <w:basedOn w:val="Normal"/>
    <w:next w:val="Normal"/>
    <w:semiHidden/>
    <w:rsid w:val="00FA5D16"/>
    <w:pPr>
      <w:ind w:left="200" w:hanging="200"/>
    </w:pPr>
  </w:style>
  <w:style w:type="paragraph" w:styleId="TableofFigures">
    <w:name w:val="table of figures"/>
    <w:basedOn w:val="Normal"/>
    <w:next w:val="Normal"/>
    <w:semiHidden/>
    <w:rsid w:val="00FA5D16"/>
    <w:pPr>
      <w:ind w:left="400" w:hanging="400"/>
    </w:pPr>
  </w:style>
  <w:style w:type="paragraph" w:styleId="TOAHeading">
    <w:name w:val="toa heading"/>
    <w:basedOn w:val="Normal"/>
    <w:next w:val="Normal"/>
    <w:semiHidden/>
    <w:rsid w:val="00FA5D16"/>
    <w:pPr>
      <w:spacing w:before="120"/>
    </w:pPr>
    <w:rPr>
      <w:rFonts w:ascii="Arial" w:hAnsi="Arial"/>
      <w:b/>
    </w:rPr>
  </w:style>
  <w:style w:type="paragraph" w:styleId="TOC1">
    <w:name w:val="toc 1"/>
    <w:basedOn w:val="Normal"/>
    <w:next w:val="Normal"/>
    <w:autoRedefine/>
    <w:semiHidden/>
    <w:rsid w:val="00FA5D16"/>
  </w:style>
  <w:style w:type="paragraph" w:styleId="TOC2">
    <w:name w:val="toc 2"/>
    <w:basedOn w:val="Normal"/>
    <w:next w:val="Normal"/>
    <w:autoRedefine/>
    <w:semiHidden/>
    <w:rsid w:val="00FA5D16"/>
    <w:pPr>
      <w:ind w:left="200"/>
    </w:pPr>
  </w:style>
  <w:style w:type="paragraph" w:styleId="TOC3">
    <w:name w:val="toc 3"/>
    <w:basedOn w:val="Normal"/>
    <w:next w:val="Normal"/>
    <w:autoRedefine/>
    <w:semiHidden/>
    <w:rsid w:val="00FA5D16"/>
    <w:pPr>
      <w:ind w:left="400"/>
    </w:pPr>
  </w:style>
  <w:style w:type="paragraph" w:styleId="TOC4">
    <w:name w:val="toc 4"/>
    <w:basedOn w:val="Normal"/>
    <w:next w:val="Normal"/>
    <w:autoRedefine/>
    <w:semiHidden/>
    <w:rsid w:val="00FA5D16"/>
    <w:pPr>
      <w:ind w:left="600"/>
    </w:pPr>
  </w:style>
  <w:style w:type="paragraph" w:styleId="TOC5">
    <w:name w:val="toc 5"/>
    <w:basedOn w:val="Normal"/>
    <w:next w:val="Normal"/>
    <w:autoRedefine/>
    <w:semiHidden/>
    <w:rsid w:val="00FA5D16"/>
    <w:pPr>
      <w:ind w:left="800"/>
    </w:pPr>
  </w:style>
  <w:style w:type="paragraph" w:styleId="TOC6">
    <w:name w:val="toc 6"/>
    <w:basedOn w:val="Normal"/>
    <w:next w:val="Normal"/>
    <w:autoRedefine/>
    <w:semiHidden/>
    <w:rsid w:val="00FA5D16"/>
    <w:pPr>
      <w:ind w:left="1000"/>
    </w:pPr>
  </w:style>
  <w:style w:type="paragraph" w:styleId="TOC7">
    <w:name w:val="toc 7"/>
    <w:basedOn w:val="Normal"/>
    <w:next w:val="Normal"/>
    <w:autoRedefine/>
    <w:semiHidden/>
    <w:rsid w:val="00FA5D16"/>
    <w:pPr>
      <w:ind w:left="1200"/>
    </w:pPr>
  </w:style>
  <w:style w:type="paragraph" w:styleId="TOC8">
    <w:name w:val="toc 8"/>
    <w:basedOn w:val="Normal"/>
    <w:next w:val="Normal"/>
    <w:autoRedefine/>
    <w:semiHidden/>
    <w:rsid w:val="00FA5D16"/>
    <w:pPr>
      <w:ind w:left="1400"/>
    </w:pPr>
  </w:style>
  <w:style w:type="paragraph" w:styleId="TOC9">
    <w:name w:val="toc 9"/>
    <w:basedOn w:val="Normal"/>
    <w:next w:val="Normal"/>
    <w:autoRedefine/>
    <w:semiHidden/>
    <w:rsid w:val="00FA5D16"/>
    <w:pPr>
      <w:ind w:left="1600"/>
    </w:pPr>
  </w:style>
  <w:style w:type="paragraph" w:styleId="NormalWeb">
    <w:name w:val="Normal (Web)"/>
    <w:basedOn w:val="Normal"/>
    <w:uiPriority w:val="99"/>
    <w:rsid w:val="00FA5D16"/>
    <w:pPr>
      <w:spacing w:before="100" w:beforeAutospacing="1" w:after="100" w:afterAutospacing="1"/>
    </w:pPr>
  </w:style>
  <w:style w:type="paragraph" w:styleId="BalloonText">
    <w:name w:val="Balloon Text"/>
    <w:basedOn w:val="Normal"/>
    <w:semiHidden/>
    <w:rsid w:val="00FA5D16"/>
    <w:rPr>
      <w:rFonts w:ascii="Tahoma" w:hAnsi="Tahoma" w:cs="Tahoma"/>
      <w:sz w:val="16"/>
      <w:szCs w:val="16"/>
    </w:rPr>
  </w:style>
  <w:style w:type="character" w:styleId="Strong">
    <w:name w:val="Strong"/>
    <w:uiPriority w:val="22"/>
    <w:qFormat/>
    <w:rsid w:val="00FA5D16"/>
    <w:rPr>
      <w:b/>
      <w:bCs/>
    </w:rPr>
  </w:style>
  <w:style w:type="paragraph" w:styleId="HTMLPreformatted">
    <w:name w:val="HTML Preformatted"/>
    <w:basedOn w:val="Normal"/>
    <w:rsid w:val="00FA5D1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 w:cs="Courier New"/>
    </w:rPr>
  </w:style>
  <w:style w:type="character" w:customStyle="1" w:styleId="bodytext-bold1">
    <w:name w:val="bodytext-bold1"/>
    <w:rsid w:val="00FA5D16"/>
    <w:rPr>
      <w:rFonts w:ascii="Verdana" w:hAnsi="Verdana" w:hint="default"/>
      <w:b/>
      <w:bCs/>
      <w:color w:val="000000"/>
      <w:sz w:val="11"/>
      <w:szCs w:val="11"/>
    </w:rPr>
  </w:style>
  <w:style w:type="character" w:customStyle="1" w:styleId="bodytext1">
    <w:name w:val="bodytext1"/>
    <w:rsid w:val="00FA5D16"/>
    <w:rPr>
      <w:rFonts w:ascii="Verdana" w:hAnsi="Verdana" w:hint="default"/>
      <w:color w:val="000000"/>
      <w:sz w:val="11"/>
      <w:szCs w:val="11"/>
    </w:rPr>
  </w:style>
  <w:style w:type="character" w:styleId="HTMLTypewriter">
    <w:name w:val="HTML Typewriter"/>
    <w:rsid w:val="00FA5D16"/>
    <w:rPr>
      <w:rFonts w:ascii="Courier New" w:eastAsia="Courier New" w:hAnsi="Courier New" w:cs="Courier New"/>
      <w:sz w:val="20"/>
      <w:szCs w:val="20"/>
    </w:rPr>
  </w:style>
  <w:style w:type="character" w:customStyle="1" w:styleId="q">
    <w:name w:val="q"/>
    <w:basedOn w:val="DefaultParagraphFont"/>
    <w:rsid w:val="00FA5D16"/>
  </w:style>
  <w:style w:type="table" w:styleId="TableGrid">
    <w:name w:val="Table Grid"/>
    <w:basedOn w:val="TableNormal"/>
    <w:uiPriority w:val="39"/>
    <w:rsid w:val="00FB570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solistparagraph0">
    <w:name w:val="msolistparagraph"/>
    <w:basedOn w:val="Normal"/>
    <w:rsid w:val="00860092"/>
    <w:pPr>
      <w:ind w:left="720"/>
    </w:pPr>
    <w:rPr>
      <w:rFonts w:ascii="Calibri" w:hAnsi="Calibri"/>
      <w:sz w:val="22"/>
      <w:szCs w:val="22"/>
      <w:lang w:eastAsia="zh-TW"/>
    </w:rPr>
  </w:style>
  <w:style w:type="character" w:customStyle="1" w:styleId="ellen">
    <w:name w:val="ellen"/>
    <w:semiHidden/>
    <w:rsid w:val="00655052"/>
    <w:rPr>
      <w:rFonts w:ascii="Arial" w:hAnsi="Arial" w:cs="Arial"/>
      <w:color w:val="auto"/>
      <w:sz w:val="20"/>
      <w:szCs w:val="20"/>
    </w:rPr>
  </w:style>
  <w:style w:type="paragraph" w:customStyle="1" w:styleId="ecmsonormal">
    <w:name w:val="ec_msonormal"/>
    <w:basedOn w:val="Normal"/>
    <w:rsid w:val="00655052"/>
    <w:pPr>
      <w:spacing w:before="100" w:beforeAutospacing="1" w:after="100" w:afterAutospacing="1"/>
    </w:pPr>
    <w:rPr>
      <w:rFonts w:eastAsia="SimSun"/>
    </w:rPr>
  </w:style>
  <w:style w:type="character" w:customStyle="1" w:styleId="apple-style-span">
    <w:name w:val="apple-style-span"/>
    <w:basedOn w:val="DefaultParagraphFont"/>
    <w:rsid w:val="000D28A4"/>
  </w:style>
  <w:style w:type="character" w:customStyle="1" w:styleId="yshortcuts">
    <w:name w:val="yshortcuts"/>
    <w:basedOn w:val="DefaultParagraphFont"/>
    <w:rsid w:val="00BD4415"/>
  </w:style>
  <w:style w:type="character" w:customStyle="1" w:styleId="sup1">
    <w:name w:val="sup1"/>
    <w:rsid w:val="004B4B9A"/>
    <w:rPr>
      <w:b/>
      <w:bCs/>
      <w:sz w:val="16"/>
      <w:szCs w:val="16"/>
    </w:rPr>
  </w:style>
  <w:style w:type="character" w:customStyle="1" w:styleId="definition">
    <w:name w:val="definition"/>
    <w:rsid w:val="008F45CD"/>
    <w:rPr>
      <w:rFonts w:cs="Times New Roman"/>
    </w:rPr>
  </w:style>
  <w:style w:type="character" w:customStyle="1" w:styleId="Grace">
    <w:name w:val="Grace"/>
    <w:semiHidden/>
    <w:rsid w:val="00AC3D75"/>
    <w:rPr>
      <w:rFonts w:ascii="Arial" w:hAnsi="Arial" w:cs="Arial"/>
      <w:color w:val="000080"/>
      <w:sz w:val="20"/>
      <w:szCs w:val="20"/>
    </w:rPr>
  </w:style>
  <w:style w:type="character" w:customStyle="1" w:styleId="FECA">
    <w:name w:val="FECA"/>
    <w:semiHidden/>
    <w:rsid w:val="00DF5C09"/>
    <w:rPr>
      <w:rFonts w:ascii="Arial" w:hAnsi="Arial" w:cs="Arial"/>
      <w:b w:val="0"/>
      <w:bCs w:val="0"/>
      <w:i w:val="0"/>
      <w:iCs w:val="0"/>
      <w:strike w:val="0"/>
      <w:color w:val="000080"/>
      <w:sz w:val="24"/>
      <w:szCs w:val="24"/>
      <w:u w:val="none"/>
    </w:rPr>
  </w:style>
  <w:style w:type="character" w:customStyle="1" w:styleId="emailstyle17">
    <w:name w:val="emailstyle17"/>
    <w:semiHidden/>
    <w:rsid w:val="007D6B4E"/>
    <w:rPr>
      <w:rFonts w:ascii="Arial" w:hAnsi="Arial" w:cs="Arial" w:hint="default"/>
      <w:b w:val="0"/>
      <w:bCs w:val="0"/>
      <w:i w:val="0"/>
      <w:iCs w:val="0"/>
      <w:strike w:val="0"/>
      <w:dstrike w:val="0"/>
      <w:color w:val="000080"/>
      <w:sz w:val="24"/>
      <w:szCs w:val="24"/>
      <w:u w:val="none"/>
      <w:effect w:val="none"/>
    </w:rPr>
  </w:style>
  <w:style w:type="character" w:customStyle="1" w:styleId="PlainTextChar">
    <w:name w:val="Plain Text Char"/>
    <w:link w:val="PlainText"/>
    <w:uiPriority w:val="99"/>
    <w:rsid w:val="00D2747E"/>
    <w:rPr>
      <w:rFonts w:ascii="Courier New" w:hAnsi="Courier New"/>
      <w:lang w:eastAsia="en-US"/>
    </w:rPr>
  </w:style>
  <w:style w:type="character" w:customStyle="1" w:styleId="shorttext">
    <w:name w:val="short_text"/>
    <w:rsid w:val="00146201"/>
  </w:style>
  <w:style w:type="table" w:customStyle="1" w:styleId="TableGrid1">
    <w:name w:val="Table Grid1"/>
    <w:basedOn w:val="TableNormal"/>
    <w:next w:val="TableGrid"/>
    <w:uiPriority w:val="59"/>
    <w:rsid w:val="000437FD"/>
    <w:rPr>
      <w:rFonts w:ascii="Calibri" w:hAnsi="Calibri"/>
      <w:sz w:val="22"/>
      <w:szCs w:val="22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AA57BF"/>
    <w:rPr>
      <w:rFonts w:ascii="Calibri" w:hAnsi="Calibri"/>
      <w:sz w:val="22"/>
      <w:szCs w:val="22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A71C18"/>
    <w:rPr>
      <w:rFonts w:ascii="Calibri" w:hAnsi="Calibri"/>
      <w:sz w:val="22"/>
      <w:szCs w:val="22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yiv1462855550msonormal">
    <w:name w:val="yiv1462855550msonormal"/>
    <w:basedOn w:val="Normal"/>
    <w:rsid w:val="00ED56F3"/>
    <w:pPr>
      <w:spacing w:before="100" w:beforeAutospacing="1" w:after="100" w:afterAutospacing="1"/>
    </w:pPr>
    <w:rPr>
      <w:lang w:eastAsia="zh-TW"/>
    </w:rPr>
  </w:style>
  <w:style w:type="paragraph" w:customStyle="1" w:styleId="SubtleEmphasis1">
    <w:name w:val="Subtle Emphasis1"/>
    <w:basedOn w:val="Normal"/>
    <w:uiPriority w:val="34"/>
    <w:qFormat/>
    <w:rsid w:val="00F303E6"/>
    <w:pPr>
      <w:ind w:left="720"/>
    </w:pPr>
  </w:style>
  <w:style w:type="character" w:customStyle="1" w:styleId="yiv429301715tab">
    <w:name w:val="yiv429301715tab"/>
    <w:rsid w:val="00ED5066"/>
  </w:style>
  <w:style w:type="character" w:customStyle="1" w:styleId="hps">
    <w:name w:val="hps"/>
    <w:rsid w:val="0018697C"/>
  </w:style>
  <w:style w:type="character" w:customStyle="1" w:styleId="BodyTextChar">
    <w:name w:val="Body Text Char"/>
    <w:link w:val="BodyText"/>
    <w:rsid w:val="00AE6EBB"/>
    <w:rPr>
      <w:color w:val="000000"/>
      <w:sz w:val="24"/>
      <w:lang w:eastAsia="en-US"/>
    </w:rPr>
  </w:style>
  <w:style w:type="paragraph" w:customStyle="1" w:styleId="MediumList2-Accent41">
    <w:name w:val="Medium List 2 - Accent 41"/>
    <w:basedOn w:val="Normal"/>
    <w:uiPriority w:val="34"/>
    <w:qFormat/>
    <w:rsid w:val="0074233A"/>
    <w:pPr>
      <w:ind w:left="720"/>
    </w:pPr>
  </w:style>
  <w:style w:type="paragraph" w:customStyle="1" w:styleId="1">
    <w:name w:val="正文1"/>
    <w:rsid w:val="004C4713"/>
    <w:rPr>
      <w:rFonts w:eastAsia="ヒラギノ角ゴ Pro W3"/>
      <w:color w:val="000000"/>
    </w:rPr>
  </w:style>
  <w:style w:type="paragraph" w:customStyle="1" w:styleId="LightGrid-Accent31">
    <w:name w:val="Light Grid - Accent 31"/>
    <w:basedOn w:val="Normal"/>
    <w:uiPriority w:val="34"/>
    <w:qFormat/>
    <w:rsid w:val="00C354D4"/>
    <w:pPr>
      <w:spacing w:after="200" w:line="276" w:lineRule="auto"/>
      <w:ind w:left="720"/>
      <w:contextualSpacing/>
    </w:pPr>
    <w:rPr>
      <w:rFonts w:ascii="Calibri" w:eastAsia="SimSun" w:hAnsi="Calibri"/>
      <w:sz w:val="22"/>
      <w:szCs w:val="22"/>
    </w:rPr>
  </w:style>
  <w:style w:type="paragraph" w:styleId="ListParagraph">
    <w:name w:val="List Paragraph"/>
    <w:basedOn w:val="Normal"/>
    <w:uiPriority w:val="34"/>
    <w:qFormat/>
    <w:rsid w:val="004A12A3"/>
    <w:pPr>
      <w:ind w:left="720"/>
      <w:contextualSpacing/>
    </w:pPr>
    <w:rPr>
      <w:rFonts w:eastAsia="PMingLiU"/>
      <w:sz w:val="20"/>
      <w:szCs w:val="20"/>
      <w:lang w:eastAsia="en-US"/>
    </w:rPr>
  </w:style>
  <w:style w:type="paragraph" w:styleId="Revision">
    <w:name w:val="Revision"/>
    <w:hidden/>
    <w:uiPriority w:val="99"/>
    <w:unhideWhenUsed/>
    <w:rsid w:val="004018DB"/>
    <w:rPr>
      <w:rFonts w:eastAsia="Times New Roman"/>
      <w:sz w:val="24"/>
      <w:szCs w:val="24"/>
    </w:rPr>
  </w:style>
  <w:style w:type="character" w:customStyle="1" w:styleId="gmail-il">
    <w:name w:val="gmail-il"/>
    <w:rsid w:val="00AF7040"/>
  </w:style>
  <w:style w:type="table" w:customStyle="1" w:styleId="TableGrid4">
    <w:name w:val="Table Grid4"/>
    <w:basedOn w:val="TableNormal"/>
    <w:next w:val="TableGrid"/>
    <w:uiPriority w:val="59"/>
    <w:unhideWhenUsed/>
    <w:rsid w:val="00110179"/>
    <w:rPr>
      <w:rFonts w:ascii="Calibri" w:hAnsi="Calibri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gmail-m3190488758210384105gmail-m-2205097571889966979gmail-m-6912737118354984229gmail-m-7346724781926658926gmail-m-846336723944316846gmail-m-8637722783978917168bumpedfont15">
    <w:name w:val="gmail-m_3190488758210384105gmail-m_-2205097571889966979gmail-m_-6912737118354984229gmail-m_-7346724781926658926gmail-m_-846336723944316846gmail-m_-8637722783978917168bumpedfont15"/>
    <w:rsid w:val="008805E3"/>
  </w:style>
  <w:style w:type="character" w:styleId="CommentReference">
    <w:name w:val="annotation reference"/>
    <w:rsid w:val="00B407A5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B407A5"/>
    <w:rPr>
      <w:b/>
      <w:bCs/>
    </w:rPr>
  </w:style>
  <w:style w:type="character" w:customStyle="1" w:styleId="CommentTextChar">
    <w:name w:val="Comment Text Char"/>
    <w:link w:val="CommentText"/>
    <w:semiHidden/>
    <w:rsid w:val="00B407A5"/>
    <w:rPr>
      <w:rFonts w:eastAsia="Times New Roman"/>
      <w:sz w:val="24"/>
      <w:szCs w:val="24"/>
    </w:rPr>
  </w:style>
  <w:style w:type="character" w:customStyle="1" w:styleId="CommentSubjectChar">
    <w:name w:val="Comment Subject Char"/>
    <w:link w:val="CommentSubject"/>
    <w:rsid w:val="00B407A5"/>
    <w:rPr>
      <w:rFonts w:eastAsia="Times New Roman"/>
      <w:b/>
      <w:bCs/>
      <w:sz w:val="24"/>
      <w:szCs w:val="24"/>
    </w:rPr>
  </w:style>
  <w:style w:type="paragraph" w:customStyle="1" w:styleId="Default">
    <w:name w:val="Default"/>
    <w:rsid w:val="00312C03"/>
    <w:pPr>
      <w:pBdr>
        <w:top w:val="nil"/>
        <w:left w:val="nil"/>
        <w:bottom w:val="nil"/>
        <w:right w:val="nil"/>
        <w:between w:val="nil"/>
        <w:bar w:val="nil"/>
      </w:pBdr>
      <w:spacing w:before="160"/>
    </w:pPr>
    <w:rPr>
      <w:rFonts w:ascii="Helvetica Neue" w:eastAsia="Arial Unicode MS" w:hAnsi="Helvetica Neue" w:cs="Arial Unicode MS"/>
      <w:color w:val="000000"/>
      <w:sz w:val="24"/>
      <w:szCs w:val="24"/>
      <w:bdr w:val="nil"/>
      <w14:textOutline w14:w="0" w14:cap="flat" w14:cmpd="sng" w14:algn="ctr">
        <w14:noFill/>
        <w14:prstDash w14:val="solid"/>
        <w14:bevel/>
      </w14:textOutline>
    </w:rPr>
  </w:style>
  <w:style w:type="character" w:customStyle="1" w:styleId="il">
    <w:name w:val="il"/>
    <w:basedOn w:val="DefaultParagraphFont"/>
    <w:rsid w:val="003E57D5"/>
  </w:style>
  <w:style w:type="character" w:customStyle="1" w:styleId="gmaildefault">
    <w:name w:val="gmail_default"/>
    <w:basedOn w:val="DefaultParagraphFont"/>
    <w:rsid w:val="00231CFD"/>
  </w:style>
  <w:style w:type="paragraph" w:customStyle="1" w:styleId="Body">
    <w:name w:val="Body"/>
    <w:rsid w:val="00571DB0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14:textOutline w14:w="0" w14:cap="flat" w14:cmpd="sng" w14:algn="ctr">
        <w14:noFill/>
        <w14:prstDash w14:val="solid"/>
        <w14:bevel/>
      </w14:textOutline>
    </w:rPr>
  </w:style>
  <w:style w:type="character" w:customStyle="1" w:styleId="apple-tab-span">
    <w:name w:val="apple-tab-span"/>
    <w:basedOn w:val="DefaultParagraphFont"/>
    <w:rsid w:val="00886858"/>
  </w:style>
  <w:style w:type="character" w:customStyle="1" w:styleId="text">
    <w:name w:val="text"/>
    <w:basedOn w:val="DefaultParagraphFont"/>
    <w:rsid w:val="001565B6"/>
  </w:style>
  <w:style w:type="character" w:customStyle="1" w:styleId="small-caps">
    <w:name w:val="small-caps"/>
    <w:basedOn w:val="DefaultParagraphFont"/>
    <w:rsid w:val="001565B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47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9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7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8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7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1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1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7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7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5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2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8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2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7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0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7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7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9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5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1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0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8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7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0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5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70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8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6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90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91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65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62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3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0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2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57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92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98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585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779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32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999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4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8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11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8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61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16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1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8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72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6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90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1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2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18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07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8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1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7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01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80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7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72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31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89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8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5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5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68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68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27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5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20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89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8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5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9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94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15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91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70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9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5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8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1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4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37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76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77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6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13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99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93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194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84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7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77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08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75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95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95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26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45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77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85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15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1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7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1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24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8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72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69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32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24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133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64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8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9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97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97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1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57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4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62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08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83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18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42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25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8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2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00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7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3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94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37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88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00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70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01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30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69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08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2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6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63356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790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02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11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33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41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7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06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26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4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55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2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4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93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4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40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02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1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19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51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3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44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56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75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83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91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4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40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86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9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9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68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68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68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3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10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5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46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5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63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09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4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07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7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48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2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0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5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7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94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8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27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1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3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75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24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7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28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85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9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665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22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04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82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89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55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2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97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9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60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63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88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42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61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50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97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43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74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8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6257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10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14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1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62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62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67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29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6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7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29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33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5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08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63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98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0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7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93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19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2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580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47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87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84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74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22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7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15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08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16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31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37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5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34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86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59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1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0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6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59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0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80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50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16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24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5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01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0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22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0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22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17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32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06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753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1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99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975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51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9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1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164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7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2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2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18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3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59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8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67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8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26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77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37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76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74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2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01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30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53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1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2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8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59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4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02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46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05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5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2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1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0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61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92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93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53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53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62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77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48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05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1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1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69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1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1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209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8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66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97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13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71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36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0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66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47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74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94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8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96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23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1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68651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3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8078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6128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06356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4742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852096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92624707">
                                      <w:blockQuote w:val="1"/>
                                      <w:marLeft w:val="720"/>
                                      <w:marRight w:val="720"/>
                                      <w:marTop w:val="100"/>
                                      <w:marBottom w:val="1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67574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043257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549494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1551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05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5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04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9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114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58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92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57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65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35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5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1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97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102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14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73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922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42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9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27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5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36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4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4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42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8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34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2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23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21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762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85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23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54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30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49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11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73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96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661922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442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912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17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36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47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61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5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27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86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40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9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4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65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82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20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44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56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56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4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83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4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65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62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0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4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7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0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96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06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5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25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168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57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3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29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33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76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94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7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25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84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1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4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66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69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82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851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5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22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2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54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43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2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3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9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76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54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53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1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94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91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56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84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54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39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46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8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38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8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4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1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26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27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9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74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8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05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1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69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00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05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1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3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25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2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8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8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83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3935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0" w:color="6F767A"/>
            <w:bottom w:val="none" w:sz="0" w:space="0" w:color="auto"/>
            <w:right w:val="single" w:sz="6" w:space="0" w:color="6F767A"/>
          </w:divBdr>
          <w:divsChild>
            <w:div w:id="1826582993">
              <w:marLeft w:val="0"/>
              <w:marRight w:val="0"/>
              <w:marTop w:val="0"/>
              <w:marBottom w:val="0"/>
              <w:divBdr>
                <w:top w:val="single" w:sz="6" w:space="0" w:color="95A4AE"/>
                <w:left w:val="none" w:sz="0" w:space="0" w:color="auto"/>
                <w:bottom w:val="single" w:sz="6" w:space="0" w:color="878D90"/>
                <w:right w:val="none" w:sz="0" w:space="0" w:color="auto"/>
              </w:divBdr>
              <w:divsChild>
                <w:div w:id="1119762068">
                  <w:marLeft w:val="0"/>
                  <w:marRight w:val="-45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9376763">
                      <w:marLeft w:val="0"/>
                      <w:marRight w:val="45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57084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single" w:sz="6" w:space="0" w:color="D0D0D0"/>
                          </w:divBdr>
                          <w:divsChild>
                            <w:div w:id="8257809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629020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C2C9D2"/>
                                    <w:left w:val="single" w:sz="6" w:space="0" w:color="C2C9D2"/>
                                    <w:bottom w:val="single" w:sz="6" w:space="0" w:color="C2C9D2"/>
                                    <w:right w:val="single" w:sz="6" w:space="0" w:color="C2C9D2"/>
                                  </w:divBdr>
                                  <w:divsChild>
                                    <w:div w:id="12571296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dashed" w:sz="6" w:space="5" w:color="BEBEBE"/>
                                        <w:right w:val="none" w:sz="0" w:space="0" w:color="auto"/>
                                      </w:divBdr>
                                      <w:divsChild>
                                        <w:div w:id="1344669018">
                                          <w:marLeft w:val="1695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501445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4654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40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49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95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0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03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5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9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61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55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3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1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56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0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84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61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89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3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6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82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02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88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07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75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61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8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2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1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8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8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5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6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3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66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60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37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6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7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78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1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1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5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5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1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4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4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7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78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55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9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98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2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9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1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8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34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62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0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0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48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0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71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53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9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11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79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07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38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77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80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0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31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8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89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48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977169">
              <w:blockQuote w:val="1"/>
              <w:marLeft w:val="60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23136">
              <w:blockQuote w:val="1"/>
              <w:marLeft w:val="60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894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2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41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87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4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05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12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25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0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2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0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76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92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28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53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19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51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7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0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03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72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7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4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8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2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19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73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93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62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52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13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1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54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54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92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4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24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3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49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9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32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94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38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6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5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4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526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9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2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50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63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0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73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8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8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5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9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31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95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56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77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9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3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03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2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2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67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929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94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0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7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8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7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22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62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3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760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609946">
                      <w:marLeft w:val="0"/>
                      <w:marRight w:val="0"/>
                      <w:marTop w:val="15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63455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97230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20734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381429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600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20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0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13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18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49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9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42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08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40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9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9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9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54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65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69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58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25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91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4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6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0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29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3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10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6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74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98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9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9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38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27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265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43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16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26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23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97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72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1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3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76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1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3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7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63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21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1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E3B477-2B27-4055-B25E-53B8BBAF6A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99</Words>
  <Characters>284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1U°o·t±D·|Ap·|</vt:lpstr>
    </vt:vector>
  </TitlesOfParts>
  <Company>Microsoft</Company>
  <LinksUpToDate>false</LinksUpToDate>
  <CharactersWithSpaces>3340</CharactersWithSpaces>
  <SharedDoc>false</SharedDoc>
  <HLinks>
    <vt:vector size="24" baseType="variant">
      <vt:variant>
        <vt:i4>3735625</vt:i4>
      </vt:variant>
      <vt:variant>
        <vt:i4>9</vt:i4>
      </vt:variant>
      <vt:variant>
        <vt:i4>0</vt:i4>
      </vt:variant>
      <vt:variant>
        <vt:i4>5</vt:i4>
      </vt:variant>
      <vt:variant>
        <vt:lpwstr>mailto:edwin.leung@feca.org</vt:lpwstr>
      </vt:variant>
      <vt:variant>
        <vt:lpwstr/>
      </vt:variant>
      <vt:variant>
        <vt:i4>5570641</vt:i4>
      </vt:variant>
      <vt:variant>
        <vt:i4>6</vt:i4>
      </vt:variant>
      <vt:variant>
        <vt:i4>0</vt:i4>
      </vt:variant>
      <vt:variant>
        <vt:i4>5</vt:i4>
      </vt:variant>
      <vt:variant>
        <vt:lpwstr>https://www.feca.org/donation</vt:lpwstr>
      </vt:variant>
      <vt:variant>
        <vt:lpwstr/>
      </vt:variant>
      <vt:variant>
        <vt:i4>3735625</vt:i4>
      </vt:variant>
      <vt:variant>
        <vt:i4>3</vt:i4>
      </vt:variant>
      <vt:variant>
        <vt:i4>0</vt:i4>
      </vt:variant>
      <vt:variant>
        <vt:i4>5</vt:i4>
      </vt:variant>
      <vt:variant>
        <vt:lpwstr>mailto:edwin.leung@feca.org</vt:lpwstr>
      </vt:variant>
      <vt:variant>
        <vt:lpwstr/>
      </vt:variant>
      <vt:variant>
        <vt:i4>5570641</vt:i4>
      </vt:variant>
      <vt:variant>
        <vt:i4>0</vt:i4>
      </vt:variant>
      <vt:variant>
        <vt:i4>0</vt:i4>
      </vt:variant>
      <vt:variant>
        <vt:i4>5</vt:i4>
      </vt:variant>
      <vt:variant>
        <vt:lpwstr>https://www.feca.org/donation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1U°o·t±D·|Ap·|</dc:title>
  <dc:creator>waichuluk</dc:creator>
  <cp:lastModifiedBy>Mongens</cp:lastModifiedBy>
  <cp:revision>8</cp:revision>
  <cp:lastPrinted>2025-02-21T18:16:00Z</cp:lastPrinted>
  <dcterms:created xsi:type="dcterms:W3CDTF">2025-04-29T18:34:00Z</dcterms:created>
  <dcterms:modified xsi:type="dcterms:W3CDTF">2025-05-01T1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d9be9359c199474cef9fbce6a94a618289b970d3ef197ebad4c70cbbab8b05c</vt:lpwstr>
  </property>
</Properties>
</file>